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746B4F" w14:textId="7C757A9C" w:rsidR="005872A2" w:rsidRPr="009927C7" w:rsidRDefault="005872A2" w:rsidP="005C79E6">
      <w:pPr>
        <w:pStyle w:val="Title"/>
        <w:ind w:left="180"/>
        <w:rPr>
          <w:rFonts w:ascii="Calibri" w:hAnsi="Calibri" w:cs="Calibri"/>
          <w:noProof/>
          <w:color w:val="FF0000"/>
        </w:rPr>
      </w:pPr>
      <w:r w:rsidRPr="009927C7">
        <w:rPr>
          <w:rFonts w:ascii="Calibri" w:hAnsi="Calibri" w:cs="Calibri"/>
          <w:b w:val="0"/>
          <w:noProof/>
          <w:color w:val="2B579A"/>
          <w:szCs w:val="24"/>
          <w:shd w:val="clear" w:color="auto" w:fill="E6E6E6"/>
        </w:rPr>
        <w:drawing>
          <wp:anchor distT="0" distB="0" distL="114300" distR="114300" simplePos="0" relativeHeight="251658240" behindDoc="1" locked="0" layoutInCell="1" allowOverlap="1" wp14:anchorId="11D93E41" wp14:editId="64A8122A">
            <wp:simplePos x="0" y="0"/>
            <wp:positionH relativeFrom="column">
              <wp:posOffset>-80010</wp:posOffset>
            </wp:positionH>
            <wp:positionV relativeFrom="paragraph">
              <wp:posOffset>-114300</wp:posOffset>
            </wp:positionV>
            <wp:extent cx="1000125" cy="1000125"/>
            <wp:effectExtent l="0" t="0" r="9525" b="9525"/>
            <wp:wrapNone/>
            <wp:docPr id="10" name="Picture 1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ogo&#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000125" cy="100012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E60530">
        <w:rPr>
          <w:rFonts w:ascii="Calibri" w:hAnsi="Calibri" w:cs="Calibri"/>
        </w:rPr>
        <w:t xml:space="preserve"> </w:t>
      </w:r>
      <w:r w:rsidRPr="009927C7">
        <w:rPr>
          <w:rFonts w:ascii="Calibri" w:hAnsi="Calibri" w:cs="Calibri"/>
        </w:rPr>
        <w:t>MAYOR AND COUNCIL</w:t>
      </w:r>
    </w:p>
    <w:p w14:paraId="44449BE8" w14:textId="48021524" w:rsidR="000E0F37" w:rsidRPr="007D5BA7" w:rsidRDefault="005872A2" w:rsidP="007D5BA7">
      <w:pPr>
        <w:pStyle w:val="Title"/>
        <w:ind w:left="274"/>
        <w:rPr>
          <w:rFonts w:ascii="Calibri" w:hAnsi="Calibri" w:cs="Calibri"/>
          <w:szCs w:val="24"/>
        </w:rPr>
      </w:pPr>
      <w:r w:rsidRPr="009927C7">
        <w:rPr>
          <w:rFonts w:ascii="Calibri" w:hAnsi="Calibri" w:cs="Calibri"/>
          <w:szCs w:val="24"/>
        </w:rPr>
        <w:t>Meeting Agenda</w:t>
      </w:r>
      <w:r w:rsidR="007D5BA7">
        <w:rPr>
          <w:rFonts w:ascii="Calibri" w:hAnsi="Calibri" w:cs="Calibri"/>
          <w:szCs w:val="24"/>
        </w:rPr>
        <w:t xml:space="preserve"> - </w:t>
      </w:r>
      <w:r w:rsidR="000E0F37" w:rsidRPr="000E0F37">
        <w:rPr>
          <w:rFonts w:ascii="Calibri" w:hAnsi="Calibri" w:cs="Calibri"/>
          <w:color w:val="EE0000"/>
          <w:szCs w:val="24"/>
        </w:rPr>
        <w:t>REVISED</w:t>
      </w:r>
    </w:p>
    <w:p w14:paraId="5677CEA6" w14:textId="7C365287" w:rsidR="00456D8D" w:rsidRDefault="00456D8D" w:rsidP="005C79E6">
      <w:pPr>
        <w:ind w:left="86"/>
        <w:jc w:val="center"/>
        <w:rPr>
          <w:rFonts w:ascii="Calibri" w:hAnsi="Calibri" w:cs="Calibri"/>
          <w:b/>
          <w:sz w:val="24"/>
          <w:szCs w:val="24"/>
        </w:rPr>
      </w:pPr>
      <w:r w:rsidRPr="00456D8D">
        <w:rPr>
          <w:rFonts w:ascii="Calibri" w:hAnsi="Calibri" w:cs="Calibri"/>
          <w:b/>
          <w:sz w:val="24"/>
          <w:szCs w:val="24"/>
        </w:rPr>
        <w:t xml:space="preserve">Worcester County Library </w:t>
      </w:r>
      <w:r w:rsidR="008840E3" w:rsidRPr="00967ABA">
        <w:rPr>
          <w:rFonts w:asciiTheme="minorHAnsi" w:hAnsiTheme="minorHAnsi" w:cstheme="minorHAnsi"/>
          <w:b/>
          <w:bCs/>
          <w:sz w:val="22"/>
          <w:szCs w:val="22"/>
        </w:rPr>
        <w:t xml:space="preserve">– </w:t>
      </w:r>
      <w:r w:rsidRPr="00456D8D">
        <w:rPr>
          <w:rFonts w:ascii="Calibri" w:hAnsi="Calibri" w:cs="Calibri"/>
          <w:b/>
          <w:sz w:val="24"/>
          <w:szCs w:val="24"/>
        </w:rPr>
        <w:t>Berlin Branch</w:t>
      </w:r>
    </w:p>
    <w:p w14:paraId="0EF6304E" w14:textId="609886CA" w:rsidR="005872A2" w:rsidRPr="009927C7" w:rsidRDefault="00456D8D" w:rsidP="00FE393A">
      <w:pPr>
        <w:ind w:left="86"/>
        <w:jc w:val="center"/>
        <w:rPr>
          <w:rFonts w:ascii="Calibri" w:hAnsi="Calibri" w:cs="Calibri"/>
          <w:b/>
          <w:sz w:val="24"/>
          <w:szCs w:val="24"/>
        </w:rPr>
      </w:pPr>
      <w:r w:rsidRPr="00456D8D">
        <w:rPr>
          <w:rFonts w:ascii="Calibri" w:hAnsi="Calibri" w:cs="Calibri"/>
          <w:b/>
          <w:sz w:val="24"/>
          <w:szCs w:val="24"/>
        </w:rPr>
        <w:t>13 Harrison Ave</w:t>
      </w:r>
    </w:p>
    <w:p w14:paraId="2F36A5E2" w14:textId="3FDEC136" w:rsidR="00967ABA" w:rsidRPr="004771DF" w:rsidRDefault="00F055BD" w:rsidP="004771DF">
      <w:pPr>
        <w:spacing w:after="120"/>
        <w:jc w:val="center"/>
        <w:rPr>
          <w:rFonts w:ascii="Calibri" w:hAnsi="Calibri" w:cs="Calibri"/>
          <w:b/>
          <w:bCs/>
          <w:sz w:val="24"/>
          <w:szCs w:val="24"/>
        </w:rPr>
      </w:pPr>
      <w:r w:rsidRPr="009927C7">
        <w:rPr>
          <w:rFonts w:ascii="Calibri" w:hAnsi="Calibri" w:cs="Calibri"/>
          <w:b/>
          <w:bCs/>
          <w:sz w:val="24"/>
          <w:szCs w:val="24"/>
        </w:rPr>
        <w:t xml:space="preserve">  </w:t>
      </w:r>
      <w:r w:rsidR="003F4355" w:rsidRPr="009927C7">
        <w:rPr>
          <w:rFonts w:ascii="Calibri" w:hAnsi="Calibri" w:cs="Calibri"/>
          <w:b/>
          <w:bCs/>
          <w:sz w:val="24"/>
          <w:szCs w:val="24"/>
        </w:rPr>
        <w:t>Monday</w:t>
      </w:r>
      <w:r w:rsidR="005872A2" w:rsidRPr="009927C7">
        <w:rPr>
          <w:rFonts w:ascii="Calibri" w:hAnsi="Calibri" w:cs="Calibri"/>
          <w:b/>
          <w:bCs/>
          <w:sz w:val="24"/>
          <w:szCs w:val="24"/>
        </w:rPr>
        <w:t>,</w:t>
      </w:r>
      <w:r w:rsidR="009035D5" w:rsidRPr="009927C7">
        <w:rPr>
          <w:rFonts w:ascii="Calibri" w:hAnsi="Calibri" w:cs="Calibri"/>
          <w:b/>
          <w:bCs/>
          <w:sz w:val="24"/>
          <w:szCs w:val="24"/>
        </w:rPr>
        <w:t xml:space="preserve"> </w:t>
      </w:r>
      <w:r w:rsidR="00821644">
        <w:rPr>
          <w:rFonts w:ascii="Calibri" w:hAnsi="Calibri" w:cs="Calibri"/>
          <w:b/>
          <w:bCs/>
          <w:sz w:val="24"/>
          <w:szCs w:val="24"/>
        </w:rPr>
        <w:t>April</w:t>
      </w:r>
      <w:r w:rsidR="00207DEB">
        <w:rPr>
          <w:rFonts w:ascii="Calibri" w:hAnsi="Calibri" w:cs="Calibri"/>
          <w:b/>
          <w:bCs/>
          <w:sz w:val="24"/>
          <w:szCs w:val="24"/>
        </w:rPr>
        <w:t xml:space="preserve"> </w:t>
      </w:r>
      <w:r w:rsidR="00DD6107">
        <w:rPr>
          <w:rFonts w:ascii="Calibri" w:hAnsi="Calibri" w:cs="Calibri"/>
          <w:b/>
          <w:bCs/>
          <w:sz w:val="24"/>
          <w:szCs w:val="24"/>
        </w:rPr>
        <w:t>27</w:t>
      </w:r>
      <w:r w:rsidR="009035D5" w:rsidRPr="009927C7">
        <w:rPr>
          <w:rFonts w:ascii="Calibri" w:hAnsi="Calibri" w:cs="Calibri"/>
          <w:b/>
          <w:bCs/>
          <w:sz w:val="24"/>
          <w:szCs w:val="24"/>
        </w:rPr>
        <w:t>,</w:t>
      </w:r>
      <w:r w:rsidR="005872A2" w:rsidRPr="009927C7">
        <w:rPr>
          <w:rFonts w:ascii="Calibri" w:hAnsi="Calibri" w:cs="Calibri"/>
          <w:b/>
          <w:bCs/>
          <w:sz w:val="24"/>
          <w:szCs w:val="24"/>
        </w:rPr>
        <w:t xml:space="preserve"> 202</w:t>
      </w:r>
      <w:r w:rsidR="005117DB">
        <w:rPr>
          <w:rFonts w:ascii="Calibri" w:hAnsi="Calibri" w:cs="Calibri"/>
          <w:b/>
          <w:bCs/>
          <w:sz w:val="24"/>
          <w:szCs w:val="24"/>
        </w:rPr>
        <w:t>6</w:t>
      </w:r>
    </w:p>
    <w:p w14:paraId="34C7F5A7" w14:textId="2E22361E" w:rsidR="002A4EDB" w:rsidRPr="00967ABA" w:rsidRDefault="002A4EDB" w:rsidP="002A4EDB">
      <w:pPr>
        <w:pStyle w:val="NoSpacing"/>
        <w:rPr>
          <w:rFonts w:asciiTheme="minorHAnsi" w:hAnsiTheme="minorHAnsi" w:cstheme="minorHAnsi"/>
          <w:b/>
          <w:bCs/>
          <w:sz w:val="22"/>
          <w:szCs w:val="22"/>
        </w:rPr>
      </w:pPr>
      <w:r w:rsidRPr="001109B6">
        <w:rPr>
          <w:rFonts w:asciiTheme="minorHAnsi" w:hAnsiTheme="minorHAnsi" w:cstheme="minorHAnsi"/>
          <w:b/>
          <w:bCs/>
          <w:sz w:val="22"/>
          <w:szCs w:val="22"/>
        </w:rPr>
        <w:t>5:</w:t>
      </w:r>
      <w:r w:rsidR="00791FFB" w:rsidRPr="001109B6">
        <w:rPr>
          <w:rFonts w:asciiTheme="minorHAnsi" w:hAnsiTheme="minorHAnsi" w:cstheme="minorHAnsi"/>
          <w:b/>
          <w:bCs/>
          <w:sz w:val="22"/>
          <w:szCs w:val="22"/>
        </w:rPr>
        <w:t>3</w:t>
      </w:r>
      <w:r w:rsidRPr="001109B6">
        <w:rPr>
          <w:rFonts w:asciiTheme="minorHAnsi" w:hAnsiTheme="minorHAnsi" w:cstheme="minorHAnsi"/>
          <w:b/>
          <w:bCs/>
          <w:sz w:val="22"/>
          <w:szCs w:val="22"/>
        </w:rPr>
        <w:t>0 PM</w:t>
      </w:r>
      <w:r w:rsidRPr="00967ABA">
        <w:rPr>
          <w:rFonts w:asciiTheme="minorHAnsi" w:hAnsiTheme="minorHAnsi" w:cstheme="minorHAnsi"/>
          <w:b/>
          <w:bCs/>
          <w:sz w:val="22"/>
          <w:szCs w:val="22"/>
        </w:rPr>
        <w:tab/>
        <w:t xml:space="preserve">CLOSED SESSION – </w:t>
      </w:r>
      <w:r w:rsidRPr="002A4EDB">
        <w:rPr>
          <w:rFonts w:asciiTheme="minorHAnsi" w:hAnsiTheme="minorHAnsi" w:cstheme="minorHAnsi"/>
          <w:b/>
          <w:bCs/>
          <w:sz w:val="22"/>
          <w:szCs w:val="22"/>
        </w:rPr>
        <w:t xml:space="preserve">Worcester County Library </w:t>
      </w:r>
      <w:r w:rsidR="008840E3" w:rsidRPr="00967ABA">
        <w:rPr>
          <w:rFonts w:asciiTheme="minorHAnsi" w:hAnsiTheme="minorHAnsi" w:cstheme="minorHAnsi"/>
          <w:b/>
          <w:bCs/>
          <w:sz w:val="22"/>
          <w:szCs w:val="22"/>
        </w:rPr>
        <w:t xml:space="preserve">– </w:t>
      </w:r>
      <w:r w:rsidRPr="002A4EDB">
        <w:rPr>
          <w:rFonts w:asciiTheme="minorHAnsi" w:hAnsiTheme="minorHAnsi" w:cstheme="minorHAnsi"/>
          <w:b/>
          <w:bCs/>
          <w:sz w:val="22"/>
          <w:szCs w:val="22"/>
        </w:rPr>
        <w:t>Berlin Branch</w:t>
      </w:r>
      <w:r>
        <w:rPr>
          <w:rFonts w:asciiTheme="minorHAnsi" w:hAnsiTheme="minorHAnsi" w:cstheme="minorHAnsi"/>
          <w:b/>
          <w:bCs/>
          <w:sz w:val="22"/>
          <w:szCs w:val="22"/>
        </w:rPr>
        <w:t>, 2</w:t>
      </w:r>
      <w:r w:rsidRPr="002A4EDB">
        <w:rPr>
          <w:rFonts w:asciiTheme="minorHAnsi" w:hAnsiTheme="minorHAnsi" w:cstheme="minorHAnsi"/>
          <w:b/>
          <w:bCs/>
          <w:sz w:val="22"/>
          <w:szCs w:val="22"/>
          <w:vertAlign w:val="superscript"/>
        </w:rPr>
        <w:t>nd</w:t>
      </w:r>
      <w:r>
        <w:rPr>
          <w:rFonts w:asciiTheme="minorHAnsi" w:hAnsiTheme="minorHAnsi" w:cstheme="minorHAnsi"/>
          <w:b/>
          <w:bCs/>
          <w:sz w:val="22"/>
          <w:szCs w:val="22"/>
        </w:rPr>
        <w:t xml:space="preserve"> Floor</w:t>
      </w:r>
    </w:p>
    <w:p w14:paraId="7627E3C0" w14:textId="77777777" w:rsidR="002A4EDB" w:rsidRPr="00BB23C6" w:rsidRDefault="002A4EDB" w:rsidP="002A4EDB">
      <w:pPr>
        <w:pStyle w:val="NoSpacing"/>
        <w:ind w:left="1440"/>
        <w:rPr>
          <w:rFonts w:asciiTheme="minorHAnsi" w:hAnsiTheme="minorHAnsi" w:cstheme="minorHAnsi"/>
          <w:sz w:val="22"/>
          <w:szCs w:val="22"/>
        </w:rPr>
      </w:pPr>
      <w:r w:rsidRPr="00BB23C6">
        <w:rPr>
          <w:rFonts w:asciiTheme="minorHAnsi" w:hAnsiTheme="minorHAnsi" w:cstheme="minorHAnsi"/>
          <w:sz w:val="22"/>
          <w:szCs w:val="22"/>
        </w:rPr>
        <w:t xml:space="preserve">STATUTORY AUTHORITY TO CLOSE SESSION, General Provisions Article, §3- 305(b): </w:t>
      </w:r>
    </w:p>
    <w:p w14:paraId="653B8751" w14:textId="6F28E937" w:rsidR="00D52F52" w:rsidRPr="00D52F52" w:rsidRDefault="00D52F52" w:rsidP="001945EA">
      <w:pPr>
        <w:spacing w:after="120"/>
        <w:ind w:left="1440"/>
        <w:rPr>
          <w:rFonts w:asciiTheme="minorHAnsi" w:hAnsiTheme="minorHAnsi" w:cstheme="minorHAnsi"/>
          <w:sz w:val="22"/>
          <w:szCs w:val="22"/>
        </w:rPr>
      </w:pPr>
      <w:r w:rsidRPr="00D52F52">
        <w:rPr>
          <w:rFonts w:asciiTheme="minorHAnsi" w:hAnsiTheme="minorHAnsi" w:cstheme="minorHAnsi"/>
          <w:sz w:val="22"/>
          <w:szCs w:val="22"/>
        </w:rPr>
        <w:t xml:space="preserve">(1) To discuss the appointment, employment, assignment, promotion, discipline, demotion, compensation, removal, resignation, or performance evaluation of appointees, employees, or officials over whom this public body has jurisdiction; or any other personnel matter that affects one or more specific </w:t>
      </w:r>
      <w:r w:rsidR="003E479D" w:rsidRPr="00D52F52">
        <w:rPr>
          <w:rFonts w:asciiTheme="minorHAnsi" w:hAnsiTheme="minorHAnsi" w:cstheme="minorHAnsi"/>
          <w:sz w:val="22"/>
          <w:szCs w:val="22"/>
        </w:rPr>
        <w:t>individuals.</w:t>
      </w:r>
    </w:p>
    <w:p w14:paraId="2C2DF85B" w14:textId="406181ED" w:rsidR="00673573" w:rsidRPr="009927C7" w:rsidRDefault="00FC09EA" w:rsidP="00C44125">
      <w:pPr>
        <w:rPr>
          <w:rFonts w:ascii="Calibri" w:hAnsi="Calibri" w:cs="Calibri"/>
          <w:b/>
          <w:bCs/>
          <w:sz w:val="22"/>
          <w:szCs w:val="22"/>
        </w:rPr>
      </w:pPr>
      <w:r w:rsidRPr="009927C7">
        <w:rPr>
          <w:rFonts w:ascii="Calibri" w:hAnsi="Calibri" w:cs="Calibri"/>
          <w:b/>
          <w:bCs/>
          <w:sz w:val="22"/>
          <w:szCs w:val="22"/>
        </w:rPr>
        <w:t>6</w:t>
      </w:r>
      <w:r w:rsidR="005872A2" w:rsidRPr="009927C7">
        <w:rPr>
          <w:rFonts w:ascii="Calibri" w:hAnsi="Calibri" w:cs="Calibri"/>
          <w:b/>
          <w:bCs/>
          <w:sz w:val="22"/>
          <w:szCs w:val="22"/>
        </w:rPr>
        <w:t>:</w:t>
      </w:r>
      <w:r w:rsidR="00F61A30" w:rsidRPr="009927C7">
        <w:rPr>
          <w:rFonts w:ascii="Calibri" w:hAnsi="Calibri" w:cs="Calibri"/>
          <w:b/>
          <w:bCs/>
          <w:sz w:val="22"/>
          <w:szCs w:val="22"/>
        </w:rPr>
        <w:t>0</w:t>
      </w:r>
      <w:r w:rsidR="005872A2" w:rsidRPr="009927C7">
        <w:rPr>
          <w:rFonts w:ascii="Calibri" w:hAnsi="Calibri" w:cs="Calibri"/>
          <w:b/>
          <w:bCs/>
          <w:sz w:val="22"/>
          <w:szCs w:val="22"/>
        </w:rPr>
        <w:t xml:space="preserve">0 PM </w:t>
      </w:r>
      <w:r w:rsidR="005872A2" w:rsidRPr="009927C7">
        <w:rPr>
          <w:rFonts w:ascii="Calibri" w:hAnsi="Calibri" w:cs="Calibri"/>
          <w:sz w:val="22"/>
          <w:szCs w:val="22"/>
        </w:rPr>
        <w:tab/>
      </w:r>
      <w:r w:rsidR="009B7212" w:rsidRPr="009927C7">
        <w:rPr>
          <w:rFonts w:ascii="Calibri" w:hAnsi="Calibri" w:cs="Calibri"/>
          <w:b/>
          <w:bCs/>
          <w:sz w:val="22"/>
          <w:szCs w:val="22"/>
        </w:rPr>
        <w:t>CALL TO ORDER,</w:t>
      </w:r>
      <w:r w:rsidR="009B7212" w:rsidRPr="009927C7">
        <w:rPr>
          <w:rFonts w:ascii="Calibri" w:hAnsi="Calibri" w:cs="Calibri"/>
          <w:sz w:val="22"/>
          <w:szCs w:val="22"/>
        </w:rPr>
        <w:t xml:space="preserve"> </w:t>
      </w:r>
      <w:r w:rsidR="005872A2" w:rsidRPr="009927C7">
        <w:rPr>
          <w:rFonts w:ascii="Calibri" w:hAnsi="Calibri" w:cs="Calibri"/>
          <w:b/>
          <w:bCs/>
          <w:sz w:val="22"/>
          <w:szCs w:val="22"/>
        </w:rPr>
        <w:t xml:space="preserve">REGULAR SESSION </w:t>
      </w:r>
      <w:r w:rsidR="002A4EDB" w:rsidRPr="002A4EDB">
        <w:rPr>
          <w:rFonts w:ascii="Calibri" w:hAnsi="Calibri" w:cs="Calibri"/>
          <w:b/>
          <w:bCs/>
          <w:sz w:val="22"/>
          <w:szCs w:val="22"/>
        </w:rPr>
        <w:t xml:space="preserve">– Worcester County Library </w:t>
      </w:r>
      <w:r w:rsidR="008840E3" w:rsidRPr="00967ABA">
        <w:rPr>
          <w:rFonts w:asciiTheme="minorHAnsi" w:hAnsiTheme="minorHAnsi" w:cstheme="minorHAnsi"/>
          <w:b/>
          <w:bCs/>
          <w:sz w:val="22"/>
          <w:szCs w:val="22"/>
        </w:rPr>
        <w:t xml:space="preserve">– </w:t>
      </w:r>
      <w:r w:rsidR="002A4EDB" w:rsidRPr="002A4EDB">
        <w:rPr>
          <w:rFonts w:ascii="Calibri" w:hAnsi="Calibri" w:cs="Calibri"/>
          <w:b/>
          <w:bCs/>
          <w:sz w:val="22"/>
          <w:szCs w:val="22"/>
        </w:rPr>
        <w:t>Berlin Branch, 2</w:t>
      </w:r>
      <w:r w:rsidR="002A4EDB" w:rsidRPr="00AA6009">
        <w:rPr>
          <w:rFonts w:ascii="Calibri" w:hAnsi="Calibri" w:cs="Calibri"/>
          <w:b/>
          <w:bCs/>
          <w:sz w:val="22"/>
          <w:szCs w:val="22"/>
          <w:vertAlign w:val="superscript"/>
        </w:rPr>
        <w:t>nd</w:t>
      </w:r>
      <w:r w:rsidR="00AA6009">
        <w:rPr>
          <w:rFonts w:ascii="Calibri" w:hAnsi="Calibri" w:cs="Calibri"/>
          <w:b/>
          <w:bCs/>
          <w:sz w:val="22"/>
          <w:szCs w:val="22"/>
        </w:rPr>
        <w:t xml:space="preserve"> </w:t>
      </w:r>
      <w:r w:rsidR="002A4EDB" w:rsidRPr="002A4EDB">
        <w:rPr>
          <w:rFonts w:ascii="Calibri" w:hAnsi="Calibri" w:cs="Calibri"/>
          <w:b/>
          <w:bCs/>
          <w:sz w:val="22"/>
          <w:szCs w:val="22"/>
        </w:rPr>
        <w:t>Floor</w:t>
      </w:r>
    </w:p>
    <w:p w14:paraId="78BF54B4" w14:textId="417954EA" w:rsidR="00256E92" w:rsidRPr="009927C7" w:rsidRDefault="00204696" w:rsidP="00A2098B">
      <w:pPr>
        <w:ind w:left="360"/>
        <w:rPr>
          <w:rFonts w:ascii="Calibri" w:hAnsi="Calibri" w:cs="Calibri"/>
          <w:b/>
          <w:bCs/>
          <w:caps/>
          <w:sz w:val="22"/>
          <w:szCs w:val="22"/>
        </w:rPr>
      </w:pPr>
      <w:r w:rsidRPr="009927C7">
        <w:rPr>
          <w:rFonts w:ascii="Calibri" w:hAnsi="Calibri" w:cs="Calibri"/>
          <w:b/>
          <w:bCs/>
          <w:sz w:val="22"/>
          <w:szCs w:val="22"/>
        </w:rPr>
        <w:t>1</w:t>
      </w:r>
      <w:r w:rsidR="00265A19" w:rsidRPr="009927C7">
        <w:rPr>
          <w:rFonts w:ascii="Calibri" w:hAnsi="Calibri" w:cs="Calibri"/>
          <w:b/>
          <w:bCs/>
          <w:sz w:val="22"/>
          <w:szCs w:val="22"/>
        </w:rPr>
        <w:t>.</w:t>
      </w:r>
      <w:r w:rsidR="00B72004" w:rsidRPr="009927C7">
        <w:rPr>
          <w:rFonts w:ascii="Calibri" w:hAnsi="Calibri" w:cs="Calibri"/>
          <w:b/>
          <w:bCs/>
          <w:sz w:val="22"/>
          <w:szCs w:val="22"/>
        </w:rPr>
        <w:t xml:space="preserve"> </w:t>
      </w:r>
      <w:r w:rsidR="00B72004" w:rsidRPr="009927C7">
        <w:rPr>
          <w:rFonts w:ascii="Calibri" w:hAnsi="Calibri" w:cs="Calibri"/>
          <w:b/>
          <w:bCs/>
          <w:sz w:val="22"/>
          <w:szCs w:val="22"/>
        </w:rPr>
        <w:tab/>
        <w:t xml:space="preserve"> </w:t>
      </w:r>
      <w:r w:rsidR="00723703" w:rsidRPr="009927C7">
        <w:rPr>
          <w:rFonts w:ascii="Calibri" w:hAnsi="Calibri" w:cs="Calibri"/>
          <w:b/>
          <w:bCs/>
          <w:sz w:val="22"/>
          <w:szCs w:val="22"/>
        </w:rPr>
        <w:t>6</w:t>
      </w:r>
      <w:r w:rsidR="00265A19" w:rsidRPr="009927C7">
        <w:rPr>
          <w:rFonts w:ascii="Calibri" w:hAnsi="Calibri" w:cs="Calibri"/>
          <w:b/>
          <w:bCs/>
          <w:sz w:val="22"/>
          <w:szCs w:val="22"/>
        </w:rPr>
        <w:t>:</w:t>
      </w:r>
      <w:r w:rsidR="00F61A30" w:rsidRPr="009927C7">
        <w:rPr>
          <w:rFonts w:ascii="Calibri" w:hAnsi="Calibri" w:cs="Calibri"/>
          <w:b/>
          <w:bCs/>
          <w:sz w:val="22"/>
          <w:szCs w:val="22"/>
        </w:rPr>
        <w:t>0</w:t>
      </w:r>
      <w:r w:rsidR="00FB5103" w:rsidRPr="009927C7">
        <w:rPr>
          <w:rFonts w:ascii="Calibri" w:hAnsi="Calibri" w:cs="Calibri"/>
          <w:b/>
          <w:bCs/>
          <w:sz w:val="22"/>
          <w:szCs w:val="22"/>
        </w:rPr>
        <w:t>5</w:t>
      </w:r>
      <w:r w:rsidR="00265A19" w:rsidRPr="009927C7">
        <w:rPr>
          <w:rFonts w:ascii="Calibri" w:hAnsi="Calibri" w:cs="Calibri"/>
          <w:b/>
          <w:bCs/>
          <w:sz w:val="22"/>
          <w:szCs w:val="22"/>
        </w:rPr>
        <w:t xml:space="preserve"> PM</w:t>
      </w:r>
      <w:r w:rsidR="004A7381" w:rsidRPr="00044FB3">
        <w:rPr>
          <w:rFonts w:asciiTheme="minorHAnsi" w:hAnsiTheme="minorHAnsi" w:cstheme="minorHAnsi"/>
          <w:b/>
          <w:bCs/>
          <w:sz w:val="22"/>
          <w:szCs w:val="22"/>
        </w:rPr>
        <w:t xml:space="preserve"> </w:t>
      </w:r>
      <w:r w:rsidR="004A7381">
        <w:rPr>
          <w:rFonts w:asciiTheme="minorHAnsi" w:hAnsiTheme="minorHAnsi" w:cstheme="minorHAnsi"/>
          <w:b/>
          <w:bCs/>
          <w:sz w:val="22"/>
          <w:szCs w:val="22"/>
        </w:rPr>
        <w:t xml:space="preserve">           </w:t>
      </w:r>
      <w:r w:rsidR="001F0252" w:rsidRPr="009927C7">
        <w:rPr>
          <w:rFonts w:ascii="Calibri" w:hAnsi="Calibri" w:cs="Calibri"/>
          <w:b/>
          <w:bCs/>
          <w:sz w:val="22"/>
          <w:szCs w:val="22"/>
        </w:rPr>
        <w:t>A</w:t>
      </w:r>
      <w:r w:rsidR="0048200B" w:rsidRPr="009927C7">
        <w:rPr>
          <w:rFonts w:ascii="Calibri" w:hAnsi="Calibri" w:cs="Calibri"/>
          <w:b/>
          <w:bCs/>
          <w:caps/>
          <w:sz w:val="22"/>
          <w:szCs w:val="22"/>
        </w:rPr>
        <w:t>pproval of Minutes:</w:t>
      </w:r>
      <w:r w:rsidR="00F05198" w:rsidRPr="009927C7">
        <w:rPr>
          <w:rFonts w:ascii="Calibri" w:hAnsi="Calibri" w:cs="Calibri"/>
          <w:b/>
          <w:bCs/>
          <w:caps/>
          <w:sz w:val="22"/>
          <w:szCs w:val="22"/>
        </w:rPr>
        <w:t xml:space="preserve"> </w:t>
      </w:r>
      <w:r w:rsidR="00F05198" w:rsidRPr="009927C7">
        <w:rPr>
          <w:rFonts w:ascii="Calibri" w:hAnsi="Calibri" w:cs="Calibri"/>
          <w:i/>
          <w:iCs/>
          <w:sz w:val="22"/>
          <w:szCs w:val="22"/>
          <w:u w:val="single"/>
        </w:rPr>
        <w:t>(S</w:t>
      </w:r>
      <w:r w:rsidR="00E54C30" w:rsidRPr="009927C7">
        <w:rPr>
          <w:rFonts w:ascii="Calibri" w:hAnsi="Calibri" w:cs="Calibri"/>
          <w:i/>
          <w:iCs/>
          <w:sz w:val="22"/>
          <w:szCs w:val="22"/>
          <w:u w:val="single"/>
        </w:rPr>
        <w:t>trategic Plan</w:t>
      </w:r>
      <w:r w:rsidR="00E54C30" w:rsidRPr="009927C7">
        <w:rPr>
          <w:rFonts w:ascii="Calibri" w:hAnsi="Calibri" w:cs="Calibri"/>
          <w:i/>
          <w:iCs/>
          <w:sz w:val="22"/>
          <w:szCs w:val="22"/>
        </w:rPr>
        <w:t>: D</w:t>
      </w:r>
      <w:r w:rsidR="00A479C4" w:rsidRPr="009927C7">
        <w:rPr>
          <w:rFonts w:ascii="Calibri" w:hAnsi="Calibri" w:cs="Calibri"/>
          <w:i/>
          <w:iCs/>
          <w:sz w:val="22"/>
          <w:szCs w:val="22"/>
        </w:rPr>
        <w:t>S</w:t>
      </w:r>
      <w:r w:rsidR="00E54C30" w:rsidRPr="009927C7">
        <w:rPr>
          <w:rFonts w:ascii="Calibri" w:hAnsi="Calibri" w:cs="Calibri"/>
          <w:i/>
          <w:iCs/>
          <w:sz w:val="22"/>
          <w:szCs w:val="22"/>
        </w:rPr>
        <w:t>1</w:t>
      </w:r>
      <w:r w:rsidR="00D26C01" w:rsidRPr="009927C7">
        <w:rPr>
          <w:rFonts w:ascii="Calibri" w:hAnsi="Calibri" w:cs="Calibri"/>
          <w:i/>
          <w:iCs/>
          <w:sz w:val="22"/>
          <w:szCs w:val="22"/>
        </w:rPr>
        <w:t>)</w:t>
      </w:r>
    </w:p>
    <w:p w14:paraId="776F820D" w14:textId="65B440E2" w:rsidR="00B233A8" w:rsidRDefault="00E843BF" w:rsidP="008B0799">
      <w:pPr>
        <w:pStyle w:val="ListParagraph"/>
        <w:numPr>
          <w:ilvl w:val="0"/>
          <w:numId w:val="15"/>
        </w:numPr>
        <w:rPr>
          <w:rFonts w:ascii="Calibri" w:hAnsi="Calibri" w:cs="Calibri"/>
          <w:sz w:val="22"/>
          <w:szCs w:val="22"/>
        </w:rPr>
      </w:pPr>
      <w:r>
        <w:rPr>
          <w:rFonts w:ascii="Calibri" w:hAnsi="Calibri" w:cs="Calibri"/>
          <w:sz w:val="22"/>
          <w:szCs w:val="22"/>
        </w:rPr>
        <w:t xml:space="preserve">      </w:t>
      </w:r>
      <w:r w:rsidR="00B233A8">
        <w:rPr>
          <w:rFonts w:ascii="Calibri" w:hAnsi="Calibri" w:cs="Calibri"/>
          <w:sz w:val="22"/>
          <w:szCs w:val="22"/>
        </w:rPr>
        <w:t>Closed Session Minutes of 02.02.26</w:t>
      </w:r>
    </w:p>
    <w:p w14:paraId="00B42076" w14:textId="2B369611" w:rsidR="00163F26" w:rsidRDefault="006E66D2" w:rsidP="006E66D2">
      <w:pPr>
        <w:pStyle w:val="ListParagraph"/>
        <w:numPr>
          <w:ilvl w:val="0"/>
          <w:numId w:val="15"/>
        </w:numPr>
        <w:rPr>
          <w:rFonts w:ascii="Calibri" w:hAnsi="Calibri" w:cs="Calibri"/>
          <w:sz w:val="22"/>
          <w:szCs w:val="22"/>
        </w:rPr>
      </w:pPr>
      <w:r>
        <w:rPr>
          <w:rFonts w:ascii="Calibri" w:hAnsi="Calibri" w:cs="Calibri"/>
          <w:sz w:val="22"/>
          <w:szCs w:val="22"/>
        </w:rPr>
        <w:t xml:space="preserve">      </w:t>
      </w:r>
      <w:r w:rsidR="00163F26">
        <w:rPr>
          <w:rFonts w:ascii="Calibri" w:hAnsi="Calibri" w:cs="Calibri"/>
          <w:sz w:val="22"/>
          <w:szCs w:val="22"/>
        </w:rPr>
        <w:t>Work Session Minutes of 02.19.26</w:t>
      </w:r>
    </w:p>
    <w:p w14:paraId="43103B0E" w14:textId="7A4217EF" w:rsidR="006E66D2" w:rsidRDefault="00163F26" w:rsidP="006E66D2">
      <w:pPr>
        <w:pStyle w:val="ListParagraph"/>
        <w:numPr>
          <w:ilvl w:val="0"/>
          <w:numId w:val="15"/>
        </w:numPr>
        <w:rPr>
          <w:rFonts w:ascii="Calibri" w:hAnsi="Calibri" w:cs="Calibri"/>
          <w:sz w:val="22"/>
          <w:szCs w:val="22"/>
        </w:rPr>
      </w:pPr>
      <w:r>
        <w:rPr>
          <w:rFonts w:ascii="Calibri" w:hAnsi="Calibri" w:cs="Calibri"/>
          <w:sz w:val="22"/>
          <w:szCs w:val="22"/>
        </w:rPr>
        <w:t xml:space="preserve">      </w:t>
      </w:r>
      <w:r w:rsidR="006E66D2">
        <w:rPr>
          <w:rFonts w:ascii="Calibri" w:hAnsi="Calibri" w:cs="Calibri"/>
          <w:sz w:val="22"/>
          <w:szCs w:val="22"/>
        </w:rPr>
        <w:t>Closed Session Minutes of 03.09.26</w:t>
      </w:r>
    </w:p>
    <w:p w14:paraId="512B337C" w14:textId="49571FAF" w:rsidR="006E66D2" w:rsidRDefault="006E66D2" w:rsidP="006E66D2">
      <w:pPr>
        <w:pStyle w:val="ListParagraph"/>
        <w:numPr>
          <w:ilvl w:val="0"/>
          <w:numId w:val="15"/>
        </w:numPr>
        <w:rPr>
          <w:rFonts w:ascii="Calibri" w:hAnsi="Calibri" w:cs="Calibri"/>
          <w:sz w:val="22"/>
          <w:szCs w:val="22"/>
        </w:rPr>
      </w:pPr>
      <w:r>
        <w:rPr>
          <w:rFonts w:ascii="Calibri" w:hAnsi="Calibri" w:cs="Calibri"/>
          <w:sz w:val="22"/>
          <w:szCs w:val="22"/>
        </w:rPr>
        <w:t xml:space="preserve">      Closed Session Minutes of 03.23.26</w:t>
      </w:r>
    </w:p>
    <w:p w14:paraId="12177FD7" w14:textId="25AAF2A2" w:rsidR="006E66D2" w:rsidRPr="006E66D2" w:rsidRDefault="006E66D2" w:rsidP="006E66D2">
      <w:pPr>
        <w:pStyle w:val="ListParagraph"/>
        <w:numPr>
          <w:ilvl w:val="0"/>
          <w:numId w:val="15"/>
        </w:numPr>
        <w:rPr>
          <w:rFonts w:ascii="Calibri" w:hAnsi="Calibri" w:cs="Calibri"/>
          <w:sz w:val="22"/>
          <w:szCs w:val="22"/>
        </w:rPr>
      </w:pPr>
      <w:r>
        <w:rPr>
          <w:rFonts w:ascii="Calibri" w:hAnsi="Calibri" w:cs="Calibri"/>
          <w:sz w:val="22"/>
          <w:szCs w:val="22"/>
        </w:rPr>
        <w:t xml:space="preserve">      Closed Session Minutes of 04.13.26</w:t>
      </w:r>
    </w:p>
    <w:p w14:paraId="4237FF11" w14:textId="5A9660B2" w:rsidR="005515FA" w:rsidRDefault="00B233A8" w:rsidP="00366277">
      <w:pPr>
        <w:pStyle w:val="ListParagraph"/>
        <w:numPr>
          <w:ilvl w:val="0"/>
          <w:numId w:val="15"/>
        </w:numPr>
        <w:spacing w:after="120"/>
        <w:rPr>
          <w:rFonts w:ascii="Calibri" w:hAnsi="Calibri" w:cs="Calibri"/>
          <w:sz w:val="22"/>
          <w:szCs w:val="22"/>
        </w:rPr>
      </w:pPr>
      <w:r>
        <w:rPr>
          <w:rFonts w:ascii="Calibri" w:hAnsi="Calibri" w:cs="Calibri"/>
          <w:sz w:val="22"/>
          <w:szCs w:val="22"/>
        </w:rPr>
        <w:t xml:space="preserve">      </w:t>
      </w:r>
      <w:r w:rsidR="00302296" w:rsidRPr="00DD6C35">
        <w:rPr>
          <w:rFonts w:ascii="Calibri" w:hAnsi="Calibri" w:cs="Calibri"/>
          <w:sz w:val="22"/>
          <w:szCs w:val="22"/>
        </w:rPr>
        <w:t xml:space="preserve">Regular </w:t>
      </w:r>
      <w:r w:rsidR="005515FA" w:rsidRPr="00DD6C35">
        <w:rPr>
          <w:rFonts w:ascii="Calibri" w:hAnsi="Calibri" w:cs="Calibri"/>
          <w:sz w:val="22"/>
          <w:szCs w:val="22"/>
        </w:rPr>
        <w:t xml:space="preserve">Session Minutes of </w:t>
      </w:r>
      <w:r w:rsidR="00DD6C35">
        <w:rPr>
          <w:rFonts w:ascii="Calibri" w:hAnsi="Calibri" w:cs="Calibri"/>
          <w:sz w:val="22"/>
          <w:szCs w:val="22"/>
        </w:rPr>
        <w:t>0</w:t>
      </w:r>
      <w:r w:rsidR="006E66D2">
        <w:rPr>
          <w:rFonts w:ascii="Calibri" w:hAnsi="Calibri" w:cs="Calibri"/>
          <w:sz w:val="22"/>
          <w:szCs w:val="22"/>
        </w:rPr>
        <w:t>4</w:t>
      </w:r>
      <w:r w:rsidR="00E70338" w:rsidRPr="00DD6C35">
        <w:rPr>
          <w:rFonts w:ascii="Calibri" w:hAnsi="Calibri" w:cs="Calibri"/>
          <w:sz w:val="22"/>
          <w:szCs w:val="22"/>
        </w:rPr>
        <w:t>.</w:t>
      </w:r>
      <w:r w:rsidR="006E66D2">
        <w:rPr>
          <w:rFonts w:ascii="Calibri" w:hAnsi="Calibri" w:cs="Calibri"/>
          <w:sz w:val="22"/>
          <w:szCs w:val="22"/>
        </w:rPr>
        <w:t>13</w:t>
      </w:r>
      <w:r w:rsidR="00E70338" w:rsidRPr="00DD6C35">
        <w:rPr>
          <w:rFonts w:ascii="Calibri" w:hAnsi="Calibri" w:cs="Calibri"/>
          <w:sz w:val="22"/>
          <w:szCs w:val="22"/>
        </w:rPr>
        <w:t>.2</w:t>
      </w:r>
      <w:r w:rsidR="00DD6C35">
        <w:rPr>
          <w:rFonts w:ascii="Calibri" w:hAnsi="Calibri" w:cs="Calibri"/>
          <w:sz w:val="22"/>
          <w:szCs w:val="22"/>
        </w:rPr>
        <w:t>6</w:t>
      </w:r>
    </w:p>
    <w:p w14:paraId="33E7789B" w14:textId="123DA6BA" w:rsidR="001C7C30" w:rsidRDefault="00D77377" w:rsidP="00AE3398">
      <w:pPr>
        <w:spacing w:after="120"/>
        <w:ind w:left="360"/>
        <w:rPr>
          <w:rFonts w:asciiTheme="minorHAnsi" w:hAnsiTheme="minorHAnsi" w:cstheme="minorHAnsi"/>
          <w:b/>
          <w:bCs/>
          <w:sz w:val="22"/>
          <w:szCs w:val="22"/>
        </w:rPr>
      </w:pPr>
      <w:bookmarkStart w:id="0" w:name="_Hlk207702017"/>
      <w:r w:rsidRPr="001054E6">
        <w:rPr>
          <w:rFonts w:asciiTheme="minorHAnsi" w:hAnsiTheme="minorHAnsi" w:cstheme="minorHAnsi"/>
          <w:b/>
          <w:bCs/>
          <w:sz w:val="22"/>
          <w:szCs w:val="22"/>
        </w:rPr>
        <w:t>2</w:t>
      </w:r>
      <w:r w:rsidR="004A7381" w:rsidRPr="001054E6">
        <w:rPr>
          <w:rFonts w:asciiTheme="minorHAnsi" w:hAnsiTheme="minorHAnsi" w:cstheme="minorHAnsi"/>
          <w:b/>
          <w:bCs/>
          <w:sz w:val="22"/>
          <w:szCs w:val="22"/>
        </w:rPr>
        <w:t xml:space="preserve">.     </w:t>
      </w:r>
      <w:r w:rsidR="001C7C30" w:rsidRPr="001054E6">
        <w:rPr>
          <w:rFonts w:asciiTheme="minorHAnsi" w:hAnsiTheme="minorHAnsi" w:cstheme="minorHAnsi"/>
          <w:b/>
          <w:bCs/>
          <w:sz w:val="22"/>
          <w:szCs w:val="22"/>
        </w:rPr>
        <w:t xml:space="preserve">6:15 PM            </w:t>
      </w:r>
      <w:r w:rsidR="001C7C30">
        <w:rPr>
          <w:rFonts w:asciiTheme="minorHAnsi" w:hAnsiTheme="minorHAnsi" w:cstheme="minorHAnsi"/>
          <w:b/>
          <w:bCs/>
          <w:caps/>
          <w:sz w:val="22"/>
          <w:szCs w:val="22"/>
        </w:rPr>
        <w:t>swearing in</w:t>
      </w:r>
      <w:r w:rsidR="001C7C30" w:rsidRPr="001054E6">
        <w:rPr>
          <w:rFonts w:asciiTheme="minorHAnsi" w:hAnsiTheme="minorHAnsi" w:cstheme="minorHAnsi"/>
          <w:b/>
          <w:bCs/>
          <w:caps/>
          <w:sz w:val="22"/>
          <w:szCs w:val="22"/>
        </w:rPr>
        <w:t xml:space="preserve">: </w:t>
      </w:r>
      <w:r w:rsidR="0001268D" w:rsidRPr="0001268D">
        <w:rPr>
          <w:rFonts w:asciiTheme="minorHAnsi" w:hAnsiTheme="minorHAnsi" w:cstheme="minorHAnsi"/>
          <w:sz w:val="22"/>
          <w:szCs w:val="22"/>
        </w:rPr>
        <w:t>Housing Board of Review</w:t>
      </w:r>
      <w:r w:rsidR="0001268D">
        <w:rPr>
          <w:rFonts w:asciiTheme="minorHAnsi" w:hAnsiTheme="minorHAnsi" w:cstheme="minorHAnsi"/>
          <w:sz w:val="22"/>
          <w:szCs w:val="22"/>
        </w:rPr>
        <w:t xml:space="preserve"> </w:t>
      </w:r>
      <w:r w:rsidR="00025CCC">
        <w:rPr>
          <w:rFonts w:asciiTheme="minorHAnsi" w:hAnsiTheme="minorHAnsi" w:cstheme="minorHAnsi"/>
          <w:sz w:val="22"/>
          <w:szCs w:val="22"/>
        </w:rPr>
        <w:t>– Ma</w:t>
      </w:r>
      <w:r w:rsidR="0001268D">
        <w:rPr>
          <w:rFonts w:asciiTheme="minorHAnsi" w:hAnsiTheme="minorHAnsi" w:cstheme="minorHAnsi"/>
          <w:sz w:val="22"/>
          <w:szCs w:val="22"/>
        </w:rPr>
        <w:t>yor Zack Tyndall</w:t>
      </w:r>
      <w:r w:rsidR="0001268D" w:rsidRPr="001054E6">
        <w:rPr>
          <w:rFonts w:asciiTheme="minorHAnsi" w:hAnsiTheme="minorHAnsi" w:cstheme="minorHAnsi"/>
          <w:sz w:val="22"/>
          <w:szCs w:val="22"/>
        </w:rPr>
        <w:t xml:space="preserve"> </w:t>
      </w:r>
      <w:r w:rsidR="0001268D" w:rsidRPr="001054E6">
        <w:rPr>
          <w:rFonts w:ascii="Calibri" w:hAnsi="Calibri" w:cs="Calibri"/>
          <w:i/>
          <w:iCs/>
          <w:sz w:val="22"/>
          <w:szCs w:val="22"/>
        </w:rPr>
        <w:t>(</w:t>
      </w:r>
      <w:r w:rsidR="0001268D" w:rsidRPr="001054E6">
        <w:rPr>
          <w:rFonts w:ascii="Calibri" w:hAnsi="Calibri" w:cs="Calibri"/>
          <w:i/>
          <w:iCs/>
          <w:sz w:val="22"/>
          <w:szCs w:val="22"/>
          <w:u w:val="single"/>
        </w:rPr>
        <w:t>Strategic Plan</w:t>
      </w:r>
      <w:r w:rsidR="0001268D" w:rsidRPr="001054E6">
        <w:rPr>
          <w:rFonts w:ascii="Calibri" w:hAnsi="Calibri" w:cs="Calibri"/>
          <w:i/>
          <w:iCs/>
          <w:sz w:val="22"/>
          <w:szCs w:val="22"/>
        </w:rPr>
        <w:t>: D</w:t>
      </w:r>
      <w:r w:rsidR="0001268D">
        <w:rPr>
          <w:rFonts w:ascii="Calibri" w:hAnsi="Calibri" w:cs="Calibri"/>
          <w:i/>
          <w:iCs/>
          <w:sz w:val="22"/>
          <w:szCs w:val="22"/>
        </w:rPr>
        <w:t>S</w:t>
      </w:r>
      <w:r w:rsidR="00025CCC">
        <w:rPr>
          <w:rFonts w:ascii="Calibri" w:hAnsi="Calibri" w:cs="Calibri"/>
          <w:i/>
          <w:iCs/>
          <w:sz w:val="22"/>
          <w:szCs w:val="22"/>
        </w:rPr>
        <w:t>1, AS1</w:t>
      </w:r>
      <w:r w:rsidR="0001268D" w:rsidRPr="001054E6">
        <w:rPr>
          <w:rFonts w:ascii="Calibri" w:hAnsi="Calibri" w:cs="Calibri"/>
          <w:i/>
          <w:iCs/>
          <w:sz w:val="22"/>
          <w:szCs w:val="22"/>
        </w:rPr>
        <w:t>)</w:t>
      </w:r>
    </w:p>
    <w:p w14:paraId="655F1090" w14:textId="5DE4AE7F" w:rsidR="00522484" w:rsidRDefault="001C7C30" w:rsidP="00366277">
      <w:pPr>
        <w:ind w:left="360"/>
        <w:rPr>
          <w:rFonts w:asciiTheme="minorHAnsi" w:hAnsiTheme="minorHAnsi" w:cstheme="minorHAnsi"/>
          <w:b/>
          <w:bCs/>
          <w:sz w:val="22"/>
          <w:szCs w:val="22"/>
        </w:rPr>
      </w:pPr>
      <w:r>
        <w:rPr>
          <w:rFonts w:asciiTheme="minorHAnsi" w:hAnsiTheme="minorHAnsi" w:cstheme="minorHAnsi"/>
          <w:b/>
          <w:bCs/>
          <w:sz w:val="22"/>
          <w:szCs w:val="22"/>
        </w:rPr>
        <w:t xml:space="preserve">3.     </w:t>
      </w:r>
      <w:r w:rsidR="004A7381" w:rsidRPr="001054E6">
        <w:rPr>
          <w:rFonts w:asciiTheme="minorHAnsi" w:hAnsiTheme="minorHAnsi" w:cstheme="minorHAnsi"/>
          <w:b/>
          <w:bCs/>
          <w:sz w:val="22"/>
          <w:szCs w:val="22"/>
        </w:rPr>
        <w:t>6:</w:t>
      </w:r>
      <w:r>
        <w:rPr>
          <w:rFonts w:asciiTheme="minorHAnsi" w:hAnsiTheme="minorHAnsi" w:cstheme="minorHAnsi"/>
          <w:b/>
          <w:bCs/>
          <w:sz w:val="22"/>
          <w:szCs w:val="22"/>
        </w:rPr>
        <w:t>20</w:t>
      </w:r>
      <w:r w:rsidR="004A7381" w:rsidRPr="001054E6">
        <w:rPr>
          <w:rFonts w:asciiTheme="minorHAnsi" w:hAnsiTheme="minorHAnsi" w:cstheme="minorHAnsi"/>
          <w:b/>
          <w:bCs/>
          <w:sz w:val="22"/>
          <w:szCs w:val="22"/>
        </w:rPr>
        <w:t xml:space="preserve"> PM            </w:t>
      </w:r>
      <w:r w:rsidR="00D337E1">
        <w:rPr>
          <w:rFonts w:asciiTheme="minorHAnsi" w:hAnsiTheme="minorHAnsi" w:cstheme="minorHAnsi"/>
          <w:b/>
          <w:bCs/>
          <w:sz w:val="22"/>
          <w:szCs w:val="22"/>
        </w:rPr>
        <w:t>DISCUSSION(S):</w:t>
      </w:r>
    </w:p>
    <w:p w14:paraId="113537BA" w14:textId="65D8399F" w:rsidR="00D337E1" w:rsidRPr="00025CCC" w:rsidRDefault="00D337E1" w:rsidP="00D337E1">
      <w:pPr>
        <w:pStyle w:val="ListParagraph"/>
        <w:numPr>
          <w:ilvl w:val="0"/>
          <w:numId w:val="44"/>
        </w:numPr>
        <w:rPr>
          <w:rFonts w:asciiTheme="minorHAnsi" w:hAnsiTheme="minorHAnsi" w:cstheme="minorHAnsi"/>
          <w:sz w:val="22"/>
          <w:szCs w:val="22"/>
        </w:rPr>
      </w:pPr>
      <w:r>
        <w:rPr>
          <w:rFonts w:asciiTheme="minorHAnsi" w:hAnsiTheme="minorHAnsi" w:cstheme="minorHAnsi"/>
          <w:sz w:val="22"/>
          <w:szCs w:val="22"/>
        </w:rPr>
        <w:t xml:space="preserve">       FY27</w:t>
      </w:r>
      <w:r w:rsidR="00025CCC">
        <w:rPr>
          <w:rFonts w:asciiTheme="minorHAnsi" w:hAnsiTheme="minorHAnsi" w:cstheme="minorHAnsi"/>
          <w:sz w:val="22"/>
          <w:szCs w:val="22"/>
        </w:rPr>
        <w:t xml:space="preserve"> General Fund Draft Budget Shortfall – Mayor Zack Tyndall</w:t>
      </w:r>
      <w:r w:rsidR="00025CCC" w:rsidRPr="001054E6">
        <w:rPr>
          <w:rFonts w:asciiTheme="minorHAnsi" w:hAnsiTheme="minorHAnsi" w:cstheme="minorHAnsi"/>
          <w:sz w:val="22"/>
          <w:szCs w:val="22"/>
        </w:rPr>
        <w:t xml:space="preserve"> </w:t>
      </w:r>
      <w:r w:rsidR="00025CCC" w:rsidRPr="001054E6">
        <w:rPr>
          <w:rFonts w:ascii="Calibri" w:hAnsi="Calibri" w:cs="Calibri"/>
          <w:i/>
          <w:iCs/>
          <w:sz w:val="22"/>
          <w:szCs w:val="22"/>
        </w:rPr>
        <w:t>(</w:t>
      </w:r>
      <w:r w:rsidR="00025CCC" w:rsidRPr="001054E6">
        <w:rPr>
          <w:rFonts w:ascii="Calibri" w:hAnsi="Calibri" w:cs="Calibri"/>
          <w:i/>
          <w:iCs/>
          <w:sz w:val="22"/>
          <w:szCs w:val="22"/>
          <w:u w:val="single"/>
        </w:rPr>
        <w:t>Strategic Plan</w:t>
      </w:r>
      <w:r w:rsidR="00025CCC" w:rsidRPr="001054E6">
        <w:rPr>
          <w:rFonts w:ascii="Calibri" w:hAnsi="Calibri" w:cs="Calibri"/>
          <w:i/>
          <w:iCs/>
          <w:sz w:val="22"/>
          <w:szCs w:val="22"/>
        </w:rPr>
        <w:t>: D</w:t>
      </w:r>
      <w:r w:rsidR="00025CCC">
        <w:rPr>
          <w:rFonts w:ascii="Calibri" w:hAnsi="Calibri" w:cs="Calibri"/>
          <w:i/>
          <w:iCs/>
          <w:sz w:val="22"/>
          <w:szCs w:val="22"/>
        </w:rPr>
        <w:t>S1-DS6</w:t>
      </w:r>
      <w:r w:rsidR="00025CCC" w:rsidRPr="001054E6">
        <w:rPr>
          <w:rFonts w:ascii="Calibri" w:hAnsi="Calibri" w:cs="Calibri"/>
          <w:i/>
          <w:iCs/>
          <w:sz w:val="22"/>
          <w:szCs w:val="22"/>
        </w:rPr>
        <w:t>)</w:t>
      </w:r>
    </w:p>
    <w:p w14:paraId="2DB3251F" w14:textId="40641FEC" w:rsidR="00025CCC" w:rsidRPr="00D337E1" w:rsidRDefault="00025CCC" w:rsidP="001945EA">
      <w:pPr>
        <w:pStyle w:val="ListParagraph"/>
        <w:numPr>
          <w:ilvl w:val="0"/>
          <w:numId w:val="44"/>
        </w:numPr>
        <w:spacing w:after="120"/>
        <w:rPr>
          <w:rFonts w:asciiTheme="minorHAnsi" w:hAnsiTheme="minorHAnsi" w:cstheme="minorHAnsi"/>
          <w:sz w:val="22"/>
          <w:szCs w:val="22"/>
        </w:rPr>
      </w:pPr>
      <w:r>
        <w:rPr>
          <w:rFonts w:asciiTheme="minorHAnsi" w:hAnsiTheme="minorHAnsi" w:cstheme="minorHAnsi"/>
          <w:sz w:val="22"/>
          <w:szCs w:val="22"/>
        </w:rPr>
        <w:t xml:space="preserve">       FY27 BFC and BFCEMS Budget Requests</w:t>
      </w:r>
      <w:r w:rsidR="005B559B">
        <w:rPr>
          <w:rFonts w:asciiTheme="minorHAnsi" w:hAnsiTheme="minorHAnsi" w:cstheme="minorHAnsi"/>
          <w:sz w:val="22"/>
          <w:szCs w:val="22"/>
        </w:rPr>
        <w:t xml:space="preserve"> </w:t>
      </w:r>
      <w:r w:rsidR="005B559B" w:rsidRPr="001054E6">
        <w:rPr>
          <w:rFonts w:ascii="Calibri" w:hAnsi="Calibri" w:cs="Calibri"/>
          <w:i/>
          <w:iCs/>
          <w:sz w:val="22"/>
          <w:szCs w:val="22"/>
        </w:rPr>
        <w:t>(</w:t>
      </w:r>
      <w:r w:rsidR="005B559B" w:rsidRPr="001054E6">
        <w:rPr>
          <w:rFonts w:ascii="Calibri" w:hAnsi="Calibri" w:cs="Calibri"/>
          <w:i/>
          <w:iCs/>
          <w:sz w:val="22"/>
          <w:szCs w:val="22"/>
          <w:u w:val="single"/>
        </w:rPr>
        <w:t>Strategic Plan</w:t>
      </w:r>
      <w:r w:rsidR="005B559B" w:rsidRPr="001054E6">
        <w:rPr>
          <w:rFonts w:ascii="Calibri" w:hAnsi="Calibri" w:cs="Calibri"/>
          <w:i/>
          <w:iCs/>
          <w:sz w:val="22"/>
          <w:szCs w:val="22"/>
        </w:rPr>
        <w:t>: D</w:t>
      </w:r>
      <w:r w:rsidR="005B559B">
        <w:rPr>
          <w:rFonts w:ascii="Calibri" w:hAnsi="Calibri" w:cs="Calibri"/>
          <w:i/>
          <w:iCs/>
          <w:sz w:val="22"/>
          <w:szCs w:val="22"/>
        </w:rPr>
        <w:t>S2, AS1</w:t>
      </w:r>
      <w:r w:rsidR="005B559B" w:rsidRPr="001054E6">
        <w:rPr>
          <w:rFonts w:ascii="Calibri" w:hAnsi="Calibri" w:cs="Calibri"/>
          <w:i/>
          <w:iCs/>
          <w:sz w:val="22"/>
          <w:szCs w:val="22"/>
        </w:rPr>
        <w:t>)</w:t>
      </w:r>
    </w:p>
    <w:p w14:paraId="588F2120" w14:textId="38DB6E8B" w:rsidR="001054E6" w:rsidRPr="001054E6" w:rsidRDefault="00522484" w:rsidP="00366277">
      <w:pPr>
        <w:ind w:left="360"/>
        <w:rPr>
          <w:rFonts w:asciiTheme="minorHAnsi" w:hAnsiTheme="minorHAnsi" w:cstheme="minorHAnsi"/>
          <w:b/>
          <w:bCs/>
          <w:caps/>
          <w:sz w:val="22"/>
          <w:szCs w:val="22"/>
        </w:rPr>
      </w:pPr>
      <w:r>
        <w:rPr>
          <w:rFonts w:asciiTheme="minorHAnsi" w:hAnsiTheme="minorHAnsi" w:cstheme="minorHAnsi"/>
          <w:b/>
          <w:bCs/>
          <w:sz w:val="22"/>
          <w:szCs w:val="22"/>
        </w:rPr>
        <w:t xml:space="preserve">4.     6:40 PM            </w:t>
      </w:r>
      <w:r w:rsidR="006E66D2" w:rsidRPr="001054E6">
        <w:rPr>
          <w:rFonts w:asciiTheme="minorHAnsi" w:hAnsiTheme="minorHAnsi" w:cstheme="minorHAnsi"/>
          <w:b/>
          <w:bCs/>
          <w:caps/>
          <w:sz w:val="22"/>
          <w:szCs w:val="22"/>
        </w:rPr>
        <w:t xml:space="preserve">First </w:t>
      </w:r>
      <w:r w:rsidR="001054E6" w:rsidRPr="001054E6">
        <w:rPr>
          <w:rFonts w:asciiTheme="minorHAnsi" w:hAnsiTheme="minorHAnsi" w:cstheme="minorHAnsi"/>
          <w:b/>
          <w:bCs/>
          <w:caps/>
          <w:sz w:val="22"/>
          <w:szCs w:val="22"/>
        </w:rPr>
        <w:t>Reading(s)</w:t>
      </w:r>
      <w:r w:rsidR="004A7381" w:rsidRPr="001054E6">
        <w:rPr>
          <w:rFonts w:asciiTheme="minorHAnsi" w:hAnsiTheme="minorHAnsi" w:cstheme="minorHAnsi"/>
          <w:b/>
          <w:bCs/>
          <w:caps/>
          <w:sz w:val="22"/>
          <w:szCs w:val="22"/>
        </w:rPr>
        <w:t xml:space="preserve">: </w:t>
      </w:r>
    </w:p>
    <w:p w14:paraId="316CDA83" w14:textId="52AB15B7" w:rsidR="004A7381" w:rsidRDefault="001054E6" w:rsidP="00320A5C">
      <w:pPr>
        <w:pStyle w:val="ListParagraph"/>
        <w:numPr>
          <w:ilvl w:val="0"/>
          <w:numId w:val="43"/>
        </w:numPr>
        <w:rPr>
          <w:rFonts w:ascii="Calibri" w:hAnsi="Calibri" w:cs="Calibri"/>
          <w:sz w:val="22"/>
          <w:szCs w:val="22"/>
        </w:rPr>
      </w:pPr>
      <w:r>
        <w:rPr>
          <w:rFonts w:asciiTheme="minorHAnsi" w:hAnsiTheme="minorHAnsi" w:cstheme="minorHAnsi"/>
          <w:sz w:val="22"/>
          <w:szCs w:val="22"/>
        </w:rPr>
        <w:t xml:space="preserve">       </w:t>
      </w:r>
      <w:r w:rsidR="00AE3398" w:rsidRPr="001054E6">
        <w:rPr>
          <w:rFonts w:asciiTheme="minorHAnsi" w:hAnsiTheme="minorHAnsi" w:cstheme="minorHAnsi"/>
          <w:sz w:val="22"/>
          <w:szCs w:val="22"/>
        </w:rPr>
        <w:t>Ordinance 2026-0</w:t>
      </w:r>
      <w:r w:rsidR="006E66D2" w:rsidRPr="001054E6">
        <w:rPr>
          <w:rFonts w:asciiTheme="minorHAnsi" w:hAnsiTheme="minorHAnsi" w:cstheme="minorHAnsi"/>
          <w:sz w:val="22"/>
          <w:szCs w:val="22"/>
        </w:rPr>
        <w:t>2</w:t>
      </w:r>
      <w:r w:rsidR="00AE3398" w:rsidRPr="001054E6">
        <w:rPr>
          <w:rFonts w:asciiTheme="minorHAnsi" w:hAnsiTheme="minorHAnsi" w:cstheme="minorHAnsi"/>
          <w:sz w:val="22"/>
          <w:szCs w:val="22"/>
        </w:rPr>
        <w:t xml:space="preserve">: </w:t>
      </w:r>
      <w:r w:rsidR="00320A5C" w:rsidRPr="00320A5C">
        <w:rPr>
          <w:rFonts w:asciiTheme="minorHAnsi" w:hAnsiTheme="minorHAnsi" w:cstheme="minorHAnsi"/>
          <w:sz w:val="22"/>
          <w:szCs w:val="22"/>
        </w:rPr>
        <w:t>Amended Ready to Serve</w:t>
      </w:r>
      <w:r w:rsidR="00320A5C">
        <w:rPr>
          <w:rFonts w:asciiTheme="minorHAnsi" w:hAnsiTheme="minorHAnsi" w:cstheme="minorHAnsi"/>
          <w:sz w:val="22"/>
          <w:szCs w:val="22"/>
        </w:rPr>
        <w:t xml:space="preserve"> </w:t>
      </w:r>
      <w:r w:rsidR="00AE3398" w:rsidRPr="001054E6">
        <w:rPr>
          <w:rFonts w:asciiTheme="minorHAnsi" w:hAnsiTheme="minorHAnsi" w:cstheme="minorHAnsi"/>
          <w:sz w:val="22"/>
          <w:szCs w:val="22"/>
        </w:rPr>
        <w:t xml:space="preserve">– Town Attorney David Gaskill </w:t>
      </w:r>
      <w:r w:rsidR="00320A5C">
        <w:rPr>
          <w:rFonts w:asciiTheme="minorHAnsi" w:hAnsiTheme="minorHAnsi" w:cstheme="minorHAnsi"/>
          <w:sz w:val="22"/>
          <w:szCs w:val="22"/>
        </w:rPr>
        <w:br/>
      </w:r>
      <w:r w:rsidR="00320A5C">
        <w:rPr>
          <w:rFonts w:ascii="Calibri" w:hAnsi="Calibri" w:cs="Calibri"/>
          <w:i/>
          <w:iCs/>
          <w:sz w:val="22"/>
          <w:szCs w:val="22"/>
        </w:rPr>
        <w:t xml:space="preserve">    </w:t>
      </w:r>
      <w:proofErr w:type="gramStart"/>
      <w:r w:rsidR="00320A5C">
        <w:rPr>
          <w:rFonts w:ascii="Calibri" w:hAnsi="Calibri" w:cs="Calibri"/>
          <w:i/>
          <w:iCs/>
          <w:sz w:val="22"/>
          <w:szCs w:val="22"/>
        </w:rPr>
        <w:t xml:space="preserve">   </w:t>
      </w:r>
      <w:r w:rsidR="00AE3398" w:rsidRPr="001054E6">
        <w:rPr>
          <w:rFonts w:ascii="Calibri" w:hAnsi="Calibri" w:cs="Calibri"/>
          <w:i/>
          <w:iCs/>
          <w:sz w:val="22"/>
          <w:szCs w:val="22"/>
        </w:rPr>
        <w:t>(</w:t>
      </w:r>
      <w:proofErr w:type="gramEnd"/>
      <w:r w:rsidR="00AE3398" w:rsidRPr="001054E6">
        <w:rPr>
          <w:rFonts w:ascii="Calibri" w:hAnsi="Calibri" w:cs="Calibri"/>
          <w:i/>
          <w:iCs/>
          <w:sz w:val="22"/>
          <w:szCs w:val="22"/>
          <w:u w:val="single"/>
        </w:rPr>
        <w:t>Strategic Plan</w:t>
      </w:r>
      <w:r w:rsidR="00AE3398" w:rsidRPr="001054E6">
        <w:rPr>
          <w:rFonts w:ascii="Calibri" w:hAnsi="Calibri" w:cs="Calibri"/>
          <w:i/>
          <w:iCs/>
          <w:sz w:val="22"/>
          <w:szCs w:val="22"/>
        </w:rPr>
        <w:t>: DS</w:t>
      </w:r>
      <w:r w:rsidR="00320A5C">
        <w:rPr>
          <w:rFonts w:ascii="Calibri" w:hAnsi="Calibri" w:cs="Calibri"/>
          <w:i/>
          <w:iCs/>
          <w:sz w:val="22"/>
          <w:szCs w:val="22"/>
        </w:rPr>
        <w:t>3;</w:t>
      </w:r>
      <w:r w:rsidR="00EC5C0E" w:rsidRPr="001054E6">
        <w:rPr>
          <w:rFonts w:ascii="Calibri" w:hAnsi="Calibri" w:cs="Calibri"/>
          <w:i/>
          <w:iCs/>
          <w:sz w:val="22"/>
          <w:szCs w:val="22"/>
        </w:rPr>
        <w:t xml:space="preserve"> </w:t>
      </w:r>
      <w:r w:rsidR="00320A5C">
        <w:rPr>
          <w:rFonts w:ascii="Calibri" w:hAnsi="Calibri" w:cs="Calibri"/>
          <w:i/>
          <w:iCs/>
          <w:sz w:val="22"/>
          <w:szCs w:val="22"/>
        </w:rPr>
        <w:t>DS</w:t>
      </w:r>
      <w:r w:rsidR="00EC5C0E" w:rsidRPr="001054E6">
        <w:rPr>
          <w:rFonts w:ascii="Calibri" w:hAnsi="Calibri" w:cs="Calibri"/>
          <w:i/>
          <w:iCs/>
          <w:sz w:val="22"/>
          <w:szCs w:val="22"/>
        </w:rPr>
        <w:t>4</w:t>
      </w:r>
      <w:r w:rsidR="00AE3398" w:rsidRPr="001054E6">
        <w:rPr>
          <w:rFonts w:ascii="Calibri" w:hAnsi="Calibri" w:cs="Calibri"/>
          <w:i/>
          <w:iCs/>
          <w:sz w:val="22"/>
          <w:szCs w:val="22"/>
        </w:rPr>
        <w:t>)</w:t>
      </w:r>
    </w:p>
    <w:p w14:paraId="57E70472" w14:textId="1AE228DC" w:rsidR="00320A5C" w:rsidRPr="00320A5C" w:rsidRDefault="00320A5C" w:rsidP="00DC135F">
      <w:pPr>
        <w:pStyle w:val="ListParagraph"/>
        <w:numPr>
          <w:ilvl w:val="0"/>
          <w:numId w:val="43"/>
        </w:numPr>
        <w:spacing w:after="120"/>
        <w:rPr>
          <w:rFonts w:ascii="Calibri" w:hAnsi="Calibri" w:cs="Calibri"/>
          <w:sz w:val="22"/>
          <w:szCs w:val="22"/>
        </w:rPr>
      </w:pPr>
      <w:r>
        <w:rPr>
          <w:rFonts w:asciiTheme="minorHAnsi" w:hAnsiTheme="minorHAnsi" w:cstheme="minorHAnsi"/>
          <w:sz w:val="22"/>
          <w:szCs w:val="22"/>
        </w:rPr>
        <w:t xml:space="preserve">       </w:t>
      </w:r>
      <w:r w:rsidRPr="001054E6">
        <w:rPr>
          <w:rFonts w:asciiTheme="minorHAnsi" w:hAnsiTheme="minorHAnsi" w:cstheme="minorHAnsi"/>
          <w:sz w:val="22"/>
          <w:szCs w:val="22"/>
        </w:rPr>
        <w:t>Ordinance 2026-0</w:t>
      </w:r>
      <w:r>
        <w:rPr>
          <w:rFonts w:asciiTheme="minorHAnsi" w:hAnsiTheme="minorHAnsi" w:cstheme="minorHAnsi"/>
          <w:sz w:val="22"/>
          <w:szCs w:val="22"/>
        </w:rPr>
        <w:t>3</w:t>
      </w:r>
      <w:r w:rsidRPr="001054E6">
        <w:rPr>
          <w:rFonts w:asciiTheme="minorHAnsi" w:hAnsiTheme="minorHAnsi" w:cstheme="minorHAnsi"/>
          <w:sz w:val="22"/>
          <w:szCs w:val="22"/>
        </w:rPr>
        <w:t xml:space="preserve">: </w:t>
      </w:r>
      <w:r w:rsidR="00A5438D">
        <w:rPr>
          <w:rFonts w:asciiTheme="minorHAnsi" w:hAnsiTheme="minorHAnsi" w:cstheme="minorHAnsi"/>
          <w:sz w:val="22"/>
          <w:szCs w:val="22"/>
        </w:rPr>
        <w:t xml:space="preserve">Introduction of </w:t>
      </w:r>
      <w:r>
        <w:rPr>
          <w:rFonts w:asciiTheme="minorHAnsi" w:hAnsiTheme="minorHAnsi" w:cstheme="minorHAnsi"/>
          <w:sz w:val="22"/>
          <w:szCs w:val="22"/>
        </w:rPr>
        <w:t xml:space="preserve">FY27 Tax Rate </w:t>
      </w:r>
      <w:r w:rsidRPr="001054E6">
        <w:rPr>
          <w:rFonts w:asciiTheme="minorHAnsi" w:hAnsiTheme="minorHAnsi" w:cstheme="minorHAnsi"/>
          <w:sz w:val="22"/>
          <w:szCs w:val="22"/>
        </w:rPr>
        <w:t xml:space="preserve">– </w:t>
      </w:r>
      <w:r>
        <w:rPr>
          <w:rFonts w:asciiTheme="minorHAnsi" w:hAnsiTheme="minorHAnsi" w:cstheme="minorHAnsi"/>
          <w:sz w:val="22"/>
          <w:szCs w:val="22"/>
        </w:rPr>
        <w:t>Mayor Zack Tyndall</w:t>
      </w:r>
      <w:r w:rsidRPr="001054E6">
        <w:rPr>
          <w:rFonts w:asciiTheme="minorHAnsi" w:hAnsiTheme="minorHAnsi" w:cstheme="minorHAnsi"/>
          <w:sz w:val="22"/>
          <w:szCs w:val="22"/>
        </w:rPr>
        <w:t xml:space="preserve"> </w:t>
      </w:r>
      <w:r w:rsidRPr="001054E6">
        <w:rPr>
          <w:rFonts w:ascii="Calibri" w:hAnsi="Calibri" w:cs="Calibri"/>
          <w:i/>
          <w:iCs/>
          <w:sz w:val="22"/>
          <w:szCs w:val="22"/>
        </w:rPr>
        <w:t>(</w:t>
      </w:r>
      <w:r w:rsidRPr="001054E6">
        <w:rPr>
          <w:rFonts w:ascii="Calibri" w:hAnsi="Calibri" w:cs="Calibri"/>
          <w:i/>
          <w:iCs/>
          <w:sz w:val="22"/>
          <w:szCs w:val="22"/>
          <w:u w:val="single"/>
        </w:rPr>
        <w:t>Strategic Plan</w:t>
      </w:r>
      <w:r w:rsidRPr="001054E6">
        <w:rPr>
          <w:rFonts w:ascii="Calibri" w:hAnsi="Calibri" w:cs="Calibri"/>
          <w:i/>
          <w:iCs/>
          <w:sz w:val="22"/>
          <w:szCs w:val="22"/>
        </w:rPr>
        <w:t>: DS</w:t>
      </w:r>
      <w:r>
        <w:rPr>
          <w:rFonts w:ascii="Calibri" w:hAnsi="Calibri" w:cs="Calibri"/>
          <w:i/>
          <w:iCs/>
          <w:sz w:val="22"/>
          <w:szCs w:val="22"/>
        </w:rPr>
        <w:t>1-DS6</w:t>
      </w:r>
      <w:r w:rsidRPr="001054E6">
        <w:rPr>
          <w:rFonts w:ascii="Calibri" w:hAnsi="Calibri" w:cs="Calibri"/>
          <w:i/>
          <w:iCs/>
          <w:sz w:val="22"/>
          <w:szCs w:val="22"/>
        </w:rPr>
        <w:t>)</w:t>
      </w:r>
    </w:p>
    <w:p w14:paraId="3C8D2B58" w14:textId="1C6BAB9A" w:rsidR="001B20EE" w:rsidRPr="009927C7" w:rsidRDefault="00DC135F" w:rsidP="001B20EE">
      <w:pPr>
        <w:ind w:left="360"/>
        <w:rPr>
          <w:rFonts w:ascii="Calibri" w:hAnsi="Calibri" w:cs="Calibri"/>
          <w:b/>
          <w:bCs/>
          <w:sz w:val="22"/>
          <w:szCs w:val="22"/>
        </w:rPr>
      </w:pPr>
      <w:r>
        <w:rPr>
          <w:rFonts w:ascii="Calibri" w:hAnsi="Calibri" w:cs="Calibri"/>
          <w:b/>
          <w:bCs/>
          <w:sz w:val="22"/>
          <w:szCs w:val="22"/>
        </w:rPr>
        <w:t>5</w:t>
      </w:r>
      <w:r w:rsidR="001B20EE" w:rsidRPr="009927C7">
        <w:rPr>
          <w:rFonts w:ascii="Calibri" w:hAnsi="Calibri" w:cs="Calibri"/>
          <w:b/>
          <w:bCs/>
          <w:sz w:val="22"/>
          <w:szCs w:val="22"/>
        </w:rPr>
        <w:t xml:space="preserve">. </w:t>
      </w:r>
      <w:r w:rsidR="001B20EE" w:rsidRPr="009927C7">
        <w:rPr>
          <w:rFonts w:ascii="Calibri" w:hAnsi="Calibri" w:cs="Calibri"/>
          <w:b/>
          <w:bCs/>
          <w:sz w:val="22"/>
          <w:szCs w:val="22"/>
        </w:rPr>
        <w:tab/>
        <w:t xml:space="preserve"> 6:</w:t>
      </w:r>
      <w:r w:rsidR="00975A28">
        <w:rPr>
          <w:rFonts w:ascii="Calibri" w:hAnsi="Calibri" w:cs="Calibri"/>
          <w:b/>
          <w:bCs/>
          <w:sz w:val="22"/>
          <w:szCs w:val="22"/>
        </w:rPr>
        <w:t>5</w:t>
      </w:r>
      <w:r w:rsidR="009C31A0">
        <w:rPr>
          <w:rFonts w:ascii="Calibri" w:hAnsi="Calibri" w:cs="Calibri"/>
          <w:b/>
          <w:bCs/>
          <w:sz w:val="22"/>
          <w:szCs w:val="22"/>
        </w:rPr>
        <w:t>0</w:t>
      </w:r>
      <w:r w:rsidR="001B20EE" w:rsidRPr="009927C7">
        <w:rPr>
          <w:rFonts w:ascii="Calibri" w:hAnsi="Calibri" w:cs="Calibri"/>
          <w:b/>
          <w:bCs/>
          <w:sz w:val="22"/>
          <w:szCs w:val="22"/>
        </w:rPr>
        <w:t xml:space="preserve"> PM            ITEM(S) FOR APPROVAL: </w:t>
      </w:r>
    </w:p>
    <w:bookmarkEnd w:id="0"/>
    <w:p w14:paraId="0BBA4CEC" w14:textId="77777777" w:rsidR="0047334E" w:rsidRPr="009071B4" w:rsidRDefault="0047334E" w:rsidP="001945EA">
      <w:pPr>
        <w:ind w:left="720"/>
        <w:rPr>
          <w:rFonts w:ascii="Calibri" w:hAnsi="Calibri" w:cs="Calibri"/>
          <w:i/>
          <w:iCs/>
        </w:rPr>
      </w:pPr>
      <w:r w:rsidRPr="009927C7">
        <w:rPr>
          <w:rFonts w:ascii="Calibri" w:hAnsi="Calibri" w:cs="Calibri"/>
          <w:i/>
          <w:iCs/>
        </w:rPr>
        <w:t xml:space="preserve">A public comment period will now be offered after discussion by the Mayor and Council for each Item For Approval. Any person </w:t>
      </w:r>
      <w:r w:rsidRPr="009071B4">
        <w:rPr>
          <w:rFonts w:ascii="Calibri" w:hAnsi="Calibri" w:cs="Calibri"/>
          <w:i/>
          <w:iCs/>
        </w:rPr>
        <w:t>who may wish to speak will be given two (2) minutes or such time as may be deemed appropriate by the Mayor.</w:t>
      </w:r>
    </w:p>
    <w:p w14:paraId="74A89538" w14:textId="54FDC7D4" w:rsidR="002A52B4" w:rsidRPr="00DC4375" w:rsidRDefault="002A52B4" w:rsidP="00DC4375">
      <w:pPr>
        <w:pStyle w:val="ListParagraph"/>
        <w:numPr>
          <w:ilvl w:val="0"/>
          <w:numId w:val="38"/>
        </w:numPr>
        <w:rPr>
          <w:rFonts w:ascii="Calibri" w:hAnsi="Calibri" w:cs="Calibri"/>
          <w:sz w:val="22"/>
          <w:szCs w:val="22"/>
        </w:rPr>
      </w:pPr>
      <w:r>
        <w:rPr>
          <w:rFonts w:ascii="Calibri" w:hAnsi="Calibri" w:cs="Calibri"/>
          <w:sz w:val="22"/>
          <w:szCs w:val="22"/>
        </w:rPr>
        <w:t xml:space="preserve">      </w:t>
      </w:r>
      <w:r w:rsidR="00D61F1A">
        <w:rPr>
          <w:rFonts w:ascii="Calibri" w:hAnsi="Calibri" w:cs="Calibri"/>
          <w:sz w:val="22"/>
          <w:szCs w:val="22"/>
        </w:rPr>
        <w:t xml:space="preserve">AMENDED </w:t>
      </w:r>
      <w:r w:rsidRPr="002A52B4">
        <w:rPr>
          <w:rFonts w:ascii="Calibri" w:hAnsi="Calibri" w:cs="Calibri"/>
          <w:sz w:val="22"/>
          <w:szCs w:val="22"/>
        </w:rPr>
        <w:t>Motion 2026-</w:t>
      </w:r>
      <w:r w:rsidR="005010B0">
        <w:rPr>
          <w:rFonts w:ascii="Calibri" w:hAnsi="Calibri" w:cs="Calibri"/>
          <w:sz w:val="22"/>
          <w:szCs w:val="22"/>
        </w:rPr>
        <w:t>17</w:t>
      </w:r>
      <w:r w:rsidRPr="002A52B4">
        <w:rPr>
          <w:rFonts w:ascii="Calibri" w:hAnsi="Calibri" w:cs="Calibri"/>
          <w:sz w:val="22"/>
          <w:szCs w:val="22"/>
        </w:rPr>
        <w:t xml:space="preserve">: </w:t>
      </w:r>
      <w:r w:rsidR="00B344E9" w:rsidRPr="00B344E9">
        <w:rPr>
          <w:rFonts w:ascii="Calibri" w:hAnsi="Calibri" w:cs="Calibri"/>
          <w:sz w:val="22"/>
          <w:szCs w:val="22"/>
        </w:rPr>
        <w:t>Lead Service Line Award of Contract</w:t>
      </w:r>
      <w:r w:rsidR="00B344E9">
        <w:rPr>
          <w:rFonts w:ascii="Calibri" w:hAnsi="Calibri" w:cs="Calibri"/>
          <w:sz w:val="22"/>
          <w:szCs w:val="22"/>
        </w:rPr>
        <w:t xml:space="preserve"> – </w:t>
      </w:r>
      <w:r w:rsidR="00466E2B" w:rsidRPr="00466E2B">
        <w:rPr>
          <w:rFonts w:ascii="Calibri" w:hAnsi="Calibri" w:cs="Calibri"/>
          <w:sz w:val="22"/>
          <w:szCs w:val="22"/>
        </w:rPr>
        <w:t xml:space="preserve">Davis, Bowen &amp; Friedel, Inc. </w:t>
      </w:r>
      <w:r w:rsidR="00DC4375">
        <w:rPr>
          <w:rFonts w:ascii="Calibri" w:hAnsi="Calibri" w:cs="Calibri"/>
          <w:sz w:val="22"/>
          <w:szCs w:val="22"/>
        </w:rPr>
        <w:br/>
        <w:t xml:space="preserve">      </w:t>
      </w:r>
      <w:r w:rsidR="00466E2B" w:rsidRPr="00DC4375">
        <w:rPr>
          <w:rFonts w:ascii="Calibri" w:hAnsi="Calibri" w:cs="Calibri"/>
          <w:sz w:val="22"/>
          <w:szCs w:val="22"/>
        </w:rPr>
        <w:t xml:space="preserve">Nicholas Bradley </w:t>
      </w:r>
      <w:r w:rsidRPr="00DC4375">
        <w:rPr>
          <w:rFonts w:ascii="Calibri" w:hAnsi="Calibri" w:cs="Calibri"/>
          <w:i/>
          <w:iCs/>
          <w:sz w:val="22"/>
          <w:szCs w:val="22"/>
        </w:rPr>
        <w:t>(</w:t>
      </w:r>
      <w:r w:rsidRPr="00DC4375">
        <w:rPr>
          <w:rFonts w:ascii="Calibri" w:hAnsi="Calibri" w:cs="Calibri"/>
          <w:i/>
          <w:iCs/>
          <w:sz w:val="22"/>
          <w:szCs w:val="22"/>
          <w:u w:val="single"/>
        </w:rPr>
        <w:t>Strategic Plan</w:t>
      </w:r>
      <w:r w:rsidRPr="00DC4375">
        <w:rPr>
          <w:rFonts w:ascii="Calibri" w:hAnsi="Calibri" w:cs="Calibri"/>
          <w:i/>
          <w:iCs/>
          <w:sz w:val="22"/>
          <w:szCs w:val="22"/>
        </w:rPr>
        <w:t>: DS</w:t>
      </w:r>
      <w:r w:rsidR="0073210D" w:rsidRPr="00DC4375">
        <w:rPr>
          <w:rFonts w:ascii="Calibri" w:hAnsi="Calibri" w:cs="Calibri"/>
          <w:i/>
          <w:iCs/>
          <w:sz w:val="22"/>
          <w:szCs w:val="22"/>
        </w:rPr>
        <w:t>3</w:t>
      </w:r>
      <w:r w:rsidRPr="00DC4375">
        <w:rPr>
          <w:rFonts w:ascii="Calibri" w:hAnsi="Calibri" w:cs="Calibri"/>
          <w:i/>
          <w:iCs/>
          <w:sz w:val="22"/>
          <w:szCs w:val="22"/>
        </w:rPr>
        <w:t>, AS</w:t>
      </w:r>
      <w:r w:rsidR="0073210D" w:rsidRPr="00DC4375">
        <w:rPr>
          <w:rFonts w:ascii="Calibri" w:hAnsi="Calibri" w:cs="Calibri"/>
          <w:i/>
          <w:iCs/>
          <w:sz w:val="22"/>
          <w:szCs w:val="22"/>
        </w:rPr>
        <w:t>3</w:t>
      </w:r>
      <w:r w:rsidRPr="00DC4375">
        <w:rPr>
          <w:rFonts w:ascii="Calibri" w:hAnsi="Calibri" w:cs="Calibri"/>
          <w:i/>
          <w:iCs/>
          <w:sz w:val="22"/>
          <w:szCs w:val="22"/>
        </w:rPr>
        <w:t>)</w:t>
      </w:r>
      <w:r w:rsidR="000415A8" w:rsidRPr="00DC4375">
        <w:rPr>
          <w:rFonts w:ascii="Calibri" w:hAnsi="Calibri" w:cs="Calibri"/>
          <w:sz w:val="22"/>
          <w:szCs w:val="22"/>
        </w:rPr>
        <w:t xml:space="preserve">      </w:t>
      </w:r>
    </w:p>
    <w:p w14:paraId="43FEDE71" w14:textId="6ADB5C9D" w:rsidR="000E0F37" w:rsidRDefault="002A52B4" w:rsidP="000415A8">
      <w:pPr>
        <w:pStyle w:val="ListParagraph"/>
        <w:numPr>
          <w:ilvl w:val="0"/>
          <w:numId w:val="38"/>
        </w:numPr>
        <w:rPr>
          <w:rFonts w:ascii="Calibri" w:hAnsi="Calibri" w:cs="Calibri"/>
          <w:sz w:val="22"/>
          <w:szCs w:val="22"/>
        </w:rPr>
      </w:pPr>
      <w:r>
        <w:rPr>
          <w:rFonts w:ascii="Calibri" w:hAnsi="Calibri" w:cs="Calibri"/>
          <w:sz w:val="22"/>
          <w:szCs w:val="22"/>
        </w:rPr>
        <w:t xml:space="preserve">      </w:t>
      </w:r>
      <w:r w:rsidR="000E0F37" w:rsidRPr="002A52B4">
        <w:rPr>
          <w:rFonts w:ascii="Calibri" w:hAnsi="Calibri" w:cs="Calibri"/>
          <w:sz w:val="22"/>
          <w:szCs w:val="22"/>
        </w:rPr>
        <w:t>Motion 2026-</w:t>
      </w:r>
      <w:r w:rsidR="000E0F37">
        <w:rPr>
          <w:rFonts w:ascii="Calibri" w:hAnsi="Calibri" w:cs="Calibri"/>
          <w:sz w:val="22"/>
          <w:szCs w:val="22"/>
        </w:rPr>
        <w:t>23</w:t>
      </w:r>
      <w:r w:rsidR="000E0F37" w:rsidRPr="002A52B4">
        <w:rPr>
          <w:rFonts w:ascii="Calibri" w:hAnsi="Calibri" w:cs="Calibri"/>
          <w:sz w:val="22"/>
          <w:szCs w:val="22"/>
        </w:rPr>
        <w:t xml:space="preserve">: </w:t>
      </w:r>
      <w:r w:rsidR="000B2C22" w:rsidRPr="000B2C22">
        <w:rPr>
          <w:rFonts w:ascii="Calibri" w:hAnsi="Calibri" w:cs="Calibri"/>
          <w:sz w:val="22"/>
          <w:szCs w:val="22"/>
        </w:rPr>
        <w:t>Motion 2026-23 Multipurpose Building Demo Change Order</w:t>
      </w:r>
      <w:r w:rsidR="000E0F37">
        <w:rPr>
          <w:rFonts w:ascii="Calibri" w:hAnsi="Calibri" w:cs="Calibri"/>
          <w:sz w:val="22"/>
          <w:szCs w:val="22"/>
        </w:rPr>
        <w:t xml:space="preserve"> – </w:t>
      </w:r>
      <w:r w:rsidR="000E0F37" w:rsidRPr="00466E2B">
        <w:rPr>
          <w:rFonts w:ascii="Calibri" w:hAnsi="Calibri" w:cs="Calibri"/>
          <w:sz w:val="22"/>
          <w:szCs w:val="22"/>
        </w:rPr>
        <w:t xml:space="preserve">Davis, Bowen &amp; </w:t>
      </w:r>
      <w:r w:rsidR="007D5BA7">
        <w:rPr>
          <w:rFonts w:ascii="Calibri" w:hAnsi="Calibri" w:cs="Calibri"/>
          <w:sz w:val="22"/>
          <w:szCs w:val="22"/>
        </w:rPr>
        <w:br/>
        <w:t xml:space="preserve">      </w:t>
      </w:r>
      <w:r w:rsidR="000E0F37" w:rsidRPr="00466E2B">
        <w:rPr>
          <w:rFonts w:ascii="Calibri" w:hAnsi="Calibri" w:cs="Calibri"/>
          <w:sz w:val="22"/>
          <w:szCs w:val="22"/>
        </w:rPr>
        <w:t>Friedel, Inc.</w:t>
      </w:r>
      <w:r w:rsidR="007D5BA7">
        <w:rPr>
          <w:rFonts w:ascii="Calibri" w:hAnsi="Calibri" w:cs="Calibri"/>
          <w:sz w:val="22"/>
          <w:szCs w:val="22"/>
        </w:rPr>
        <w:t xml:space="preserve"> </w:t>
      </w:r>
      <w:r w:rsidR="000E0F37" w:rsidRPr="00DC4375">
        <w:rPr>
          <w:rFonts w:ascii="Calibri" w:hAnsi="Calibri" w:cs="Calibri"/>
          <w:sz w:val="22"/>
          <w:szCs w:val="22"/>
        </w:rPr>
        <w:t xml:space="preserve">Nicholas Bradley </w:t>
      </w:r>
      <w:r w:rsidR="000E0F37" w:rsidRPr="00DC4375">
        <w:rPr>
          <w:rFonts w:ascii="Calibri" w:hAnsi="Calibri" w:cs="Calibri"/>
          <w:i/>
          <w:iCs/>
          <w:sz w:val="22"/>
          <w:szCs w:val="22"/>
        </w:rPr>
        <w:t>(</w:t>
      </w:r>
      <w:r w:rsidR="000E0F37" w:rsidRPr="00DC4375">
        <w:rPr>
          <w:rFonts w:ascii="Calibri" w:hAnsi="Calibri" w:cs="Calibri"/>
          <w:i/>
          <w:iCs/>
          <w:sz w:val="22"/>
          <w:szCs w:val="22"/>
          <w:u w:val="single"/>
        </w:rPr>
        <w:t>Strategic Plan</w:t>
      </w:r>
      <w:r w:rsidR="000E0F37" w:rsidRPr="00DC4375">
        <w:rPr>
          <w:rFonts w:ascii="Calibri" w:hAnsi="Calibri" w:cs="Calibri"/>
          <w:i/>
          <w:iCs/>
          <w:sz w:val="22"/>
          <w:szCs w:val="22"/>
        </w:rPr>
        <w:t>: DS3, AS3)</w:t>
      </w:r>
      <w:r w:rsidR="000E0F37" w:rsidRPr="00DC4375">
        <w:rPr>
          <w:rFonts w:ascii="Calibri" w:hAnsi="Calibri" w:cs="Calibri"/>
          <w:sz w:val="22"/>
          <w:szCs w:val="22"/>
        </w:rPr>
        <w:t xml:space="preserve">      </w:t>
      </w:r>
    </w:p>
    <w:p w14:paraId="60638D50" w14:textId="4ABDD709" w:rsidR="000415A8" w:rsidRPr="006A4993" w:rsidRDefault="000E0F37" w:rsidP="000415A8">
      <w:pPr>
        <w:pStyle w:val="ListParagraph"/>
        <w:numPr>
          <w:ilvl w:val="0"/>
          <w:numId w:val="38"/>
        </w:numPr>
        <w:rPr>
          <w:rFonts w:ascii="Calibri" w:hAnsi="Calibri" w:cs="Calibri"/>
          <w:sz w:val="22"/>
          <w:szCs w:val="22"/>
        </w:rPr>
      </w:pPr>
      <w:r>
        <w:rPr>
          <w:rFonts w:ascii="Calibri" w:hAnsi="Calibri" w:cs="Calibri"/>
          <w:sz w:val="22"/>
          <w:szCs w:val="22"/>
        </w:rPr>
        <w:t xml:space="preserve">      </w:t>
      </w:r>
      <w:r w:rsidR="009E2A48" w:rsidRPr="009E2A48">
        <w:rPr>
          <w:rFonts w:ascii="Calibri" w:hAnsi="Calibri" w:cs="Calibri"/>
          <w:sz w:val="22"/>
          <w:szCs w:val="22"/>
        </w:rPr>
        <w:t>Berlin Main Solar Commercial Site Plan Review Fee Request for Reduction</w:t>
      </w:r>
      <w:r w:rsidR="005010B0">
        <w:rPr>
          <w:rFonts w:ascii="Calibri" w:hAnsi="Calibri" w:cs="Calibri"/>
          <w:sz w:val="22"/>
          <w:szCs w:val="22"/>
        </w:rPr>
        <w:t xml:space="preserve"> </w:t>
      </w:r>
      <w:r w:rsidR="000415A8">
        <w:rPr>
          <w:rFonts w:ascii="Calibri" w:hAnsi="Calibri" w:cs="Calibri"/>
          <w:sz w:val="22"/>
          <w:szCs w:val="22"/>
        </w:rPr>
        <w:t xml:space="preserve">– </w:t>
      </w:r>
      <w:r w:rsidR="009E2A48">
        <w:rPr>
          <w:rFonts w:ascii="Calibri" w:hAnsi="Calibri" w:cs="Calibri"/>
          <w:sz w:val="22"/>
          <w:szCs w:val="22"/>
        </w:rPr>
        <w:t xml:space="preserve">Acting Planning Director </w:t>
      </w:r>
      <w:r w:rsidR="00B97539">
        <w:rPr>
          <w:rFonts w:ascii="Calibri" w:hAnsi="Calibri" w:cs="Calibri"/>
          <w:sz w:val="22"/>
          <w:szCs w:val="22"/>
        </w:rPr>
        <w:br/>
        <w:t xml:space="preserve">      </w:t>
      </w:r>
      <w:r w:rsidR="009E2A48" w:rsidRPr="009E2A48">
        <w:rPr>
          <w:rFonts w:ascii="Calibri" w:hAnsi="Calibri" w:cs="Calibri"/>
          <w:sz w:val="22"/>
          <w:szCs w:val="22"/>
        </w:rPr>
        <w:t>R</w:t>
      </w:r>
      <w:r w:rsidR="009E2A48">
        <w:rPr>
          <w:rFonts w:ascii="Calibri" w:hAnsi="Calibri" w:cs="Calibri"/>
          <w:sz w:val="22"/>
          <w:szCs w:val="22"/>
        </w:rPr>
        <w:t xml:space="preserve">yan </w:t>
      </w:r>
      <w:r w:rsidR="009E2A48" w:rsidRPr="009E2A48">
        <w:rPr>
          <w:rFonts w:ascii="Calibri" w:hAnsi="Calibri" w:cs="Calibri"/>
          <w:sz w:val="22"/>
          <w:szCs w:val="22"/>
        </w:rPr>
        <w:t>H</w:t>
      </w:r>
      <w:r w:rsidR="009E2A48">
        <w:rPr>
          <w:rFonts w:ascii="Calibri" w:hAnsi="Calibri" w:cs="Calibri"/>
          <w:sz w:val="22"/>
          <w:szCs w:val="22"/>
        </w:rPr>
        <w:t>ardesty</w:t>
      </w:r>
      <w:r w:rsidR="009E2A48" w:rsidRPr="009E2A48">
        <w:rPr>
          <w:rFonts w:ascii="Calibri" w:hAnsi="Calibri" w:cs="Calibri"/>
          <w:sz w:val="22"/>
          <w:szCs w:val="22"/>
        </w:rPr>
        <w:t>, Vista Design Steve Engel</w:t>
      </w:r>
      <w:r w:rsidR="009E2A48">
        <w:rPr>
          <w:rFonts w:ascii="Calibri" w:hAnsi="Calibri" w:cs="Calibri"/>
          <w:sz w:val="22"/>
          <w:szCs w:val="22"/>
        </w:rPr>
        <w:t xml:space="preserve"> &amp; </w:t>
      </w:r>
      <w:r w:rsidR="009E2A48" w:rsidRPr="009E2A48">
        <w:rPr>
          <w:rFonts w:ascii="Calibri" w:hAnsi="Calibri" w:cs="Calibri"/>
          <w:sz w:val="22"/>
          <w:szCs w:val="22"/>
        </w:rPr>
        <w:t>Brian Zollinger</w:t>
      </w:r>
      <w:r w:rsidR="00B97539">
        <w:rPr>
          <w:rFonts w:ascii="Calibri" w:hAnsi="Calibri" w:cs="Calibri"/>
          <w:sz w:val="22"/>
          <w:szCs w:val="22"/>
        </w:rPr>
        <w:t xml:space="preserve"> </w:t>
      </w:r>
      <w:r w:rsidR="00326A96" w:rsidRPr="00417414">
        <w:rPr>
          <w:rFonts w:ascii="Calibri" w:hAnsi="Calibri" w:cs="Calibri"/>
          <w:i/>
          <w:iCs/>
          <w:sz w:val="22"/>
          <w:szCs w:val="22"/>
        </w:rPr>
        <w:t>(</w:t>
      </w:r>
      <w:r w:rsidR="00326A96" w:rsidRPr="00417414">
        <w:rPr>
          <w:rFonts w:ascii="Calibri" w:hAnsi="Calibri" w:cs="Calibri"/>
          <w:i/>
          <w:iCs/>
          <w:sz w:val="22"/>
          <w:szCs w:val="22"/>
          <w:u w:val="single"/>
        </w:rPr>
        <w:t>Strategic Plan</w:t>
      </w:r>
      <w:r w:rsidR="00326A96" w:rsidRPr="00417414">
        <w:rPr>
          <w:rFonts w:ascii="Calibri" w:hAnsi="Calibri" w:cs="Calibri"/>
          <w:i/>
          <w:iCs/>
          <w:sz w:val="22"/>
          <w:szCs w:val="22"/>
        </w:rPr>
        <w:t>: DS</w:t>
      </w:r>
      <w:r w:rsidR="00540B3B">
        <w:rPr>
          <w:rFonts w:ascii="Calibri" w:hAnsi="Calibri" w:cs="Calibri"/>
          <w:i/>
          <w:iCs/>
          <w:sz w:val="22"/>
          <w:szCs w:val="22"/>
        </w:rPr>
        <w:t>4, AS1</w:t>
      </w:r>
      <w:r w:rsidR="00326A96" w:rsidRPr="00417414">
        <w:rPr>
          <w:rFonts w:ascii="Calibri" w:hAnsi="Calibri" w:cs="Calibri"/>
          <w:i/>
          <w:iCs/>
          <w:sz w:val="22"/>
          <w:szCs w:val="22"/>
        </w:rPr>
        <w:t>)</w:t>
      </w:r>
    </w:p>
    <w:p w14:paraId="0ADB52D6" w14:textId="69E9D7BA" w:rsidR="0058462E" w:rsidRPr="00FA6439" w:rsidRDefault="000415A8" w:rsidP="00FA6439">
      <w:pPr>
        <w:pStyle w:val="ListParagraph"/>
        <w:numPr>
          <w:ilvl w:val="0"/>
          <w:numId w:val="38"/>
        </w:numPr>
        <w:rPr>
          <w:rFonts w:ascii="Calibri" w:hAnsi="Calibri" w:cs="Calibri"/>
          <w:sz w:val="22"/>
          <w:szCs w:val="22"/>
        </w:rPr>
      </w:pPr>
      <w:r>
        <w:rPr>
          <w:rFonts w:ascii="Calibri" w:hAnsi="Calibri" w:cs="Calibri"/>
          <w:sz w:val="22"/>
          <w:szCs w:val="22"/>
        </w:rPr>
        <w:t xml:space="preserve">      </w:t>
      </w:r>
      <w:r w:rsidR="003D468C">
        <w:rPr>
          <w:rFonts w:ascii="Calibri" w:hAnsi="Calibri" w:cs="Calibri"/>
          <w:sz w:val="22"/>
          <w:szCs w:val="22"/>
        </w:rPr>
        <w:t>Motion 2026-2</w:t>
      </w:r>
      <w:r w:rsidR="00EE3DD0">
        <w:rPr>
          <w:rFonts w:ascii="Calibri" w:hAnsi="Calibri" w:cs="Calibri"/>
          <w:sz w:val="22"/>
          <w:szCs w:val="22"/>
        </w:rPr>
        <w:t>2</w:t>
      </w:r>
      <w:r w:rsidR="003D468C">
        <w:rPr>
          <w:rFonts w:ascii="Calibri" w:hAnsi="Calibri" w:cs="Calibri"/>
          <w:sz w:val="22"/>
          <w:szCs w:val="22"/>
        </w:rPr>
        <w:t xml:space="preserve">: FY27 Healthcare </w:t>
      </w:r>
      <w:r w:rsidR="002954DD">
        <w:rPr>
          <w:rFonts w:ascii="Calibri" w:hAnsi="Calibri" w:cs="Calibri"/>
          <w:sz w:val="22"/>
          <w:szCs w:val="22"/>
        </w:rPr>
        <w:t>Renewal</w:t>
      </w:r>
      <w:r w:rsidR="00982733">
        <w:rPr>
          <w:rFonts w:ascii="Calibri" w:hAnsi="Calibri" w:cs="Calibri"/>
          <w:sz w:val="22"/>
          <w:szCs w:val="22"/>
        </w:rPr>
        <w:t xml:space="preserve"> </w:t>
      </w:r>
      <w:r w:rsidR="00FA6439">
        <w:rPr>
          <w:rFonts w:ascii="Calibri" w:hAnsi="Calibri" w:cs="Calibri"/>
          <w:sz w:val="22"/>
          <w:szCs w:val="22"/>
        </w:rPr>
        <w:t>–</w:t>
      </w:r>
      <w:r w:rsidR="00982733">
        <w:rPr>
          <w:rFonts w:ascii="Calibri" w:hAnsi="Calibri" w:cs="Calibri"/>
          <w:sz w:val="22"/>
          <w:szCs w:val="22"/>
        </w:rPr>
        <w:t xml:space="preserve"> </w:t>
      </w:r>
      <w:r w:rsidR="00FA6439">
        <w:rPr>
          <w:rFonts w:ascii="Calibri" w:hAnsi="Calibri" w:cs="Calibri"/>
          <w:sz w:val="22"/>
          <w:szCs w:val="22"/>
        </w:rPr>
        <w:t xml:space="preserve">Director of Human Resources Kelsey Jensen   </w:t>
      </w:r>
      <w:r w:rsidR="00FA6439">
        <w:rPr>
          <w:rFonts w:ascii="Calibri" w:hAnsi="Calibri" w:cs="Calibri"/>
          <w:sz w:val="22"/>
          <w:szCs w:val="22"/>
        </w:rPr>
        <w:br/>
        <w:t xml:space="preserve">   </w:t>
      </w:r>
      <w:proofErr w:type="gramStart"/>
      <w:r w:rsidR="00FA6439">
        <w:rPr>
          <w:rFonts w:ascii="Calibri" w:hAnsi="Calibri" w:cs="Calibri"/>
          <w:sz w:val="22"/>
          <w:szCs w:val="22"/>
        </w:rPr>
        <w:t xml:space="preserve">   </w:t>
      </w:r>
      <w:r w:rsidR="00FA6439" w:rsidRPr="00417414">
        <w:rPr>
          <w:rFonts w:ascii="Calibri" w:hAnsi="Calibri" w:cs="Calibri"/>
          <w:i/>
          <w:iCs/>
          <w:sz w:val="22"/>
          <w:szCs w:val="22"/>
        </w:rPr>
        <w:t>(</w:t>
      </w:r>
      <w:proofErr w:type="gramEnd"/>
      <w:r w:rsidR="00FA6439" w:rsidRPr="00417414">
        <w:rPr>
          <w:rFonts w:ascii="Calibri" w:hAnsi="Calibri" w:cs="Calibri"/>
          <w:i/>
          <w:iCs/>
          <w:sz w:val="22"/>
          <w:szCs w:val="22"/>
          <w:u w:val="single"/>
        </w:rPr>
        <w:t>Strategic Plan</w:t>
      </w:r>
      <w:r w:rsidR="00FA6439" w:rsidRPr="00417414">
        <w:rPr>
          <w:rFonts w:ascii="Calibri" w:hAnsi="Calibri" w:cs="Calibri"/>
          <w:i/>
          <w:iCs/>
          <w:sz w:val="22"/>
          <w:szCs w:val="22"/>
        </w:rPr>
        <w:t>: DS</w:t>
      </w:r>
      <w:r w:rsidR="00FA6439">
        <w:rPr>
          <w:rFonts w:ascii="Calibri" w:hAnsi="Calibri" w:cs="Calibri"/>
          <w:i/>
          <w:iCs/>
          <w:sz w:val="22"/>
          <w:szCs w:val="22"/>
        </w:rPr>
        <w:t>4, AS1</w:t>
      </w:r>
      <w:r w:rsidR="00FA6439" w:rsidRPr="00417414">
        <w:rPr>
          <w:rFonts w:ascii="Calibri" w:hAnsi="Calibri" w:cs="Calibri"/>
          <w:i/>
          <w:iCs/>
          <w:sz w:val="22"/>
          <w:szCs w:val="22"/>
        </w:rPr>
        <w:t>)</w:t>
      </w:r>
    </w:p>
    <w:p w14:paraId="4B1B935E" w14:textId="354A1562" w:rsidR="005C79E6" w:rsidRPr="00E36E8B" w:rsidRDefault="0058462E" w:rsidP="007F6943">
      <w:pPr>
        <w:pStyle w:val="ListParagraph"/>
        <w:numPr>
          <w:ilvl w:val="0"/>
          <w:numId w:val="38"/>
        </w:numPr>
        <w:spacing w:after="120"/>
        <w:rPr>
          <w:rFonts w:ascii="Calibri" w:hAnsi="Calibri" w:cs="Calibri"/>
          <w:sz w:val="22"/>
          <w:szCs w:val="22"/>
        </w:rPr>
      </w:pPr>
      <w:r>
        <w:rPr>
          <w:rFonts w:ascii="Calibri" w:hAnsi="Calibri" w:cs="Calibri"/>
          <w:sz w:val="22"/>
          <w:szCs w:val="22"/>
        </w:rPr>
        <w:t xml:space="preserve">      </w:t>
      </w:r>
      <w:r w:rsidR="005C79E6">
        <w:rPr>
          <w:rFonts w:ascii="Calibri" w:hAnsi="Calibri" w:cs="Calibri"/>
          <w:sz w:val="22"/>
          <w:szCs w:val="22"/>
        </w:rPr>
        <w:t>Resolution 2026-0</w:t>
      </w:r>
      <w:r w:rsidR="005B22BF">
        <w:rPr>
          <w:rFonts w:ascii="Calibri" w:hAnsi="Calibri" w:cs="Calibri"/>
          <w:sz w:val="22"/>
          <w:szCs w:val="22"/>
        </w:rPr>
        <w:t>5</w:t>
      </w:r>
      <w:r w:rsidR="005C79E6">
        <w:rPr>
          <w:rFonts w:ascii="Calibri" w:hAnsi="Calibri" w:cs="Calibri"/>
          <w:sz w:val="22"/>
          <w:szCs w:val="22"/>
        </w:rPr>
        <w:t xml:space="preserve">: </w:t>
      </w:r>
      <w:r w:rsidR="007F6943" w:rsidRPr="007F6943">
        <w:rPr>
          <w:rFonts w:ascii="Calibri" w:hAnsi="Calibri" w:cs="Calibri"/>
          <w:sz w:val="22"/>
          <w:szCs w:val="22"/>
        </w:rPr>
        <w:t xml:space="preserve">Allocation of Room-Tax to Parking </w:t>
      </w:r>
      <w:r w:rsidR="00C35C41">
        <w:rPr>
          <w:rFonts w:ascii="Calibri" w:hAnsi="Calibri" w:cs="Calibri"/>
          <w:sz w:val="22"/>
          <w:szCs w:val="22"/>
        </w:rPr>
        <w:t>Projects</w:t>
      </w:r>
      <w:r w:rsidR="007F6943">
        <w:rPr>
          <w:rFonts w:ascii="Calibri" w:hAnsi="Calibri" w:cs="Calibri"/>
          <w:sz w:val="22"/>
          <w:szCs w:val="22"/>
        </w:rPr>
        <w:t xml:space="preserve"> </w:t>
      </w:r>
      <w:r w:rsidR="005C79E6" w:rsidRPr="00BC13B4">
        <w:rPr>
          <w:rFonts w:ascii="Calibri" w:hAnsi="Calibri" w:cs="Calibri"/>
          <w:sz w:val="22"/>
          <w:szCs w:val="22"/>
        </w:rPr>
        <w:t>–</w:t>
      </w:r>
      <w:r w:rsidR="005C79E6">
        <w:rPr>
          <w:rFonts w:ascii="Calibri" w:hAnsi="Calibri" w:cs="Calibri"/>
          <w:sz w:val="22"/>
          <w:szCs w:val="22"/>
        </w:rPr>
        <w:t xml:space="preserve"> </w:t>
      </w:r>
      <w:r w:rsidR="007F6943">
        <w:rPr>
          <w:rFonts w:ascii="Calibri" w:hAnsi="Calibri" w:cs="Calibri"/>
          <w:sz w:val="22"/>
          <w:szCs w:val="22"/>
        </w:rPr>
        <w:t xml:space="preserve">Town Administrator Mary Bohlen </w:t>
      </w:r>
      <w:r w:rsidR="007F6943">
        <w:rPr>
          <w:rFonts w:ascii="Calibri" w:hAnsi="Calibri" w:cs="Calibri"/>
          <w:sz w:val="22"/>
          <w:szCs w:val="22"/>
        </w:rPr>
        <w:br/>
        <w:t xml:space="preserve">  </w:t>
      </w:r>
      <w:proofErr w:type="gramStart"/>
      <w:r w:rsidR="007F6943">
        <w:rPr>
          <w:rFonts w:ascii="Calibri" w:hAnsi="Calibri" w:cs="Calibri"/>
          <w:sz w:val="22"/>
          <w:szCs w:val="22"/>
        </w:rPr>
        <w:t xml:space="preserve">   </w:t>
      </w:r>
      <w:r w:rsidR="005C79E6" w:rsidRPr="00BC13B4">
        <w:rPr>
          <w:rFonts w:ascii="Calibri" w:hAnsi="Calibri" w:cs="Calibri"/>
          <w:i/>
          <w:iCs/>
          <w:sz w:val="22"/>
          <w:szCs w:val="22"/>
        </w:rPr>
        <w:t>(</w:t>
      </w:r>
      <w:proofErr w:type="gramEnd"/>
      <w:r w:rsidR="005C79E6" w:rsidRPr="00BC13B4">
        <w:rPr>
          <w:rFonts w:ascii="Calibri" w:hAnsi="Calibri" w:cs="Calibri"/>
          <w:i/>
          <w:iCs/>
          <w:sz w:val="22"/>
          <w:szCs w:val="22"/>
          <w:u w:val="single"/>
        </w:rPr>
        <w:t>Strategic Plan</w:t>
      </w:r>
      <w:r w:rsidR="005C79E6" w:rsidRPr="00BC13B4">
        <w:rPr>
          <w:rFonts w:ascii="Calibri" w:hAnsi="Calibri" w:cs="Calibri"/>
          <w:i/>
          <w:iCs/>
          <w:sz w:val="22"/>
          <w:szCs w:val="22"/>
        </w:rPr>
        <w:t>: DS</w:t>
      </w:r>
      <w:r w:rsidR="00446D6D">
        <w:rPr>
          <w:rFonts w:ascii="Calibri" w:hAnsi="Calibri" w:cs="Calibri"/>
          <w:i/>
          <w:iCs/>
          <w:sz w:val="22"/>
          <w:szCs w:val="22"/>
        </w:rPr>
        <w:t>3, AS</w:t>
      </w:r>
      <w:r w:rsidR="004876D7">
        <w:rPr>
          <w:rFonts w:ascii="Calibri" w:hAnsi="Calibri" w:cs="Calibri"/>
          <w:i/>
          <w:iCs/>
          <w:sz w:val="22"/>
          <w:szCs w:val="22"/>
        </w:rPr>
        <w:t>5</w:t>
      </w:r>
      <w:r w:rsidR="00B47150">
        <w:rPr>
          <w:rFonts w:ascii="Calibri" w:hAnsi="Calibri" w:cs="Calibri"/>
          <w:i/>
          <w:iCs/>
          <w:sz w:val="22"/>
          <w:szCs w:val="22"/>
        </w:rPr>
        <w:t>; DS5, AS1</w:t>
      </w:r>
      <w:r w:rsidR="005C79E6" w:rsidRPr="00BC13B4">
        <w:rPr>
          <w:rFonts w:ascii="Calibri" w:hAnsi="Calibri" w:cs="Calibri"/>
          <w:i/>
          <w:iCs/>
          <w:sz w:val="22"/>
          <w:szCs w:val="22"/>
        </w:rPr>
        <w:t>)</w:t>
      </w:r>
    </w:p>
    <w:p w14:paraId="05474A54" w14:textId="3B30298C" w:rsidR="009B588F" w:rsidRPr="009927C7" w:rsidRDefault="00DC135F" w:rsidP="00A118D9">
      <w:pPr>
        <w:spacing w:after="120"/>
        <w:ind w:firstLine="360"/>
        <w:rPr>
          <w:rFonts w:ascii="Calibri" w:hAnsi="Calibri" w:cs="Calibri"/>
          <w:b/>
          <w:bCs/>
          <w:sz w:val="22"/>
          <w:szCs w:val="22"/>
        </w:rPr>
      </w:pPr>
      <w:r>
        <w:rPr>
          <w:rFonts w:ascii="Calibri" w:hAnsi="Calibri" w:cs="Calibri"/>
          <w:b/>
          <w:bCs/>
          <w:sz w:val="22"/>
          <w:szCs w:val="22"/>
        </w:rPr>
        <w:t>6</w:t>
      </w:r>
      <w:r w:rsidR="00E53F56" w:rsidRPr="00FC5351">
        <w:rPr>
          <w:rFonts w:ascii="Calibri" w:hAnsi="Calibri" w:cs="Calibri"/>
          <w:b/>
          <w:bCs/>
          <w:sz w:val="22"/>
          <w:szCs w:val="22"/>
        </w:rPr>
        <w:t xml:space="preserve">. </w:t>
      </w:r>
      <w:r w:rsidR="00E53F56" w:rsidRPr="00FC5351">
        <w:rPr>
          <w:rFonts w:ascii="Calibri" w:hAnsi="Calibri" w:cs="Calibri"/>
          <w:b/>
          <w:bCs/>
          <w:sz w:val="22"/>
          <w:szCs w:val="22"/>
        </w:rPr>
        <w:tab/>
      </w:r>
      <w:r w:rsidR="0008520C" w:rsidRPr="00FC5351">
        <w:rPr>
          <w:rFonts w:ascii="Calibri" w:hAnsi="Calibri" w:cs="Calibri"/>
          <w:b/>
          <w:bCs/>
          <w:sz w:val="22"/>
          <w:szCs w:val="22"/>
        </w:rPr>
        <w:t xml:space="preserve"> </w:t>
      </w:r>
      <w:r w:rsidR="00E23674" w:rsidRPr="00FC5351">
        <w:rPr>
          <w:rFonts w:ascii="Calibri" w:hAnsi="Calibri" w:cs="Calibri"/>
          <w:b/>
          <w:bCs/>
          <w:sz w:val="22"/>
          <w:szCs w:val="22"/>
        </w:rPr>
        <w:t>7</w:t>
      </w:r>
      <w:r w:rsidR="003A01BD" w:rsidRPr="00FC5351">
        <w:rPr>
          <w:rFonts w:ascii="Calibri" w:hAnsi="Calibri" w:cs="Calibri"/>
          <w:b/>
          <w:bCs/>
          <w:sz w:val="22"/>
          <w:szCs w:val="22"/>
        </w:rPr>
        <w:t>:</w:t>
      </w:r>
      <w:r w:rsidR="00975A28">
        <w:rPr>
          <w:rFonts w:ascii="Calibri" w:hAnsi="Calibri" w:cs="Calibri"/>
          <w:b/>
          <w:bCs/>
          <w:sz w:val="22"/>
          <w:szCs w:val="22"/>
        </w:rPr>
        <w:t>1</w:t>
      </w:r>
      <w:r w:rsidR="002D1471">
        <w:rPr>
          <w:rFonts w:ascii="Calibri" w:hAnsi="Calibri" w:cs="Calibri"/>
          <w:b/>
          <w:bCs/>
          <w:sz w:val="22"/>
          <w:szCs w:val="22"/>
        </w:rPr>
        <w:t>0</w:t>
      </w:r>
      <w:r w:rsidR="00092A50">
        <w:rPr>
          <w:rFonts w:ascii="Calibri" w:hAnsi="Calibri" w:cs="Calibri"/>
          <w:b/>
          <w:bCs/>
          <w:sz w:val="22"/>
          <w:szCs w:val="22"/>
        </w:rPr>
        <w:t xml:space="preserve"> </w:t>
      </w:r>
      <w:r w:rsidR="003A01BD" w:rsidRPr="00FC5351">
        <w:rPr>
          <w:rFonts w:ascii="Calibri" w:hAnsi="Calibri" w:cs="Calibri"/>
          <w:b/>
          <w:bCs/>
          <w:sz w:val="22"/>
          <w:szCs w:val="22"/>
        </w:rPr>
        <w:t>PM</w:t>
      </w:r>
      <w:r w:rsidR="00F94BE8" w:rsidRPr="009927C7">
        <w:rPr>
          <w:rFonts w:ascii="Calibri" w:hAnsi="Calibri" w:cs="Calibri"/>
          <w:b/>
          <w:bCs/>
          <w:sz w:val="22"/>
          <w:szCs w:val="22"/>
        </w:rPr>
        <w:t xml:space="preserve">            </w:t>
      </w:r>
      <w:r w:rsidR="008E77F6" w:rsidRPr="009927C7">
        <w:rPr>
          <w:rFonts w:ascii="Calibri" w:hAnsi="Calibri" w:cs="Calibri"/>
          <w:b/>
          <w:bCs/>
          <w:sz w:val="22"/>
          <w:szCs w:val="22"/>
        </w:rPr>
        <w:t>REPORTS</w:t>
      </w:r>
      <w:r w:rsidR="003657D6" w:rsidRPr="009927C7">
        <w:rPr>
          <w:rFonts w:ascii="Calibri" w:hAnsi="Calibri" w:cs="Calibri"/>
          <w:b/>
          <w:bCs/>
          <w:sz w:val="22"/>
          <w:szCs w:val="22"/>
        </w:rPr>
        <w:t xml:space="preserve">: </w:t>
      </w:r>
      <w:r w:rsidR="003657D6" w:rsidRPr="009927C7">
        <w:rPr>
          <w:rFonts w:ascii="Calibri" w:hAnsi="Calibri" w:cs="Calibri"/>
          <w:sz w:val="22"/>
          <w:szCs w:val="22"/>
        </w:rPr>
        <w:t>Town Administrator’s Report, Departmental</w:t>
      </w:r>
      <w:r w:rsidR="003657D6" w:rsidRPr="009927C7">
        <w:rPr>
          <w:rFonts w:ascii="Calibri" w:hAnsi="Calibri" w:cs="Calibri"/>
          <w:b/>
          <w:bCs/>
          <w:sz w:val="22"/>
          <w:szCs w:val="22"/>
        </w:rPr>
        <w:t xml:space="preserve"> </w:t>
      </w:r>
      <w:r w:rsidR="003657D6" w:rsidRPr="009927C7">
        <w:rPr>
          <w:rFonts w:ascii="Calibri" w:hAnsi="Calibri" w:cs="Calibri"/>
          <w:sz w:val="22"/>
          <w:szCs w:val="22"/>
        </w:rPr>
        <w:t>Reports</w:t>
      </w:r>
      <w:r w:rsidR="005872A2" w:rsidRPr="009927C7">
        <w:rPr>
          <w:rFonts w:ascii="Calibri" w:hAnsi="Calibri" w:cs="Calibri"/>
          <w:b/>
          <w:bCs/>
          <w:sz w:val="22"/>
          <w:szCs w:val="22"/>
        </w:rPr>
        <w:t xml:space="preserve"> </w:t>
      </w:r>
      <w:r w:rsidR="00ED46EE" w:rsidRPr="009927C7">
        <w:rPr>
          <w:rFonts w:ascii="Calibri" w:hAnsi="Calibri" w:cs="Calibri"/>
          <w:sz w:val="22"/>
          <w:szCs w:val="22"/>
        </w:rPr>
        <w:t>(</w:t>
      </w:r>
      <w:r w:rsidR="00ED46EE" w:rsidRPr="009927C7">
        <w:rPr>
          <w:rFonts w:ascii="Calibri" w:hAnsi="Calibri" w:cs="Calibri"/>
          <w:i/>
          <w:iCs/>
          <w:sz w:val="22"/>
          <w:szCs w:val="22"/>
          <w:u w:val="single"/>
        </w:rPr>
        <w:t>Strategic Plan</w:t>
      </w:r>
      <w:r w:rsidR="00ED46EE" w:rsidRPr="009927C7">
        <w:rPr>
          <w:rFonts w:ascii="Calibri" w:hAnsi="Calibri" w:cs="Calibri"/>
          <w:i/>
          <w:iCs/>
          <w:sz w:val="22"/>
          <w:szCs w:val="22"/>
        </w:rPr>
        <w:t>: DS1; DS4</w:t>
      </w:r>
      <w:r w:rsidR="00ED46EE" w:rsidRPr="009927C7">
        <w:rPr>
          <w:rFonts w:ascii="Calibri" w:hAnsi="Calibri" w:cs="Calibri"/>
          <w:sz w:val="22"/>
          <w:szCs w:val="22"/>
        </w:rPr>
        <w:t>)</w:t>
      </w:r>
    </w:p>
    <w:p w14:paraId="5311CB38" w14:textId="1BCDA4E1" w:rsidR="00686ACE" w:rsidRPr="009927C7" w:rsidRDefault="00DC135F" w:rsidP="005B54A1">
      <w:pPr>
        <w:ind w:firstLine="360"/>
        <w:rPr>
          <w:rFonts w:ascii="Calibri" w:hAnsi="Calibri" w:cs="Calibri"/>
          <w:sz w:val="22"/>
          <w:szCs w:val="22"/>
        </w:rPr>
      </w:pPr>
      <w:r>
        <w:rPr>
          <w:rFonts w:ascii="Calibri" w:hAnsi="Calibri" w:cs="Calibri"/>
          <w:b/>
          <w:bCs/>
          <w:sz w:val="22"/>
          <w:szCs w:val="22"/>
        </w:rPr>
        <w:t>7</w:t>
      </w:r>
      <w:r w:rsidR="003657D6" w:rsidRPr="009927C7">
        <w:rPr>
          <w:rFonts w:ascii="Calibri" w:hAnsi="Calibri" w:cs="Calibri"/>
          <w:b/>
          <w:bCs/>
          <w:sz w:val="22"/>
          <w:szCs w:val="22"/>
        </w:rPr>
        <w:t>.</w:t>
      </w:r>
      <w:r w:rsidR="00B72004" w:rsidRPr="009927C7">
        <w:rPr>
          <w:rFonts w:ascii="Calibri" w:hAnsi="Calibri" w:cs="Calibri"/>
          <w:b/>
          <w:bCs/>
          <w:sz w:val="22"/>
          <w:szCs w:val="22"/>
        </w:rPr>
        <w:t xml:space="preserve"> </w:t>
      </w:r>
      <w:r w:rsidR="00B72004" w:rsidRPr="009927C7">
        <w:rPr>
          <w:rFonts w:ascii="Calibri" w:hAnsi="Calibri" w:cs="Calibri"/>
          <w:b/>
          <w:bCs/>
          <w:sz w:val="22"/>
          <w:szCs w:val="22"/>
        </w:rPr>
        <w:tab/>
        <w:t xml:space="preserve"> </w:t>
      </w:r>
      <w:r w:rsidR="00107B8D" w:rsidRPr="009927C7">
        <w:rPr>
          <w:rFonts w:ascii="Calibri" w:hAnsi="Calibri" w:cs="Calibri"/>
          <w:b/>
          <w:bCs/>
          <w:sz w:val="22"/>
          <w:szCs w:val="22"/>
        </w:rPr>
        <w:t>7</w:t>
      </w:r>
      <w:r w:rsidR="003657D6" w:rsidRPr="009927C7">
        <w:rPr>
          <w:rFonts w:ascii="Calibri" w:hAnsi="Calibri" w:cs="Calibri"/>
          <w:b/>
          <w:bCs/>
          <w:sz w:val="22"/>
          <w:szCs w:val="22"/>
        </w:rPr>
        <w:t>:</w:t>
      </w:r>
      <w:r w:rsidR="00975A28">
        <w:rPr>
          <w:rFonts w:ascii="Calibri" w:hAnsi="Calibri" w:cs="Calibri"/>
          <w:b/>
          <w:bCs/>
          <w:sz w:val="22"/>
          <w:szCs w:val="22"/>
        </w:rPr>
        <w:t>2</w:t>
      </w:r>
      <w:r w:rsidR="00892757">
        <w:rPr>
          <w:rFonts w:ascii="Calibri" w:hAnsi="Calibri" w:cs="Calibri"/>
          <w:b/>
          <w:bCs/>
          <w:sz w:val="22"/>
          <w:szCs w:val="22"/>
        </w:rPr>
        <w:t>0</w:t>
      </w:r>
      <w:r w:rsidR="003657D6" w:rsidRPr="009927C7">
        <w:rPr>
          <w:rFonts w:ascii="Calibri" w:hAnsi="Calibri" w:cs="Calibri"/>
          <w:b/>
          <w:bCs/>
          <w:sz w:val="22"/>
          <w:szCs w:val="22"/>
        </w:rPr>
        <w:t xml:space="preserve"> PM</w:t>
      </w:r>
      <w:r w:rsidR="00F94BE8" w:rsidRPr="009927C7">
        <w:rPr>
          <w:rFonts w:ascii="Calibri" w:hAnsi="Calibri" w:cs="Calibri"/>
          <w:b/>
          <w:bCs/>
          <w:sz w:val="22"/>
          <w:szCs w:val="22"/>
        </w:rPr>
        <w:t xml:space="preserve">            </w:t>
      </w:r>
      <w:r w:rsidR="005872A2" w:rsidRPr="009927C7">
        <w:rPr>
          <w:rFonts w:ascii="Calibri" w:hAnsi="Calibri" w:cs="Calibri"/>
          <w:b/>
          <w:bCs/>
          <w:sz w:val="22"/>
          <w:szCs w:val="22"/>
        </w:rPr>
        <w:t xml:space="preserve">COMMENTS FROM THE </w:t>
      </w:r>
      <w:r w:rsidR="00686ACE" w:rsidRPr="009927C7">
        <w:rPr>
          <w:rFonts w:ascii="Calibri" w:hAnsi="Calibri" w:cs="Calibri"/>
          <w:b/>
          <w:bCs/>
          <w:sz w:val="22"/>
          <w:szCs w:val="22"/>
        </w:rPr>
        <w:t xml:space="preserve">PUBLIC </w:t>
      </w:r>
      <w:r w:rsidR="00686ACE" w:rsidRPr="009927C7">
        <w:rPr>
          <w:rFonts w:ascii="Calibri" w:hAnsi="Calibri" w:cs="Calibri"/>
          <w:sz w:val="22"/>
          <w:szCs w:val="22"/>
        </w:rPr>
        <w:t>(</w:t>
      </w:r>
      <w:r w:rsidR="00686ACE" w:rsidRPr="009927C7">
        <w:rPr>
          <w:rFonts w:ascii="Calibri" w:hAnsi="Calibri" w:cs="Calibri"/>
          <w:i/>
          <w:iCs/>
          <w:sz w:val="22"/>
          <w:szCs w:val="22"/>
          <w:u w:val="single"/>
        </w:rPr>
        <w:t>Strategic Plan</w:t>
      </w:r>
      <w:r w:rsidR="00686ACE" w:rsidRPr="009927C7">
        <w:rPr>
          <w:rFonts w:ascii="Calibri" w:hAnsi="Calibri" w:cs="Calibri"/>
          <w:i/>
          <w:iCs/>
          <w:sz w:val="22"/>
          <w:szCs w:val="22"/>
        </w:rPr>
        <w:t>: DS4; DS5</w:t>
      </w:r>
      <w:r w:rsidR="00686ACE" w:rsidRPr="009927C7">
        <w:rPr>
          <w:rFonts w:ascii="Calibri" w:hAnsi="Calibri" w:cs="Calibri"/>
          <w:sz w:val="22"/>
          <w:szCs w:val="22"/>
        </w:rPr>
        <w:t>)</w:t>
      </w:r>
    </w:p>
    <w:p w14:paraId="61E79284" w14:textId="0C0BAEDC" w:rsidR="00F22389" w:rsidRPr="009927C7" w:rsidRDefault="00243CFB" w:rsidP="007077E1">
      <w:pPr>
        <w:pStyle w:val="ListParagraph"/>
        <w:spacing w:after="120"/>
        <w:ind w:left="810" w:right="90"/>
        <w:rPr>
          <w:rFonts w:ascii="Calibri" w:hAnsi="Calibri" w:cs="Calibri"/>
          <w:i/>
          <w:iCs/>
        </w:rPr>
      </w:pPr>
      <w:r w:rsidRPr="009927C7">
        <w:rPr>
          <w:rFonts w:ascii="Calibri" w:hAnsi="Calibri" w:cs="Calibri"/>
          <w:i/>
          <w:iCs/>
        </w:rPr>
        <w:t>Anyone wishing to speak during COMMENTS FROM THE PUBLIC at the Regular Session may do so for up to five (5) minutes, or as determined by the Mayor. Please state your name, street, and the subject you wish to address.</w:t>
      </w:r>
    </w:p>
    <w:p w14:paraId="3DA83938" w14:textId="655A24BD" w:rsidR="002165E6" w:rsidRPr="009927C7" w:rsidRDefault="00F22389" w:rsidP="00727AD0">
      <w:pPr>
        <w:spacing w:after="120"/>
        <w:rPr>
          <w:rFonts w:ascii="Calibri" w:hAnsi="Calibri" w:cs="Calibri"/>
          <w:i/>
          <w:iCs/>
        </w:rPr>
      </w:pPr>
      <w:r w:rsidRPr="009927C7">
        <w:rPr>
          <w:rFonts w:ascii="Calibri" w:hAnsi="Calibri" w:cs="Calibri"/>
          <w:b/>
          <w:bCs/>
          <w:sz w:val="22"/>
          <w:szCs w:val="22"/>
        </w:rPr>
        <w:t xml:space="preserve">       </w:t>
      </w:r>
      <w:r w:rsidR="00DC135F">
        <w:rPr>
          <w:rFonts w:ascii="Calibri" w:hAnsi="Calibri" w:cs="Calibri"/>
          <w:b/>
          <w:bCs/>
          <w:sz w:val="22"/>
          <w:szCs w:val="22"/>
        </w:rPr>
        <w:t>8</w:t>
      </w:r>
      <w:r w:rsidR="005872A2" w:rsidRPr="009927C7">
        <w:rPr>
          <w:rFonts w:ascii="Calibri" w:hAnsi="Calibri" w:cs="Calibri"/>
          <w:b/>
          <w:bCs/>
          <w:sz w:val="22"/>
          <w:szCs w:val="22"/>
        </w:rPr>
        <w:t>.</w:t>
      </w:r>
      <w:r w:rsidR="00B72004" w:rsidRPr="009927C7">
        <w:rPr>
          <w:rFonts w:ascii="Calibri" w:hAnsi="Calibri" w:cs="Calibri"/>
          <w:b/>
          <w:bCs/>
          <w:sz w:val="22"/>
          <w:szCs w:val="22"/>
        </w:rPr>
        <w:t xml:space="preserve"> </w:t>
      </w:r>
      <w:r w:rsidR="00B72004" w:rsidRPr="009927C7">
        <w:rPr>
          <w:rFonts w:ascii="Calibri" w:hAnsi="Calibri" w:cs="Calibri"/>
          <w:b/>
          <w:bCs/>
          <w:sz w:val="22"/>
          <w:szCs w:val="22"/>
        </w:rPr>
        <w:tab/>
        <w:t xml:space="preserve"> </w:t>
      </w:r>
      <w:r w:rsidR="00107B8D" w:rsidRPr="009927C7">
        <w:rPr>
          <w:rFonts w:ascii="Calibri" w:hAnsi="Calibri" w:cs="Calibri"/>
          <w:b/>
          <w:bCs/>
          <w:sz w:val="22"/>
          <w:szCs w:val="22"/>
        </w:rPr>
        <w:t>7</w:t>
      </w:r>
      <w:r w:rsidR="000C66C8" w:rsidRPr="009927C7">
        <w:rPr>
          <w:rFonts w:ascii="Calibri" w:hAnsi="Calibri" w:cs="Calibri"/>
          <w:b/>
          <w:bCs/>
          <w:sz w:val="22"/>
          <w:szCs w:val="22"/>
        </w:rPr>
        <w:t>:</w:t>
      </w:r>
      <w:r w:rsidR="00975A28">
        <w:rPr>
          <w:rFonts w:ascii="Calibri" w:hAnsi="Calibri" w:cs="Calibri"/>
          <w:b/>
          <w:bCs/>
          <w:sz w:val="22"/>
          <w:szCs w:val="22"/>
        </w:rPr>
        <w:t>2</w:t>
      </w:r>
      <w:r w:rsidR="008E55EC">
        <w:rPr>
          <w:rFonts w:ascii="Calibri" w:hAnsi="Calibri" w:cs="Calibri"/>
          <w:b/>
          <w:bCs/>
          <w:sz w:val="22"/>
          <w:szCs w:val="22"/>
        </w:rPr>
        <w:t>5</w:t>
      </w:r>
      <w:r w:rsidR="005872A2" w:rsidRPr="009927C7">
        <w:rPr>
          <w:rFonts w:ascii="Calibri" w:hAnsi="Calibri" w:cs="Calibri"/>
          <w:b/>
          <w:bCs/>
          <w:sz w:val="22"/>
          <w:szCs w:val="22"/>
        </w:rPr>
        <w:t xml:space="preserve"> PM</w:t>
      </w:r>
      <w:r w:rsidR="00F23CA1" w:rsidRPr="009927C7">
        <w:rPr>
          <w:rFonts w:ascii="Calibri" w:hAnsi="Calibri" w:cs="Calibri"/>
          <w:b/>
          <w:bCs/>
          <w:sz w:val="22"/>
          <w:szCs w:val="22"/>
        </w:rPr>
        <w:tab/>
      </w:r>
      <w:r w:rsidR="005872A2" w:rsidRPr="009927C7">
        <w:rPr>
          <w:rFonts w:ascii="Calibri" w:hAnsi="Calibri" w:cs="Calibri"/>
          <w:b/>
          <w:bCs/>
          <w:sz w:val="22"/>
          <w:szCs w:val="22"/>
        </w:rPr>
        <w:t>COMMENTS FROM THE COUNCIL</w:t>
      </w:r>
    </w:p>
    <w:p w14:paraId="6BF34A87" w14:textId="16DF67A9" w:rsidR="00707528" w:rsidRPr="009927C7" w:rsidRDefault="00DC135F" w:rsidP="00C772DE">
      <w:pPr>
        <w:spacing w:after="120"/>
        <w:ind w:left="360"/>
        <w:jc w:val="both"/>
        <w:rPr>
          <w:rFonts w:ascii="Calibri" w:hAnsi="Calibri" w:cs="Calibri"/>
          <w:b/>
          <w:bCs/>
          <w:sz w:val="22"/>
          <w:szCs w:val="22"/>
        </w:rPr>
      </w:pPr>
      <w:r>
        <w:rPr>
          <w:rFonts w:ascii="Calibri" w:hAnsi="Calibri" w:cs="Calibri"/>
          <w:b/>
          <w:bCs/>
          <w:sz w:val="22"/>
          <w:szCs w:val="22"/>
        </w:rPr>
        <w:t>9</w:t>
      </w:r>
      <w:r w:rsidR="005872A2" w:rsidRPr="009927C7">
        <w:rPr>
          <w:rFonts w:ascii="Calibri" w:hAnsi="Calibri" w:cs="Calibri"/>
          <w:b/>
          <w:bCs/>
          <w:sz w:val="22"/>
          <w:szCs w:val="22"/>
        </w:rPr>
        <w:t>.</w:t>
      </w:r>
      <w:r w:rsidR="00B72004" w:rsidRPr="009927C7">
        <w:rPr>
          <w:rFonts w:ascii="Calibri" w:hAnsi="Calibri" w:cs="Calibri"/>
          <w:b/>
          <w:bCs/>
          <w:sz w:val="22"/>
          <w:szCs w:val="22"/>
        </w:rPr>
        <w:t xml:space="preserve"> </w:t>
      </w:r>
      <w:r w:rsidR="00B72004" w:rsidRPr="009927C7">
        <w:rPr>
          <w:rFonts w:ascii="Calibri" w:hAnsi="Calibri" w:cs="Calibri"/>
          <w:b/>
          <w:bCs/>
          <w:sz w:val="22"/>
          <w:szCs w:val="22"/>
        </w:rPr>
        <w:tab/>
        <w:t xml:space="preserve"> </w:t>
      </w:r>
      <w:r w:rsidR="00107B8D" w:rsidRPr="009927C7">
        <w:rPr>
          <w:rFonts w:ascii="Calibri" w:hAnsi="Calibri" w:cs="Calibri"/>
          <w:b/>
          <w:bCs/>
          <w:sz w:val="22"/>
          <w:szCs w:val="22"/>
        </w:rPr>
        <w:t>7</w:t>
      </w:r>
      <w:r w:rsidR="00F83DD5" w:rsidRPr="009927C7">
        <w:rPr>
          <w:rFonts w:ascii="Calibri" w:hAnsi="Calibri" w:cs="Calibri"/>
          <w:b/>
          <w:bCs/>
          <w:sz w:val="22"/>
          <w:szCs w:val="22"/>
        </w:rPr>
        <w:t>:</w:t>
      </w:r>
      <w:r>
        <w:rPr>
          <w:rFonts w:ascii="Calibri" w:hAnsi="Calibri" w:cs="Calibri"/>
          <w:b/>
          <w:bCs/>
          <w:sz w:val="22"/>
          <w:szCs w:val="22"/>
        </w:rPr>
        <w:t>5</w:t>
      </w:r>
      <w:r w:rsidR="009576E6">
        <w:rPr>
          <w:rFonts w:ascii="Calibri" w:hAnsi="Calibri" w:cs="Calibri"/>
          <w:b/>
          <w:bCs/>
          <w:sz w:val="22"/>
          <w:szCs w:val="22"/>
        </w:rPr>
        <w:t>0</w:t>
      </w:r>
      <w:r w:rsidR="000C66C8" w:rsidRPr="009927C7">
        <w:rPr>
          <w:rFonts w:ascii="Calibri" w:hAnsi="Calibri" w:cs="Calibri"/>
          <w:b/>
          <w:bCs/>
          <w:sz w:val="22"/>
          <w:szCs w:val="22"/>
        </w:rPr>
        <w:t xml:space="preserve"> </w:t>
      </w:r>
      <w:r w:rsidR="7E0D0164" w:rsidRPr="009927C7">
        <w:rPr>
          <w:rFonts w:ascii="Calibri" w:hAnsi="Calibri" w:cs="Calibri"/>
          <w:b/>
          <w:bCs/>
          <w:sz w:val="22"/>
          <w:szCs w:val="22"/>
        </w:rPr>
        <w:t>P</w:t>
      </w:r>
      <w:r w:rsidR="005872A2" w:rsidRPr="009927C7">
        <w:rPr>
          <w:rFonts w:ascii="Calibri" w:hAnsi="Calibri" w:cs="Calibri"/>
          <w:b/>
          <w:bCs/>
          <w:sz w:val="22"/>
          <w:szCs w:val="22"/>
        </w:rPr>
        <w:t>M</w:t>
      </w:r>
      <w:r w:rsidR="00F23CA1" w:rsidRPr="009927C7">
        <w:rPr>
          <w:rFonts w:ascii="Calibri" w:hAnsi="Calibri" w:cs="Calibri"/>
          <w:b/>
          <w:bCs/>
          <w:sz w:val="22"/>
          <w:szCs w:val="22"/>
        </w:rPr>
        <w:tab/>
      </w:r>
      <w:r w:rsidR="005872A2" w:rsidRPr="009927C7">
        <w:rPr>
          <w:rFonts w:ascii="Calibri" w:hAnsi="Calibri" w:cs="Calibri"/>
          <w:b/>
          <w:bCs/>
          <w:sz w:val="22"/>
          <w:szCs w:val="22"/>
        </w:rPr>
        <w:t>COMMENTS FROM THE MAYOR</w:t>
      </w:r>
      <w:r w:rsidR="00C772DE">
        <w:rPr>
          <w:rFonts w:ascii="Calibri" w:hAnsi="Calibri" w:cs="Calibri"/>
          <w:b/>
          <w:bCs/>
          <w:sz w:val="22"/>
          <w:szCs w:val="22"/>
        </w:rPr>
        <w:t>’S OFFICE</w:t>
      </w:r>
    </w:p>
    <w:p w14:paraId="156480F7" w14:textId="14E39505" w:rsidR="005872A2" w:rsidRPr="009927C7" w:rsidRDefault="00DC135F" w:rsidP="00DB7967">
      <w:pPr>
        <w:spacing w:after="120"/>
        <w:ind w:left="360"/>
        <w:jc w:val="both"/>
        <w:rPr>
          <w:rFonts w:ascii="Calibri" w:hAnsi="Calibri" w:cs="Calibri"/>
          <w:b/>
          <w:bCs/>
          <w:sz w:val="22"/>
          <w:szCs w:val="22"/>
        </w:rPr>
      </w:pPr>
      <w:r>
        <w:rPr>
          <w:rFonts w:ascii="Calibri" w:hAnsi="Calibri" w:cs="Calibri"/>
          <w:b/>
          <w:bCs/>
          <w:sz w:val="22"/>
          <w:szCs w:val="22"/>
        </w:rPr>
        <w:t>10</w:t>
      </w:r>
      <w:r w:rsidR="005872A2" w:rsidRPr="009927C7">
        <w:rPr>
          <w:rFonts w:ascii="Calibri" w:hAnsi="Calibri" w:cs="Calibri"/>
          <w:b/>
          <w:bCs/>
          <w:sz w:val="22"/>
          <w:szCs w:val="22"/>
        </w:rPr>
        <w:t>.</w:t>
      </w:r>
      <w:r w:rsidR="00B72004" w:rsidRPr="009927C7">
        <w:rPr>
          <w:rFonts w:ascii="Calibri" w:hAnsi="Calibri" w:cs="Calibri"/>
          <w:b/>
          <w:bCs/>
          <w:sz w:val="22"/>
          <w:szCs w:val="22"/>
        </w:rPr>
        <w:t xml:space="preserve"> </w:t>
      </w:r>
      <w:r w:rsidR="00B72004" w:rsidRPr="009927C7">
        <w:rPr>
          <w:rFonts w:ascii="Calibri" w:hAnsi="Calibri" w:cs="Calibri"/>
          <w:b/>
          <w:bCs/>
          <w:sz w:val="22"/>
          <w:szCs w:val="22"/>
        </w:rPr>
        <w:tab/>
        <w:t xml:space="preserve"> </w:t>
      </w:r>
      <w:r w:rsidR="007B111D" w:rsidRPr="009927C7">
        <w:rPr>
          <w:rFonts w:ascii="Calibri" w:hAnsi="Calibri" w:cs="Calibri"/>
          <w:b/>
          <w:bCs/>
          <w:sz w:val="22"/>
          <w:szCs w:val="22"/>
        </w:rPr>
        <w:t>7</w:t>
      </w:r>
      <w:r w:rsidR="00F83DD5" w:rsidRPr="009927C7">
        <w:rPr>
          <w:rFonts w:ascii="Calibri" w:hAnsi="Calibri" w:cs="Calibri"/>
          <w:b/>
          <w:bCs/>
          <w:sz w:val="22"/>
          <w:szCs w:val="22"/>
        </w:rPr>
        <w:t>:</w:t>
      </w:r>
      <w:r w:rsidR="00130A8A" w:rsidRPr="009927C7">
        <w:rPr>
          <w:rFonts w:ascii="Calibri" w:hAnsi="Calibri" w:cs="Calibri"/>
          <w:b/>
          <w:bCs/>
          <w:sz w:val="22"/>
          <w:szCs w:val="22"/>
        </w:rPr>
        <w:t>5</w:t>
      </w:r>
      <w:r w:rsidR="00536241">
        <w:rPr>
          <w:rFonts w:ascii="Calibri" w:hAnsi="Calibri" w:cs="Calibri"/>
          <w:b/>
          <w:bCs/>
          <w:sz w:val="22"/>
          <w:szCs w:val="22"/>
        </w:rPr>
        <w:t>5</w:t>
      </w:r>
      <w:r w:rsidR="06C08DFF" w:rsidRPr="009927C7">
        <w:rPr>
          <w:rFonts w:ascii="Calibri" w:hAnsi="Calibri" w:cs="Calibri"/>
          <w:b/>
          <w:bCs/>
          <w:sz w:val="22"/>
          <w:szCs w:val="22"/>
        </w:rPr>
        <w:t xml:space="preserve"> </w:t>
      </w:r>
      <w:r w:rsidR="005872A2" w:rsidRPr="009927C7">
        <w:rPr>
          <w:rFonts w:ascii="Calibri" w:hAnsi="Calibri" w:cs="Calibri"/>
          <w:b/>
          <w:bCs/>
          <w:sz w:val="22"/>
          <w:szCs w:val="22"/>
        </w:rPr>
        <w:t xml:space="preserve">PM </w:t>
      </w:r>
      <w:r w:rsidR="00F23CA1" w:rsidRPr="009927C7">
        <w:rPr>
          <w:rFonts w:ascii="Calibri" w:hAnsi="Calibri" w:cs="Calibri"/>
          <w:b/>
          <w:bCs/>
          <w:sz w:val="22"/>
          <w:szCs w:val="22"/>
        </w:rPr>
        <w:tab/>
      </w:r>
      <w:r w:rsidR="005872A2" w:rsidRPr="009927C7">
        <w:rPr>
          <w:rFonts w:ascii="Calibri" w:hAnsi="Calibri" w:cs="Calibri"/>
          <w:b/>
          <w:bCs/>
          <w:sz w:val="22"/>
          <w:szCs w:val="22"/>
        </w:rPr>
        <w:t>COMMENTS FROM THE PRESS</w:t>
      </w:r>
    </w:p>
    <w:p w14:paraId="44A48BD5" w14:textId="79D8A8D2" w:rsidR="00353A9D" w:rsidRPr="009927C7" w:rsidRDefault="00526CA8" w:rsidP="00DB7967">
      <w:pPr>
        <w:spacing w:after="120"/>
        <w:ind w:left="274" w:firstLine="86"/>
        <w:jc w:val="both"/>
        <w:rPr>
          <w:rFonts w:ascii="Calibri" w:hAnsi="Calibri" w:cs="Calibri"/>
          <w:b/>
          <w:bCs/>
          <w:sz w:val="22"/>
          <w:szCs w:val="22"/>
        </w:rPr>
      </w:pPr>
      <w:r w:rsidRPr="009927C7">
        <w:rPr>
          <w:rFonts w:ascii="Calibri" w:hAnsi="Calibri" w:cs="Calibri"/>
          <w:noProof/>
          <w:sz w:val="22"/>
          <w:szCs w:val="22"/>
        </w:rPr>
        <w:drawing>
          <wp:anchor distT="0" distB="0" distL="114300" distR="114300" simplePos="0" relativeHeight="251685376" behindDoc="1" locked="0" layoutInCell="1" allowOverlap="1" wp14:anchorId="725F5855" wp14:editId="096D32C4">
            <wp:simplePos x="0" y="0"/>
            <wp:positionH relativeFrom="margin">
              <wp:posOffset>6183630</wp:posOffset>
            </wp:positionH>
            <wp:positionV relativeFrom="paragraph">
              <wp:posOffset>41910</wp:posOffset>
            </wp:positionV>
            <wp:extent cx="704850" cy="704850"/>
            <wp:effectExtent l="0" t="0" r="0" b="0"/>
            <wp:wrapNone/>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04850" cy="704850"/>
                    </a:xfrm>
                    <a:prstGeom prst="rect">
                      <a:avLst/>
                    </a:prstGeom>
                    <a:noFill/>
                  </pic:spPr>
                </pic:pic>
              </a:graphicData>
            </a:graphic>
            <wp14:sizeRelH relativeFrom="margin">
              <wp14:pctWidth>0</wp14:pctWidth>
            </wp14:sizeRelH>
            <wp14:sizeRelV relativeFrom="margin">
              <wp14:pctHeight>0</wp14:pctHeight>
            </wp14:sizeRelV>
          </wp:anchor>
        </w:drawing>
      </w:r>
      <w:r w:rsidRPr="009927C7">
        <w:rPr>
          <w:rFonts w:ascii="Calibri" w:hAnsi="Calibri" w:cs="Calibri"/>
          <w:noProof/>
        </w:rPr>
        <mc:AlternateContent>
          <mc:Choice Requires="wps">
            <w:drawing>
              <wp:anchor distT="45720" distB="45720" distL="114300" distR="114300" simplePos="0" relativeHeight="251656704" behindDoc="1" locked="0" layoutInCell="1" allowOverlap="1" wp14:anchorId="038571A7" wp14:editId="7BEE6FD3">
                <wp:simplePos x="0" y="0"/>
                <wp:positionH relativeFrom="margin">
                  <wp:posOffset>805815</wp:posOffset>
                </wp:positionH>
                <wp:positionV relativeFrom="paragraph">
                  <wp:posOffset>162560</wp:posOffset>
                </wp:positionV>
                <wp:extent cx="5429250" cy="723900"/>
                <wp:effectExtent l="0" t="0" r="0" b="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29250" cy="723900"/>
                        </a:xfrm>
                        <a:prstGeom prst="rect">
                          <a:avLst/>
                        </a:prstGeom>
                        <a:solidFill>
                          <a:srgbClr val="FFFFFF"/>
                        </a:solidFill>
                        <a:ln w="9525">
                          <a:noFill/>
                          <a:miter lim="800000"/>
                          <a:headEnd/>
                          <a:tailEnd/>
                        </a:ln>
                      </wps:spPr>
                      <wps:txbx>
                        <w:txbxContent>
                          <w:p w14:paraId="3F4E57EA" w14:textId="26B7D677" w:rsidR="003F722D" w:rsidRPr="00526CA8" w:rsidRDefault="003F722D" w:rsidP="003F722D">
                            <w:pPr>
                              <w:jc w:val="center"/>
                              <w:rPr>
                                <w:rFonts w:asciiTheme="minorHAnsi" w:hAnsiTheme="minorHAnsi" w:cstheme="minorHAnsi"/>
                                <w:sz w:val="14"/>
                                <w:szCs w:val="14"/>
                              </w:rPr>
                            </w:pPr>
                            <w:r w:rsidRPr="00526CA8">
                              <w:rPr>
                                <w:rFonts w:asciiTheme="minorHAnsi" w:hAnsiTheme="minorHAnsi" w:cstheme="minorHAnsi"/>
                                <w:sz w:val="14"/>
                                <w:szCs w:val="14"/>
                              </w:rPr>
                              <w:t xml:space="preserve">To access the Meeting via Facebook, please click the blue Facebook icon at the top of any page on </w:t>
                            </w:r>
                            <w:hyperlink r:id="rId13" w:history="1">
                              <w:r w:rsidRPr="00526CA8">
                                <w:rPr>
                                  <w:rStyle w:val="Hyperlink"/>
                                  <w:rFonts w:asciiTheme="minorHAnsi" w:hAnsiTheme="minorHAnsi" w:cstheme="minorHAnsi"/>
                                  <w:color w:val="auto"/>
                                  <w:sz w:val="14"/>
                                  <w:szCs w:val="14"/>
                                </w:rPr>
                                <w:t>www.berlinmd.gov</w:t>
                              </w:r>
                            </w:hyperlink>
                            <w:r w:rsidRPr="00526CA8">
                              <w:rPr>
                                <w:rFonts w:asciiTheme="minorHAnsi" w:hAnsiTheme="minorHAnsi" w:cstheme="minorHAnsi"/>
                                <w:sz w:val="14"/>
                                <w:szCs w:val="14"/>
                              </w:rPr>
                              <w:t>, or type @townofberlinmd in the Facebook search bar. QR code links to online packet</w:t>
                            </w:r>
                            <w:r w:rsidR="00B5230C" w:rsidRPr="00526CA8">
                              <w:rPr>
                                <w:rFonts w:asciiTheme="minorHAnsi" w:hAnsiTheme="minorHAnsi" w:cstheme="minorHAnsi"/>
                                <w:sz w:val="14"/>
                                <w:szCs w:val="14"/>
                              </w:rPr>
                              <w:t xml:space="preserve"> and </w:t>
                            </w:r>
                            <w:r w:rsidR="00686ACE" w:rsidRPr="00526CA8">
                              <w:rPr>
                                <w:rFonts w:asciiTheme="minorHAnsi" w:hAnsiTheme="minorHAnsi" w:cstheme="minorHAnsi"/>
                                <w:sz w:val="14"/>
                                <w:szCs w:val="14"/>
                              </w:rPr>
                              <w:t>S</w:t>
                            </w:r>
                            <w:r w:rsidR="00093A31" w:rsidRPr="00526CA8">
                              <w:rPr>
                                <w:rFonts w:asciiTheme="minorHAnsi" w:hAnsiTheme="minorHAnsi" w:cstheme="minorHAnsi"/>
                                <w:sz w:val="14"/>
                                <w:szCs w:val="14"/>
                              </w:rPr>
                              <w:t xml:space="preserve">trategic </w:t>
                            </w:r>
                            <w:r w:rsidR="00686ACE" w:rsidRPr="00526CA8">
                              <w:rPr>
                                <w:rFonts w:asciiTheme="minorHAnsi" w:hAnsiTheme="minorHAnsi" w:cstheme="minorHAnsi"/>
                                <w:sz w:val="14"/>
                                <w:szCs w:val="14"/>
                              </w:rPr>
                              <w:t>P</w:t>
                            </w:r>
                            <w:r w:rsidR="00093A31" w:rsidRPr="00526CA8">
                              <w:rPr>
                                <w:rFonts w:asciiTheme="minorHAnsi" w:hAnsiTheme="minorHAnsi" w:cstheme="minorHAnsi"/>
                                <w:sz w:val="14"/>
                                <w:szCs w:val="14"/>
                              </w:rPr>
                              <w:t>lan</w:t>
                            </w:r>
                            <w:r w:rsidRPr="00526CA8">
                              <w:rPr>
                                <w:rFonts w:asciiTheme="minorHAnsi" w:hAnsiTheme="minorHAnsi" w:cstheme="minorHAnsi"/>
                                <w:sz w:val="14"/>
                                <w:szCs w:val="14"/>
                              </w:rPr>
                              <w:t>. Anyone having questions about the meetings mentioned above or needing special accommodations should contact Town Administrator Mary Bohlen at (410) 641-2770. Written materials in alternate formats for persons with disabilities are made available upon request.  TTY users dial 7-1-1 in the State of Maryland/outside Maryland dial 1-800-735-225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38571A7" id="_x0000_t202" coordsize="21600,21600" o:spt="202" path="m,l,21600r21600,l21600,xe">
                <v:stroke joinstyle="miter"/>
                <v:path gradientshapeok="t" o:connecttype="rect"/>
              </v:shapetype>
              <v:shape id="Text Box 217" o:spid="_x0000_s1026" type="#_x0000_t202" style="position:absolute;left:0;text-align:left;margin-left:63.45pt;margin-top:12.8pt;width:427.5pt;height:57pt;z-index:-2516597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" stroked="f">
                <v:textbox>
                  <w:txbxContent>
                    <w:p w14:paraId="3F4E57EA" w14:textId="26B7D677" w:rsidR="003F722D" w:rsidRPr="00526CA8" w:rsidRDefault="003F722D" w:rsidP="003F722D">
                      <w:pPr>
                        <w:jc w:val="center"/>
                        <w:rPr>
                          <w:rFonts w:asciiTheme="minorHAnsi" w:hAnsiTheme="minorHAnsi" w:cstheme="minorHAnsi"/>
                          <w:sz w:val="14"/>
                          <w:szCs w:val="14"/>
                        </w:rPr>
                      </w:pPr>
                      <w:r w:rsidRPr="00526CA8">
                        <w:rPr>
                          <w:rFonts w:asciiTheme="minorHAnsi" w:hAnsiTheme="minorHAnsi" w:cstheme="minorHAnsi"/>
                          <w:sz w:val="14"/>
                          <w:szCs w:val="14"/>
                        </w:rPr>
                        <w:t xml:space="preserve">To access the Meeting via Facebook, please click the blue Facebook icon at the top of any page on </w:t>
                      </w:r>
                      <w:hyperlink r:id="rId14" w:history="1">
                        <w:r w:rsidRPr="00526CA8">
                          <w:rPr>
                            <w:rStyle w:val="Hyperlink"/>
                            <w:rFonts w:asciiTheme="minorHAnsi" w:hAnsiTheme="minorHAnsi" w:cstheme="minorHAnsi"/>
                            <w:color w:val="auto"/>
                            <w:sz w:val="14"/>
                            <w:szCs w:val="14"/>
                          </w:rPr>
                          <w:t>www.berlinmd.gov</w:t>
                        </w:r>
                      </w:hyperlink>
                      <w:r w:rsidRPr="00526CA8">
                        <w:rPr>
                          <w:rFonts w:asciiTheme="minorHAnsi" w:hAnsiTheme="minorHAnsi" w:cstheme="minorHAnsi"/>
                          <w:sz w:val="14"/>
                          <w:szCs w:val="14"/>
                        </w:rPr>
                        <w:t>, or type @townofberlinmd in the Facebook search bar. QR code links to online packet</w:t>
                      </w:r>
                      <w:r w:rsidR="00B5230C" w:rsidRPr="00526CA8">
                        <w:rPr>
                          <w:rFonts w:asciiTheme="minorHAnsi" w:hAnsiTheme="minorHAnsi" w:cstheme="minorHAnsi"/>
                          <w:sz w:val="14"/>
                          <w:szCs w:val="14"/>
                        </w:rPr>
                        <w:t xml:space="preserve"> and </w:t>
                      </w:r>
                      <w:r w:rsidR="00686ACE" w:rsidRPr="00526CA8">
                        <w:rPr>
                          <w:rFonts w:asciiTheme="minorHAnsi" w:hAnsiTheme="minorHAnsi" w:cstheme="minorHAnsi"/>
                          <w:sz w:val="14"/>
                          <w:szCs w:val="14"/>
                        </w:rPr>
                        <w:t>S</w:t>
                      </w:r>
                      <w:r w:rsidR="00093A31" w:rsidRPr="00526CA8">
                        <w:rPr>
                          <w:rFonts w:asciiTheme="minorHAnsi" w:hAnsiTheme="minorHAnsi" w:cstheme="minorHAnsi"/>
                          <w:sz w:val="14"/>
                          <w:szCs w:val="14"/>
                        </w:rPr>
                        <w:t xml:space="preserve">trategic </w:t>
                      </w:r>
                      <w:r w:rsidR="00686ACE" w:rsidRPr="00526CA8">
                        <w:rPr>
                          <w:rFonts w:asciiTheme="minorHAnsi" w:hAnsiTheme="minorHAnsi" w:cstheme="minorHAnsi"/>
                          <w:sz w:val="14"/>
                          <w:szCs w:val="14"/>
                        </w:rPr>
                        <w:t>P</w:t>
                      </w:r>
                      <w:r w:rsidR="00093A31" w:rsidRPr="00526CA8">
                        <w:rPr>
                          <w:rFonts w:asciiTheme="minorHAnsi" w:hAnsiTheme="minorHAnsi" w:cstheme="minorHAnsi"/>
                          <w:sz w:val="14"/>
                          <w:szCs w:val="14"/>
                        </w:rPr>
                        <w:t>lan</w:t>
                      </w:r>
                      <w:r w:rsidRPr="00526CA8">
                        <w:rPr>
                          <w:rFonts w:asciiTheme="minorHAnsi" w:hAnsiTheme="minorHAnsi" w:cstheme="minorHAnsi"/>
                          <w:sz w:val="14"/>
                          <w:szCs w:val="14"/>
                        </w:rPr>
                        <w:t>. Anyone having questions about the meetings mentioned above or needing special accommodations should contact Town Administrator Mary Bohlen at (410) 641-2770. Written materials in alternate formats for persons with disabilities are made available upon request.  TTY users dial 7-1-1 in the State of Maryland/outside Maryland dial 1-800-735-2258.</w:t>
                      </w:r>
                    </w:p>
                  </w:txbxContent>
                </v:textbox>
                <w10:wrap anchorx="margin"/>
              </v:shape>
            </w:pict>
          </mc:Fallback>
        </mc:AlternateContent>
      </w:r>
      <w:r w:rsidR="0001097C">
        <w:rPr>
          <w:rFonts w:ascii="Calibri" w:hAnsi="Calibri" w:cs="Calibri"/>
          <w:b/>
          <w:bCs/>
          <w:sz w:val="22"/>
          <w:szCs w:val="22"/>
        </w:rPr>
        <w:t>1</w:t>
      </w:r>
      <w:r w:rsidR="00DC135F">
        <w:rPr>
          <w:rFonts w:ascii="Calibri" w:hAnsi="Calibri" w:cs="Calibri"/>
          <w:b/>
          <w:bCs/>
          <w:sz w:val="22"/>
          <w:szCs w:val="22"/>
        </w:rPr>
        <w:t>1</w:t>
      </w:r>
      <w:r w:rsidR="005872A2" w:rsidRPr="009927C7">
        <w:rPr>
          <w:rFonts w:ascii="Calibri" w:hAnsi="Calibri" w:cs="Calibri"/>
          <w:b/>
          <w:bCs/>
          <w:sz w:val="22"/>
          <w:szCs w:val="22"/>
        </w:rPr>
        <w:t>.</w:t>
      </w:r>
      <w:r w:rsidR="00B72004" w:rsidRPr="009927C7">
        <w:rPr>
          <w:rFonts w:ascii="Calibri" w:hAnsi="Calibri" w:cs="Calibri"/>
          <w:b/>
          <w:bCs/>
          <w:sz w:val="22"/>
          <w:szCs w:val="22"/>
        </w:rPr>
        <w:t xml:space="preserve"> </w:t>
      </w:r>
      <w:r w:rsidR="00B72004" w:rsidRPr="009927C7">
        <w:rPr>
          <w:rFonts w:ascii="Calibri" w:hAnsi="Calibri" w:cs="Calibri"/>
          <w:b/>
          <w:bCs/>
          <w:sz w:val="22"/>
          <w:szCs w:val="22"/>
        </w:rPr>
        <w:tab/>
        <w:t xml:space="preserve"> </w:t>
      </w:r>
      <w:r w:rsidR="007B111D" w:rsidRPr="009927C7">
        <w:rPr>
          <w:rFonts w:ascii="Calibri" w:hAnsi="Calibri" w:cs="Calibri"/>
          <w:b/>
          <w:sz w:val="22"/>
          <w:szCs w:val="22"/>
        </w:rPr>
        <w:t>8</w:t>
      </w:r>
      <w:r w:rsidR="00130A8A" w:rsidRPr="009927C7">
        <w:rPr>
          <w:rFonts w:ascii="Calibri" w:hAnsi="Calibri" w:cs="Calibri"/>
          <w:b/>
          <w:bCs/>
          <w:sz w:val="22"/>
          <w:szCs w:val="22"/>
        </w:rPr>
        <w:t>:00</w:t>
      </w:r>
      <w:r w:rsidR="65E68C01" w:rsidRPr="009927C7">
        <w:rPr>
          <w:rFonts w:ascii="Calibri" w:hAnsi="Calibri" w:cs="Calibri"/>
          <w:b/>
          <w:bCs/>
          <w:sz w:val="22"/>
          <w:szCs w:val="22"/>
        </w:rPr>
        <w:t xml:space="preserve"> </w:t>
      </w:r>
      <w:r w:rsidR="005872A2" w:rsidRPr="009927C7">
        <w:rPr>
          <w:rFonts w:ascii="Calibri" w:hAnsi="Calibri" w:cs="Calibri"/>
          <w:b/>
          <w:bCs/>
          <w:sz w:val="22"/>
          <w:szCs w:val="22"/>
        </w:rPr>
        <w:t>PM</w:t>
      </w:r>
      <w:r w:rsidR="005F3953" w:rsidRPr="009927C7">
        <w:rPr>
          <w:rFonts w:ascii="Calibri" w:hAnsi="Calibri" w:cs="Calibri"/>
          <w:b/>
          <w:bCs/>
          <w:sz w:val="22"/>
          <w:szCs w:val="22"/>
        </w:rPr>
        <w:tab/>
      </w:r>
      <w:r w:rsidR="005872A2" w:rsidRPr="009927C7">
        <w:rPr>
          <w:rFonts w:ascii="Calibri" w:hAnsi="Calibri" w:cs="Calibri"/>
          <w:b/>
          <w:bCs/>
          <w:sz w:val="22"/>
          <w:szCs w:val="22"/>
        </w:rPr>
        <w:t>ADJOURNMENT</w:t>
      </w:r>
    </w:p>
    <w:sectPr w:rsidR="00353A9D" w:rsidRPr="009927C7" w:rsidSect="00CD21DD">
      <w:footerReference w:type="even" r:id="rId15"/>
      <w:footerReference w:type="default" r:id="rId16"/>
      <w:pgSz w:w="12240" w:h="15840" w:code="1"/>
      <w:pgMar w:top="720" w:right="576" w:bottom="720" w:left="576"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524CDB" w14:textId="77777777" w:rsidR="0084736C" w:rsidRDefault="0084736C">
      <w:r>
        <w:separator/>
      </w:r>
    </w:p>
  </w:endnote>
  <w:endnote w:type="continuationSeparator" w:id="0">
    <w:p w14:paraId="721F0B15" w14:textId="77777777" w:rsidR="0084736C" w:rsidRDefault="0084736C">
      <w:r>
        <w:continuationSeparator/>
      </w:r>
    </w:p>
  </w:endnote>
  <w:endnote w:type="continuationNotice" w:id="1">
    <w:p w14:paraId="0F37DA71" w14:textId="77777777" w:rsidR="0084736C" w:rsidRDefault="008473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D4251A" w14:textId="77777777" w:rsidR="001717F9" w:rsidRDefault="00B42339">
    <w:pPr>
      <w:pStyle w:val="Footer"/>
      <w:framePr w:wrap="around" w:vAnchor="text" w:hAnchor="margin" w:xAlign="right" w:y="1"/>
      <w:rPr>
        <w:rStyle w:val="PageNumber"/>
      </w:rPr>
    </w:pPr>
    <w:r>
      <w:rPr>
        <w:rStyle w:val="PageNumber"/>
      </w:rPr>
      <w:fldChar w:fldCharType="begin"/>
    </w:r>
    <w:r w:rsidR="001717F9">
      <w:rPr>
        <w:rStyle w:val="PageNumber"/>
      </w:rPr>
      <w:instrText xml:space="preserve">PAGE  </w:instrText>
    </w:r>
    <w:r>
      <w:rPr>
        <w:rStyle w:val="PageNumber"/>
      </w:rPr>
      <w:fldChar w:fldCharType="end"/>
    </w:r>
  </w:p>
  <w:p w14:paraId="49A02CB0" w14:textId="77777777" w:rsidR="001717F9" w:rsidRDefault="001717F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E32B4C" w14:textId="77777777" w:rsidR="001717F9" w:rsidRDefault="001717F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3332D0" w14:textId="77777777" w:rsidR="0084736C" w:rsidRDefault="0084736C">
      <w:r>
        <w:separator/>
      </w:r>
    </w:p>
  </w:footnote>
  <w:footnote w:type="continuationSeparator" w:id="0">
    <w:p w14:paraId="26C65629" w14:textId="77777777" w:rsidR="0084736C" w:rsidRDefault="0084736C">
      <w:r>
        <w:continuationSeparator/>
      </w:r>
    </w:p>
  </w:footnote>
  <w:footnote w:type="continuationNotice" w:id="1">
    <w:p w14:paraId="4A4B9D5E" w14:textId="77777777" w:rsidR="0084736C" w:rsidRDefault="0084736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872F3"/>
    <w:multiLevelType w:val="hybridMultilevel"/>
    <w:tmpl w:val="290AB890"/>
    <w:lvl w:ilvl="0" w:tplc="0409001B">
      <w:start w:val="1"/>
      <w:numFmt w:val="low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 w15:restartNumberingAfterBreak="0">
    <w:nsid w:val="037B3FDF"/>
    <w:multiLevelType w:val="hybridMultilevel"/>
    <w:tmpl w:val="2D5EEA6A"/>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6464CBF"/>
    <w:multiLevelType w:val="hybridMultilevel"/>
    <w:tmpl w:val="1354FB96"/>
    <w:lvl w:ilvl="0" w:tplc="FFFFFFFF">
      <w:start w:val="1"/>
      <w:numFmt w:val="lowerLetter"/>
      <w:lvlText w:val="%1)"/>
      <w:lvlJc w:val="lef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 w15:restartNumberingAfterBreak="0">
    <w:nsid w:val="06CA2B48"/>
    <w:multiLevelType w:val="hybridMultilevel"/>
    <w:tmpl w:val="0E6208D0"/>
    <w:lvl w:ilvl="0" w:tplc="D3946DD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8682941"/>
    <w:multiLevelType w:val="hybridMultilevel"/>
    <w:tmpl w:val="AA006988"/>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09FE7F78"/>
    <w:multiLevelType w:val="hybridMultilevel"/>
    <w:tmpl w:val="08A62A10"/>
    <w:lvl w:ilvl="0" w:tplc="04090017">
      <w:start w:val="1"/>
      <w:numFmt w:val="lowerLetter"/>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0CEC783E"/>
    <w:multiLevelType w:val="hybridMultilevel"/>
    <w:tmpl w:val="85EE91F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0DB2074A"/>
    <w:multiLevelType w:val="hybridMultilevel"/>
    <w:tmpl w:val="8CBA585A"/>
    <w:lvl w:ilvl="0" w:tplc="0409001B">
      <w:start w:val="1"/>
      <w:numFmt w:val="lowerRoman"/>
      <w:lvlText w:val="%1."/>
      <w:lvlJc w:val="right"/>
      <w:pPr>
        <w:ind w:left="2790" w:hanging="360"/>
      </w:p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8" w15:restartNumberingAfterBreak="0">
    <w:nsid w:val="0F9AE349"/>
    <w:multiLevelType w:val="hybridMultilevel"/>
    <w:tmpl w:val="FFFFFFFF"/>
    <w:lvl w:ilvl="0" w:tplc="FFFFFFFF">
      <w:start w:val="1"/>
      <w:numFmt w:val="decimal"/>
      <w:lvlText w:val="%1."/>
      <w:lvlJc w:val="left"/>
      <w:pPr>
        <w:ind w:left="720" w:hanging="360"/>
      </w:pPr>
    </w:lvl>
    <w:lvl w:ilvl="1" w:tplc="61B6114A">
      <w:start w:val="1"/>
      <w:numFmt w:val="lowerLetter"/>
      <w:lvlText w:val="%2."/>
      <w:lvlJc w:val="left"/>
      <w:pPr>
        <w:ind w:left="1440" w:hanging="360"/>
      </w:pPr>
    </w:lvl>
    <w:lvl w:ilvl="2" w:tplc="8F2C29E0">
      <w:start w:val="1"/>
      <w:numFmt w:val="lowerRoman"/>
      <w:lvlText w:val="%3."/>
      <w:lvlJc w:val="right"/>
      <w:pPr>
        <w:ind w:left="2160" w:hanging="180"/>
      </w:pPr>
    </w:lvl>
    <w:lvl w:ilvl="3" w:tplc="EE281C90">
      <w:start w:val="1"/>
      <w:numFmt w:val="decimal"/>
      <w:lvlText w:val="%4."/>
      <w:lvlJc w:val="left"/>
      <w:pPr>
        <w:ind w:left="2880" w:hanging="360"/>
      </w:pPr>
    </w:lvl>
    <w:lvl w:ilvl="4" w:tplc="382EB19E">
      <w:start w:val="1"/>
      <w:numFmt w:val="lowerLetter"/>
      <w:lvlText w:val="%5."/>
      <w:lvlJc w:val="left"/>
      <w:pPr>
        <w:ind w:left="3600" w:hanging="360"/>
      </w:pPr>
    </w:lvl>
    <w:lvl w:ilvl="5" w:tplc="6BAE58A8">
      <w:start w:val="1"/>
      <w:numFmt w:val="lowerRoman"/>
      <w:lvlText w:val="%6."/>
      <w:lvlJc w:val="right"/>
      <w:pPr>
        <w:ind w:left="4320" w:hanging="180"/>
      </w:pPr>
    </w:lvl>
    <w:lvl w:ilvl="6" w:tplc="9D2ADA66">
      <w:start w:val="1"/>
      <w:numFmt w:val="decimal"/>
      <w:lvlText w:val="%7."/>
      <w:lvlJc w:val="left"/>
      <w:pPr>
        <w:ind w:left="5040" w:hanging="360"/>
      </w:pPr>
    </w:lvl>
    <w:lvl w:ilvl="7" w:tplc="0D34FAD2">
      <w:start w:val="1"/>
      <w:numFmt w:val="lowerLetter"/>
      <w:lvlText w:val="%8."/>
      <w:lvlJc w:val="left"/>
      <w:pPr>
        <w:ind w:left="5760" w:hanging="360"/>
      </w:pPr>
    </w:lvl>
    <w:lvl w:ilvl="8" w:tplc="04F4403C">
      <w:start w:val="1"/>
      <w:numFmt w:val="lowerRoman"/>
      <w:lvlText w:val="%9."/>
      <w:lvlJc w:val="right"/>
      <w:pPr>
        <w:ind w:left="6480" w:hanging="180"/>
      </w:pPr>
    </w:lvl>
  </w:abstractNum>
  <w:abstractNum w:abstractNumId="9" w15:restartNumberingAfterBreak="0">
    <w:nsid w:val="15A05912"/>
    <w:multiLevelType w:val="hybridMultilevel"/>
    <w:tmpl w:val="AD74E08C"/>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64E55EF"/>
    <w:multiLevelType w:val="hybridMultilevel"/>
    <w:tmpl w:val="1356253A"/>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1FCA40A8"/>
    <w:multiLevelType w:val="hybridMultilevel"/>
    <w:tmpl w:val="21F4089A"/>
    <w:lvl w:ilvl="0" w:tplc="441A021A">
      <w:start w:val="1"/>
      <w:numFmt w:val="lowerLetter"/>
      <w:lvlText w:val="%1)"/>
      <w:lvlJc w:val="left"/>
      <w:pPr>
        <w:ind w:left="1800" w:hanging="360"/>
      </w:pPr>
      <w:rPr>
        <w:b w:val="0"/>
        <w:bCs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22566CA8"/>
    <w:multiLevelType w:val="hybridMultilevel"/>
    <w:tmpl w:val="1354FB96"/>
    <w:lvl w:ilvl="0" w:tplc="FFFFFFFF">
      <w:start w:val="1"/>
      <w:numFmt w:val="lowerLetter"/>
      <w:lvlText w:val="%1)"/>
      <w:lvlJc w:val="lef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3" w15:restartNumberingAfterBreak="0">
    <w:nsid w:val="2C660F5B"/>
    <w:multiLevelType w:val="hybridMultilevel"/>
    <w:tmpl w:val="0B32D880"/>
    <w:lvl w:ilvl="0" w:tplc="697E758C">
      <w:start w:val="1"/>
      <w:numFmt w:val="lowerLetter"/>
      <w:lvlText w:val="%1)"/>
      <w:lvlJc w:val="left"/>
      <w:pPr>
        <w:ind w:left="2205" w:hanging="765"/>
      </w:pPr>
      <w:rPr>
        <w:rFonts w:hint="default"/>
        <w:i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EBC0F53"/>
    <w:multiLevelType w:val="hybridMultilevel"/>
    <w:tmpl w:val="1354FB96"/>
    <w:lvl w:ilvl="0" w:tplc="FFFFFFFF">
      <w:start w:val="1"/>
      <w:numFmt w:val="lowerLetter"/>
      <w:lvlText w:val="%1)"/>
      <w:lvlJc w:val="lef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5" w15:restartNumberingAfterBreak="0">
    <w:nsid w:val="34665EB9"/>
    <w:multiLevelType w:val="hybridMultilevel"/>
    <w:tmpl w:val="759411E2"/>
    <w:lvl w:ilvl="0" w:tplc="8C225FB6">
      <w:start w:val="1"/>
      <w:numFmt w:val="lowerLetter"/>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58F74D1"/>
    <w:multiLevelType w:val="hybridMultilevel"/>
    <w:tmpl w:val="783CF51A"/>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7" w15:restartNumberingAfterBreak="0">
    <w:nsid w:val="39245D89"/>
    <w:multiLevelType w:val="hybridMultilevel"/>
    <w:tmpl w:val="44A84DFA"/>
    <w:lvl w:ilvl="0" w:tplc="04090017">
      <w:start w:val="1"/>
      <w:numFmt w:val="lowerLetter"/>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392A37AD"/>
    <w:multiLevelType w:val="hybridMultilevel"/>
    <w:tmpl w:val="903A826C"/>
    <w:lvl w:ilvl="0" w:tplc="E6E0C5FC">
      <w:start w:val="1"/>
      <w:numFmt w:val="lowerLetter"/>
      <w:lvlText w:val="%1)"/>
      <w:lvlJc w:val="left"/>
      <w:pPr>
        <w:ind w:left="1800" w:hanging="360"/>
      </w:pPr>
      <w:rPr>
        <w:b w:val="0"/>
        <w:bCs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3AF920C9"/>
    <w:multiLevelType w:val="hybridMultilevel"/>
    <w:tmpl w:val="E68053BE"/>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3BE464E5"/>
    <w:multiLevelType w:val="hybridMultilevel"/>
    <w:tmpl w:val="CB94652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B2319C"/>
    <w:multiLevelType w:val="hybridMultilevel"/>
    <w:tmpl w:val="3BA0E2AE"/>
    <w:lvl w:ilvl="0" w:tplc="04090001">
      <w:start w:val="1"/>
      <w:numFmt w:val="bullet"/>
      <w:lvlText w:val=""/>
      <w:lvlJc w:val="left"/>
      <w:pPr>
        <w:ind w:left="1800" w:hanging="360"/>
      </w:pPr>
      <w:rPr>
        <w:rFonts w:ascii="Symbol" w:hAnsi="Symbol" w:hint="default"/>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2" w15:restartNumberingAfterBreak="0">
    <w:nsid w:val="42E50900"/>
    <w:multiLevelType w:val="hybridMultilevel"/>
    <w:tmpl w:val="1354FB96"/>
    <w:lvl w:ilvl="0" w:tplc="FFFFFFFF">
      <w:start w:val="1"/>
      <w:numFmt w:val="lowerLetter"/>
      <w:lvlText w:val="%1)"/>
      <w:lvlJc w:val="lef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3" w15:restartNumberingAfterBreak="0">
    <w:nsid w:val="43A13D14"/>
    <w:multiLevelType w:val="hybridMultilevel"/>
    <w:tmpl w:val="40B48486"/>
    <w:lvl w:ilvl="0" w:tplc="7298AFA6">
      <w:start w:val="1"/>
      <w:numFmt w:val="lowerLetter"/>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41058EC"/>
    <w:multiLevelType w:val="hybridMultilevel"/>
    <w:tmpl w:val="2D382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77104AF"/>
    <w:multiLevelType w:val="multilevel"/>
    <w:tmpl w:val="B70846E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9160751"/>
    <w:multiLevelType w:val="hybridMultilevel"/>
    <w:tmpl w:val="1354FB96"/>
    <w:lvl w:ilvl="0" w:tplc="FFFFFFFF">
      <w:start w:val="1"/>
      <w:numFmt w:val="lowerLetter"/>
      <w:lvlText w:val="%1)"/>
      <w:lvlJc w:val="left"/>
      <w:pPr>
        <w:ind w:left="2520" w:hanging="360"/>
      </w:pPr>
    </w:lvl>
    <w:lvl w:ilvl="1" w:tplc="FFFFFFFF">
      <w:start w:val="1"/>
      <w:numFmt w:val="lowerLetter"/>
      <w:lvlText w:val="%2."/>
      <w:lvlJc w:val="left"/>
      <w:pPr>
        <w:ind w:left="3240" w:hanging="360"/>
      </w:pPr>
    </w:lvl>
    <w:lvl w:ilvl="2" w:tplc="FFFFFFFF">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27" w15:restartNumberingAfterBreak="0">
    <w:nsid w:val="4C867A64"/>
    <w:multiLevelType w:val="hybridMultilevel"/>
    <w:tmpl w:val="1354FB96"/>
    <w:lvl w:ilvl="0" w:tplc="04090017">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4FB230B0"/>
    <w:multiLevelType w:val="hybridMultilevel"/>
    <w:tmpl w:val="2884BA20"/>
    <w:lvl w:ilvl="0" w:tplc="DAC2C7C2">
      <w:start w:val="1"/>
      <w:numFmt w:val="lowerLetter"/>
      <w:lvlText w:val="%1)"/>
      <w:lvlJc w:val="left"/>
      <w:pPr>
        <w:tabs>
          <w:tab w:val="num" w:pos="720"/>
        </w:tabs>
        <w:ind w:left="720" w:hanging="360"/>
      </w:pPr>
    </w:lvl>
    <w:lvl w:ilvl="1" w:tplc="06D2FC10" w:tentative="1">
      <w:start w:val="1"/>
      <w:numFmt w:val="lowerLetter"/>
      <w:lvlText w:val="%2)"/>
      <w:lvlJc w:val="left"/>
      <w:pPr>
        <w:tabs>
          <w:tab w:val="num" w:pos="1440"/>
        </w:tabs>
        <w:ind w:left="1440" w:hanging="360"/>
      </w:pPr>
    </w:lvl>
    <w:lvl w:ilvl="2" w:tplc="ADA88C3C" w:tentative="1">
      <w:start w:val="1"/>
      <w:numFmt w:val="lowerLetter"/>
      <w:lvlText w:val="%3)"/>
      <w:lvlJc w:val="left"/>
      <w:pPr>
        <w:tabs>
          <w:tab w:val="num" w:pos="2160"/>
        </w:tabs>
        <w:ind w:left="2160" w:hanging="360"/>
      </w:pPr>
    </w:lvl>
    <w:lvl w:ilvl="3" w:tplc="6F965678" w:tentative="1">
      <w:start w:val="1"/>
      <w:numFmt w:val="lowerLetter"/>
      <w:lvlText w:val="%4)"/>
      <w:lvlJc w:val="left"/>
      <w:pPr>
        <w:tabs>
          <w:tab w:val="num" w:pos="2880"/>
        </w:tabs>
        <w:ind w:left="2880" w:hanging="360"/>
      </w:pPr>
    </w:lvl>
    <w:lvl w:ilvl="4" w:tplc="A03EF9CA" w:tentative="1">
      <w:start w:val="1"/>
      <w:numFmt w:val="lowerLetter"/>
      <w:lvlText w:val="%5)"/>
      <w:lvlJc w:val="left"/>
      <w:pPr>
        <w:tabs>
          <w:tab w:val="num" w:pos="3600"/>
        </w:tabs>
        <w:ind w:left="3600" w:hanging="360"/>
      </w:pPr>
    </w:lvl>
    <w:lvl w:ilvl="5" w:tplc="82046DA0" w:tentative="1">
      <w:start w:val="1"/>
      <w:numFmt w:val="lowerLetter"/>
      <w:lvlText w:val="%6)"/>
      <w:lvlJc w:val="left"/>
      <w:pPr>
        <w:tabs>
          <w:tab w:val="num" w:pos="4320"/>
        </w:tabs>
        <w:ind w:left="4320" w:hanging="360"/>
      </w:pPr>
    </w:lvl>
    <w:lvl w:ilvl="6" w:tplc="0DF6E2EA" w:tentative="1">
      <w:start w:val="1"/>
      <w:numFmt w:val="lowerLetter"/>
      <w:lvlText w:val="%7)"/>
      <w:lvlJc w:val="left"/>
      <w:pPr>
        <w:tabs>
          <w:tab w:val="num" w:pos="5040"/>
        </w:tabs>
        <w:ind w:left="5040" w:hanging="360"/>
      </w:pPr>
    </w:lvl>
    <w:lvl w:ilvl="7" w:tplc="A8266176" w:tentative="1">
      <w:start w:val="1"/>
      <w:numFmt w:val="lowerLetter"/>
      <w:lvlText w:val="%8)"/>
      <w:lvlJc w:val="left"/>
      <w:pPr>
        <w:tabs>
          <w:tab w:val="num" w:pos="5760"/>
        </w:tabs>
        <w:ind w:left="5760" w:hanging="360"/>
      </w:pPr>
    </w:lvl>
    <w:lvl w:ilvl="8" w:tplc="451A516A" w:tentative="1">
      <w:start w:val="1"/>
      <w:numFmt w:val="lowerLetter"/>
      <w:lvlText w:val="%9)"/>
      <w:lvlJc w:val="left"/>
      <w:pPr>
        <w:tabs>
          <w:tab w:val="num" w:pos="6480"/>
        </w:tabs>
        <w:ind w:left="6480" w:hanging="360"/>
      </w:pPr>
    </w:lvl>
  </w:abstractNum>
  <w:abstractNum w:abstractNumId="29" w15:restartNumberingAfterBreak="0">
    <w:nsid w:val="53E41113"/>
    <w:multiLevelType w:val="hybridMultilevel"/>
    <w:tmpl w:val="D43A4688"/>
    <w:lvl w:ilvl="0" w:tplc="7C22B6F8">
      <w:start w:val="5"/>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57477683"/>
    <w:multiLevelType w:val="hybridMultilevel"/>
    <w:tmpl w:val="81FAF7D6"/>
    <w:lvl w:ilvl="0" w:tplc="8C82C5EE">
      <w:start w:val="1"/>
      <w:numFmt w:val="lowerLetter"/>
      <w:lvlText w:val="%1)"/>
      <w:lvlJc w:val="left"/>
      <w:pPr>
        <w:tabs>
          <w:tab w:val="num" w:pos="720"/>
        </w:tabs>
        <w:ind w:left="720" w:hanging="360"/>
      </w:pPr>
    </w:lvl>
    <w:lvl w:ilvl="1" w:tplc="E0E0891C" w:tentative="1">
      <w:start w:val="1"/>
      <w:numFmt w:val="lowerLetter"/>
      <w:lvlText w:val="%2)"/>
      <w:lvlJc w:val="left"/>
      <w:pPr>
        <w:tabs>
          <w:tab w:val="num" w:pos="1440"/>
        </w:tabs>
        <w:ind w:left="1440" w:hanging="360"/>
      </w:pPr>
    </w:lvl>
    <w:lvl w:ilvl="2" w:tplc="7E9C97D6" w:tentative="1">
      <w:start w:val="1"/>
      <w:numFmt w:val="lowerLetter"/>
      <w:lvlText w:val="%3)"/>
      <w:lvlJc w:val="left"/>
      <w:pPr>
        <w:tabs>
          <w:tab w:val="num" w:pos="2160"/>
        </w:tabs>
        <w:ind w:left="2160" w:hanging="360"/>
      </w:pPr>
    </w:lvl>
    <w:lvl w:ilvl="3" w:tplc="7EAABAB8" w:tentative="1">
      <w:start w:val="1"/>
      <w:numFmt w:val="lowerLetter"/>
      <w:lvlText w:val="%4)"/>
      <w:lvlJc w:val="left"/>
      <w:pPr>
        <w:tabs>
          <w:tab w:val="num" w:pos="2880"/>
        </w:tabs>
        <w:ind w:left="2880" w:hanging="360"/>
      </w:pPr>
    </w:lvl>
    <w:lvl w:ilvl="4" w:tplc="C97AC2FC" w:tentative="1">
      <w:start w:val="1"/>
      <w:numFmt w:val="lowerLetter"/>
      <w:lvlText w:val="%5)"/>
      <w:lvlJc w:val="left"/>
      <w:pPr>
        <w:tabs>
          <w:tab w:val="num" w:pos="3600"/>
        </w:tabs>
        <w:ind w:left="3600" w:hanging="360"/>
      </w:pPr>
    </w:lvl>
    <w:lvl w:ilvl="5" w:tplc="EAA4476E" w:tentative="1">
      <w:start w:val="1"/>
      <w:numFmt w:val="lowerLetter"/>
      <w:lvlText w:val="%6)"/>
      <w:lvlJc w:val="left"/>
      <w:pPr>
        <w:tabs>
          <w:tab w:val="num" w:pos="4320"/>
        </w:tabs>
        <w:ind w:left="4320" w:hanging="360"/>
      </w:pPr>
    </w:lvl>
    <w:lvl w:ilvl="6" w:tplc="B254B204" w:tentative="1">
      <w:start w:val="1"/>
      <w:numFmt w:val="lowerLetter"/>
      <w:lvlText w:val="%7)"/>
      <w:lvlJc w:val="left"/>
      <w:pPr>
        <w:tabs>
          <w:tab w:val="num" w:pos="5040"/>
        </w:tabs>
        <w:ind w:left="5040" w:hanging="360"/>
      </w:pPr>
    </w:lvl>
    <w:lvl w:ilvl="7" w:tplc="E810315C" w:tentative="1">
      <w:start w:val="1"/>
      <w:numFmt w:val="lowerLetter"/>
      <w:lvlText w:val="%8)"/>
      <w:lvlJc w:val="left"/>
      <w:pPr>
        <w:tabs>
          <w:tab w:val="num" w:pos="5760"/>
        </w:tabs>
        <w:ind w:left="5760" w:hanging="360"/>
      </w:pPr>
    </w:lvl>
    <w:lvl w:ilvl="8" w:tplc="EC8091E6" w:tentative="1">
      <w:start w:val="1"/>
      <w:numFmt w:val="lowerLetter"/>
      <w:lvlText w:val="%9)"/>
      <w:lvlJc w:val="left"/>
      <w:pPr>
        <w:tabs>
          <w:tab w:val="num" w:pos="6480"/>
        </w:tabs>
        <w:ind w:left="6480" w:hanging="360"/>
      </w:pPr>
    </w:lvl>
  </w:abstractNum>
  <w:abstractNum w:abstractNumId="31" w15:restartNumberingAfterBreak="0">
    <w:nsid w:val="59F43FAD"/>
    <w:multiLevelType w:val="hybridMultilevel"/>
    <w:tmpl w:val="2DA22788"/>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5B506413"/>
    <w:multiLevelType w:val="hybridMultilevel"/>
    <w:tmpl w:val="949A4F88"/>
    <w:lvl w:ilvl="0" w:tplc="04090017">
      <w:start w:val="1"/>
      <w:numFmt w:val="lowerLetter"/>
      <w:lvlText w:val="%1)"/>
      <w:lvlJc w:val="left"/>
      <w:pPr>
        <w:ind w:left="1800" w:hanging="360"/>
      </w:pPr>
      <w:rPr>
        <w:b w:val="0"/>
        <w:bCs w:val="0"/>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3" w15:restartNumberingAfterBreak="0">
    <w:nsid w:val="5C9F15F0"/>
    <w:multiLevelType w:val="hybridMultilevel"/>
    <w:tmpl w:val="1354FB96"/>
    <w:lvl w:ilvl="0" w:tplc="FFFFFFFF">
      <w:start w:val="1"/>
      <w:numFmt w:val="lowerLetter"/>
      <w:lvlText w:val="%1)"/>
      <w:lvlJc w:val="lef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4" w15:restartNumberingAfterBreak="0">
    <w:nsid w:val="5EE116DF"/>
    <w:multiLevelType w:val="hybridMultilevel"/>
    <w:tmpl w:val="1CE62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0765226"/>
    <w:multiLevelType w:val="hybridMultilevel"/>
    <w:tmpl w:val="891C6462"/>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61333A5A"/>
    <w:multiLevelType w:val="hybridMultilevel"/>
    <w:tmpl w:val="1354FB96"/>
    <w:lvl w:ilvl="0" w:tplc="FFFFFFFF">
      <w:start w:val="1"/>
      <w:numFmt w:val="lowerLetter"/>
      <w:lvlText w:val="%1)"/>
      <w:lvlJc w:val="lef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7" w15:restartNumberingAfterBreak="0">
    <w:nsid w:val="614B4A67"/>
    <w:multiLevelType w:val="hybridMultilevel"/>
    <w:tmpl w:val="096AA00A"/>
    <w:lvl w:ilvl="0" w:tplc="04090017">
      <w:start w:val="1"/>
      <w:numFmt w:val="lowerLetter"/>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698972F9"/>
    <w:multiLevelType w:val="hybridMultilevel"/>
    <w:tmpl w:val="54EC49FE"/>
    <w:lvl w:ilvl="0" w:tplc="3A705D94">
      <w:start w:val="1"/>
      <w:numFmt w:val="low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9" w15:restartNumberingAfterBreak="0">
    <w:nsid w:val="716B6866"/>
    <w:multiLevelType w:val="hybridMultilevel"/>
    <w:tmpl w:val="C5609C68"/>
    <w:lvl w:ilvl="0" w:tplc="0409001B">
      <w:start w:val="1"/>
      <w:numFmt w:val="low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0" w15:restartNumberingAfterBreak="0">
    <w:nsid w:val="746B04AF"/>
    <w:multiLevelType w:val="hybridMultilevel"/>
    <w:tmpl w:val="F6B0492C"/>
    <w:lvl w:ilvl="0" w:tplc="04090017">
      <w:start w:val="1"/>
      <w:numFmt w:val="lowerLetter"/>
      <w:lvlText w:val="%1)"/>
      <w:lvlJc w:val="left"/>
      <w:pPr>
        <w:ind w:left="1800" w:hanging="360"/>
      </w:pPr>
      <w:rPr>
        <w:rFonts w:hint="default"/>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41" w15:restartNumberingAfterBreak="0">
    <w:nsid w:val="75912001"/>
    <w:multiLevelType w:val="hybridMultilevel"/>
    <w:tmpl w:val="F6B0492C"/>
    <w:lvl w:ilvl="0" w:tplc="FFFFFFFF">
      <w:start w:val="1"/>
      <w:numFmt w:val="lowerLetter"/>
      <w:lvlText w:val="%1)"/>
      <w:lvlJc w:val="left"/>
      <w:pPr>
        <w:ind w:left="1800" w:hanging="360"/>
      </w:pPr>
      <w:rPr>
        <w:rFonts w:hint="default"/>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42" w15:restartNumberingAfterBreak="0">
    <w:nsid w:val="7C6877B5"/>
    <w:multiLevelType w:val="hybridMultilevel"/>
    <w:tmpl w:val="1354FB96"/>
    <w:lvl w:ilvl="0" w:tplc="FFFFFFFF">
      <w:start w:val="1"/>
      <w:numFmt w:val="lowerLetter"/>
      <w:lvlText w:val="%1)"/>
      <w:lvlJc w:val="lef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43" w15:restartNumberingAfterBreak="0">
    <w:nsid w:val="7C936F33"/>
    <w:multiLevelType w:val="multilevel"/>
    <w:tmpl w:val="9D6807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54924401">
    <w:abstractNumId w:val="8"/>
  </w:num>
  <w:num w:numId="2" w16cid:durableId="1508982791">
    <w:abstractNumId w:val="18"/>
  </w:num>
  <w:num w:numId="3" w16cid:durableId="1439329885">
    <w:abstractNumId w:val="24"/>
  </w:num>
  <w:num w:numId="4" w16cid:durableId="435977721">
    <w:abstractNumId w:val="7"/>
  </w:num>
  <w:num w:numId="5" w16cid:durableId="1528758501">
    <w:abstractNumId w:val="39"/>
  </w:num>
  <w:num w:numId="6" w16cid:durableId="144200405">
    <w:abstractNumId w:val="0"/>
  </w:num>
  <w:num w:numId="7" w16cid:durableId="924874210">
    <w:abstractNumId w:val="16"/>
  </w:num>
  <w:num w:numId="8" w16cid:durableId="1136335911">
    <w:abstractNumId w:val="23"/>
  </w:num>
  <w:num w:numId="9" w16cid:durableId="367875221">
    <w:abstractNumId w:val="34"/>
  </w:num>
  <w:num w:numId="10" w16cid:durableId="520315594">
    <w:abstractNumId w:val="38"/>
  </w:num>
  <w:num w:numId="11" w16cid:durableId="54744431">
    <w:abstractNumId w:val="29"/>
  </w:num>
  <w:num w:numId="12" w16cid:durableId="690493335">
    <w:abstractNumId w:val="20"/>
  </w:num>
  <w:num w:numId="13" w16cid:durableId="782572063">
    <w:abstractNumId w:val="15"/>
  </w:num>
  <w:num w:numId="14" w16cid:durableId="1434326257">
    <w:abstractNumId w:val="6"/>
  </w:num>
  <w:num w:numId="15" w16cid:durableId="1850487392">
    <w:abstractNumId w:val="27"/>
  </w:num>
  <w:num w:numId="16" w16cid:durableId="469981152">
    <w:abstractNumId w:val="3"/>
  </w:num>
  <w:num w:numId="17" w16cid:durableId="2041512700">
    <w:abstractNumId w:val="25"/>
  </w:num>
  <w:num w:numId="18" w16cid:durableId="1222523601">
    <w:abstractNumId w:val="11"/>
  </w:num>
  <w:num w:numId="19" w16cid:durableId="2027973946">
    <w:abstractNumId w:val="9"/>
  </w:num>
  <w:num w:numId="20" w16cid:durableId="90393589">
    <w:abstractNumId w:val="14"/>
  </w:num>
  <w:num w:numId="21" w16cid:durableId="950631300">
    <w:abstractNumId w:val="12"/>
  </w:num>
  <w:num w:numId="22" w16cid:durableId="1876772270">
    <w:abstractNumId w:val="22"/>
  </w:num>
  <w:num w:numId="23" w16cid:durableId="1603102889">
    <w:abstractNumId w:val="33"/>
  </w:num>
  <w:num w:numId="24" w16cid:durableId="1441023983">
    <w:abstractNumId w:val="36"/>
  </w:num>
  <w:num w:numId="25" w16cid:durableId="853765262">
    <w:abstractNumId w:val="42"/>
  </w:num>
  <w:num w:numId="26" w16cid:durableId="113409964">
    <w:abstractNumId w:val="2"/>
  </w:num>
  <w:num w:numId="27" w16cid:durableId="1446003875">
    <w:abstractNumId w:val="30"/>
  </w:num>
  <w:num w:numId="28" w16cid:durableId="1511722076">
    <w:abstractNumId w:val="28"/>
  </w:num>
  <w:num w:numId="29" w16cid:durableId="1112937835">
    <w:abstractNumId w:val="43"/>
  </w:num>
  <w:num w:numId="30" w16cid:durableId="1527861894">
    <w:abstractNumId w:val="21"/>
  </w:num>
  <w:num w:numId="31" w16cid:durableId="1386101496">
    <w:abstractNumId w:val="40"/>
  </w:num>
  <w:num w:numId="32" w16cid:durableId="650595937">
    <w:abstractNumId w:val="10"/>
  </w:num>
  <w:num w:numId="33" w16cid:durableId="1776099110">
    <w:abstractNumId w:val="13"/>
  </w:num>
  <w:num w:numId="34" w16cid:durableId="64454322">
    <w:abstractNumId w:val="32"/>
  </w:num>
  <w:num w:numId="35" w16cid:durableId="247883424">
    <w:abstractNumId w:val="41"/>
  </w:num>
  <w:num w:numId="36" w16cid:durableId="1274097735">
    <w:abstractNumId w:val="26"/>
  </w:num>
  <w:num w:numId="37" w16cid:durableId="12003406">
    <w:abstractNumId w:val="35"/>
  </w:num>
  <w:num w:numId="38" w16cid:durableId="74519110">
    <w:abstractNumId w:val="17"/>
  </w:num>
  <w:num w:numId="39" w16cid:durableId="93861356">
    <w:abstractNumId w:val="37"/>
  </w:num>
  <w:num w:numId="40" w16cid:durableId="885878197">
    <w:abstractNumId w:val="1"/>
  </w:num>
  <w:num w:numId="41" w16cid:durableId="1349140425">
    <w:abstractNumId w:val="19"/>
  </w:num>
  <w:num w:numId="42" w16cid:durableId="1765878248">
    <w:abstractNumId w:val="31"/>
  </w:num>
  <w:num w:numId="43" w16cid:durableId="1683388157">
    <w:abstractNumId w:val="4"/>
  </w:num>
  <w:num w:numId="44" w16cid:durableId="1033336886">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xMTU2tACSRgamxko6SsGpxcWZ+XkgBYYGtQDyE5b1LQAAAA=="/>
  </w:docVars>
  <w:rsids>
    <w:rsidRoot w:val="009D285B"/>
    <w:rsid w:val="000003E6"/>
    <w:rsid w:val="00000A13"/>
    <w:rsid w:val="0000267B"/>
    <w:rsid w:val="0000280E"/>
    <w:rsid w:val="000038E5"/>
    <w:rsid w:val="00003945"/>
    <w:rsid w:val="00003D47"/>
    <w:rsid w:val="000046E8"/>
    <w:rsid w:val="00005026"/>
    <w:rsid w:val="000060FE"/>
    <w:rsid w:val="000066C9"/>
    <w:rsid w:val="000074C8"/>
    <w:rsid w:val="00007674"/>
    <w:rsid w:val="0000795A"/>
    <w:rsid w:val="00010693"/>
    <w:rsid w:val="0001097C"/>
    <w:rsid w:val="00010DA2"/>
    <w:rsid w:val="0001268D"/>
    <w:rsid w:val="000138B8"/>
    <w:rsid w:val="00013EDE"/>
    <w:rsid w:val="00016081"/>
    <w:rsid w:val="00017E20"/>
    <w:rsid w:val="00020003"/>
    <w:rsid w:val="00020168"/>
    <w:rsid w:val="00020451"/>
    <w:rsid w:val="0002092F"/>
    <w:rsid w:val="000215AB"/>
    <w:rsid w:val="00021FDB"/>
    <w:rsid w:val="00023135"/>
    <w:rsid w:val="000233A3"/>
    <w:rsid w:val="0002430E"/>
    <w:rsid w:val="00024699"/>
    <w:rsid w:val="000247C5"/>
    <w:rsid w:val="000252D2"/>
    <w:rsid w:val="00025645"/>
    <w:rsid w:val="000258C3"/>
    <w:rsid w:val="00025BC0"/>
    <w:rsid w:val="00025CCC"/>
    <w:rsid w:val="00026D62"/>
    <w:rsid w:val="00026FED"/>
    <w:rsid w:val="00026FEF"/>
    <w:rsid w:val="000273C9"/>
    <w:rsid w:val="00030430"/>
    <w:rsid w:val="00030C85"/>
    <w:rsid w:val="00030F3B"/>
    <w:rsid w:val="00031217"/>
    <w:rsid w:val="00031642"/>
    <w:rsid w:val="00031741"/>
    <w:rsid w:val="00032039"/>
    <w:rsid w:val="000322E7"/>
    <w:rsid w:val="000324B7"/>
    <w:rsid w:val="00033D97"/>
    <w:rsid w:val="00034297"/>
    <w:rsid w:val="000348A5"/>
    <w:rsid w:val="00034DCA"/>
    <w:rsid w:val="00034DDC"/>
    <w:rsid w:val="0003538F"/>
    <w:rsid w:val="000354C3"/>
    <w:rsid w:val="00036129"/>
    <w:rsid w:val="000362F5"/>
    <w:rsid w:val="00036BC6"/>
    <w:rsid w:val="00036D2D"/>
    <w:rsid w:val="000370B3"/>
    <w:rsid w:val="000374D4"/>
    <w:rsid w:val="000379FA"/>
    <w:rsid w:val="000400A7"/>
    <w:rsid w:val="000403CA"/>
    <w:rsid w:val="0004086A"/>
    <w:rsid w:val="00040AFF"/>
    <w:rsid w:val="00041223"/>
    <w:rsid w:val="000415A8"/>
    <w:rsid w:val="00041C11"/>
    <w:rsid w:val="000434C1"/>
    <w:rsid w:val="0004370C"/>
    <w:rsid w:val="00044FB3"/>
    <w:rsid w:val="00045A38"/>
    <w:rsid w:val="00046AD3"/>
    <w:rsid w:val="00046B93"/>
    <w:rsid w:val="0004795C"/>
    <w:rsid w:val="000511B8"/>
    <w:rsid w:val="00053B7A"/>
    <w:rsid w:val="00053EDA"/>
    <w:rsid w:val="00053F7C"/>
    <w:rsid w:val="00054ABE"/>
    <w:rsid w:val="00055164"/>
    <w:rsid w:val="0005638D"/>
    <w:rsid w:val="000567B3"/>
    <w:rsid w:val="000567C8"/>
    <w:rsid w:val="00056ACF"/>
    <w:rsid w:val="0005730B"/>
    <w:rsid w:val="00057B21"/>
    <w:rsid w:val="00061E55"/>
    <w:rsid w:val="00062BCC"/>
    <w:rsid w:val="00063487"/>
    <w:rsid w:val="00063AA2"/>
    <w:rsid w:val="0006408F"/>
    <w:rsid w:val="00064413"/>
    <w:rsid w:val="000647C6"/>
    <w:rsid w:val="00065414"/>
    <w:rsid w:val="00066B4B"/>
    <w:rsid w:val="0006719C"/>
    <w:rsid w:val="0006728D"/>
    <w:rsid w:val="00067DB1"/>
    <w:rsid w:val="00070DDF"/>
    <w:rsid w:val="0007149A"/>
    <w:rsid w:val="0007298A"/>
    <w:rsid w:val="00072FA6"/>
    <w:rsid w:val="00073EF7"/>
    <w:rsid w:val="000752FF"/>
    <w:rsid w:val="00076C80"/>
    <w:rsid w:val="00076D3F"/>
    <w:rsid w:val="000770F9"/>
    <w:rsid w:val="0008148F"/>
    <w:rsid w:val="00081512"/>
    <w:rsid w:val="0008213B"/>
    <w:rsid w:val="00082E5E"/>
    <w:rsid w:val="0008334F"/>
    <w:rsid w:val="00083B05"/>
    <w:rsid w:val="00083DCA"/>
    <w:rsid w:val="0008448B"/>
    <w:rsid w:val="000849F9"/>
    <w:rsid w:val="0008520C"/>
    <w:rsid w:val="000860A7"/>
    <w:rsid w:val="00086244"/>
    <w:rsid w:val="000872C2"/>
    <w:rsid w:val="00090FE2"/>
    <w:rsid w:val="000912DD"/>
    <w:rsid w:val="0009149C"/>
    <w:rsid w:val="00091C1C"/>
    <w:rsid w:val="00092A50"/>
    <w:rsid w:val="00093A31"/>
    <w:rsid w:val="000946BC"/>
    <w:rsid w:val="00094F2E"/>
    <w:rsid w:val="00094F72"/>
    <w:rsid w:val="00095721"/>
    <w:rsid w:val="000958D5"/>
    <w:rsid w:val="00095A6A"/>
    <w:rsid w:val="000964FF"/>
    <w:rsid w:val="000966B4"/>
    <w:rsid w:val="0009750B"/>
    <w:rsid w:val="0009753A"/>
    <w:rsid w:val="0009783C"/>
    <w:rsid w:val="00097E8F"/>
    <w:rsid w:val="000A032B"/>
    <w:rsid w:val="000A03B2"/>
    <w:rsid w:val="000A048E"/>
    <w:rsid w:val="000A04D6"/>
    <w:rsid w:val="000A10FB"/>
    <w:rsid w:val="000A140E"/>
    <w:rsid w:val="000A26FA"/>
    <w:rsid w:val="000A2BC2"/>
    <w:rsid w:val="000A3041"/>
    <w:rsid w:val="000A318A"/>
    <w:rsid w:val="000A43D9"/>
    <w:rsid w:val="000A4915"/>
    <w:rsid w:val="000A4B61"/>
    <w:rsid w:val="000A6732"/>
    <w:rsid w:val="000A67EF"/>
    <w:rsid w:val="000A7433"/>
    <w:rsid w:val="000B048C"/>
    <w:rsid w:val="000B1F40"/>
    <w:rsid w:val="000B2C22"/>
    <w:rsid w:val="000B30A4"/>
    <w:rsid w:val="000B316B"/>
    <w:rsid w:val="000B3B6F"/>
    <w:rsid w:val="000B45A0"/>
    <w:rsid w:val="000B4757"/>
    <w:rsid w:val="000B534F"/>
    <w:rsid w:val="000B55B9"/>
    <w:rsid w:val="000B6405"/>
    <w:rsid w:val="000B7E17"/>
    <w:rsid w:val="000C0C01"/>
    <w:rsid w:val="000C1648"/>
    <w:rsid w:val="000C17FB"/>
    <w:rsid w:val="000C1A71"/>
    <w:rsid w:val="000C1C51"/>
    <w:rsid w:val="000C21BE"/>
    <w:rsid w:val="000C2558"/>
    <w:rsid w:val="000C30CB"/>
    <w:rsid w:val="000C35DB"/>
    <w:rsid w:val="000C4673"/>
    <w:rsid w:val="000C489F"/>
    <w:rsid w:val="000C4F80"/>
    <w:rsid w:val="000C567B"/>
    <w:rsid w:val="000C57AF"/>
    <w:rsid w:val="000C66C8"/>
    <w:rsid w:val="000C6E4F"/>
    <w:rsid w:val="000C73B9"/>
    <w:rsid w:val="000C7ACB"/>
    <w:rsid w:val="000D0001"/>
    <w:rsid w:val="000D0262"/>
    <w:rsid w:val="000D0F30"/>
    <w:rsid w:val="000D10BB"/>
    <w:rsid w:val="000D164A"/>
    <w:rsid w:val="000D3807"/>
    <w:rsid w:val="000D39A4"/>
    <w:rsid w:val="000D40BA"/>
    <w:rsid w:val="000D4304"/>
    <w:rsid w:val="000D6C40"/>
    <w:rsid w:val="000D6C61"/>
    <w:rsid w:val="000D79B1"/>
    <w:rsid w:val="000E0502"/>
    <w:rsid w:val="000E0619"/>
    <w:rsid w:val="000E0B05"/>
    <w:rsid w:val="000E0F37"/>
    <w:rsid w:val="000E12CB"/>
    <w:rsid w:val="000E1A05"/>
    <w:rsid w:val="000E1A8C"/>
    <w:rsid w:val="000E2336"/>
    <w:rsid w:val="000E2470"/>
    <w:rsid w:val="000E29E0"/>
    <w:rsid w:val="000E35D1"/>
    <w:rsid w:val="000E38FA"/>
    <w:rsid w:val="000E3910"/>
    <w:rsid w:val="000E3D97"/>
    <w:rsid w:val="000E456C"/>
    <w:rsid w:val="000E4EA8"/>
    <w:rsid w:val="000E6581"/>
    <w:rsid w:val="000E75F2"/>
    <w:rsid w:val="000F0FF7"/>
    <w:rsid w:val="000F160D"/>
    <w:rsid w:val="000F1D4F"/>
    <w:rsid w:val="000F1FE6"/>
    <w:rsid w:val="000F2C01"/>
    <w:rsid w:val="000F32BB"/>
    <w:rsid w:val="000F393D"/>
    <w:rsid w:val="000F4A24"/>
    <w:rsid w:val="000F4B1F"/>
    <w:rsid w:val="000F4E96"/>
    <w:rsid w:val="000F4EE3"/>
    <w:rsid w:val="000F5EF4"/>
    <w:rsid w:val="000F6C35"/>
    <w:rsid w:val="000F784B"/>
    <w:rsid w:val="000F7EC1"/>
    <w:rsid w:val="00100C39"/>
    <w:rsid w:val="001010FA"/>
    <w:rsid w:val="001013B8"/>
    <w:rsid w:val="001014DF"/>
    <w:rsid w:val="00102BE3"/>
    <w:rsid w:val="00104C90"/>
    <w:rsid w:val="001054E6"/>
    <w:rsid w:val="00105632"/>
    <w:rsid w:val="001059BB"/>
    <w:rsid w:val="00107788"/>
    <w:rsid w:val="001078B3"/>
    <w:rsid w:val="00107B8D"/>
    <w:rsid w:val="00107DCA"/>
    <w:rsid w:val="00110162"/>
    <w:rsid w:val="00110323"/>
    <w:rsid w:val="001103D6"/>
    <w:rsid w:val="001109B6"/>
    <w:rsid w:val="001117EF"/>
    <w:rsid w:val="00112366"/>
    <w:rsid w:val="00112C56"/>
    <w:rsid w:val="001134A4"/>
    <w:rsid w:val="0011473C"/>
    <w:rsid w:val="001147CE"/>
    <w:rsid w:val="00114B30"/>
    <w:rsid w:val="00114E0E"/>
    <w:rsid w:val="001156D7"/>
    <w:rsid w:val="00115CD7"/>
    <w:rsid w:val="00115F99"/>
    <w:rsid w:val="00117062"/>
    <w:rsid w:val="00117475"/>
    <w:rsid w:val="00120925"/>
    <w:rsid w:val="00120DC2"/>
    <w:rsid w:val="0012218E"/>
    <w:rsid w:val="00122337"/>
    <w:rsid w:val="0012260C"/>
    <w:rsid w:val="001227E6"/>
    <w:rsid w:val="00122BC3"/>
    <w:rsid w:val="001235A3"/>
    <w:rsid w:val="00125847"/>
    <w:rsid w:val="00125A8E"/>
    <w:rsid w:val="001267D4"/>
    <w:rsid w:val="0012761D"/>
    <w:rsid w:val="001277E9"/>
    <w:rsid w:val="00127F93"/>
    <w:rsid w:val="0013071C"/>
    <w:rsid w:val="00130A8A"/>
    <w:rsid w:val="00130CEA"/>
    <w:rsid w:val="00130E09"/>
    <w:rsid w:val="00130EAE"/>
    <w:rsid w:val="00131136"/>
    <w:rsid w:val="00131D6B"/>
    <w:rsid w:val="0013234A"/>
    <w:rsid w:val="00132E80"/>
    <w:rsid w:val="00133582"/>
    <w:rsid w:val="00133966"/>
    <w:rsid w:val="00133A6E"/>
    <w:rsid w:val="00133B06"/>
    <w:rsid w:val="00133FDE"/>
    <w:rsid w:val="0013477A"/>
    <w:rsid w:val="00134C29"/>
    <w:rsid w:val="00134F15"/>
    <w:rsid w:val="00135DE2"/>
    <w:rsid w:val="00135EB8"/>
    <w:rsid w:val="00135EC7"/>
    <w:rsid w:val="001362C7"/>
    <w:rsid w:val="001370D8"/>
    <w:rsid w:val="00137470"/>
    <w:rsid w:val="00137591"/>
    <w:rsid w:val="0014037E"/>
    <w:rsid w:val="00140ACB"/>
    <w:rsid w:val="0014125F"/>
    <w:rsid w:val="00141319"/>
    <w:rsid w:val="00141E44"/>
    <w:rsid w:val="00142AD7"/>
    <w:rsid w:val="00142BCD"/>
    <w:rsid w:val="00143A9F"/>
    <w:rsid w:val="00143F99"/>
    <w:rsid w:val="00144281"/>
    <w:rsid w:val="00144383"/>
    <w:rsid w:val="001468D4"/>
    <w:rsid w:val="001468EC"/>
    <w:rsid w:val="001469B7"/>
    <w:rsid w:val="00146D38"/>
    <w:rsid w:val="00146FB2"/>
    <w:rsid w:val="00147842"/>
    <w:rsid w:val="00150278"/>
    <w:rsid w:val="0015102F"/>
    <w:rsid w:val="00151C28"/>
    <w:rsid w:val="00151DD3"/>
    <w:rsid w:val="00151DDB"/>
    <w:rsid w:val="00151F8A"/>
    <w:rsid w:val="00153127"/>
    <w:rsid w:val="00153225"/>
    <w:rsid w:val="00155536"/>
    <w:rsid w:val="001570AD"/>
    <w:rsid w:val="001572A8"/>
    <w:rsid w:val="00157A7C"/>
    <w:rsid w:val="0016006B"/>
    <w:rsid w:val="001602A6"/>
    <w:rsid w:val="001604B7"/>
    <w:rsid w:val="001606BF"/>
    <w:rsid w:val="001609AD"/>
    <w:rsid w:val="001615FC"/>
    <w:rsid w:val="00161AE3"/>
    <w:rsid w:val="00162BED"/>
    <w:rsid w:val="00163135"/>
    <w:rsid w:val="00163502"/>
    <w:rsid w:val="0016384C"/>
    <w:rsid w:val="00163F17"/>
    <w:rsid w:val="00163F26"/>
    <w:rsid w:val="001646E7"/>
    <w:rsid w:val="0016489B"/>
    <w:rsid w:val="00165E94"/>
    <w:rsid w:val="001660CF"/>
    <w:rsid w:val="001661DE"/>
    <w:rsid w:val="0016653D"/>
    <w:rsid w:val="001670EB"/>
    <w:rsid w:val="001672CC"/>
    <w:rsid w:val="00167616"/>
    <w:rsid w:val="00167B3F"/>
    <w:rsid w:val="0017066E"/>
    <w:rsid w:val="001717F9"/>
    <w:rsid w:val="00171E93"/>
    <w:rsid w:val="00172076"/>
    <w:rsid w:val="001721B2"/>
    <w:rsid w:val="001738E7"/>
    <w:rsid w:val="00173E3B"/>
    <w:rsid w:val="00174D21"/>
    <w:rsid w:val="00175441"/>
    <w:rsid w:val="00175F46"/>
    <w:rsid w:val="0017705A"/>
    <w:rsid w:val="00177E26"/>
    <w:rsid w:val="00180FF4"/>
    <w:rsid w:val="0018309F"/>
    <w:rsid w:val="00184BCB"/>
    <w:rsid w:val="00184D56"/>
    <w:rsid w:val="00185B95"/>
    <w:rsid w:val="00186FD0"/>
    <w:rsid w:val="001909D4"/>
    <w:rsid w:val="00190F32"/>
    <w:rsid w:val="00191E84"/>
    <w:rsid w:val="00191F72"/>
    <w:rsid w:val="00192E84"/>
    <w:rsid w:val="00193853"/>
    <w:rsid w:val="00194151"/>
    <w:rsid w:val="001943C2"/>
    <w:rsid w:val="001945EA"/>
    <w:rsid w:val="00194BAF"/>
    <w:rsid w:val="00194F31"/>
    <w:rsid w:val="00195632"/>
    <w:rsid w:val="001971E7"/>
    <w:rsid w:val="001A0497"/>
    <w:rsid w:val="001A0D11"/>
    <w:rsid w:val="001A2280"/>
    <w:rsid w:val="001A22E3"/>
    <w:rsid w:val="001A231E"/>
    <w:rsid w:val="001A2428"/>
    <w:rsid w:val="001A3386"/>
    <w:rsid w:val="001A3393"/>
    <w:rsid w:val="001A3623"/>
    <w:rsid w:val="001A363D"/>
    <w:rsid w:val="001A38BA"/>
    <w:rsid w:val="001A38C5"/>
    <w:rsid w:val="001A3AE0"/>
    <w:rsid w:val="001A40DA"/>
    <w:rsid w:val="001A45A1"/>
    <w:rsid w:val="001A4E46"/>
    <w:rsid w:val="001A58D8"/>
    <w:rsid w:val="001A59E3"/>
    <w:rsid w:val="001A6897"/>
    <w:rsid w:val="001A7F2E"/>
    <w:rsid w:val="001B0844"/>
    <w:rsid w:val="001B0880"/>
    <w:rsid w:val="001B112B"/>
    <w:rsid w:val="001B20EE"/>
    <w:rsid w:val="001B2F87"/>
    <w:rsid w:val="001B38E2"/>
    <w:rsid w:val="001B4356"/>
    <w:rsid w:val="001B496C"/>
    <w:rsid w:val="001B6E34"/>
    <w:rsid w:val="001B738C"/>
    <w:rsid w:val="001B77B4"/>
    <w:rsid w:val="001B7FF7"/>
    <w:rsid w:val="001C0A06"/>
    <w:rsid w:val="001C19BA"/>
    <w:rsid w:val="001C2D05"/>
    <w:rsid w:val="001C3012"/>
    <w:rsid w:val="001C3442"/>
    <w:rsid w:val="001C3E57"/>
    <w:rsid w:val="001C3F79"/>
    <w:rsid w:val="001C40B8"/>
    <w:rsid w:val="001C4272"/>
    <w:rsid w:val="001C4C66"/>
    <w:rsid w:val="001C4EA4"/>
    <w:rsid w:val="001C6066"/>
    <w:rsid w:val="001C65EE"/>
    <w:rsid w:val="001C7618"/>
    <w:rsid w:val="001C7867"/>
    <w:rsid w:val="001C7C30"/>
    <w:rsid w:val="001D2363"/>
    <w:rsid w:val="001D39AB"/>
    <w:rsid w:val="001D3D3D"/>
    <w:rsid w:val="001D47B6"/>
    <w:rsid w:val="001D49E6"/>
    <w:rsid w:val="001D4B8C"/>
    <w:rsid w:val="001D586F"/>
    <w:rsid w:val="001D727E"/>
    <w:rsid w:val="001D7B32"/>
    <w:rsid w:val="001E0A55"/>
    <w:rsid w:val="001E1B6C"/>
    <w:rsid w:val="001E260B"/>
    <w:rsid w:val="001E31B5"/>
    <w:rsid w:val="001E3890"/>
    <w:rsid w:val="001E3D18"/>
    <w:rsid w:val="001E4364"/>
    <w:rsid w:val="001E47F3"/>
    <w:rsid w:val="001E5658"/>
    <w:rsid w:val="001E56B8"/>
    <w:rsid w:val="001E5D6A"/>
    <w:rsid w:val="001E778C"/>
    <w:rsid w:val="001E7BD5"/>
    <w:rsid w:val="001E7E74"/>
    <w:rsid w:val="001F0252"/>
    <w:rsid w:val="001F0792"/>
    <w:rsid w:val="001F096A"/>
    <w:rsid w:val="001F23DC"/>
    <w:rsid w:val="001F3478"/>
    <w:rsid w:val="001F40EA"/>
    <w:rsid w:val="001F4598"/>
    <w:rsid w:val="001F46E4"/>
    <w:rsid w:val="001F493F"/>
    <w:rsid w:val="001F4970"/>
    <w:rsid w:val="001F5293"/>
    <w:rsid w:val="001F5AC2"/>
    <w:rsid w:val="001F5CDE"/>
    <w:rsid w:val="001F641A"/>
    <w:rsid w:val="001F66CC"/>
    <w:rsid w:val="001F6E0A"/>
    <w:rsid w:val="001F78A4"/>
    <w:rsid w:val="00200257"/>
    <w:rsid w:val="002015BF"/>
    <w:rsid w:val="00202FA8"/>
    <w:rsid w:val="00203DAE"/>
    <w:rsid w:val="00204696"/>
    <w:rsid w:val="00204B65"/>
    <w:rsid w:val="00206236"/>
    <w:rsid w:val="00206D26"/>
    <w:rsid w:val="002070BD"/>
    <w:rsid w:val="0020763F"/>
    <w:rsid w:val="00207DEB"/>
    <w:rsid w:val="00210ABE"/>
    <w:rsid w:val="00210D1F"/>
    <w:rsid w:val="00211551"/>
    <w:rsid w:val="00211B4F"/>
    <w:rsid w:val="002120AD"/>
    <w:rsid w:val="00212F7B"/>
    <w:rsid w:val="00213885"/>
    <w:rsid w:val="0021497B"/>
    <w:rsid w:val="002165E6"/>
    <w:rsid w:val="002177A2"/>
    <w:rsid w:val="00217FF1"/>
    <w:rsid w:val="00220576"/>
    <w:rsid w:val="00220861"/>
    <w:rsid w:val="00220A5B"/>
    <w:rsid w:val="002218AF"/>
    <w:rsid w:val="00222276"/>
    <w:rsid w:val="002234D5"/>
    <w:rsid w:val="002246C9"/>
    <w:rsid w:val="002263F9"/>
    <w:rsid w:val="00226B51"/>
    <w:rsid w:val="002313D4"/>
    <w:rsid w:val="00231854"/>
    <w:rsid w:val="00232280"/>
    <w:rsid w:val="00232AB8"/>
    <w:rsid w:val="00232F1F"/>
    <w:rsid w:val="00233400"/>
    <w:rsid w:val="00233430"/>
    <w:rsid w:val="0023387E"/>
    <w:rsid w:val="00234342"/>
    <w:rsid w:val="002349F6"/>
    <w:rsid w:val="00234C1E"/>
    <w:rsid w:val="00235E25"/>
    <w:rsid w:val="00235E59"/>
    <w:rsid w:val="00237508"/>
    <w:rsid w:val="00237A73"/>
    <w:rsid w:val="0024037D"/>
    <w:rsid w:val="00240428"/>
    <w:rsid w:val="0024103E"/>
    <w:rsid w:val="00241187"/>
    <w:rsid w:val="002431FE"/>
    <w:rsid w:val="002433B1"/>
    <w:rsid w:val="00243AA3"/>
    <w:rsid w:val="00243CFB"/>
    <w:rsid w:val="002440D2"/>
    <w:rsid w:val="00244720"/>
    <w:rsid w:val="00244B35"/>
    <w:rsid w:val="002452B4"/>
    <w:rsid w:val="002454C0"/>
    <w:rsid w:val="002461DE"/>
    <w:rsid w:val="0024626D"/>
    <w:rsid w:val="00246C31"/>
    <w:rsid w:val="002471D5"/>
    <w:rsid w:val="002510CD"/>
    <w:rsid w:val="0025147F"/>
    <w:rsid w:val="00253338"/>
    <w:rsid w:val="0025358D"/>
    <w:rsid w:val="0025372B"/>
    <w:rsid w:val="00253A08"/>
    <w:rsid w:val="00253ACE"/>
    <w:rsid w:val="00253BDC"/>
    <w:rsid w:val="00253BE8"/>
    <w:rsid w:val="0025545C"/>
    <w:rsid w:val="00255F3B"/>
    <w:rsid w:val="002565BF"/>
    <w:rsid w:val="00256E92"/>
    <w:rsid w:val="002570AD"/>
    <w:rsid w:val="00257F35"/>
    <w:rsid w:val="00260504"/>
    <w:rsid w:val="00260546"/>
    <w:rsid w:val="00260EF5"/>
    <w:rsid w:val="00261114"/>
    <w:rsid w:val="002611AD"/>
    <w:rsid w:val="0026195F"/>
    <w:rsid w:val="00262298"/>
    <w:rsid w:val="00262A94"/>
    <w:rsid w:val="00262D71"/>
    <w:rsid w:val="002636B5"/>
    <w:rsid w:val="002646C9"/>
    <w:rsid w:val="00265993"/>
    <w:rsid w:val="00265A19"/>
    <w:rsid w:val="00266759"/>
    <w:rsid w:val="002677D7"/>
    <w:rsid w:val="00267EEE"/>
    <w:rsid w:val="002700C2"/>
    <w:rsid w:val="00270C0F"/>
    <w:rsid w:val="00270CA6"/>
    <w:rsid w:val="002710E5"/>
    <w:rsid w:val="0027194A"/>
    <w:rsid w:val="002719C4"/>
    <w:rsid w:val="00271C4C"/>
    <w:rsid w:val="00272FD5"/>
    <w:rsid w:val="00273988"/>
    <w:rsid w:val="00273CF4"/>
    <w:rsid w:val="00274420"/>
    <w:rsid w:val="00274ADB"/>
    <w:rsid w:val="00275294"/>
    <w:rsid w:val="00276255"/>
    <w:rsid w:val="002766C5"/>
    <w:rsid w:val="002771F4"/>
    <w:rsid w:val="002772CB"/>
    <w:rsid w:val="00277613"/>
    <w:rsid w:val="00277638"/>
    <w:rsid w:val="0028030E"/>
    <w:rsid w:val="00280801"/>
    <w:rsid w:val="00281D93"/>
    <w:rsid w:val="002822D6"/>
    <w:rsid w:val="00282804"/>
    <w:rsid w:val="00283207"/>
    <w:rsid w:val="002832B4"/>
    <w:rsid w:val="002836A8"/>
    <w:rsid w:val="0028425B"/>
    <w:rsid w:val="00284E0C"/>
    <w:rsid w:val="00285BDD"/>
    <w:rsid w:val="0028655D"/>
    <w:rsid w:val="00290543"/>
    <w:rsid w:val="00290B6A"/>
    <w:rsid w:val="00291486"/>
    <w:rsid w:val="002915C0"/>
    <w:rsid w:val="002915CC"/>
    <w:rsid w:val="00291F74"/>
    <w:rsid w:val="002921E5"/>
    <w:rsid w:val="002936B3"/>
    <w:rsid w:val="0029376D"/>
    <w:rsid w:val="00293A9C"/>
    <w:rsid w:val="00294F33"/>
    <w:rsid w:val="002954DD"/>
    <w:rsid w:val="00295599"/>
    <w:rsid w:val="00296E36"/>
    <w:rsid w:val="002A0418"/>
    <w:rsid w:val="002A0474"/>
    <w:rsid w:val="002A04E1"/>
    <w:rsid w:val="002A0748"/>
    <w:rsid w:val="002A1E0B"/>
    <w:rsid w:val="002A28C9"/>
    <w:rsid w:val="002A3B20"/>
    <w:rsid w:val="002A4601"/>
    <w:rsid w:val="002A49A7"/>
    <w:rsid w:val="002A4EDB"/>
    <w:rsid w:val="002A50F2"/>
    <w:rsid w:val="002A52B4"/>
    <w:rsid w:val="002A64F5"/>
    <w:rsid w:val="002A6587"/>
    <w:rsid w:val="002A6A7F"/>
    <w:rsid w:val="002A6FBC"/>
    <w:rsid w:val="002A79BC"/>
    <w:rsid w:val="002A7AED"/>
    <w:rsid w:val="002B034B"/>
    <w:rsid w:val="002B059A"/>
    <w:rsid w:val="002B0D98"/>
    <w:rsid w:val="002B1119"/>
    <w:rsid w:val="002B14BC"/>
    <w:rsid w:val="002B1A90"/>
    <w:rsid w:val="002B3204"/>
    <w:rsid w:val="002B4B76"/>
    <w:rsid w:val="002B5C32"/>
    <w:rsid w:val="002B606D"/>
    <w:rsid w:val="002B61E3"/>
    <w:rsid w:val="002B66B3"/>
    <w:rsid w:val="002B77A0"/>
    <w:rsid w:val="002B79CE"/>
    <w:rsid w:val="002B7ED6"/>
    <w:rsid w:val="002C0BB6"/>
    <w:rsid w:val="002C14A6"/>
    <w:rsid w:val="002C1D95"/>
    <w:rsid w:val="002C20B3"/>
    <w:rsid w:val="002C22F4"/>
    <w:rsid w:val="002C2CEC"/>
    <w:rsid w:val="002C30A6"/>
    <w:rsid w:val="002C31AE"/>
    <w:rsid w:val="002C3624"/>
    <w:rsid w:val="002C3FAD"/>
    <w:rsid w:val="002C50E1"/>
    <w:rsid w:val="002C5566"/>
    <w:rsid w:val="002C624A"/>
    <w:rsid w:val="002C720C"/>
    <w:rsid w:val="002C73FE"/>
    <w:rsid w:val="002C77D5"/>
    <w:rsid w:val="002C78A2"/>
    <w:rsid w:val="002C7D7D"/>
    <w:rsid w:val="002D0071"/>
    <w:rsid w:val="002D08F5"/>
    <w:rsid w:val="002D11BC"/>
    <w:rsid w:val="002D12C3"/>
    <w:rsid w:val="002D1471"/>
    <w:rsid w:val="002D2BD9"/>
    <w:rsid w:val="002D2D92"/>
    <w:rsid w:val="002D4436"/>
    <w:rsid w:val="002D4662"/>
    <w:rsid w:val="002D4BAC"/>
    <w:rsid w:val="002D4C7B"/>
    <w:rsid w:val="002D4D60"/>
    <w:rsid w:val="002D4F53"/>
    <w:rsid w:val="002D708E"/>
    <w:rsid w:val="002D76D7"/>
    <w:rsid w:val="002E0AE0"/>
    <w:rsid w:val="002E145F"/>
    <w:rsid w:val="002E1760"/>
    <w:rsid w:val="002E182A"/>
    <w:rsid w:val="002E2A84"/>
    <w:rsid w:val="002E44E2"/>
    <w:rsid w:val="002E47C4"/>
    <w:rsid w:val="002E49A0"/>
    <w:rsid w:val="002E4AA3"/>
    <w:rsid w:val="002E4FAB"/>
    <w:rsid w:val="002E5077"/>
    <w:rsid w:val="002E5DC1"/>
    <w:rsid w:val="002E5F5D"/>
    <w:rsid w:val="002E6519"/>
    <w:rsid w:val="002E65D8"/>
    <w:rsid w:val="002E6BF2"/>
    <w:rsid w:val="002E752F"/>
    <w:rsid w:val="002E77FB"/>
    <w:rsid w:val="002F08C9"/>
    <w:rsid w:val="002F1063"/>
    <w:rsid w:val="002F18A9"/>
    <w:rsid w:val="002F287D"/>
    <w:rsid w:val="002F365C"/>
    <w:rsid w:val="002F3AE6"/>
    <w:rsid w:val="002F4909"/>
    <w:rsid w:val="002F594B"/>
    <w:rsid w:val="00300314"/>
    <w:rsid w:val="003010D0"/>
    <w:rsid w:val="00301C68"/>
    <w:rsid w:val="00302036"/>
    <w:rsid w:val="00302296"/>
    <w:rsid w:val="00302EB0"/>
    <w:rsid w:val="00303254"/>
    <w:rsid w:val="003033B6"/>
    <w:rsid w:val="003035DA"/>
    <w:rsid w:val="003040F7"/>
    <w:rsid w:val="00305412"/>
    <w:rsid w:val="0030542A"/>
    <w:rsid w:val="003056F9"/>
    <w:rsid w:val="00305D25"/>
    <w:rsid w:val="003061DD"/>
    <w:rsid w:val="00306778"/>
    <w:rsid w:val="00307148"/>
    <w:rsid w:val="003100A8"/>
    <w:rsid w:val="003103CC"/>
    <w:rsid w:val="00311D3E"/>
    <w:rsid w:val="00313068"/>
    <w:rsid w:val="003134BF"/>
    <w:rsid w:val="00313AFE"/>
    <w:rsid w:val="00313F9B"/>
    <w:rsid w:val="00315217"/>
    <w:rsid w:val="0031522B"/>
    <w:rsid w:val="003154BB"/>
    <w:rsid w:val="0031561C"/>
    <w:rsid w:val="00315939"/>
    <w:rsid w:val="00315E5C"/>
    <w:rsid w:val="0031716D"/>
    <w:rsid w:val="003204F9"/>
    <w:rsid w:val="00320A5C"/>
    <w:rsid w:val="0032178E"/>
    <w:rsid w:val="00322473"/>
    <w:rsid w:val="003235F9"/>
    <w:rsid w:val="00324073"/>
    <w:rsid w:val="0032432C"/>
    <w:rsid w:val="003247B2"/>
    <w:rsid w:val="00325043"/>
    <w:rsid w:val="003252A5"/>
    <w:rsid w:val="00325AC0"/>
    <w:rsid w:val="00326226"/>
    <w:rsid w:val="0032667E"/>
    <w:rsid w:val="00326A96"/>
    <w:rsid w:val="00326CB3"/>
    <w:rsid w:val="00326DED"/>
    <w:rsid w:val="0033118A"/>
    <w:rsid w:val="00332DC2"/>
    <w:rsid w:val="0033305C"/>
    <w:rsid w:val="00333683"/>
    <w:rsid w:val="00333DE7"/>
    <w:rsid w:val="00333FC1"/>
    <w:rsid w:val="003340E8"/>
    <w:rsid w:val="0033419D"/>
    <w:rsid w:val="0033444D"/>
    <w:rsid w:val="0033487F"/>
    <w:rsid w:val="003356A0"/>
    <w:rsid w:val="00335961"/>
    <w:rsid w:val="003359BE"/>
    <w:rsid w:val="00336358"/>
    <w:rsid w:val="00336D7A"/>
    <w:rsid w:val="00336F92"/>
    <w:rsid w:val="003370F0"/>
    <w:rsid w:val="00341287"/>
    <w:rsid w:val="00341C61"/>
    <w:rsid w:val="00341D01"/>
    <w:rsid w:val="003422AA"/>
    <w:rsid w:val="00342512"/>
    <w:rsid w:val="0034294D"/>
    <w:rsid w:val="00344BFA"/>
    <w:rsid w:val="0034634A"/>
    <w:rsid w:val="0034638A"/>
    <w:rsid w:val="003463B2"/>
    <w:rsid w:val="0034677A"/>
    <w:rsid w:val="00346B0C"/>
    <w:rsid w:val="003504B4"/>
    <w:rsid w:val="003509CF"/>
    <w:rsid w:val="00350BC6"/>
    <w:rsid w:val="00350DE4"/>
    <w:rsid w:val="00351079"/>
    <w:rsid w:val="00351685"/>
    <w:rsid w:val="00351835"/>
    <w:rsid w:val="0035332B"/>
    <w:rsid w:val="00353830"/>
    <w:rsid w:val="003539AE"/>
    <w:rsid w:val="003539D5"/>
    <w:rsid w:val="00353A9D"/>
    <w:rsid w:val="00353B17"/>
    <w:rsid w:val="00354856"/>
    <w:rsid w:val="00354F52"/>
    <w:rsid w:val="00355092"/>
    <w:rsid w:val="003550C5"/>
    <w:rsid w:val="003551D1"/>
    <w:rsid w:val="00356744"/>
    <w:rsid w:val="00356939"/>
    <w:rsid w:val="00356AEC"/>
    <w:rsid w:val="00357405"/>
    <w:rsid w:val="0035740D"/>
    <w:rsid w:val="00357644"/>
    <w:rsid w:val="0035774C"/>
    <w:rsid w:val="00360729"/>
    <w:rsid w:val="00361418"/>
    <w:rsid w:val="00361B79"/>
    <w:rsid w:val="00362D8C"/>
    <w:rsid w:val="00362E85"/>
    <w:rsid w:val="0036398B"/>
    <w:rsid w:val="00364008"/>
    <w:rsid w:val="00364E79"/>
    <w:rsid w:val="003657D6"/>
    <w:rsid w:val="00365A05"/>
    <w:rsid w:val="00365A82"/>
    <w:rsid w:val="00366277"/>
    <w:rsid w:val="00366CDD"/>
    <w:rsid w:val="00366FB0"/>
    <w:rsid w:val="0036767B"/>
    <w:rsid w:val="00370051"/>
    <w:rsid w:val="00370682"/>
    <w:rsid w:val="00371B12"/>
    <w:rsid w:val="0037249D"/>
    <w:rsid w:val="0037393A"/>
    <w:rsid w:val="003744E3"/>
    <w:rsid w:val="00375975"/>
    <w:rsid w:val="00375C1D"/>
    <w:rsid w:val="00376027"/>
    <w:rsid w:val="00376323"/>
    <w:rsid w:val="00377AFA"/>
    <w:rsid w:val="00377DA6"/>
    <w:rsid w:val="00377FFC"/>
    <w:rsid w:val="003804EC"/>
    <w:rsid w:val="00380AF6"/>
    <w:rsid w:val="0038104E"/>
    <w:rsid w:val="0038171E"/>
    <w:rsid w:val="00382247"/>
    <w:rsid w:val="003822AC"/>
    <w:rsid w:val="00382C46"/>
    <w:rsid w:val="003844E4"/>
    <w:rsid w:val="00384530"/>
    <w:rsid w:val="003846DB"/>
    <w:rsid w:val="00384BB5"/>
    <w:rsid w:val="0038512C"/>
    <w:rsid w:val="003856FC"/>
    <w:rsid w:val="00386A2F"/>
    <w:rsid w:val="00387517"/>
    <w:rsid w:val="003875E4"/>
    <w:rsid w:val="00387B64"/>
    <w:rsid w:val="00387D5A"/>
    <w:rsid w:val="00390789"/>
    <w:rsid w:val="00391CAA"/>
    <w:rsid w:val="00391F0E"/>
    <w:rsid w:val="003925E8"/>
    <w:rsid w:val="003926DF"/>
    <w:rsid w:val="00393939"/>
    <w:rsid w:val="00393AEF"/>
    <w:rsid w:val="00393E88"/>
    <w:rsid w:val="00394BF9"/>
    <w:rsid w:val="00395A5E"/>
    <w:rsid w:val="0039639F"/>
    <w:rsid w:val="003969AE"/>
    <w:rsid w:val="003974A9"/>
    <w:rsid w:val="00397558"/>
    <w:rsid w:val="00397DFD"/>
    <w:rsid w:val="003A01BD"/>
    <w:rsid w:val="003A0373"/>
    <w:rsid w:val="003A0A27"/>
    <w:rsid w:val="003A0B5A"/>
    <w:rsid w:val="003A10DC"/>
    <w:rsid w:val="003A12C5"/>
    <w:rsid w:val="003A2262"/>
    <w:rsid w:val="003A2F64"/>
    <w:rsid w:val="003A3271"/>
    <w:rsid w:val="003A37BA"/>
    <w:rsid w:val="003A3964"/>
    <w:rsid w:val="003A45A5"/>
    <w:rsid w:val="003A5128"/>
    <w:rsid w:val="003A5430"/>
    <w:rsid w:val="003A54BC"/>
    <w:rsid w:val="003A55D6"/>
    <w:rsid w:val="003A5CAC"/>
    <w:rsid w:val="003A5FAD"/>
    <w:rsid w:val="003A655B"/>
    <w:rsid w:val="003A6F60"/>
    <w:rsid w:val="003A701A"/>
    <w:rsid w:val="003B00B2"/>
    <w:rsid w:val="003B1046"/>
    <w:rsid w:val="003B11BE"/>
    <w:rsid w:val="003B1458"/>
    <w:rsid w:val="003B1834"/>
    <w:rsid w:val="003B1940"/>
    <w:rsid w:val="003B2763"/>
    <w:rsid w:val="003B3C40"/>
    <w:rsid w:val="003B5B57"/>
    <w:rsid w:val="003B6119"/>
    <w:rsid w:val="003B70F2"/>
    <w:rsid w:val="003C002F"/>
    <w:rsid w:val="003C1494"/>
    <w:rsid w:val="003C19F8"/>
    <w:rsid w:val="003C3227"/>
    <w:rsid w:val="003C3957"/>
    <w:rsid w:val="003C4099"/>
    <w:rsid w:val="003C4FFD"/>
    <w:rsid w:val="003C5693"/>
    <w:rsid w:val="003C63BE"/>
    <w:rsid w:val="003C6F07"/>
    <w:rsid w:val="003D0B37"/>
    <w:rsid w:val="003D136D"/>
    <w:rsid w:val="003D2386"/>
    <w:rsid w:val="003D310C"/>
    <w:rsid w:val="003D351D"/>
    <w:rsid w:val="003D3CBD"/>
    <w:rsid w:val="003D40F9"/>
    <w:rsid w:val="003D41C8"/>
    <w:rsid w:val="003D4297"/>
    <w:rsid w:val="003D468C"/>
    <w:rsid w:val="003D515E"/>
    <w:rsid w:val="003D57A9"/>
    <w:rsid w:val="003D5E1C"/>
    <w:rsid w:val="003D637E"/>
    <w:rsid w:val="003D6C0C"/>
    <w:rsid w:val="003D6C76"/>
    <w:rsid w:val="003D7232"/>
    <w:rsid w:val="003E0B39"/>
    <w:rsid w:val="003E0E34"/>
    <w:rsid w:val="003E213C"/>
    <w:rsid w:val="003E2A1B"/>
    <w:rsid w:val="003E479D"/>
    <w:rsid w:val="003E4B99"/>
    <w:rsid w:val="003E5023"/>
    <w:rsid w:val="003E5415"/>
    <w:rsid w:val="003E6306"/>
    <w:rsid w:val="003E766B"/>
    <w:rsid w:val="003E77C2"/>
    <w:rsid w:val="003F0220"/>
    <w:rsid w:val="003F09FF"/>
    <w:rsid w:val="003F24C3"/>
    <w:rsid w:val="003F4355"/>
    <w:rsid w:val="003F50F9"/>
    <w:rsid w:val="003F5AAB"/>
    <w:rsid w:val="003F6286"/>
    <w:rsid w:val="003F66DB"/>
    <w:rsid w:val="003F722D"/>
    <w:rsid w:val="003F7B10"/>
    <w:rsid w:val="003F7E63"/>
    <w:rsid w:val="004003E4"/>
    <w:rsid w:val="004028BA"/>
    <w:rsid w:val="0040340C"/>
    <w:rsid w:val="0040383B"/>
    <w:rsid w:val="0040462A"/>
    <w:rsid w:val="0040463B"/>
    <w:rsid w:val="004047FC"/>
    <w:rsid w:val="004060A4"/>
    <w:rsid w:val="0040787D"/>
    <w:rsid w:val="00407B4F"/>
    <w:rsid w:val="0041043B"/>
    <w:rsid w:val="004104B4"/>
    <w:rsid w:val="00411DDA"/>
    <w:rsid w:val="00412457"/>
    <w:rsid w:val="0041362A"/>
    <w:rsid w:val="004142A6"/>
    <w:rsid w:val="00415482"/>
    <w:rsid w:val="004154D6"/>
    <w:rsid w:val="00415F05"/>
    <w:rsid w:val="004166C8"/>
    <w:rsid w:val="00416E81"/>
    <w:rsid w:val="00417414"/>
    <w:rsid w:val="0041742A"/>
    <w:rsid w:val="0041743D"/>
    <w:rsid w:val="0041782C"/>
    <w:rsid w:val="0042022C"/>
    <w:rsid w:val="00420247"/>
    <w:rsid w:val="00421476"/>
    <w:rsid w:val="00421A52"/>
    <w:rsid w:val="00422B43"/>
    <w:rsid w:val="00422C89"/>
    <w:rsid w:val="00422E52"/>
    <w:rsid w:val="00423573"/>
    <w:rsid w:val="00423AEB"/>
    <w:rsid w:val="00423DD7"/>
    <w:rsid w:val="00424569"/>
    <w:rsid w:val="004258D4"/>
    <w:rsid w:val="004259F7"/>
    <w:rsid w:val="004266B4"/>
    <w:rsid w:val="00427195"/>
    <w:rsid w:val="0042736D"/>
    <w:rsid w:val="00427879"/>
    <w:rsid w:val="00427B35"/>
    <w:rsid w:val="00431EA4"/>
    <w:rsid w:val="00432853"/>
    <w:rsid w:val="00432E8C"/>
    <w:rsid w:val="00433111"/>
    <w:rsid w:val="00434FF4"/>
    <w:rsid w:val="00435FD2"/>
    <w:rsid w:val="00436DE7"/>
    <w:rsid w:val="0043772F"/>
    <w:rsid w:val="00437932"/>
    <w:rsid w:val="00437AF8"/>
    <w:rsid w:val="0044056E"/>
    <w:rsid w:val="00441EA6"/>
    <w:rsid w:val="0044265F"/>
    <w:rsid w:val="004432BA"/>
    <w:rsid w:val="00443544"/>
    <w:rsid w:val="00443642"/>
    <w:rsid w:val="00443942"/>
    <w:rsid w:val="004442C8"/>
    <w:rsid w:val="004444BE"/>
    <w:rsid w:val="004446A5"/>
    <w:rsid w:val="004447EB"/>
    <w:rsid w:val="00444B41"/>
    <w:rsid w:val="00445435"/>
    <w:rsid w:val="00445BD0"/>
    <w:rsid w:val="004460CC"/>
    <w:rsid w:val="004463C8"/>
    <w:rsid w:val="00446CBB"/>
    <w:rsid w:val="00446D6D"/>
    <w:rsid w:val="0044707B"/>
    <w:rsid w:val="00447589"/>
    <w:rsid w:val="00447A4F"/>
    <w:rsid w:val="004511DF"/>
    <w:rsid w:val="004515BB"/>
    <w:rsid w:val="0045210E"/>
    <w:rsid w:val="00452F37"/>
    <w:rsid w:val="004531D3"/>
    <w:rsid w:val="00453F17"/>
    <w:rsid w:val="00455D49"/>
    <w:rsid w:val="00455E12"/>
    <w:rsid w:val="00456707"/>
    <w:rsid w:val="004569BB"/>
    <w:rsid w:val="00456B0C"/>
    <w:rsid w:val="00456D8D"/>
    <w:rsid w:val="00456DCD"/>
    <w:rsid w:val="00456E28"/>
    <w:rsid w:val="004577F8"/>
    <w:rsid w:val="00460AFE"/>
    <w:rsid w:val="004619BE"/>
    <w:rsid w:val="00462A37"/>
    <w:rsid w:val="004637CC"/>
    <w:rsid w:val="00463C25"/>
    <w:rsid w:val="004651C0"/>
    <w:rsid w:val="00465363"/>
    <w:rsid w:val="00465EAD"/>
    <w:rsid w:val="00466E2B"/>
    <w:rsid w:val="00466FA6"/>
    <w:rsid w:val="00466FC8"/>
    <w:rsid w:val="0046744D"/>
    <w:rsid w:val="004675E2"/>
    <w:rsid w:val="00467CA4"/>
    <w:rsid w:val="00472802"/>
    <w:rsid w:val="0047320D"/>
    <w:rsid w:val="0047334E"/>
    <w:rsid w:val="00473630"/>
    <w:rsid w:val="004739DF"/>
    <w:rsid w:val="00475628"/>
    <w:rsid w:val="00475695"/>
    <w:rsid w:val="00475C22"/>
    <w:rsid w:val="004771DF"/>
    <w:rsid w:val="00480606"/>
    <w:rsid w:val="00481547"/>
    <w:rsid w:val="00481BF3"/>
    <w:rsid w:val="00481D9E"/>
    <w:rsid w:val="0048200B"/>
    <w:rsid w:val="00482351"/>
    <w:rsid w:val="004825D8"/>
    <w:rsid w:val="00483518"/>
    <w:rsid w:val="00483619"/>
    <w:rsid w:val="00483A1A"/>
    <w:rsid w:val="004843E0"/>
    <w:rsid w:val="00485429"/>
    <w:rsid w:val="00485E2C"/>
    <w:rsid w:val="00485F60"/>
    <w:rsid w:val="00486991"/>
    <w:rsid w:val="00486C50"/>
    <w:rsid w:val="00486EB1"/>
    <w:rsid w:val="004876D7"/>
    <w:rsid w:val="00487F65"/>
    <w:rsid w:val="00490300"/>
    <w:rsid w:val="004905CD"/>
    <w:rsid w:val="004912E9"/>
    <w:rsid w:val="00492DC8"/>
    <w:rsid w:val="00494E2E"/>
    <w:rsid w:val="00495B9C"/>
    <w:rsid w:val="00495DC2"/>
    <w:rsid w:val="00496548"/>
    <w:rsid w:val="00496636"/>
    <w:rsid w:val="004967C6"/>
    <w:rsid w:val="00496FE9"/>
    <w:rsid w:val="004972F5"/>
    <w:rsid w:val="00497C39"/>
    <w:rsid w:val="004A08FA"/>
    <w:rsid w:val="004A096D"/>
    <w:rsid w:val="004A17FC"/>
    <w:rsid w:val="004A1E25"/>
    <w:rsid w:val="004A4160"/>
    <w:rsid w:val="004A45F2"/>
    <w:rsid w:val="004A5849"/>
    <w:rsid w:val="004A7381"/>
    <w:rsid w:val="004A7A60"/>
    <w:rsid w:val="004A7D71"/>
    <w:rsid w:val="004B0020"/>
    <w:rsid w:val="004B0CDB"/>
    <w:rsid w:val="004B13D6"/>
    <w:rsid w:val="004B3214"/>
    <w:rsid w:val="004B3556"/>
    <w:rsid w:val="004B3C06"/>
    <w:rsid w:val="004B4296"/>
    <w:rsid w:val="004B4511"/>
    <w:rsid w:val="004B49CC"/>
    <w:rsid w:val="004B4AE3"/>
    <w:rsid w:val="004B6469"/>
    <w:rsid w:val="004B64F7"/>
    <w:rsid w:val="004B6637"/>
    <w:rsid w:val="004B67A1"/>
    <w:rsid w:val="004B6D35"/>
    <w:rsid w:val="004B7766"/>
    <w:rsid w:val="004B7C2E"/>
    <w:rsid w:val="004C0312"/>
    <w:rsid w:val="004C05CE"/>
    <w:rsid w:val="004C0A3B"/>
    <w:rsid w:val="004C130D"/>
    <w:rsid w:val="004C21A2"/>
    <w:rsid w:val="004C2452"/>
    <w:rsid w:val="004C3790"/>
    <w:rsid w:val="004C4B29"/>
    <w:rsid w:val="004C55E9"/>
    <w:rsid w:val="004C578B"/>
    <w:rsid w:val="004C5877"/>
    <w:rsid w:val="004C68E4"/>
    <w:rsid w:val="004D08F6"/>
    <w:rsid w:val="004D10DD"/>
    <w:rsid w:val="004D1714"/>
    <w:rsid w:val="004D244B"/>
    <w:rsid w:val="004D3041"/>
    <w:rsid w:val="004D3193"/>
    <w:rsid w:val="004D3A43"/>
    <w:rsid w:val="004D3DF0"/>
    <w:rsid w:val="004D40F5"/>
    <w:rsid w:val="004D5122"/>
    <w:rsid w:val="004D64D8"/>
    <w:rsid w:val="004D686E"/>
    <w:rsid w:val="004D6FC4"/>
    <w:rsid w:val="004E0DD3"/>
    <w:rsid w:val="004E1A16"/>
    <w:rsid w:val="004E1B22"/>
    <w:rsid w:val="004E2DBB"/>
    <w:rsid w:val="004E4140"/>
    <w:rsid w:val="004E44AA"/>
    <w:rsid w:val="004E44B7"/>
    <w:rsid w:val="004E463D"/>
    <w:rsid w:val="004E4687"/>
    <w:rsid w:val="004E4932"/>
    <w:rsid w:val="004E4A4E"/>
    <w:rsid w:val="004E5575"/>
    <w:rsid w:val="004E70F7"/>
    <w:rsid w:val="004E79C5"/>
    <w:rsid w:val="004E7E28"/>
    <w:rsid w:val="004F0DB6"/>
    <w:rsid w:val="004F0EBA"/>
    <w:rsid w:val="004F101F"/>
    <w:rsid w:val="004F11E1"/>
    <w:rsid w:val="004F1923"/>
    <w:rsid w:val="004F29C2"/>
    <w:rsid w:val="004F3489"/>
    <w:rsid w:val="004F4E89"/>
    <w:rsid w:val="004F5E0E"/>
    <w:rsid w:val="004F7136"/>
    <w:rsid w:val="004F7198"/>
    <w:rsid w:val="004F73ED"/>
    <w:rsid w:val="005005D0"/>
    <w:rsid w:val="00500E10"/>
    <w:rsid w:val="005010B0"/>
    <w:rsid w:val="00501B21"/>
    <w:rsid w:val="00501D57"/>
    <w:rsid w:val="00501E8B"/>
    <w:rsid w:val="00503012"/>
    <w:rsid w:val="00503B65"/>
    <w:rsid w:val="0050414F"/>
    <w:rsid w:val="005046F3"/>
    <w:rsid w:val="005048E8"/>
    <w:rsid w:val="005048F5"/>
    <w:rsid w:val="00504A4B"/>
    <w:rsid w:val="005051CE"/>
    <w:rsid w:val="0050664F"/>
    <w:rsid w:val="0050751B"/>
    <w:rsid w:val="005075AA"/>
    <w:rsid w:val="0050781C"/>
    <w:rsid w:val="005079BF"/>
    <w:rsid w:val="005079C3"/>
    <w:rsid w:val="005105E0"/>
    <w:rsid w:val="00510E02"/>
    <w:rsid w:val="005117DB"/>
    <w:rsid w:val="005118B9"/>
    <w:rsid w:val="00511E0B"/>
    <w:rsid w:val="00512351"/>
    <w:rsid w:val="00512FF1"/>
    <w:rsid w:val="00513875"/>
    <w:rsid w:val="00513CB6"/>
    <w:rsid w:val="0051464C"/>
    <w:rsid w:val="00514E73"/>
    <w:rsid w:val="005152B1"/>
    <w:rsid w:val="0051595C"/>
    <w:rsid w:val="005203F1"/>
    <w:rsid w:val="005207A4"/>
    <w:rsid w:val="00520A25"/>
    <w:rsid w:val="00520ACE"/>
    <w:rsid w:val="005222B3"/>
    <w:rsid w:val="00522484"/>
    <w:rsid w:val="00523362"/>
    <w:rsid w:val="0052424C"/>
    <w:rsid w:val="005256C7"/>
    <w:rsid w:val="00526125"/>
    <w:rsid w:val="00526CA8"/>
    <w:rsid w:val="005272E8"/>
    <w:rsid w:val="00527579"/>
    <w:rsid w:val="00531319"/>
    <w:rsid w:val="00532612"/>
    <w:rsid w:val="00533B42"/>
    <w:rsid w:val="00533CA9"/>
    <w:rsid w:val="00534B6E"/>
    <w:rsid w:val="00536241"/>
    <w:rsid w:val="0053673A"/>
    <w:rsid w:val="005376B9"/>
    <w:rsid w:val="00537DB5"/>
    <w:rsid w:val="00540542"/>
    <w:rsid w:val="005406C6"/>
    <w:rsid w:val="00540B3B"/>
    <w:rsid w:val="00540E69"/>
    <w:rsid w:val="00541FBC"/>
    <w:rsid w:val="00542308"/>
    <w:rsid w:val="00542877"/>
    <w:rsid w:val="00543359"/>
    <w:rsid w:val="00543A1E"/>
    <w:rsid w:val="00543C4B"/>
    <w:rsid w:val="005440DA"/>
    <w:rsid w:val="0054461F"/>
    <w:rsid w:val="00545C1A"/>
    <w:rsid w:val="00545F24"/>
    <w:rsid w:val="0054726D"/>
    <w:rsid w:val="005473EC"/>
    <w:rsid w:val="00550A63"/>
    <w:rsid w:val="00550D1F"/>
    <w:rsid w:val="00550E07"/>
    <w:rsid w:val="005515FA"/>
    <w:rsid w:val="00551C1B"/>
    <w:rsid w:val="00552087"/>
    <w:rsid w:val="0055208F"/>
    <w:rsid w:val="00552AE7"/>
    <w:rsid w:val="00553289"/>
    <w:rsid w:val="0055347D"/>
    <w:rsid w:val="00554860"/>
    <w:rsid w:val="005554DE"/>
    <w:rsid w:val="005557A4"/>
    <w:rsid w:val="00555C59"/>
    <w:rsid w:val="00555F43"/>
    <w:rsid w:val="0055615F"/>
    <w:rsid w:val="005577BB"/>
    <w:rsid w:val="005629B2"/>
    <w:rsid w:val="00563512"/>
    <w:rsid w:val="0056388A"/>
    <w:rsid w:val="005643CA"/>
    <w:rsid w:val="0056440D"/>
    <w:rsid w:val="00564537"/>
    <w:rsid w:val="0056462C"/>
    <w:rsid w:val="00566060"/>
    <w:rsid w:val="00566B07"/>
    <w:rsid w:val="00566FDB"/>
    <w:rsid w:val="00567703"/>
    <w:rsid w:val="005705D5"/>
    <w:rsid w:val="005708B3"/>
    <w:rsid w:val="00570D16"/>
    <w:rsid w:val="0057189D"/>
    <w:rsid w:val="0057259E"/>
    <w:rsid w:val="0057284C"/>
    <w:rsid w:val="00572C85"/>
    <w:rsid w:val="00573822"/>
    <w:rsid w:val="005738D2"/>
    <w:rsid w:val="0057427B"/>
    <w:rsid w:val="00575C02"/>
    <w:rsid w:val="00577E07"/>
    <w:rsid w:val="00581651"/>
    <w:rsid w:val="00581E1D"/>
    <w:rsid w:val="00582C9B"/>
    <w:rsid w:val="00583A8F"/>
    <w:rsid w:val="0058462E"/>
    <w:rsid w:val="005849B2"/>
    <w:rsid w:val="00584A7F"/>
    <w:rsid w:val="00585FB2"/>
    <w:rsid w:val="005872A2"/>
    <w:rsid w:val="00587AE8"/>
    <w:rsid w:val="00587ED6"/>
    <w:rsid w:val="00587EE5"/>
    <w:rsid w:val="00590349"/>
    <w:rsid w:val="00590D38"/>
    <w:rsid w:val="00590D9E"/>
    <w:rsid w:val="00593693"/>
    <w:rsid w:val="00593A66"/>
    <w:rsid w:val="0059457B"/>
    <w:rsid w:val="00595153"/>
    <w:rsid w:val="0059583F"/>
    <w:rsid w:val="00596073"/>
    <w:rsid w:val="0059737C"/>
    <w:rsid w:val="00597B0C"/>
    <w:rsid w:val="00597E0E"/>
    <w:rsid w:val="005A02C9"/>
    <w:rsid w:val="005A0E5C"/>
    <w:rsid w:val="005A283B"/>
    <w:rsid w:val="005A2C18"/>
    <w:rsid w:val="005A31F3"/>
    <w:rsid w:val="005A376B"/>
    <w:rsid w:val="005A3D37"/>
    <w:rsid w:val="005A409D"/>
    <w:rsid w:val="005A4AA6"/>
    <w:rsid w:val="005A4D73"/>
    <w:rsid w:val="005A5804"/>
    <w:rsid w:val="005A58A1"/>
    <w:rsid w:val="005A5BE6"/>
    <w:rsid w:val="005A79A6"/>
    <w:rsid w:val="005A7B90"/>
    <w:rsid w:val="005B1417"/>
    <w:rsid w:val="005B2144"/>
    <w:rsid w:val="005B22BF"/>
    <w:rsid w:val="005B2B2C"/>
    <w:rsid w:val="005B37E6"/>
    <w:rsid w:val="005B51BB"/>
    <w:rsid w:val="005B51CF"/>
    <w:rsid w:val="005B54A1"/>
    <w:rsid w:val="005B559B"/>
    <w:rsid w:val="005B5706"/>
    <w:rsid w:val="005B59D8"/>
    <w:rsid w:val="005B5A76"/>
    <w:rsid w:val="005B5ECC"/>
    <w:rsid w:val="005B775C"/>
    <w:rsid w:val="005C00D0"/>
    <w:rsid w:val="005C09D1"/>
    <w:rsid w:val="005C0F25"/>
    <w:rsid w:val="005C15B3"/>
    <w:rsid w:val="005C2977"/>
    <w:rsid w:val="005C2BAA"/>
    <w:rsid w:val="005C312F"/>
    <w:rsid w:val="005C4B2B"/>
    <w:rsid w:val="005C4EC4"/>
    <w:rsid w:val="005C57CB"/>
    <w:rsid w:val="005C65FA"/>
    <w:rsid w:val="005C699B"/>
    <w:rsid w:val="005C6CF3"/>
    <w:rsid w:val="005C7048"/>
    <w:rsid w:val="005C79E6"/>
    <w:rsid w:val="005C7A26"/>
    <w:rsid w:val="005D1B4E"/>
    <w:rsid w:val="005D62A0"/>
    <w:rsid w:val="005D6ABE"/>
    <w:rsid w:val="005D7B35"/>
    <w:rsid w:val="005D7E3E"/>
    <w:rsid w:val="005E024A"/>
    <w:rsid w:val="005E0581"/>
    <w:rsid w:val="005E0670"/>
    <w:rsid w:val="005E1C4C"/>
    <w:rsid w:val="005E3576"/>
    <w:rsid w:val="005E38B4"/>
    <w:rsid w:val="005E3D9A"/>
    <w:rsid w:val="005E5BAC"/>
    <w:rsid w:val="005E685C"/>
    <w:rsid w:val="005E79D2"/>
    <w:rsid w:val="005E7CAC"/>
    <w:rsid w:val="005F1AC9"/>
    <w:rsid w:val="005F2505"/>
    <w:rsid w:val="005F3953"/>
    <w:rsid w:val="005F3F2A"/>
    <w:rsid w:val="005F4175"/>
    <w:rsid w:val="005F4810"/>
    <w:rsid w:val="005F506C"/>
    <w:rsid w:val="00600E17"/>
    <w:rsid w:val="00601B06"/>
    <w:rsid w:val="00601E64"/>
    <w:rsid w:val="00602372"/>
    <w:rsid w:val="00602845"/>
    <w:rsid w:val="00602BB6"/>
    <w:rsid w:val="00603376"/>
    <w:rsid w:val="00604643"/>
    <w:rsid w:val="006060D3"/>
    <w:rsid w:val="00606114"/>
    <w:rsid w:val="00606364"/>
    <w:rsid w:val="006067C8"/>
    <w:rsid w:val="00606CF1"/>
    <w:rsid w:val="00610154"/>
    <w:rsid w:val="00611F98"/>
    <w:rsid w:val="00613CE7"/>
    <w:rsid w:val="00613EFD"/>
    <w:rsid w:val="00614566"/>
    <w:rsid w:val="00614B2C"/>
    <w:rsid w:val="006157A5"/>
    <w:rsid w:val="00615953"/>
    <w:rsid w:val="006165BF"/>
    <w:rsid w:val="00617108"/>
    <w:rsid w:val="006206C2"/>
    <w:rsid w:val="00620744"/>
    <w:rsid w:val="0062095A"/>
    <w:rsid w:val="00621D2F"/>
    <w:rsid w:val="00622F7F"/>
    <w:rsid w:val="00624332"/>
    <w:rsid w:val="00624396"/>
    <w:rsid w:val="006247D8"/>
    <w:rsid w:val="0062558B"/>
    <w:rsid w:val="006269C0"/>
    <w:rsid w:val="006273B5"/>
    <w:rsid w:val="00630FF3"/>
    <w:rsid w:val="00631432"/>
    <w:rsid w:val="006325DE"/>
    <w:rsid w:val="00632FCF"/>
    <w:rsid w:val="00633460"/>
    <w:rsid w:val="00633611"/>
    <w:rsid w:val="006341AF"/>
    <w:rsid w:val="0063464A"/>
    <w:rsid w:val="00635AEC"/>
    <w:rsid w:val="00635B28"/>
    <w:rsid w:val="006374F8"/>
    <w:rsid w:val="006375ED"/>
    <w:rsid w:val="00637F13"/>
    <w:rsid w:val="006432B2"/>
    <w:rsid w:val="006435DE"/>
    <w:rsid w:val="006437F5"/>
    <w:rsid w:val="00645F59"/>
    <w:rsid w:val="006460E8"/>
    <w:rsid w:val="00647095"/>
    <w:rsid w:val="00647214"/>
    <w:rsid w:val="006500A5"/>
    <w:rsid w:val="00650420"/>
    <w:rsid w:val="006506E1"/>
    <w:rsid w:val="006509AD"/>
    <w:rsid w:val="00650D45"/>
    <w:rsid w:val="00650FDB"/>
    <w:rsid w:val="006516DB"/>
    <w:rsid w:val="006538D2"/>
    <w:rsid w:val="00653CFE"/>
    <w:rsid w:val="00654015"/>
    <w:rsid w:val="00654527"/>
    <w:rsid w:val="0065478C"/>
    <w:rsid w:val="0065491C"/>
    <w:rsid w:val="00654B95"/>
    <w:rsid w:val="0065788E"/>
    <w:rsid w:val="00657C9E"/>
    <w:rsid w:val="00660A4A"/>
    <w:rsid w:val="00661AFB"/>
    <w:rsid w:val="00662158"/>
    <w:rsid w:val="006628FE"/>
    <w:rsid w:val="00662AAE"/>
    <w:rsid w:val="00662DE8"/>
    <w:rsid w:val="00663F60"/>
    <w:rsid w:val="00664142"/>
    <w:rsid w:val="006649E3"/>
    <w:rsid w:val="00664F1F"/>
    <w:rsid w:val="00665019"/>
    <w:rsid w:val="0066565E"/>
    <w:rsid w:val="00666310"/>
    <w:rsid w:val="00667471"/>
    <w:rsid w:val="006674F7"/>
    <w:rsid w:val="00667762"/>
    <w:rsid w:val="00667BD1"/>
    <w:rsid w:val="006705EC"/>
    <w:rsid w:val="00670D9D"/>
    <w:rsid w:val="00671493"/>
    <w:rsid w:val="006723DC"/>
    <w:rsid w:val="006729D0"/>
    <w:rsid w:val="0067340C"/>
    <w:rsid w:val="00673573"/>
    <w:rsid w:val="006747FC"/>
    <w:rsid w:val="00674A0B"/>
    <w:rsid w:val="00676287"/>
    <w:rsid w:val="00676BD2"/>
    <w:rsid w:val="00676DB2"/>
    <w:rsid w:val="00677651"/>
    <w:rsid w:val="00680172"/>
    <w:rsid w:val="00680B0A"/>
    <w:rsid w:val="00680B6C"/>
    <w:rsid w:val="00680FF1"/>
    <w:rsid w:val="0068117A"/>
    <w:rsid w:val="006816EA"/>
    <w:rsid w:val="00681FAD"/>
    <w:rsid w:val="00682D60"/>
    <w:rsid w:val="006834B2"/>
    <w:rsid w:val="006835C5"/>
    <w:rsid w:val="00683B42"/>
    <w:rsid w:val="006841C7"/>
    <w:rsid w:val="006853FB"/>
    <w:rsid w:val="00685757"/>
    <w:rsid w:val="0068645B"/>
    <w:rsid w:val="00686582"/>
    <w:rsid w:val="00686ACE"/>
    <w:rsid w:val="00687213"/>
    <w:rsid w:val="00690198"/>
    <w:rsid w:val="00690985"/>
    <w:rsid w:val="00692267"/>
    <w:rsid w:val="00692314"/>
    <w:rsid w:val="00692BDC"/>
    <w:rsid w:val="00693CCA"/>
    <w:rsid w:val="00695D42"/>
    <w:rsid w:val="00695F62"/>
    <w:rsid w:val="0069705A"/>
    <w:rsid w:val="006A0235"/>
    <w:rsid w:val="006A034F"/>
    <w:rsid w:val="006A0B1F"/>
    <w:rsid w:val="006A173E"/>
    <w:rsid w:val="006A1809"/>
    <w:rsid w:val="006A21B5"/>
    <w:rsid w:val="006A227E"/>
    <w:rsid w:val="006A3DF3"/>
    <w:rsid w:val="006A400A"/>
    <w:rsid w:val="006A44CD"/>
    <w:rsid w:val="006A4993"/>
    <w:rsid w:val="006A57A3"/>
    <w:rsid w:val="006A5FC0"/>
    <w:rsid w:val="006A64AC"/>
    <w:rsid w:val="006A6622"/>
    <w:rsid w:val="006A6AB4"/>
    <w:rsid w:val="006A6C97"/>
    <w:rsid w:val="006A77BC"/>
    <w:rsid w:val="006B0C05"/>
    <w:rsid w:val="006B0C8F"/>
    <w:rsid w:val="006B0E08"/>
    <w:rsid w:val="006B11A2"/>
    <w:rsid w:val="006B44BE"/>
    <w:rsid w:val="006B5983"/>
    <w:rsid w:val="006B5CED"/>
    <w:rsid w:val="006B61AD"/>
    <w:rsid w:val="006B7C41"/>
    <w:rsid w:val="006C12D5"/>
    <w:rsid w:val="006C12FE"/>
    <w:rsid w:val="006C16C5"/>
    <w:rsid w:val="006C32F0"/>
    <w:rsid w:val="006C3494"/>
    <w:rsid w:val="006C4014"/>
    <w:rsid w:val="006C423E"/>
    <w:rsid w:val="006C6CC6"/>
    <w:rsid w:val="006C7D80"/>
    <w:rsid w:val="006D0153"/>
    <w:rsid w:val="006D1202"/>
    <w:rsid w:val="006D147B"/>
    <w:rsid w:val="006D148F"/>
    <w:rsid w:val="006D188D"/>
    <w:rsid w:val="006D1DA1"/>
    <w:rsid w:val="006D2AEB"/>
    <w:rsid w:val="006D3C3F"/>
    <w:rsid w:val="006D3ECC"/>
    <w:rsid w:val="006D40D4"/>
    <w:rsid w:val="006D4673"/>
    <w:rsid w:val="006D46E1"/>
    <w:rsid w:val="006D4F64"/>
    <w:rsid w:val="006D5F30"/>
    <w:rsid w:val="006D6998"/>
    <w:rsid w:val="006D7124"/>
    <w:rsid w:val="006D7206"/>
    <w:rsid w:val="006D7C25"/>
    <w:rsid w:val="006D7C71"/>
    <w:rsid w:val="006D7EA6"/>
    <w:rsid w:val="006E0F59"/>
    <w:rsid w:val="006E1D35"/>
    <w:rsid w:val="006E2CBF"/>
    <w:rsid w:val="006E3042"/>
    <w:rsid w:val="006E3629"/>
    <w:rsid w:val="006E41A2"/>
    <w:rsid w:val="006E66D2"/>
    <w:rsid w:val="006F07E4"/>
    <w:rsid w:val="006F0861"/>
    <w:rsid w:val="006F08B3"/>
    <w:rsid w:val="006F1066"/>
    <w:rsid w:val="006F1290"/>
    <w:rsid w:val="006F1ACE"/>
    <w:rsid w:val="006F1D9D"/>
    <w:rsid w:val="006F22B5"/>
    <w:rsid w:val="006F3226"/>
    <w:rsid w:val="006F3A8A"/>
    <w:rsid w:val="006F3BB8"/>
    <w:rsid w:val="006F3D61"/>
    <w:rsid w:val="006F45D5"/>
    <w:rsid w:val="006F67C8"/>
    <w:rsid w:val="006F6FEC"/>
    <w:rsid w:val="006F7313"/>
    <w:rsid w:val="006F7D45"/>
    <w:rsid w:val="007007EC"/>
    <w:rsid w:val="007015F2"/>
    <w:rsid w:val="00701AC8"/>
    <w:rsid w:val="007022D5"/>
    <w:rsid w:val="00702873"/>
    <w:rsid w:val="00702FAA"/>
    <w:rsid w:val="00703A33"/>
    <w:rsid w:val="00703EFF"/>
    <w:rsid w:val="0070464C"/>
    <w:rsid w:val="0070468C"/>
    <w:rsid w:val="0070523D"/>
    <w:rsid w:val="007054CD"/>
    <w:rsid w:val="00705610"/>
    <w:rsid w:val="00705799"/>
    <w:rsid w:val="00705A6A"/>
    <w:rsid w:val="00707528"/>
    <w:rsid w:val="007077E1"/>
    <w:rsid w:val="00707C34"/>
    <w:rsid w:val="007104F7"/>
    <w:rsid w:val="00710E9D"/>
    <w:rsid w:val="00711385"/>
    <w:rsid w:val="00711BAD"/>
    <w:rsid w:val="00711F4F"/>
    <w:rsid w:val="00712A6A"/>
    <w:rsid w:val="00713663"/>
    <w:rsid w:val="00714A7A"/>
    <w:rsid w:val="00714C10"/>
    <w:rsid w:val="007204D1"/>
    <w:rsid w:val="007207E7"/>
    <w:rsid w:val="00720842"/>
    <w:rsid w:val="00720AF2"/>
    <w:rsid w:val="00720D24"/>
    <w:rsid w:val="00720F88"/>
    <w:rsid w:val="0072169A"/>
    <w:rsid w:val="00721C87"/>
    <w:rsid w:val="00721F55"/>
    <w:rsid w:val="0072333F"/>
    <w:rsid w:val="00723703"/>
    <w:rsid w:val="00724A8F"/>
    <w:rsid w:val="00724CFF"/>
    <w:rsid w:val="00725140"/>
    <w:rsid w:val="00725297"/>
    <w:rsid w:val="00725324"/>
    <w:rsid w:val="00725600"/>
    <w:rsid w:val="007259C9"/>
    <w:rsid w:val="00725A14"/>
    <w:rsid w:val="00725D07"/>
    <w:rsid w:val="00725F6F"/>
    <w:rsid w:val="00726108"/>
    <w:rsid w:val="00726252"/>
    <w:rsid w:val="00726AAD"/>
    <w:rsid w:val="00727AD0"/>
    <w:rsid w:val="00730FA9"/>
    <w:rsid w:val="0073198B"/>
    <w:rsid w:val="00731AE9"/>
    <w:rsid w:val="0073210D"/>
    <w:rsid w:val="00732DA8"/>
    <w:rsid w:val="00733427"/>
    <w:rsid w:val="007338CD"/>
    <w:rsid w:val="0073495C"/>
    <w:rsid w:val="00736675"/>
    <w:rsid w:val="00736804"/>
    <w:rsid w:val="00736CA9"/>
    <w:rsid w:val="007372E6"/>
    <w:rsid w:val="00737622"/>
    <w:rsid w:val="0073790D"/>
    <w:rsid w:val="00737DBE"/>
    <w:rsid w:val="00740349"/>
    <w:rsid w:val="0074065B"/>
    <w:rsid w:val="00741A06"/>
    <w:rsid w:val="00742557"/>
    <w:rsid w:val="00742FBD"/>
    <w:rsid w:val="00743080"/>
    <w:rsid w:val="00743119"/>
    <w:rsid w:val="00743AE7"/>
    <w:rsid w:val="007444B4"/>
    <w:rsid w:val="00746C1D"/>
    <w:rsid w:val="00746FF2"/>
    <w:rsid w:val="00747309"/>
    <w:rsid w:val="007508C4"/>
    <w:rsid w:val="00751B41"/>
    <w:rsid w:val="00751FA6"/>
    <w:rsid w:val="00753244"/>
    <w:rsid w:val="00753753"/>
    <w:rsid w:val="0075396F"/>
    <w:rsid w:val="0075399D"/>
    <w:rsid w:val="0075486C"/>
    <w:rsid w:val="0075514A"/>
    <w:rsid w:val="007555F4"/>
    <w:rsid w:val="0075652D"/>
    <w:rsid w:val="0075762D"/>
    <w:rsid w:val="007576F3"/>
    <w:rsid w:val="007600D8"/>
    <w:rsid w:val="007608A9"/>
    <w:rsid w:val="007636ED"/>
    <w:rsid w:val="0076409C"/>
    <w:rsid w:val="0076467B"/>
    <w:rsid w:val="00764E4F"/>
    <w:rsid w:val="00765104"/>
    <w:rsid w:val="00766E18"/>
    <w:rsid w:val="0077129F"/>
    <w:rsid w:val="00773447"/>
    <w:rsid w:val="00773C00"/>
    <w:rsid w:val="00774DA4"/>
    <w:rsid w:val="00774F4C"/>
    <w:rsid w:val="007753FE"/>
    <w:rsid w:val="00775E72"/>
    <w:rsid w:val="00776F7B"/>
    <w:rsid w:val="00780619"/>
    <w:rsid w:val="00780684"/>
    <w:rsid w:val="0078166F"/>
    <w:rsid w:val="00783204"/>
    <w:rsid w:val="0078348E"/>
    <w:rsid w:val="00783BAE"/>
    <w:rsid w:val="00784672"/>
    <w:rsid w:val="007855D2"/>
    <w:rsid w:val="0078593C"/>
    <w:rsid w:val="00785AED"/>
    <w:rsid w:val="00786E0E"/>
    <w:rsid w:val="007873D7"/>
    <w:rsid w:val="0078756B"/>
    <w:rsid w:val="00787DBB"/>
    <w:rsid w:val="00791FFB"/>
    <w:rsid w:val="00792485"/>
    <w:rsid w:val="00792E3F"/>
    <w:rsid w:val="007931C4"/>
    <w:rsid w:val="007937C4"/>
    <w:rsid w:val="0079512A"/>
    <w:rsid w:val="00795484"/>
    <w:rsid w:val="00795B13"/>
    <w:rsid w:val="007970CC"/>
    <w:rsid w:val="00797810"/>
    <w:rsid w:val="007A00F0"/>
    <w:rsid w:val="007A0A26"/>
    <w:rsid w:val="007A15A6"/>
    <w:rsid w:val="007A1B5C"/>
    <w:rsid w:val="007A2CE6"/>
    <w:rsid w:val="007A395D"/>
    <w:rsid w:val="007A3D21"/>
    <w:rsid w:val="007A4997"/>
    <w:rsid w:val="007A4AE8"/>
    <w:rsid w:val="007A4C2B"/>
    <w:rsid w:val="007A5410"/>
    <w:rsid w:val="007A5FA2"/>
    <w:rsid w:val="007A6BBC"/>
    <w:rsid w:val="007A705C"/>
    <w:rsid w:val="007A7562"/>
    <w:rsid w:val="007A7627"/>
    <w:rsid w:val="007A7749"/>
    <w:rsid w:val="007A7B6E"/>
    <w:rsid w:val="007A7E72"/>
    <w:rsid w:val="007B0121"/>
    <w:rsid w:val="007B0D93"/>
    <w:rsid w:val="007B1116"/>
    <w:rsid w:val="007B111D"/>
    <w:rsid w:val="007B4984"/>
    <w:rsid w:val="007B5119"/>
    <w:rsid w:val="007B5A01"/>
    <w:rsid w:val="007B5D22"/>
    <w:rsid w:val="007B6444"/>
    <w:rsid w:val="007B669F"/>
    <w:rsid w:val="007B70B3"/>
    <w:rsid w:val="007B7502"/>
    <w:rsid w:val="007C0B8A"/>
    <w:rsid w:val="007C2A92"/>
    <w:rsid w:val="007C2E23"/>
    <w:rsid w:val="007C350A"/>
    <w:rsid w:val="007C3A2E"/>
    <w:rsid w:val="007C46EF"/>
    <w:rsid w:val="007C532F"/>
    <w:rsid w:val="007C5D9C"/>
    <w:rsid w:val="007C6773"/>
    <w:rsid w:val="007C6911"/>
    <w:rsid w:val="007C6C32"/>
    <w:rsid w:val="007C7735"/>
    <w:rsid w:val="007D01B9"/>
    <w:rsid w:val="007D0A84"/>
    <w:rsid w:val="007D23A1"/>
    <w:rsid w:val="007D341B"/>
    <w:rsid w:val="007D3456"/>
    <w:rsid w:val="007D346B"/>
    <w:rsid w:val="007D3805"/>
    <w:rsid w:val="007D387E"/>
    <w:rsid w:val="007D3F7C"/>
    <w:rsid w:val="007D5439"/>
    <w:rsid w:val="007D5BA7"/>
    <w:rsid w:val="007D5BBD"/>
    <w:rsid w:val="007D6C7C"/>
    <w:rsid w:val="007D6F9C"/>
    <w:rsid w:val="007D72FA"/>
    <w:rsid w:val="007E000A"/>
    <w:rsid w:val="007E03E5"/>
    <w:rsid w:val="007E06AF"/>
    <w:rsid w:val="007E09C3"/>
    <w:rsid w:val="007E0CE5"/>
    <w:rsid w:val="007E152D"/>
    <w:rsid w:val="007E1DAD"/>
    <w:rsid w:val="007E2B64"/>
    <w:rsid w:val="007E2C9F"/>
    <w:rsid w:val="007E35D3"/>
    <w:rsid w:val="007E37C1"/>
    <w:rsid w:val="007E3A80"/>
    <w:rsid w:val="007E7492"/>
    <w:rsid w:val="007E74E8"/>
    <w:rsid w:val="007F01BF"/>
    <w:rsid w:val="007F23B4"/>
    <w:rsid w:val="007F2EB2"/>
    <w:rsid w:val="007F314A"/>
    <w:rsid w:val="007F3481"/>
    <w:rsid w:val="007F3A60"/>
    <w:rsid w:val="007F3C38"/>
    <w:rsid w:val="007F3C81"/>
    <w:rsid w:val="007F4EF0"/>
    <w:rsid w:val="007F58D1"/>
    <w:rsid w:val="007F5F93"/>
    <w:rsid w:val="007F6288"/>
    <w:rsid w:val="007F6750"/>
    <w:rsid w:val="007F6943"/>
    <w:rsid w:val="007F6B6C"/>
    <w:rsid w:val="007F7025"/>
    <w:rsid w:val="007F703B"/>
    <w:rsid w:val="008020D7"/>
    <w:rsid w:val="008025D4"/>
    <w:rsid w:val="008030CE"/>
    <w:rsid w:val="008033D9"/>
    <w:rsid w:val="00804C02"/>
    <w:rsid w:val="0080590A"/>
    <w:rsid w:val="00805B79"/>
    <w:rsid w:val="00805B7F"/>
    <w:rsid w:val="00806017"/>
    <w:rsid w:val="008061C8"/>
    <w:rsid w:val="00806436"/>
    <w:rsid w:val="008068DA"/>
    <w:rsid w:val="00806D4D"/>
    <w:rsid w:val="00807779"/>
    <w:rsid w:val="00807877"/>
    <w:rsid w:val="00807EDE"/>
    <w:rsid w:val="00810472"/>
    <w:rsid w:val="00810936"/>
    <w:rsid w:val="0081196B"/>
    <w:rsid w:val="00811F63"/>
    <w:rsid w:val="0081223E"/>
    <w:rsid w:val="008122EE"/>
    <w:rsid w:val="00812429"/>
    <w:rsid w:val="0081290D"/>
    <w:rsid w:val="00813316"/>
    <w:rsid w:val="00814EAE"/>
    <w:rsid w:val="00815F92"/>
    <w:rsid w:val="00816A49"/>
    <w:rsid w:val="00817BA9"/>
    <w:rsid w:val="00821644"/>
    <w:rsid w:val="0082171B"/>
    <w:rsid w:val="008227D8"/>
    <w:rsid w:val="00822B4B"/>
    <w:rsid w:val="008262F7"/>
    <w:rsid w:val="00830513"/>
    <w:rsid w:val="00830A13"/>
    <w:rsid w:val="00830E2B"/>
    <w:rsid w:val="00830FFA"/>
    <w:rsid w:val="00831833"/>
    <w:rsid w:val="00831A06"/>
    <w:rsid w:val="00831B4A"/>
    <w:rsid w:val="00832708"/>
    <w:rsid w:val="008329BF"/>
    <w:rsid w:val="00832BBE"/>
    <w:rsid w:val="008339F0"/>
    <w:rsid w:val="00833C13"/>
    <w:rsid w:val="0083455B"/>
    <w:rsid w:val="00834B3A"/>
    <w:rsid w:val="00835B55"/>
    <w:rsid w:val="00836000"/>
    <w:rsid w:val="00836B17"/>
    <w:rsid w:val="00837A80"/>
    <w:rsid w:val="00840034"/>
    <w:rsid w:val="00841555"/>
    <w:rsid w:val="0084227F"/>
    <w:rsid w:val="00843884"/>
    <w:rsid w:val="008438D5"/>
    <w:rsid w:val="00843A84"/>
    <w:rsid w:val="00843C38"/>
    <w:rsid w:val="00843E85"/>
    <w:rsid w:val="0084404E"/>
    <w:rsid w:val="00844640"/>
    <w:rsid w:val="00845BB0"/>
    <w:rsid w:val="008461C4"/>
    <w:rsid w:val="00846436"/>
    <w:rsid w:val="008470A1"/>
    <w:rsid w:val="00847234"/>
    <w:rsid w:val="0084736C"/>
    <w:rsid w:val="00847B0A"/>
    <w:rsid w:val="008500F4"/>
    <w:rsid w:val="0085028F"/>
    <w:rsid w:val="008507EE"/>
    <w:rsid w:val="00850FB9"/>
    <w:rsid w:val="00851511"/>
    <w:rsid w:val="00851B72"/>
    <w:rsid w:val="00852492"/>
    <w:rsid w:val="00852770"/>
    <w:rsid w:val="00852DC9"/>
    <w:rsid w:val="00854ACB"/>
    <w:rsid w:val="00855443"/>
    <w:rsid w:val="00855674"/>
    <w:rsid w:val="008562CB"/>
    <w:rsid w:val="008563D8"/>
    <w:rsid w:val="008565C1"/>
    <w:rsid w:val="00856B2C"/>
    <w:rsid w:val="00856BAB"/>
    <w:rsid w:val="00860921"/>
    <w:rsid w:val="00860E29"/>
    <w:rsid w:val="00861481"/>
    <w:rsid w:val="0086297E"/>
    <w:rsid w:val="00862B29"/>
    <w:rsid w:val="00863349"/>
    <w:rsid w:val="0086390C"/>
    <w:rsid w:val="00863D81"/>
    <w:rsid w:val="00863EF7"/>
    <w:rsid w:val="008643AF"/>
    <w:rsid w:val="00864BC3"/>
    <w:rsid w:val="00866A58"/>
    <w:rsid w:val="00866E57"/>
    <w:rsid w:val="00867AFF"/>
    <w:rsid w:val="00870950"/>
    <w:rsid w:val="00871001"/>
    <w:rsid w:val="008716D0"/>
    <w:rsid w:val="00872085"/>
    <w:rsid w:val="0087212F"/>
    <w:rsid w:val="00874433"/>
    <w:rsid w:val="00874B78"/>
    <w:rsid w:val="00876A53"/>
    <w:rsid w:val="008774E2"/>
    <w:rsid w:val="008802D9"/>
    <w:rsid w:val="00880361"/>
    <w:rsid w:val="008806FA"/>
    <w:rsid w:val="00881CC6"/>
    <w:rsid w:val="00883DDC"/>
    <w:rsid w:val="008840E3"/>
    <w:rsid w:val="0088469D"/>
    <w:rsid w:val="00885005"/>
    <w:rsid w:val="0088514A"/>
    <w:rsid w:val="00885C0C"/>
    <w:rsid w:val="00885DFD"/>
    <w:rsid w:val="00886049"/>
    <w:rsid w:val="00887890"/>
    <w:rsid w:val="0089083F"/>
    <w:rsid w:val="008916DC"/>
    <w:rsid w:val="0089173B"/>
    <w:rsid w:val="00891D65"/>
    <w:rsid w:val="00892757"/>
    <w:rsid w:val="00892E77"/>
    <w:rsid w:val="0089393F"/>
    <w:rsid w:val="008947F3"/>
    <w:rsid w:val="00894820"/>
    <w:rsid w:val="00896025"/>
    <w:rsid w:val="00896740"/>
    <w:rsid w:val="008A13A8"/>
    <w:rsid w:val="008A1C1A"/>
    <w:rsid w:val="008A2317"/>
    <w:rsid w:val="008A5680"/>
    <w:rsid w:val="008A5A3F"/>
    <w:rsid w:val="008A6F54"/>
    <w:rsid w:val="008A71EF"/>
    <w:rsid w:val="008B03C6"/>
    <w:rsid w:val="008B04AE"/>
    <w:rsid w:val="008B061A"/>
    <w:rsid w:val="008B0799"/>
    <w:rsid w:val="008B081B"/>
    <w:rsid w:val="008B1B62"/>
    <w:rsid w:val="008B2215"/>
    <w:rsid w:val="008B4009"/>
    <w:rsid w:val="008B42DA"/>
    <w:rsid w:val="008B4A81"/>
    <w:rsid w:val="008B4BA6"/>
    <w:rsid w:val="008B4CF6"/>
    <w:rsid w:val="008B4FAE"/>
    <w:rsid w:val="008B5124"/>
    <w:rsid w:val="008B5416"/>
    <w:rsid w:val="008B588B"/>
    <w:rsid w:val="008B5DC4"/>
    <w:rsid w:val="008B64E7"/>
    <w:rsid w:val="008B6700"/>
    <w:rsid w:val="008B69D6"/>
    <w:rsid w:val="008B6BDF"/>
    <w:rsid w:val="008B6DDD"/>
    <w:rsid w:val="008B77E6"/>
    <w:rsid w:val="008C0FB8"/>
    <w:rsid w:val="008C0FEE"/>
    <w:rsid w:val="008C187E"/>
    <w:rsid w:val="008C1C8D"/>
    <w:rsid w:val="008C2A14"/>
    <w:rsid w:val="008C44DE"/>
    <w:rsid w:val="008C4819"/>
    <w:rsid w:val="008C5623"/>
    <w:rsid w:val="008C5FA2"/>
    <w:rsid w:val="008C6552"/>
    <w:rsid w:val="008C6E44"/>
    <w:rsid w:val="008C7685"/>
    <w:rsid w:val="008C7C11"/>
    <w:rsid w:val="008D0230"/>
    <w:rsid w:val="008D084A"/>
    <w:rsid w:val="008D08AC"/>
    <w:rsid w:val="008D0F79"/>
    <w:rsid w:val="008D100A"/>
    <w:rsid w:val="008D1587"/>
    <w:rsid w:val="008D2180"/>
    <w:rsid w:val="008D2821"/>
    <w:rsid w:val="008D4124"/>
    <w:rsid w:val="008D567D"/>
    <w:rsid w:val="008D5AC4"/>
    <w:rsid w:val="008D676E"/>
    <w:rsid w:val="008D6B66"/>
    <w:rsid w:val="008D6BBA"/>
    <w:rsid w:val="008E2079"/>
    <w:rsid w:val="008E20B4"/>
    <w:rsid w:val="008E2DA9"/>
    <w:rsid w:val="008E3288"/>
    <w:rsid w:val="008E3323"/>
    <w:rsid w:val="008E3904"/>
    <w:rsid w:val="008E3C69"/>
    <w:rsid w:val="008E4554"/>
    <w:rsid w:val="008E52EB"/>
    <w:rsid w:val="008E543D"/>
    <w:rsid w:val="008E5595"/>
    <w:rsid w:val="008E55EC"/>
    <w:rsid w:val="008E59B4"/>
    <w:rsid w:val="008E6B5C"/>
    <w:rsid w:val="008E77F6"/>
    <w:rsid w:val="008F0AB5"/>
    <w:rsid w:val="008F0D51"/>
    <w:rsid w:val="008F1285"/>
    <w:rsid w:val="008F14B1"/>
    <w:rsid w:val="008F16A3"/>
    <w:rsid w:val="008F1DC5"/>
    <w:rsid w:val="008F39DA"/>
    <w:rsid w:val="008F443B"/>
    <w:rsid w:val="008F4BC6"/>
    <w:rsid w:val="008F4D8A"/>
    <w:rsid w:val="008F55C7"/>
    <w:rsid w:val="008F55F5"/>
    <w:rsid w:val="008F651E"/>
    <w:rsid w:val="008F65B7"/>
    <w:rsid w:val="008F65E2"/>
    <w:rsid w:val="008F70F6"/>
    <w:rsid w:val="008F7B00"/>
    <w:rsid w:val="008F7D41"/>
    <w:rsid w:val="008F7F07"/>
    <w:rsid w:val="0090003D"/>
    <w:rsid w:val="00900DF2"/>
    <w:rsid w:val="00902016"/>
    <w:rsid w:val="009020EC"/>
    <w:rsid w:val="009023E6"/>
    <w:rsid w:val="00902642"/>
    <w:rsid w:val="009029DC"/>
    <w:rsid w:val="00902C94"/>
    <w:rsid w:val="009035D5"/>
    <w:rsid w:val="00903AD4"/>
    <w:rsid w:val="00904A14"/>
    <w:rsid w:val="00904A41"/>
    <w:rsid w:val="00904C78"/>
    <w:rsid w:val="00905161"/>
    <w:rsid w:val="0090583A"/>
    <w:rsid w:val="00906807"/>
    <w:rsid w:val="0090688C"/>
    <w:rsid w:val="0090689F"/>
    <w:rsid w:val="00906E9D"/>
    <w:rsid w:val="009071B4"/>
    <w:rsid w:val="00907250"/>
    <w:rsid w:val="00907C8B"/>
    <w:rsid w:val="00910777"/>
    <w:rsid w:val="009110B6"/>
    <w:rsid w:val="00911A3C"/>
    <w:rsid w:val="00912DAF"/>
    <w:rsid w:val="00914434"/>
    <w:rsid w:val="00915792"/>
    <w:rsid w:val="00917CB4"/>
    <w:rsid w:val="009206A5"/>
    <w:rsid w:val="009208E7"/>
    <w:rsid w:val="009208F5"/>
    <w:rsid w:val="00920CE3"/>
    <w:rsid w:val="00920D3C"/>
    <w:rsid w:val="0092146A"/>
    <w:rsid w:val="0092317B"/>
    <w:rsid w:val="00924C58"/>
    <w:rsid w:val="00924E42"/>
    <w:rsid w:val="009255CA"/>
    <w:rsid w:val="00925C0B"/>
    <w:rsid w:val="00926659"/>
    <w:rsid w:val="009268D4"/>
    <w:rsid w:val="00927931"/>
    <w:rsid w:val="00927B7D"/>
    <w:rsid w:val="00927F9E"/>
    <w:rsid w:val="00930244"/>
    <w:rsid w:val="009307EA"/>
    <w:rsid w:val="00930ACC"/>
    <w:rsid w:val="00930C30"/>
    <w:rsid w:val="00931CE1"/>
    <w:rsid w:val="00932130"/>
    <w:rsid w:val="00932401"/>
    <w:rsid w:val="009330A7"/>
    <w:rsid w:val="00934260"/>
    <w:rsid w:val="00936921"/>
    <w:rsid w:val="00940AF0"/>
    <w:rsid w:val="00940B69"/>
    <w:rsid w:val="00940B95"/>
    <w:rsid w:val="009414B4"/>
    <w:rsid w:val="0094203F"/>
    <w:rsid w:val="0094250F"/>
    <w:rsid w:val="009426B3"/>
    <w:rsid w:val="0094297B"/>
    <w:rsid w:val="009437AA"/>
    <w:rsid w:val="009449E3"/>
    <w:rsid w:val="00944FA4"/>
    <w:rsid w:val="009450F3"/>
    <w:rsid w:val="00945549"/>
    <w:rsid w:val="00945C8D"/>
    <w:rsid w:val="009464E5"/>
    <w:rsid w:val="00946847"/>
    <w:rsid w:val="00947C9A"/>
    <w:rsid w:val="0095013B"/>
    <w:rsid w:val="00950C70"/>
    <w:rsid w:val="009517E2"/>
    <w:rsid w:val="009531E9"/>
    <w:rsid w:val="00953D83"/>
    <w:rsid w:val="00953EE6"/>
    <w:rsid w:val="0095495E"/>
    <w:rsid w:val="009554B8"/>
    <w:rsid w:val="00955A57"/>
    <w:rsid w:val="00956780"/>
    <w:rsid w:val="00957346"/>
    <w:rsid w:val="009576E6"/>
    <w:rsid w:val="00957BB5"/>
    <w:rsid w:val="00960060"/>
    <w:rsid w:val="00960275"/>
    <w:rsid w:val="0096062B"/>
    <w:rsid w:val="00961586"/>
    <w:rsid w:val="0096304E"/>
    <w:rsid w:val="009639B0"/>
    <w:rsid w:val="0096409C"/>
    <w:rsid w:val="00964712"/>
    <w:rsid w:val="00964A6C"/>
    <w:rsid w:val="00964C3A"/>
    <w:rsid w:val="0096655F"/>
    <w:rsid w:val="00966931"/>
    <w:rsid w:val="009675B3"/>
    <w:rsid w:val="00967ABA"/>
    <w:rsid w:val="009706E1"/>
    <w:rsid w:val="00970A30"/>
    <w:rsid w:val="0097237A"/>
    <w:rsid w:val="009724B1"/>
    <w:rsid w:val="00972615"/>
    <w:rsid w:val="00972B50"/>
    <w:rsid w:val="00973FE6"/>
    <w:rsid w:val="009740EF"/>
    <w:rsid w:val="009744E5"/>
    <w:rsid w:val="00974C61"/>
    <w:rsid w:val="00974E2B"/>
    <w:rsid w:val="00975A28"/>
    <w:rsid w:val="00975D66"/>
    <w:rsid w:val="00976F37"/>
    <w:rsid w:val="00977ECE"/>
    <w:rsid w:val="00980DA8"/>
    <w:rsid w:val="00980EC8"/>
    <w:rsid w:val="00980FDF"/>
    <w:rsid w:val="00981C0B"/>
    <w:rsid w:val="009820B4"/>
    <w:rsid w:val="009821B2"/>
    <w:rsid w:val="00982733"/>
    <w:rsid w:val="009833D0"/>
    <w:rsid w:val="00983A31"/>
    <w:rsid w:val="00983E50"/>
    <w:rsid w:val="00984DE3"/>
    <w:rsid w:val="00985218"/>
    <w:rsid w:val="00986BC2"/>
    <w:rsid w:val="009878A9"/>
    <w:rsid w:val="009917FB"/>
    <w:rsid w:val="00992339"/>
    <w:rsid w:val="0099251A"/>
    <w:rsid w:val="009927C7"/>
    <w:rsid w:val="009927E8"/>
    <w:rsid w:val="0099315E"/>
    <w:rsid w:val="0099367D"/>
    <w:rsid w:val="00994662"/>
    <w:rsid w:val="0099480B"/>
    <w:rsid w:val="0099535F"/>
    <w:rsid w:val="009969C8"/>
    <w:rsid w:val="009978C0"/>
    <w:rsid w:val="009A0090"/>
    <w:rsid w:val="009A00E9"/>
    <w:rsid w:val="009A0488"/>
    <w:rsid w:val="009A1011"/>
    <w:rsid w:val="009A207B"/>
    <w:rsid w:val="009A221F"/>
    <w:rsid w:val="009A26F7"/>
    <w:rsid w:val="009A2D4F"/>
    <w:rsid w:val="009A354E"/>
    <w:rsid w:val="009A4C2F"/>
    <w:rsid w:val="009A4E00"/>
    <w:rsid w:val="009A59C5"/>
    <w:rsid w:val="009A59DD"/>
    <w:rsid w:val="009A5FB8"/>
    <w:rsid w:val="009A725F"/>
    <w:rsid w:val="009A731B"/>
    <w:rsid w:val="009B0C09"/>
    <w:rsid w:val="009B0CBB"/>
    <w:rsid w:val="009B1AED"/>
    <w:rsid w:val="009B1FF6"/>
    <w:rsid w:val="009B264E"/>
    <w:rsid w:val="009B4759"/>
    <w:rsid w:val="009B588F"/>
    <w:rsid w:val="009B5CDB"/>
    <w:rsid w:val="009B64B5"/>
    <w:rsid w:val="009B6551"/>
    <w:rsid w:val="009B655B"/>
    <w:rsid w:val="009B68E2"/>
    <w:rsid w:val="009B6E59"/>
    <w:rsid w:val="009B6E88"/>
    <w:rsid w:val="009B7212"/>
    <w:rsid w:val="009B7E91"/>
    <w:rsid w:val="009C0949"/>
    <w:rsid w:val="009C142F"/>
    <w:rsid w:val="009C19C4"/>
    <w:rsid w:val="009C236B"/>
    <w:rsid w:val="009C31A0"/>
    <w:rsid w:val="009C3D04"/>
    <w:rsid w:val="009C4272"/>
    <w:rsid w:val="009C4378"/>
    <w:rsid w:val="009C48FF"/>
    <w:rsid w:val="009C6E10"/>
    <w:rsid w:val="009C76B2"/>
    <w:rsid w:val="009D1455"/>
    <w:rsid w:val="009D17D5"/>
    <w:rsid w:val="009D20ED"/>
    <w:rsid w:val="009D236E"/>
    <w:rsid w:val="009D284A"/>
    <w:rsid w:val="009D285B"/>
    <w:rsid w:val="009D2B04"/>
    <w:rsid w:val="009D2C64"/>
    <w:rsid w:val="009D3DEC"/>
    <w:rsid w:val="009D4FF9"/>
    <w:rsid w:val="009D570B"/>
    <w:rsid w:val="009D59C5"/>
    <w:rsid w:val="009D5BBA"/>
    <w:rsid w:val="009D5F77"/>
    <w:rsid w:val="009D631D"/>
    <w:rsid w:val="009D65B7"/>
    <w:rsid w:val="009D6ADC"/>
    <w:rsid w:val="009D6CB9"/>
    <w:rsid w:val="009D7AC8"/>
    <w:rsid w:val="009E02D3"/>
    <w:rsid w:val="009E094A"/>
    <w:rsid w:val="009E0FE8"/>
    <w:rsid w:val="009E1489"/>
    <w:rsid w:val="009E17D5"/>
    <w:rsid w:val="009E182A"/>
    <w:rsid w:val="009E2285"/>
    <w:rsid w:val="009E26AA"/>
    <w:rsid w:val="009E2A48"/>
    <w:rsid w:val="009E2F91"/>
    <w:rsid w:val="009E321C"/>
    <w:rsid w:val="009E36B2"/>
    <w:rsid w:val="009E4425"/>
    <w:rsid w:val="009E45B9"/>
    <w:rsid w:val="009E5412"/>
    <w:rsid w:val="009E5A6D"/>
    <w:rsid w:val="009E5AD8"/>
    <w:rsid w:val="009E5C45"/>
    <w:rsid w:val="009E631E"/>
    <w:rsid w:val="009E6746"/>
    <w:rsid w:val="009E6C1D"/>
    <w:rsid w:val="009E6CDE"/>
    <w:rsid w:val="009E793F"/>
    <w:rsid w:val="009E7AB8"/>
    <w:rsid w:val="009F014E"/>
    <w:rsid w:val="009F0649"/>
    <w:rsid w:val="009F130A"/>
    <w:rsid w:val="009F13BE"/>
    <w:rsid w:val="009F173E"/>
    <w:rsid w:val="009F1D33"/>
    <w:rsid w:val="009F1D75"/>
    <w:rsid w:val="009F1E76"/>
    <w:rsid w:val="009F205B"/>
    <w:rsid w:val="009F214D"/>
    <w:rsid w:val="009F2998"/>
    <w:rsid w:val="009F2B81"/>
    <w:rsid w:val="009F33FC"/>
    <w:rsid w:val="009F3CA3"/>
    <w:rsid w:val="009F3D45"/>
    <w:rsid w:val="009F4B6C"/>
    <w:rsid w:val="009F57AD"/>
    <w:rsid w:val="009F5CFD"/>
    <w:rsid w:val="009F64DA"/>
    <w:rsid w:val="009F663D"/>
    <w:rsid w:val="009F67A6"/>
    <w:rsid w:val="00A0073B"/>
    <w:rsid w:val="00A00AD3"/>
    <w:rsid w:val="00A00E5E"/>
    <w:rsid w:val="00A0171C"/>
    <w:rsid w:val="00A0192E"/>
    <w:rsid w:val="00A022AC"/>
    <w:rsid w:val="00A02FF0"/>
    <w:rsid w:val="00A0373E"/>
    <w:rsid w:val="00A04484"/>
    <w:rsid w:val="00A0453A"/>
    <w:rsid w:val="00A04936"/>
    <w:rsid w:val="00A04986"/>
    <w:rsid w:val="00A05402"/>
    <w:rsid w:val="00A063A3"/>
    <w:rsid w:val="00A06859"/>
    <w:rsid w:val="00A06AB2"/>
    <w:rsid w:val="00A06F80"/>
    <w:rsid w:val="00A0752E"/>
    <w:rsid w:val="00A118D9"/>
    <w:rsid w:val="00A12DEF"/>
    <w:rsid w:val="00A13D32"/>
    <w:rsid w:val="00A144A6"/>
    <w:rsid w:val="00A15253"/>
    <w:rsid w:val="00A15958"/>
    <w:rsid w:val="00A160C8"/>
    <w:rsid w:val="00A17FBB"/>
    <w:rsid w:val="00A20454"/>
    <w:rsid w:val="00A2098B"/>
    <w:rsid w:val="00A20B7B"/>
    <w:rsid w:val="00A211EF"/>
    <w:rsid w:val="00A22266"/>
    <w:rsid w:val="00A23D4C"/>
    <w:rsid w:val="00A24830"/>
    <w:rsid w:val="00A24A16"/>
    <w:rsid w:val="00A24AA7"/>
    <w:rsid w:val="00A26172"/>
    <w:rsid w:val="00A269E6"/>
    <w:rsid w:val="00A27211"/>
    <w:rsid w:val="00A27616"/>
    <w:rsid w:val="00A27804"/>
    <w:rsid w:val="00A27DEB"/>
    <w:rsid w:val="00A3042B"/>
    <w:rsid w:val="00A3087E"/>
    <w:rsid w:val="00A30FBB"/>
    <w:rsid w:val="00A31271"/>
    <w:rsid w:val="00A32367"/>
    <w:rsid w:val="00A33788"/>
    <w:rsid w:val="00A33972"/>
    <w:rsid w:val="00A34A76"/>
    <w:rsid w:val="00A3535B"/>
    <w:rsid w:val="00A3730B"/>
    <w:rsid w:val="00A375BC"/>
    <w:rsid w:val="00A37AE6"/>
    <w:rsid w:val="00A4150F"/>
    <w:rsid w:val="00A4183F"/>
    <w:rsid w:val="00A4184F"/>
    <w:rsid w:val="00A41B06"/>
    <w:rsid w:val="00A43173"/>
    <w:rsid w:val="00A43567"/>
    <w:rsid w:val="00A43B86"/>
    <w:rsid w:val="00A44B15"/>
    <w:rsid w:val="00A458F5"/>
    <w:rsid w:val="00A462C6"/>
    <w:rsid w:val="00A4665E"/>
    <w:rsid w:val="00A479C4"/>
    <w:rsid w:val="00A47C1F"/>
    <w:rsid w:val="00A47E91"/>
    <w:rsid w:val="00A509EE"/>
    <w:rsid w:val="00A51E0E"/>
    <w:rsid w:val="00A51E94"/>
    <w:rsid w:val="00A54038"/>
    <w:rsid w:val="00A5438D"/>
    <w:rsid w:val="00A544B6"/>
    <w:rsid w:val="00A54F1B"/>
    <w:rsid w:val="00A54F9B"/>
    <w:rsid w:val="00A55160"/>
    <w:rsid w:val="00A562AF"/>
    <w:rsid w:val="00A56305"/>
    <w:rsid w:val="00A5647A"/>
    <w:rsid w:val="00A57C20"/>
    <w:rsid w:val="00A60431"/>
    <w:rsid w:val="00A6087F"/>
    <w:rsid w:val="00A60F23"/>
    <w:rsid w:val="00A61533"/>
    <w:rsid w:val="00A61C35"/>
    <w:rsid w:val="00A61E19"/>
    <w:rsid w:val="00A620BD"/>
    <w:rsid w:val="00A62215"/>
    <w:rsid w:val="00A63873"/>
    <w:rsid w:val="00A63D62"/>
    <w:rsid w:val="00A645CD"/>
    <w:rsid w:val="00A645D2"/>
    <w:rsid w:val="00A64F9A"/>
    <w:rsid w:val="00A650EE"/>
    <w:rsid w:val="00A65A25"/>
    <w:rsid w:val="00A669DE"/>
    <w:rsid w:val="00A66B35"/>
    <w:rsid w:val="00A673CE"/>
    <w:rsid w:val="00A67A3F"/>
    <w:rsid w:val="00A700F3"/>
    <w:rsid w:val="00A703D4"/>
    <w:rsid w:val="00A706AF"/>
    <w:rsid w:val="00A70700"/>
    <w:rsid w:val="00A713F7"/>
    <w:rsid w:val="00A71F74"/>
    <w:rsid w:val="00A7231A"/>
    <w:rsid w:val="00A727C3"/>
    <w:rsid w:val="00A72A9F"/>
    <w:rsid w:val="00A73234"/>
    <w:rsid w:val="00A73A55"/>
    <w:rsid w:val="00A74D99"/>
    <w:rsid w:val="00A75612"/>
    <w:rsid w:val="00A7660E"/>
    <w:rsid w:val="00A7675F"/>
    <w:rsid w:val="00A77451"/>
    <w:rsid w:val="00A777D4"/>
    <w:rsid w:val="00A80702"/>
    <w:rsid w:val="00A807A0"/>
    <w:rsid w:val="00A807B6"/>
    <w:rsid w:val="00A808D4"/>
    <w:rsid w:val="00A80A50"/>
    <w:rsid w:val="00A81741"/>
    <w:rsid w:val="00A83DBE"/>
    <w:rsid w:val="00A83DDD"/>
    <w:rsid w:val="00A84D6F"/>
    <w:rsid w:val="00A84DBD"/>
    <w:rsid w:val="00A850CC"/>
    <w:rsid w:val="00A853B1"/>
    <w:rsid w:val="00A85CC1"/>
    <w:rsid w:val="00A8633E"/>
    <w:rsid w:val="00A86367"/>
    <w:rsid w:val="00A871EC"/>
    <w:rsid w:val="00A87B1A"/>
    <w:rsid w:val="00A9015E"/>
    <w:rsid w:val="00A9080F"/>
    <w:rsid w:val="00A90A92"/>
    <w:rsid w:val="00A91438"/>
    <w:rsid w:val="00A9219D"/>
    <w:rsid w:val="00A92777"/>
    <w:rsid w:val="00A938C0"/>
    <w:rsid w:val="00A939D5"/>
    <w:rsid w:val="00A94735"/>
    <w:rsid w:val="00A964C5"/>
    <w:rsid w:val="00A965AD"/>
    <w:rsid w:val="00A976E8"/>
    <w:rsid w:val="00AA0DEC"/>
    <w:rsid w:val="00AA14E1"/>
    <w:rsid w:val="00AA1FE4"/>
    <w:rsid w:val="00AA2338"/>
    <w:rsid w:val="00AA2413"/>
    <w:rsid w:val="00AA3635"/>
    <w:rsid w:val="00AA3E0B"/>
    <w:rsid w:val="00AA5AFA"/>
    <w:rsid w:val="00AA5FB7"/>
    <w:rsid w:val="00AA6009"/>
    <w:rsid w:val="00AA749F"/>
    <w:rsid w:val="00AA756A"/>
    <w:rsid w:val="00AA77DB"/>
    <w:rsid w:val="00AB007E"/>
    <w:rsid w:val="00AB07D7"/>
    <w:rsid w:val="00AB16CA"/>
    <w:rsid w:val="00AB2E73"/>
    <w:rsid w:val="00AB2EF8"/>
    <w:rsid w:val="00AB337E"/>
    <w:rsid w:val="00AB3435"/>
    <w:rsid w:val="00AB3476"/>
    <w:rsid w:val="00AB36A4"/>
    <w:rsid w:val="00AB3EC0"/>
    <w:rsid w:val="00AB4D96"/>
    <w:rsid w:val="00AB52A6"/>
    <w:rsid w:val="00AC10BD"/>
    <w:rsid w:val="00AC13A1"/>
    <w:rsid w:val="00AC1541"/>
    <w:rsid w:val="00AC2C8A"/>
    <w:rsid w:val="00AC39E7"/>
    <w:rsid w:val="00AC3F24"/>
    <w:rsid w:val="00AC4B29"/>
    <w:rsid w:val="00AC4D4D"/>
    <w:rsid w:val="00AC4D8C"/>
    <w:rsid w:val="00AC4E5F"/>
    <w:rsid w:val="00AC5C28"/>
    <w:rsid w:val="00AC5E07"/>
    <w:rsid w:val="00AC6475"/>
    <w:rsid w:val="00AC73ED"/>
    <w:rsid w:val="00AD01B4"/>
    <w:rsid w:val="00AD06BC"/>
    <w:rsid w:val="00AD0918"/>
    <w:rsid w:val="00AD0986"/>
    <w:rsid w:val="00AD21BC"/>
    <w:rsid w:val="00AD2834"/>
    <w:rsid w:val="00AD2F55"/>
    <w:rsid w:val="00AD352B"/>
    <w:rsid w:val="00AD3E1D"/>
    <w:rsid w:val="00AD4E7A"/>
    <w:rsid w:val="00AD5194"/>
    <w:rsid w:val="00AD53A8"/>
    <w:rsid w:val="00AD6F1E"/>
    <w:rsid w:val="00AD7077"/>
    <w:rsid w:val="00AD7221"/>
    <w:rsid w:val="00AD7AA2"/>
    <w:rsid w:val="00AE01EA"/>
    <w:rsid w:val="00AE05F8"/>
    <w:rsid w:val="00AE1063"/>
    <w:rsid w:val="00AE12A2"/>
    <w:rsid w:val="00AE152B"/>
    <w:rsid w:val="00AE164D"/>
    <w:rsid w:val="00AE17E5"/>
    <w:rsid w:val="00AE1C1C"/>
    <w:rsid w:val="00AE213C"/>
    <w:rsid w:val="00AE337A"/>
    <w:rsid w:val="00AE3398"/>
    <w:rsid w:val="00AE451F"/>
    <w:rsid w:val="00AE46BA"/>
    <w:rsid w:val="00AE47AD"/>
    <w:rsid w:val="00AE53D1"/>
    <w:rsid w:val="00AE6684"/>
    <w:rsid w:val="00AE6F9A"/>
    <w:rsid w:val="00AE701B"/>
    <w:rsid w:val="00AE754F"/>
    <w:rsid w:val="00AF0AEF"/>
    <w:rsid w:val="00AF0B4D"/>
    <w:rsid w:val="00AF0F80"/>
    <w:rsid w:val="00AF1BED"/>
    <w:rsid w:val="00AF2358"/>
    <w:rsid w:val="00AF365E"/>
    <w:rsid w:val="00AF49F9"/>
    <w:rsid w:val="00AF5172"/>
    <w:rsid w:val="00AF5DDD"/>
    <w:rsid w:val="00AF6E34"/>
    <w:rsid w:val="00B005AB"/>
    <w:rsid w:val="00B00C15"/>
    <w:rsid w:val="00B0127D"/>
    <w:rsid w:val="00B014DA"/>
    <w:rsid w:val="00B0193A"/>
    <w:rsid w:val="00B036D5"/>
    <w:rsid w:val="00B037DA"/>
    <w:rsid w:val="00B03BD1"/>
    <w:rsid w:val="00B03F97"/>
    <w:rsid w:val="00B048DC"/>
    <w:rsid w:val="00B04E87"/>
    <w:rsid w:val="00B061D1"/>
    <w:rsid w:val="00B07017"/>
    <w:rsid w:val="00B07320"/>
    <w:rsid w:val="00B07FEB"/>
    <w:rsid w:val="00B110AF"/>
    <w:rsid w:val="00B11C10"/>
    <w:rsid w:val="00B12FC1"/>
    <w:rsid w:val="00B145C0"/>
    <w:rsid w:val="00B1683A"/>
    <w:rsid w:val="00B16954"/>
    <w:rsid w:val="00B16CD6"/>
    <w:rsid w:val="00B17224"/>
    <w:rsid w:val="00B17248"/>
    <w:rsid w:val="00B1734E"/>
    <w:rsid w:val="00B1783A"/>
    <w:rsid w:val="00B20A39"/>
    <w:rsid w:val="00B20BD4"/>
    <w:rsid w:val="00B22018"/>
    <w:rsid w:val="00B22859"/>
    <w:rsid w:val="00B22CC7"/>
    <w:rsid w:val="00B22F73"/>
    <w:rsid w:val="00B2322D"/>
    <w:rsid w:val="00B233A8"/>
    <w:rsid w:val="00B23BA6"/>
    <w:rsid w:val="00B240A5"/>
    <w:rsid w:val="00B2455C"/>
    <w:rsid w:val="00B246BF"/>
    <w:rsid w:val="00B246C7"/>
    <w:rsid w:val="00B24AE6"/>
    <w:rsid w:val="00B24F99"/>
    <w:rsid w:val="00B2502A"/>
    <w:rsid w:val="00B2535E"/>
    <w:rsid w:val="00B25A79"/>
    <w:rsid w:val="00B2667F"/>
    <w:rsid w:val="00B26F0F"/>
    <w:rsid w:val="00B27D29"/>
    <w:rsid w:val="00B307D9"/>
    <w:rsid w:val="00B307E5"/>
    <w:rsid w:val="00B313A8"/>
    <w:rsid w:val="00B3298B"/>
    <w:rsid w:val="00B3375E"/>
    <w:rsid w:val="00B33A1A"/>
    <w:rsid w:val="00B344E9"/>
    <w:rsid w:val="00B34671"/>
    <w:rsid w:val="00B348E0"/>
    <w:rsid w:val="00B35C42"/>
    <w:rsid w:val="00B36CD4"/>
    <w:rsid w:val="00B37154"/>
    <w:rsid w:val="00B3787C"/>
    <w:rsid w:val="00B3795B"/>
    <w:rsid w:val="00B37E9A"/>
    <w:rsid w:val="00B4008E"/>
    <w:rsid w:val="00B4059E"/>
    <w:rsid w:val="00B408F6"/>
    <w:rsid w:val="00B40B41"/>
    <w:rsid w:val="00B41260"/>
    <w:rsid w:val="00B41812"/>
    <w:rsid w:val="00B421A6"/>
    <w:rsid w:val="00B42339"/>
    <w:rsid w:val="00B42FB4"/>
    <w:rsid w:val="00B445EE"/>
    <w:rsid w:val="00B447A2"/>
    <w:rsid w:val="00B44E96"/>
    <w:rsid w:val="00B452CB"/>
    <w:rsid w:val="00B45E63"/>
    <w:rsid w:val="00B46586"/>
    <w:rsid w:val="00B4661B"/>
    <w:rsid w:val="00B46EEA"/>
    <w:rsid w:val="00B470F5"/>
    <w:rsid w:val="00B47150"/>
    <w:rsid w:val="00B471F8"/>
    <w:rsid w:val="00B47F49"/>
    <w:rsid w:val="00B505D8"/>
    <w:rsid w:val="00B506E2"/>
    <w:rsid w:val="00B50818"/>
    <w:rsid w:val="00B50DE1"/>
    <w:rsid w:val="00B511D6"/>
    <w:rsid w:val="00B512E0"/>
    <w:rsid w:val="00B5230C"/>
    <w:rsid w:val="00B5238A"/>
    <w:rsid w:val="00B52940"/>
    <w:rsid w:val="00B52950"/>
    <w:rsid w:val="00B547E3"/>
    <w:rsid w:val="00B54AE7"/>
    <w:rsid w:val="00B55A2D"/>
    <w:rsid w:val="00B56526"/>
    <w:rsid w:val="00B6063F"/>
    <w:rsid w:val="00B6156B"/>
    <w:rsid w:val="00B623D3"/>
    <w:rsid w:val="00B62444"/>
    <w:rsid w:val="00B624E1"/>
    <w:rsid w:val="00B62E92"/>
    <w:rsid w:val="00B63160"/>
    <w:rsid w:val="00B637BF"/>
    <w:rsid w:val="00B63E5D"/>
    <w:rsid w:val="00B65D39"/>
    <w:rsid w:val="00B66D62"/>
    <w:rsid w:val="00B66DE4"/>
    <w:rsid w:val="00B67666"/>
    <w:rsid w:val="00B676FB"/>
    <w:rsid w:val="00B67709"/>
    <w:rsid w:val="00B67718"/>
    <w:rsid w:val="00B70519"/>
    <w:rsid w:val="00B70600"/>
    <w:rsid w:val="00B70969"/>
    <w:rsid w:val="00B71482"/>
    <w:rsid w:val="00B71957"/>
    <w:rsid w:val="00B72004"/>
    <w:rsid w:val="00B722E0"/>
    <w:rsid w:val="00B72E85"/>
    <w:rsid w:val="00B7375B"/>
    <w:rsid w:val="00B73C64"/>
    <w:rsid w:val="00B741E9"/>
    <w:rsid w:val="00B74694"/>
    <w:rsid w:val="00B746B9"/>
    <w:rsid w:val="00B75657"/>
    <w:rsid w:val="00B7600C"/>
    <w:rsid w:val="00B76220"/>
    <w:rsid w:val="00B76819"/>
    <w:rsid w:val="00B7686E"/>
    <w:rsid w:val="00B76F95"/>
    <w:rsid w:val="00B77A62"/>
    <w:rsid w:val="00B77F1F"/>
    <w:rsid w:val="00B80EA1"/>
    <w:rsid w:val="00B81451"/>
    <w:rsid w:val="00B81F42"/>
    <w:rsid w:val="00B82287"/>
    <w:rsid w:val="00B823AA"/>
    <w:rsid w:val="00B82999"/>
    <w:rsid w:val="00B82D5D"/>
    <w:rsid w:val="00B8387C"/>
    <w:rsid w:val="00B841BF"/>
    <w:rsid w:val="00B859EC"/>
    <w:rsid w:val="00B86190"/>
    <w:rsid w:val="00B86CD8"/>
    <w:rsid w:val="00B87195"/>
    <w:rsid w:val="00B90A81"/>
    <w:rsid w:val="00B90C6E"/>
    <w:rsid w:val="00B91072"/>
    <w:rsid w:val="00B91D4A"/>
    <w:rsid w:val="00B92797"/>
    <w:rsid w:val="00B938FD"/>
    <w:rsid w:val="00B952D1"/>
    <w:rsid w:val="00B95B7B"/>
    <w:rsid w:val="00B95C92"/>
    <w:rsid w:val="00B97029"/>
    <w:rsid w:val="00B97539"/>
    <w:rsid w:val="00B97E49"/>
    <w:rsid w:val="00BA0347"/>
    <w:rsid w:val="00BA06C8"/>
    <w:rsid w:val="00BA1117"/>
    <w:rsid w:val="00BA144B"/>
    <w:rsid w:val="00BA26B9"/>
    <w:rsid w:val="00BA2F9B"/>
    <w:rsid w:val="00BA4931"/>
    <w:rsid w:val="00BA5A04"/>
    <w:rsid w:val="00BA6285"/>
    <w:rsid w:val="00BB064B"/>
    <w:rsid w:val="00BB0F11"/>
    <w:rsid w:val="00BB1325"/>
    <w:rsid w:val="00BB2179"/>
    <w:rsid w:val="00BB23C6"/>
    <w:rsid w:val="00BB32EE"/>
    <w:rsid w:val="00BB34BE"/>
    <w:rsid w:val="00BB5E91"/>
    <w:rsid w:val="00BB6461"/>
    <w:rsid w:val="00BB6661"/>
    <w:rsid w:val="00BB677E"/>
    <w:rsid w:val="00BC00EA"/>
    <w:rsid w:val="00BC0493"/>
    <w:rsid w:val="00BC074D"/>
    <w:rsid w:val="00BC07B0"/>
    <w:rsid w:val="00BC10D8"/>
    <w:rsid w:val="00BC13B4"/>
    <w:rsid w:val="00BC1405"/>
    <w:rsid w:val="00BC1B1A"/>
    <w:rsid w:val="00BC2AB4"/>
    <w:rsid w:val="00BC3A16"/>
    <w:rsid w:val="00BC565F"/>
    <w:rsid w:val="00BC595F"/>
    <w:rsid w:val="00BC598E"/>
    <w:rsid w:val="00BC62F2"/>
    <w:rsid w:val="00BC6401"/>
    <w:rsid w:val="00BC6C4A"/>
    <w:rsid w:val="00BC6C7B"/>
    <w:rsid w:val="00BC6F68"/>
    <w:rsid w:val="00BD042F"/>
    <w:rsid w:val="00BD08A7"/>
    <w:rsid w:val="00BD0906"/>
    <w:rsid w:val="00BD0ABF"/>
    <w:rsid w:val="00BD0B34"/>
    <w:rsid w:val="00BD146E"/>
    <w:rsid w:val="00BD1775"/>
    <w:rsid w:val="00BD197A"/>
    <w:rsid w:val="00BD1B87"/>
    <w:rsid w:val="00BD20B4"/>
    <w:rsid w:val="00BD2357"/>
    <w:rsid w:val="00BD39D8"/>
    <w:rsid w:val="00BD3B90"/>
    <w:rsid w:val="00BD4125"/>
    <w:rsid w:val="00BD452F"/>
    <w:rsid w:val="00BD4582"/>
    <w:rsid w:val="00BD4CE7"/>
    <w:rsid w:val="00BD4D8F"/>
    <w:rsid w:val="00BD5BB5"/>
    <w:rsid w:val="00BD5C07"/>
    <w:rsid w:val="00BD74F4"/>
    <w:rsid w:val="00BD7B60"/>
    <w:rsid w:val="00BE01FB"/>
    <w:rsid w:val="00BE0322"/>
    <w:rsid w:val="00BE0899"/>
    <w:rsid w:val="00BE08DE"/>
    <w:rsid w:val="00BE1C14"/>
    <w:rsid w:val="00BE2581"/>
    <w:rsid w:val="00BE2B30"/>
    <w:rsid w:val="00BE2FAA"/>
    <w:rsid w:val="00BE52FF"/>
    <w:rsid w:val="00BE66B5"/>
    <w:rsid w:val="00BE702B"/>
    <w:rsid w:val="00BE78E3"/>
    <w:rsid w:val="00BF0FD1"/>
    <w:rsid w:val="00BF146E"/>
    <w:rsid w:val="00BF16EB"/>
    <w:rsid w:val="00BF268D"/>
    <w:rsid w:val="00BF3032"/>
    <w:rsid w:val="00BF3F1D"/>
    <w:rsid w:val="00BF436C"/>
    <w:rsid w:val="00BF44C4"/>
    <w:rsid w:val="00BF51F5"/>
    <w:rsid w:val="00BF5FD3"/>
    <w:rsid w:val="00BF64B8"/>
    <w:rsid w:val="00C0029F"/>
    <w:rsid w:val="00C011CE"/>
    <w:rsid w:val="00C0129A"/>
    <w:rsid w:val="00C01ADC"/>
    <w:rsid w:val="00C02831"/>
    <w:rsid w:val="00C02C4D"/>
    <w:rsid w:val="00C032D5"/>
    <w:rsid w:val="00C04BBC"/>
    <w:rsid w:val="00C05C3F"/>
    <w:rsid w:val="00C05F65"/>
    <w:rsid w:val="00C0686C"/>
    <w:rsid w:val="00C07CA5"/>
    <w:rsid w:val="00C10759"/>
    <w:rsid w:val="00C109D7"/>
    <w:rsid w:val="00C10A98"/>
    <w:rsid w:val="00C118FA"/>
    <w:rsid w:val="00C125F4"/>
    <w:rsid w:val="00C12A6A"/>
    <w:rsid w:val="00C13440"/>
    <w:rsid w:val="00C136D8"/>
    <w:rsid w:val="00C13FE9"/>
    <w:rsid w:val="00C146A3"/>
    <w:rsid w:val="00C14F2D"/>
    <w:rsid w:val="00C15119"/>
    <w:rsid w:val="00C15699"/>
    <w:rsid w:val="00C15F13"/>
    <w:rsid w:val="00C16134"/>
    <w:rsid w:val="00C1657F"/>
    <w:rsid w:val="00C20914"/>
    <w:rsid w:val="00C209CC"/>
    <w:rsid w:val="00C20D90"/>
    <w:rsid w:val="00C2113D"/>
    <w:rsid w:val="00C215AF"/>
    <w:rsid w:val="00C22BCA"/>
    <w:rsid w:val="00C23764"/>
    <w:rsid w:val="00C24127"/>
    <w:rsid w:val="00C25458"/>
    <w:rsid w:val="00C25BD8"/>
    <w:rsid w:val="00C26114"/>
    <w:rsid w:val="00C26689"/>
    <w:rsid w:val="00C26F6E"/>
    <w:rsid w:val="00C279B3"/>
    <w:rsid w:val="00C27C94"/>
    <w:rsid w:val="00C3076C"/>
    <w:rsid w:val="00C30D9D"/>
    <w:rsid w:val="00C3163C"/>
    <w:rsid w:val="00C35C41"/>
    <w:rsid w:val="00C35D19"/>
    <w:rsid w:val="00C36054"/>
    <w:rsid w:val="00C367ED"/>
    <w:rsid w:val="00C36EA9"/>
    <w:rsid w:val="00C413E2"/>
    <w:rsid w:val="00C421BF"/>
    <w:rsid w:val="00C431B1"/>
    <w:rsid w:val="00C4398D"/>
    <w:rsid w:val="00C4409F"/>
    <w:rsid w:val="00C44125"/>
    <w:rsid w:val="00C4504F"/>
    <w:rsid w:val="00C460AB"/>
    <w:rsid w:val="00C46826"/>
    <w:rsid w:val="00C4736D"/>
    <w:rsid w:val="00C50EE8"/>
    <w:rsid w:val="00C511E2"/>
    <w:rsid w:val="00C51255"/>
    <w:rsid w:val="00C525C2"/>
    <w:rsid w:val="00C52FFC"/>
    <w:rsid w:val="00C530BB"/>
    <w:rsid w:val="00C54220"/>
    <w:rsid w:val="00C55245"/>
    <w:rsid w:val="00C5676C"/>
    <w:rsid w:val="00C56899"/>
    <w:rsid w:val="00C56FF1"/>
    <w:rsid w:val="00C57598"/>
    <w:rsid w:val="00C575E9"/>
    <w:rsid w:val="00C57723"/>
    <w:rsid w:val="00C5796D"/>
    <w:rsid w:val="00C60BB9"/>
    <w:rsid w:val="00C60CBC"/>
    <w:rsid w:val="00C6138E"/>
    <w:rsid w:val="00C6243F"/>
    <w:rsid w:val="00C6374C"/>
    <w:rsid w:val="00C63B8F"/>
    <w:rsid w:val="00C6477E"/>
    <w:rsid w:val="00C649F8"/>
    <w:rsid w:val="00C64AF6"/>
    <w:rsid w:val="00C64F11"/>
    <w:rsid w:val="00C652D2"/>
    <w:rsid w:val="00C65346"/>
    <w:rsid w:val="00C662CF"/>
    <w:rsid w:val="00C6661D"/>
    <w:rsid w:val="00C67167"/>
    <w:rsid w:val="00C70024"/>
    <w:rsid w:val="00C7047B"/>
    <w:rsid w:val="00C705C9"/>
    <w:rsid w:val="00C7100B"/>
    <w:rsid w:val="00C713A6"/>
    <w:rsid w:val="00C72260"/>
    <w:rsid w:val="00C72441"/>
    <w:rsid w:val="00C74502"/>
    <w:rsid w:val="00C75A02"/>
    <w:rsid w:val="00C760B7"/>
    <w:rsid w:val="00C772DE"/>
    <w:rsid w:val="00C7774B"/>
    <w:rsid w:val="00C77F49"/>
    <w:rsid w:val="00C80179"/>
    <w:rsid w:val="00C80D69"/>
    <w:rsid w:val="00C816B1"/>
    <w:rsid w:val="00C819B8"/>
    <w:rsid w:val="00C81BC4"/>
    <w:rsid w:val="00C82672"/>
    <w:rsid w:val="00C82B5A"/>
    <w:rsid w:val="00C83C8A"/>
    <w:rsid w:val="00C841BF"/>
    <w:rsid w:val="00C8439A"/>
    <w:rsid w:val="00C84735"/>
    <w:rsid w:val="00C85475"/>
    <w:rsid w:val="00C85765"/>
    <w:rsid w:val="00C860F7"/>
    <w:rsid w:val="00C863DF"/>
    <w:rsid w:val="00C865E6"/>
    <w:rsid w:val="00C8731F"/>
    <w:rsid w:val="00C8752C"/>
    <w:rsid w:val="00C87B71"/>
    <w:rsid w:val="00C9026F"/>
    <w:rsid w:val="00C9031A"/>
    <w:rsid w:val="00C90421"/>
    <w:rsid w:val="00C91E07"/>
    <w:rsid w:val="00C924DB"/>
    <w:rsid w:val="00C938F2"/>
    <w:rsid w:val="00C93A82"/>
    <w:rsid w:val="00C9406F"/>
    <w:rsid w:val="00C947DA"/>
    <w:rsid w:val="00C94F46"/>
    <w:rsid w:val="00C964F7"/>
    <w:rsid w:val="00C96F4D"/>
    <w:rsid w:val="00C97576"/>
    <w:rsid w:val="00CA0959"/>
    <w:rsid w:val="00CA17E7"/>
    <w:rsid w:val="00CA1850"/>
    <w:rsid w:val="00CA1C57"/>
    <w:rsid w:val="00CA21E7"/>
    <w:rsid w:val="00CA26C3"/>
    <w:rsid w:val="00CA2A80"/>
    <w:rsid w:val="00CA2C8A"/>
    <w:rsid w:val="00CA2C99"/>
    <w:rsid w:val="00CA437D"/>
    <w:rsid w:val="00CA4FDD"/>
    <w:rsid w:val="00CA5ADD"/>
    <w:rsid w:val="00CB2124"/>
    <w:rsid w:val="00CB26E4"/>
    <w:rsid w:val="00CB2948"/>
    <w:rsid w:val="00CB2A92"/>
    <w:rsid w:val="00CB2B42"/>
    <w:rsid w:val="00CB3496"/>
    <w:rsid w:val="00CB3D5F"/>
    <w:rsid w:val="00CB403F"/>
    <w:rsid w:val="00CB4CA1"/>
    <w:rsid w:val="00CB63CB"/>
    <w:rsid w:val="00CB7187"/>
    <w:rsid w:val="00CC0587"/>
    <w:rsid w:val="00CC0F94"/>
    <w:rsid w:val="00CC18B0"/>
    <w:rsid w:val="00CC237A"/>
    <w:rsid w:val="00CC57A8"/>
    <w:rsid w:val="00CC6227"/>
    <w:rsid w:val="00CC62A2"/>
    <w:rsid w:val="00CC65DC"/>
    <w:rsid w:val="00CC7035"/>
    <w:rsid w:val="00CC7252"/>
    <w:rsid w:val="00CD00B0"/>
    <w:rsid w:val="00CD0EBD"/>
    <w:rsid w:val="00CD1790"/>
    <w:rsid w:val="00CD21DD"/>
    <w:rsid w:val="00CD3495"/>
    <w:rsid w:val="00CD3BF4"/>
    <w:rsid w:val="00CD3CB7"/>
    <w:rsid w:val="00CD4EFD"/>
    <w:rsid w:val="00CD5175"/>
    <w:rsid w:val="00CD5446"/>
    <w:rsid w:val="00CD5635"/>
    <w:rsid w:val="00CD6891"/>
    <w:rsid w:val="00CD6DFB"/>
    <w:rsid w:val="00CE0484"/>
    <w:rsid w:val="00CE16E3"/>
    <w:rsid w:val="00CE1E07"/>
    <w:rsid w:val="00CE1EFC"/>
    <w:rsid w:val="00CE23BB"/>
    <w:rsid w:val="00CE5D46"/>
    <w:rsid w:val="00CE6192"/>
    <w:rsid w:val="00CE64D7"/>
    <w:rsid w:val="00CE65FF"/>
    <w:rsid w:val="00CE75CB"/>
    <w:rsid w:val="00CE7671"/>
    <w:rsid w:val="00CE7BAE"/>
    <w:rsid w:val="00CE7F8C"/>
    <w:rsid w:val="00CF0E71"/>
    <w:rsid w:val="00CF1197"/>
    <w:rsid w:val="00CF1F61"/>
    <w:rsid w:val="00CF25D1"/>
    <w:rsid w:val="00CF399E"/>
    <w:rsid w:val="00CF3B14"/>
    <w:rsid w:val="00CF3E25"/>
    <w:rsid w:val="00CF3F13"/>
    <w:rsid w:val="00CF41CF"/>
    <w:rsid w:val="00CF4FF7"/>
    <w:rsid w:val="00CF544B"/>
    <w:rsid w:val="00CF5786"/>
    <w:rsid w:val="00CF5F44"/>
    <w:rsid w:val="00CF602D"/>
    <w:rsid w:val="00CF606E"/>
    <w:rsid w:val="00CF7C60"/>
    <w:rsid w:val="00CF7ED3"/>
    <w:rsid w:val="00D00275"/>
    <w:rsid w:val="00D01DEC"/>
    <w:rsid w:val="00D026E5"/>
    <w:rsid w:val="00D02781"/>
    <w:rsid w:val="00D02B9A"/>
    <w:rsid w:val="00D03521"/>
    <w:rsid w:val="00D03AE1"/>
    <w:rsid w:val="00D051AD"/>
    <w:rsid w:val="00D0542C"/>
    <w:rsid w:val="00D0553F"/>
    <w:rsid w:val="00D05B11"/>
    <w:rsid w:val="00D0604B"/>
    <w:rsid w:val="00D06592"/>
    <w:rsid w:val="00D10388"/>
    <w:rsid w:val="00D11DA6"/>
    <w:rsid w:val="00D12677"/>
    <w:rsid w:val="00D13B5B"/>
    <w:rsid w:val="00D14F10"/>
    <w:rsid w:val="00D14F2F"/>
    <w:rsid w:val="00D15371"/>
    <w:rsid w:val="00D162A5"/>
    <w:rsid w:val="00D17367"/>
    <w:rsid w:val="00D204DE"/>
    <w:rsid w:val="00D20574"/>
    <w:rsid w:val="00D20727"/>
    <w:rsid w:val="00D20754"/>
    <w:rsid w:val="00D20AFD"/>
    <w:rsid w:val="00D2165C"/>
    <w:rsid w:val="00D21F57"/>
    <w:rsid w:val="00D21FD2"/>
    <w:rsid w:val="00D22524"/>
    <w:rsid w:val="00D2278E"/>
    <w:rsid w:val="00D241F9"/>
    <w:rsid w:val="00D248A6"/>
    <w:rsid w:val="00D24E6D"/>
    <w:rsid w:val="00D2514D"/>
    <w:rsid w:val="00D256D1"/>
    <w:rsid w:val="00D26C01"/>
    <w:rsid w:val="00D271A1"/>
    <w:rsid w:val="00D300D9"/>
    <w:rsid w:val="00D300F0"/>
    <w:rsid w:val="00D30A49"/>
    <w:rsid w:val="00D30D61"/>
    <w:rsid w:val="00D312D4"/>
    <w:rsid w:val="00D318FE"/>
    <w:rsid w:val="00D31CCE"/>
    <w:rsid w:val="00D32571"/>
    <w:rsid w:val="00D32DFD"/>
    <w:rsid w:val="00D337E1"/>
    <w:rsid w:val="00D34D21"/>
    <w:rsid w:val="00D3521A"/>
    <w:rsid w:val="00D35D54"/>
    <w:rsid w:val="00D36815"/>
    <w:rsid w:val="00D36BEF"/>
    <w:rsid w:val="00D36C1D"/>
    <w:rsid w:val="00D3772F"/>
    <w:rsid w:val="00D3776D"/>
    <w:rsid w:val="00D40049"/>
    <w:rsid w:val="00D402A5"/>
    <w:rsid w:val="00D41188"/>
    <w:rsid w:val="00D41ABD"/>
    <w:rsid w:val="00D4264E"/>
    <w:rsid w:val="00D42FE0"/>
    <w:rsid w:val="00D43000"/>
    <w:rsid w:val="00D44127"/>
    <w:rsid w:val="00D44874"/>
    <w:rsid w:val="00D451C5"/>
    <w:rsid w:val="00D46329"/>
    <w:rsid w:val="00D466C8"/>
    <w:rsid w:val="00D4720B"/>
    <w:rsid w:val="00D479FE"/>
    <w:rsid w:val="00D503A7"/>
    <w:rsid w:val="00D51970"/>
    <w:rsid w:val="00D51EC2"/>
    <w:rsid w:val="00D52161"/>
    <w:rsid w:val="00D5229C"/>
    <w:rsid w:val="00D52F52"/>
    <w:rsid w:val="00D53198"/>
    <w:rsid w:val="00D53373"/>
    <w:rsid w:val="00D545A9"/>
    <w:rsid w:val="00D551F2"/>
    <w:rsid w:val="00D56319"/>
    <w:rsid w:val="00D56582"/>
    <w:rsid w:val="00D56716"/>
    <w:rsid w:val="00D56791"/>
    <w:rsid w:val="00D567BB"/>
    <w:rsid w:val="00D5735A"/>
    <w:rsid w:val="00D602B9"/>
    <w:rsid w:val="00D60D6A"/>
    <w:rsid w:val="00D61F1A"/>
    <w:rsid w:val="00D61F94"/>
    <w:rsid w:val="00D6233E"/>
    <w:rsid w:val="00D62CE3"/>
    <w:rsid w:val="00D6405B"/>
    <w:rsid w:val="00D6415F"/>
    <w:rsid w:val="00D64B53"/>
    <w:rsid w:val="00D6506D"/>
    <w:rsid w:val="00D650F8"/>
    <w:rsid w:val="00D6564C"/>
    <w:rsid w:val="00D66728"/>
    <w:rsid w:val="00D66FEC"/>
    <w:rsid w:val="00D6775D"/>
    <w:rsid w:val="00D67824"/>
    <w:rsid w:val="00D67D7A"/>
    <w:rsid w:val="00D7061B"/>
    <w:rsid w:val="00D710CD"/>
    <w:rsid w:val="00D71B69"/>
    <w:rsid w:val="00D737EE"/>
    <w:rsid w:val="00D758EF"/>
    <w:rsid w:val="00D75B93"/>
    <w:rsid w:val="00D75F55"/>
    <w:rsid w:val="00D76EF7"/>
    <w:rsid w:val="00D76FE1"/>
    <w:rsid w:val="00D77377"/>
    <w:rsid w:val="00D80BB5"/>
    <w:rsid w:val="00D81071"/>
    <w:rsid w:val="00D8128E"/>
    <w:rsid w:val="00D81CAC"/>
    <w:rsid w:val="00D81DBE"/>
    <w:rsid w:val="00D83433"/>
    <w:rsid w:val="00D83510"/>
    <w:rsid w:val="00D83967"/>
    <w:rsid w:val="00D84BEF"/>
    <w:rsid w:val="00D85CF2"/>
    <w:rsid w:val="00D86747"/>
    <w:rsid w:val="00D87179"/>
    <w:rsid w:val="00D90846"/>
    <w:rsid w:val="00D91646"/>
    <w:rsid w:val="00D916BE"/>
    <w:rsid w:val="00D9192E"/>
    <w:rsid w:val="00D91E70"/>
    <w:rsid w:val="00D928F8"/>
    <w:rsid w:val="00D92F19"/>
    <w:rsid w:val="00D944AB"/>
    <w:rsid w:val="00D95DBA"/>
    <w:rsid w:val="00D96895"/>
    <w:rsid w:val="00D96A33"/>
    <w:rsid w:val="00D97D49"/>
    <w:rsid w:val="00DA111B"/>
    <w:rsid w:val="00DA11F9"/>
    <w:rsid w:val="00DA1964"/>
    <w:rsid w:val="00DA1D37"/>
    <w:rsid w:val="00DA1E2A"/>
    <w:rsid w:val="00DA2B1C"/>
    <w:rsid w:val="00DA3400"/>
    <w:rsid w:val="00DA4340"/>
    <w:rsid w:val="00DA4BD0"/>
    <w:rsid w:val="00DA50E3"/>
    <w:rsid w:val="00DA62CF"/>
    <w:rsid w:val="00DA65B1"/>
    <w:rsid w:val="00DA6F5B"/>
    <w:rsid w:val="00DA71EE"/>
    <w:rsid w:val="00DA752A"/>
    <w:rsid w:val="00DA7C65"/>
    <w:rsid w:val="00DA7CBF"/>
    <w:rsid w:val="00DB0943"/>
    <w:rsid w:val="00DB1691"/>
    <w:rsid w:val="00DB20AF"/>
    <w:rsid w:val="00DB2D4C"/>
    <w:rsid w:val="00DB3081"/>
    <w:rsid w:val="00DB3ABB"/>
    <w:rsid w:val="00DB3D2F"/>
    <w:rsid w:val="00DB4028"/>
    <w:rsid w:val="00DB4193"/>
    <w:rsid w:val="00DB42EA"/>
    <w:rsid w:val="00DB5526"/>
    <w:rsid w:val="00DB5669"/>
    <w:rsid w:val="00DB63FD"/>
    <w:rsid w:val="00DB70CD"/>
    <w:rsid w:val="00DB7477"/>
    <w:rsid w:val="00DB74FD"/>
    <w:rsid w:val="00DB7967"/>
    <w:rsid w:val="00DC06EC"/>
    <w:rsid w:val="00DC08D7"/>
    <w:rsid w:val="00DC0A8D"/>
    <w:rsid w:val="00DC0CEB"/>
    <w:rsid w:val="00DC125A"/>
    <w:rsid w:val="00DC135F"/>
    <w:rsid w:val="00DC1D14"/>
    <w:rsid w:val="00DC4375"/>
    <w:rsid w:val="00DC4DD6"/>
    <w:rsid w:val="00DC536F"/>
    <w:rsid w:val="00DC5373"/>
    <w:rsid w:val="00DC56D8"/>
    <w:rsid w:val="00DC586D"/>
    <w:rsid w:val="00DC6864"/>
    <w:rsid w:val="00DC68C8"/>
    <w:rsid w:val="00DC6A81"/>
    <w:rsid w:val="00DC6A88"/>
    <w:rsid w:val="00DC6ED6"/>
    <w:rsid w:val="00DC6FAD"/>
    <w:rsid w:val="00DC72CD"/>
    <w:rsid w:val="00DC7576"/>
    <w:rsid w:val="00DC75FB"/>
    <w:rsid w:val="00DC7DFA"/>
    <w:rsid w:val="00DD0272"/>
    <w:rsid w:val="00DD0392"/>
    <w:rsid w:val="00DD03C7"/>
    <w:rsid w:val="00DD047C"/>
    <w:rsid w:val="00DD108D"/>
    <w:rsid w:val="00DD2004"/>
    <w:rsid w:val="00DD2623"/>
    <w:rsid w:val="00DD31C0"/>
    <w:rsid w:val="00DD39ED"/>
    <w:rsid w:val="00DD447D"/>
    <w:rsid w:val="00DD5EE0"/>
    <w:rsid w:val="00DD6107"/>
    <w:rsid w:val="00DD612E"/>
    <w:rsid w:val="00DD6832"/>
    <w:rsid w:val="00DD6965"/>
    <w:rsid w:val="00DD6C35"/>
    <w:rsid w:val="00DD6FEB"/>
    <w:rsid w:val="00DD7720"/>
    <w:rsid w:val="00DE02D9"/>
    <w:rsid w:val="00DE272D"/>
    <w:rsid w:val="00DE37A5"/>
    <w:rsid w:val="00DE3BB5"/>
    <w:rsid w:val="00DE4A86"/>
    <w:rsid w:val="00DE790A"/>
    <w:rsid w:val="00DF153D"/>
    <w:rsid w:val="00DF2227"/>
    <w:rsid w:val="00DF247D"/>
    <w:rsid w:val="00DF2F6D"/>
    <w:rsid w:val="00DF30F7"/>
    <w:rsid w:val="00DF353E"/>
    <w:rsid w:val="00DF406F"/>
    <w:rsid w:val="00DF46B5"/>
    <w:rsid w:val="00DF4A98"/>
    <w:rsid w:val="00DF4DFF"/>
    <w:rsid w:val="00DF5556"/>
    <w:rsid w:val="00DF64CC"/>
    <w:rsid w:val="00DF6B00"/>
    <w:rsid w:val="00DF6ED7"/>
    <w:rsid w:val="00DF7152"/>
    <w:rsid w:val="00DF7190"/>
    <w:rsid w:val="00DF75FD"/>
    <w:rsid w:val="00DF7879"/>
    <w:rsid w:val="00DF7CAF"/>
    <w:rsid w:val="00E00CC9"/>
    <w:rsid w:val="00E00D14"/>
    <w:rsid w:val="00E03285"/>
    <w:rsid w:val="00E03373"/>
    <w:rsid w:val="00E048CC"/>
    <w:rsid w:val="00E05747"/>
    <w:rsid w:val="00E067CB"/>
    <w:rsid w:val="00E06DBA"/>
    <w:rsid w:val="00E06F45"/>
    <w:rsid w:val="00E072BC"/>
    <w:rsid w:val="00E07B2A"/>
    <w:rsid w:val="00E1043D"/>
    <w:rsid w:val="00E1048C"/>
    <w:rsid w:val="00E11856"/>
    <w:rsid w:val="00E1216D"/>
    <w:rsid w:val="00E127C7"/>
    <w:rsid w:val="00E13892"/>
    <w:rsid w:val="00E14536"/>
    <w:rsid w:val="00E14A57"/>
    <w:rsid w:val="00E14B8D"/>
    <w:rsid w:val="00E14E03"/>
    <w:rsid w:val="00E1521E"/>
    <w:rsid w:val="00E154F6"/>
    <w:rsid w:val="00E15C75"/>
    <w:rsid w:val="00E16D07"/>
    <w:rsid w:val="00E20A15"/>
    <w:rsid w:val="00E21774"/>
    <w:rsid w:val="00E220D5"/>
    <w:rsid w:val="00E22A1B"/>
    <w:rsid w:val="00E22D54"/>
    <w:rsid w:val="00E22DBA"/>
    <w:rsid w:val="00E23674"/>
    <w:rsid w:val="00E2394B"/>
    <w:rsid w:val="00E23C19"/>
    <w:rsid w:val="00E241F6"/>
    <w:rsid w:val="00E24441"/>
    <w:rsid w:val="00E25806"/>
    <w:rsid w:val="00E25BC9"/>
    <w:rsid w:val="00E263A2"/>
    <w:rsid w:val="00E27956"/>
    <w:rsid w:val="00E27C65"/>
    <w:rsid w:val="00E30109"/>
    <w:rsid w:val="00E30215"/>
    <w:rsid w:val="00E30AFC"/>
    <w:rsid w:val="00E31021"/>
    <w:rsid w:val="00E31204"/>
    <w:rsid w:val="00E33C9C"/>
    <w:rsid w:val="00E340E0"/>
    <w:rsid w:val="00E3430B"/>
    <w:rsid w:val="00E34440"/>
    <w:rsid w:val="00E35B0B"/>
    <w:rsid w:val="00E35F9C"/>
    <w:rsid w:val="00E36158"/>
    <w:rsid w:val="00E364A1"/>
    <w:rsid w:val="00E3683C"/>
    <w:rsid w:val="00E36E8B"/>
    <w:rsid w:val="00E36F23"/>
    <w:rsid w:val="00E36F33"/>
    <w:rsid w:val="00E37A3E"/>
    <w:rsid w:val="00E37D3D"/>
    <w:rsid w:val="00E40474"/>
    <w:rsid w:val="00E40CCD"/>
    <w:rsid w:val="00E40DD8"/>
    <w:rsid w:val="00E42ECE"/>
    <w:rsid w:val="00E44066"/>
    <w:rsid w:val="00E446B2"/>
    <w:rsid w:val="00E44A8A"/>
    <w:rsid w:val="00E44D31"/>
    <w:rsid w:val="00E451B7"/>
    <w:rsid w:val="00E45A8D"/>
    <w:rsid w:val="00E45CC5"/>
    <w:rsid w:val="00E46357"/>
    <w:rsid w:val="00E46601"/>
    <w:rsid w:val="00E4771A"/>
    <w:rsid w:val="00E502E3"/>
    <w:rsid w:val="00E5055D"/>
    <w:rsid w:val="00E50C11"/>
    <w:rsid w:val="00E516A2"/>
    <w:rsid w:val="00E52836"/>
    <w:rsid w:val="00E529B9"/>
    <w:rsid w:val="00E531F2"/>
    <w:rsid w:val="00E53490"/>
    <w:rsid w:val="00E53F56"/>
    <w:rsid w:val="00E54C30"/>
    <w:rsid w:val="00E54C3C"/>
    <w:rsid w:val="00E551A4"/>
    <w:rsid w:val="00E55A72"/>
    <w:rsid w:val="00E56487"/>
    <w:rsid w:val="00E575DB"/>
    <w:rsid w:val="00E60363"/>
    <w:rsid w:val="00E6042E"/>
    <w:rsid w:val="00E6045F"/>
    <w:rsid w:val="00E60530"/>
    <w:rsid w:val="00E6070B"/>
    <w:rsid w:val="00E609D1"/>
    <w:rsid w:val="00E611DF"/>
    <w:rsid w:val="00E6129D"/>
    <w:rsid w:val="00E614A6"/>
    <w:rsid w:val="00E6162A"/>
    <w:rsid w:val="00E62D60"/>
    <w:rsid w:val="00E62E6A"/>
    <w:rsid w:val="00E6381F"/>
    <w:rsid w:val="00E63A8E"/>
    <w:rsid w:val="00E63F4A"/>
    <w:rsid w:val="00E641E4"/>
    <w:rsid w:val="00E6450F"/>
    <w:rsid w:val="00E657EC"/>
    <w:rsid w:val="00E657F7"/>
    <w:rsid w:val="00E65FF4"/>
    <w:rsid w:val="00E670AD"/>
    <w:rsid w:val="00E67270"/>
    <w:rsid w:val="00E67425"/>
    <w:rsid w:val="00E6744B"/>
    <w:rsid w:val="00E67549"/>
    <w:rsid w:val="00E70338"/>
    <w:rsid w:val="00E704F6"/>
    <w:rsid w:val="00E709EB"/>
    <w:rsid w:val="00E7177B"/>
    <w:rsid w:val="00E73B3A"/>
    <w:rsid w:val="00E742AC"/>
    <w:rsid w:val="00E74550"/>
    <w:rsid w:val="00E759CD"/>
    <w:rsid w:val="00E75E6B"/>
    <w:rsid w:val="00E75F9F"/>
    <w:rsid w:val="00E77832"/>
    <w:rsid w:val="00E80FBE"/>
    <w:rsid w:val="00E812B7"/>
    <w:rsid w:val="00E82A3A"/>
    <w:rsid w:val="00E82DC2"/>
    <w:rsid w:val="00E83960"/>
    <w:rsid w:val="00E839C8"/>
    <w:rsid w:val="00E83BC8"/>
    <w:rsid w:val="00E843BF"/>
    <w:rsid w:val="00E84B06"/>
    <w:rsid w:val="00E84CB2"/>
    <w:rsid w:val="00E8575D"/>
    <w:rsid w:val="00E85776"/>
    <w:rsid w:val="00E858B0"/>
    <w:rsid w:val="00E859EA"/>
    <w:rsid w:val="00E86194"/>
    <w:rsid w:val="00E8627B"/>
    <w:rsid w:val="00E868B7"/>
    <w:rsid w:val="00E87EF9"/>
    <w:rsid w:val="00E9001F"/>
    <w:rsid w:val="00E90070"/>
    <w:rsid w:val="00E902A3"/>
    <w:rsid w:val="00E90867"/>
    <w:rsid w:val="00E90F2D"/>
    <w:rsid w:val="00E90F4C"/>
    <w:rsid w:val="00E9122B"/>
    <w:rsid w:val="00E91985"/>
    <w:rsid w:val="00E939E5"/>
    <w:rsid w:val="00E94315"/>
    <w:rsid w:val="00E9493A"/>
    <w:rsid w:val="00E94DA7"/>
    <w:rsid w:val="00E95885"/>
    <w:rsid w:val="00E969F0"/>
    <w:rsid w:val="00E96E83"/>
    <w:rsid w:val="00E96F3A"/>
    <w:rsid w:val="00E9775B"/>
    <w:rsid w:val="00E97A44"/>
    <w:rsid w:val="00EA0502"/>
    <w:rsid w:val="00EA0B7E"/>
    <w:rsid w:val="00EA293A"/>
    <w:rsid w:val="00EA312B"/>
    <w:rsid w:val="00EA3A29"/>
    <w:rsid w:val="00EA4AD6"/>
    <w:rsid w:val="00EA4CE0"/>
    <w:rsid w:val="00EA5BA3"/>
    <w:rsid w:val="00EB038C"/>
    <w:rsid w:val="00EB1CA2"/>
    <w:rsid w:val="00EB2096"/>
    <w:rsid w:val="00EB2552"/>
    <w:rsid w:val="00EB2BDF"/>
    <w:rsid w:val="00EB2C6F"/>
    <w:rsid w:val="00EB306F"/>
    <w:rsid w:val="00EB32DE"/>
    <w:rsid w:val="00EB37BF"/>
    <w:rsid w:val="00EB3D11"/>
    <w:rsid w:val="00EB4DFC"/>
    <w:rsid w:val="00EB5950"/>
    <w:rsid w:val="00EB69DA"/>
    <w:rsid w:val="00EB7C19"/>
    <w:rsid w:val="00EB7F89"/>
    <w:rsid w:val="00EC0D7D"/>
    <w:rsid w:val="00EC0FED"/>
    <w:rsid w:val="00EC141D"/>
    <w:rsid w:val="00EC1F78"/>
    <w:rsid w:val="00EC2764"/>
    <w:rsid w:val="00EC2A7C"/>
    <w:rsid w:val="00EC2AC7"/>
    <w:rsid w:val="00EC2ACD"/>
    <w:rsid w:val="00EC2B12"/>
    <w:rsid w:val="00EC3D57"/>
    <w:rsid w:val="00EC45EF"/>
    <w:rsid w:val="00EC480D"/>
    <w:rsid w:val="00EC4AEC"/>
    <w:rsid w:val="00EC4E1B"/>
    <w:rsid w:val="00EC5C0E"/>
    <w:rsid w:val="00EC69BB"/>
    <w:rsid w:val="00EC7FFC"/>
    <w:rsid w:val="00ED0518"/>
    <w:rsid w:val="00ED0DFC"/>
    <w:rsid w:val="00ED0EF8"/>
    <w:rsid w:val="00ED1E15"/>
    <w:rsid w:val="00ED2623"/>
    <w:rsid w:val="00ED34C3"/>
    <w:rsid w:val="00ED385C"/>
    <w:rsid w:val="00ED386B"/>
    <w:rsid w:val="00ED421B"/>
    <w:rsid w:val="00ED46EE"/>
    <w:rsid w:val="00ED503D"/>
    <w:rsid w:val="00ED5794"/>
    <w:rsid w:val="00ED5BF5"/>
    <w:rsid w:val="00ED5F7A"/>
    <w:rsid w:val="00ED5FF0"/>
    <w:rsid w:val="00ED71A8"/>
    <w:rsid w:val="00ED758E"/>
    <w:rsid w:val="00ED76EA"/>
    <w:rsid w:val="00ED7BC3"/>
    <w:rsid w:val="00ED7CCB"/>
    <w:rsid w:val="00EE07ED"/>
    <w:rsid w:val="00EE0C30"/>
    <w:rsid w:val="00EE2D80"/>
    <w:rsid w:val="00EE33DE"/>
    <w:rsid w:val="00EE3DD0"/>
    <w:rsid w:val="00EE45F0"/>
    <w:rsid w:val="00EE4F22"/>
    <w:rsid w:val="00EE569D"/>
    <w:rsid w:val="00EE5A54"/>
    <w:rsid w:val="00EE5C16"/>
    <w:rsid w:val="00EE74D4"/>
    <w:rsid w:val="00EE74F9"/>
    <w:rsid w:val="00EE779E"/>
    <w:rsid w:val="00EE7ADE"/>
    <w:rsid w:val="00EF056C"/>
    <w:rsid w:val="00EF0ADE"/>
    <w:rsid w:val="00EF1472"/>
    <w:rsid w:val="00EF26DA"/>
    <w:rsid w:val="00EF2C5E"/>
    <w:rsid w:val="00EF2C70"/>
    <w:rsid w:val="00EF373E"/>
    <w:rsid w:val="00EF486A"/>
    <w:rsid w:val="00EF4DB6"/>
    <w:rsid w:val="00EF55FA"/>
    <w:rsid w:val="00EF5F93"/>
    <w:rsid w:val="00EF6154"/>
    <w:rsid w:val="00EF6690"/>
    <w:rsid w:val="00EF6B0C"/>
    <w:rsid w:val="00EF74FD"/>
    <w:rsid w:val="00EF795A"/>
    <w:rsid w:val="00EF7C29"/>
    <w:rsid w:val="00EF7C9A"/>
    <w:rsid w:val="00F00063"/>
    <w:rsid w:val="00F001E9"/>
    <w:rsid w:val="00F00783"/>
    <w:rsid w:val="00F00FAF"/>
    <w:rsid w:val="00F022C1"/>
    <w:rsid w:val="00F049E2"/>
    <w:rsid w:val="00F04C82"/>
    <w:rsid w:val="00F05198"/>
    <w:rsid w:val="00F053A4"/>
    <w:rsid w:val="00F055BD"/>
    <w:rsid w:val="00F058C1"/>
    <w:rsid w:val="00F06843"/>
    <w:rsid w:val="00F072DA"/>
    <w:rsid w:val="00F1105C"/>
    <w:rsid w:val="00F114F8"/>
    <w:rsid w:val="00F119E7"/>
    <w:rsid w:val="00F11A05"/>
    <w:rsid w:val="00F12741"/>
    <w:rsid w:val="00F13426"/>
    <w:rsid w:val="00F134F4"/>
    <w:rsid w:val="00F13773"/>
    <w:rsid w:val="00F13DC1"/>
    <w:rsid w:val="00F14DBC"/>
    <w:rsid w:val="00F152C7"/>
    <w:rsid w:val="00F15F8A"/>
    <w:rsid w:val="00F163F9"/>
    <w:rsid w:val="00F165D8"/>
    <w:rsid w:val="00F166CB"/>
    <w:rsid w:val="00F16A27"/>
    <w:rsid w:val="00F16B99"/>
    <w:rsid w:val="00F16FE6"/>
    <w:rsid w:val="00F170A0"/>
    <w:rsid w:val="00F20F3A"/>
    <w:rsid w:val="00F215C5"/>
    <w:rsid w:val="00F22291"/>
    <w:rsid w:val="00F22389"/>
    <w:rsid w:val="00F22F62"/>
    <w:rsid w:val="00F22FF7"/>
    <w:rsid w:val="00F230D9"/>
    <w:rsid w:val="00F230FD"/>
    <w:rsid w:val="00F23CA1"/>
    <w:rsid w:val="00F23CDF"/>
    <w:rsid w:val="00F24625"/>
    <w:rsid w:val="00F2541E"/>
    <w:rsid w:val="00F25836"/>
    <w:rsid w:val="00F26177"/>
    <w:rsid w:val="00F26B4F"/>
    <w:rsid w:val="00F26C5B"/>
    <w:rsid w:val="00F30473"/>
    <w:rsid w:val="00F31795"/>
    <w:rsid w:val="00F3264E"/>
    <w:rsid w:val="00F32966"/>
    <w:rsid w:val="00F330C8"/>
    <w:rsid w:val="00F3336F"/>
    <w:rsid w:val="00F33689"/>
    <w:rsid w:val="00F33D7B"/>
    <w:rsid w:val="00F3593F"/>
    <w:rsid w:val="00F35CAD"/>
    <w:rsid w:val="00F36280"/>
    <w:rsid w:val="00F3718F"/>
    <w:rsid w:val="00F375E2"/>
    <w:rsid w:val="00F4029F"/>
    <w:rsid w:val="00F41523"/>
    <w:rsid w:val="00F416A8"/>
    <w:rsid w:val="00F41ED9"/>
    <w:rsid w:val="00F42198"/>
    <w:rsid w:val="00F42474"/>
    <w:rsid w:val="00F45F6F"/>
    <w:rsid w:val="00F464D9"/>
    <w:rsid w:val="00F465A8"/>
    <w:rsid w:val="00F46C68"/>
    <w:rsid w:val="00F46F42"/>
    <w:rsid w:val="00F472CD"/>
    <w:rsid w:val="00F474EB"/>
    <w:rsid w:val="00F5031B"/>
    <w:rsid w:val="00F50987"/>
    <w:rsid w:val="00F50BDA"/>
    <w:rsid w:val="00F522ED"/>
    <w:rsid w:val="00F5265D"/>
    <w:rsid w:val="00F527AF"/>
    <w:rsid w:val="00F52ABA"/>
    <w:rsid w:val="00F55D9D"/>
    <w:rsid w:val="00F55FB7"/>
    <w:rsid w:val="00F56106"/>
    <w:rsid w:val="00F57061"/>
    <w:rsid w:val="00F57689"/>
    <w:rsid w:val="00F6007C"/>
    <w:rsid w:val="00F60356"/>
    <w:rsid w:val="00F60493"/>
    <w:rsid w:val="00F61A30"/>
    <w:rsid w:val="00F61D40"/>
    <w:rsid w:val="00F61EB7"/>
    <w:rsid w:val="00F62062"/>
    <w:rsid w:val="00F62A7E"/>
    <w:rsid w:val="00F62E32"/>
    <w:rsid w:val="00F62F1D"/>
    <w:rsid w:val="00F63559"/>
    <w:rsid w:val="00F636AD"/>
    <w:rsid w:val="00F6397E"/>
    <w:rsid w:val="00F63BF6"/>
    <w:rsid w:val="00F63D86"/>
    <w:rsid w:val="00F63DA2"/>
    <w:rsid w:val="00F640AB"/>
    <w:rsid w:val="00F643C1"/>
    <w:rsid w:val="00F65EFC"/>
    <w:rsid w:val="00F66431"/>
    <w:rsid w:val="00F677C5"/>
    <w:rsid w:val="00F67FD7"/>
    <w:rsid w:val="00F7095B"/>
    <w:rsid w:val="00F71532"/>
    <w:rsid w:val="00F71D06"/>
    <w:rsid w:val="00F71F02"/>
    <w:rsid w:val="00F724C5"/>
    <w:rsid w:val="00F728AB"/>
    <w:rsid w:val="00F728D2"/>
    <w:rsid w:val="00F72E75"/>
    <w:rsid w:val="00F7341D"/>
    <w:rsid w:val="00F73B3A"/>
    <w:rsid w:val="00F74837"/>
    <w:rsid w:val="00F77ECA"/>
    <w:rsid w:val="00F80168"/>
    <w:rsid w:val="00F804AE"/>
    <w:rsid w:val="00F80635"/>
    <w:rsid w:val="00F81726"/>
    <w:rsid w:val="00F81E29"/>
    <w:rsid w:val="00F83698"/>
    <w:rsid w:val="00F839DF"/>
    <w:rsid w:val="00F83DD5"/>
    <w:rsid w:val="00F83EB7"/>
    <w:rsid w:val="00F84025"/>
    <w:rsid w:val="00F85B67"/>
    <w:rsid w:val="00F900F7"/>
    <w:rsid w:val="00F901DC"/>
    <w:rsid w:val="00F90638"/>
    <w:rsid w:val="00F90ECB"/>
    <w:rsid w:val="00F9106F"/>
    <w:rsid w:val="00F92FCB"/>
    <w:rsid w:val="00F93EE2"/>
    <w:rsid w:val="00F94BE8"/>
    <w:rsid w:val="00F95299"/>
    <w:rsid w:val="00F95688"/>
    <w:rsid w:val="00F95D29"/>
    <w:rsid w:val="00F96E34"/>
    <w:rsid w:val="00F97176"/>
    <w:rsid w:val="00FA0549"/>
    <w:rsid w:val="00FA1542"/>
    <w:rsid w:val="00FA1C5A"/>
    <w:rsid w:val="00FA1CAD"/>
    <w:rsid w:val="00FA27A6"/>
    <w:rsid w:val="00FA2810"/>
    <w:rsid w:val="00FA29C2"/>
    <w:rsid w:val="00FA2CDE"/>
    <w:rsid w:val="00FA340C"/>
    <w:rsid w:val="00FA3CA4"/>
    <w:rsid w:val="00FA4B17"/>
    <w:rsid w:val="00FA56EC"/>
    <w:rsid w:val="00FA6278"/>
    <w:rsid w:val="00FA6439"/>
    <w:rsid w:val="00FA674D"/>
    <w:rsid w:val="00FA752D"/>
    <w:rsid w:val="00FB0B5F"/>
    <w:rsid w:val="00FB3044"/>
    <w:rsid w:val="00FB4192"/>
    <w:rsid w:val="00FB42DB"/>
    <w:rsid w:val="00FB5093"/>
    <w:rsid w:val="00FB5103"/>
    <w:rsid w:val="00FB514B"/>
    <w:rsid w:val="00FB5AD4"/>
    <w:rsid w:val="00FB6346"/>
    <w:rsid w:val="00FB798F"/>
    <w:rsid w:val="00FC09EA"/>
    <w:rsid w:val="00FC1300"/>
    <w:rsid w:val="00FC2D9C"/>
    <w:rsid w:val="00FC3665"/>
    <w:rsid w:val="00FC474A"/>
    <w:rsid w:val="00FC4F71"/>
    <w:rsid w:val="00FC50F8"/>
    <w:rsid w:val="00FC513E"/>
    <w:rsid w:val="00FC5351"/>
    <w:rsid w:val="00FC5887"/>
    <w:rsid w:val="00FC648F"/>
    <w:rsid w:val="00FC65FA"/>
    <w:rsid w:val="00FC7B29"/>
    <w:rsid w:val="00FD086B"/>
    <w:rsid w:val="00FD0DBA"/>
    <w:rsid w:val="00FD4A86"/>
    <w:rsid w:val="00FD5A6B"/>
    <w:rsid w:val="00FD5ADE"/>
    <w:rsid w:val="00FD5FC6"/>
    <w:rsid w:val="00FD6036"/>
    <w:rsid w:val="00FD6484"/>
    <w:rsid w:val="00FD6B33"/>
    <w:rsid w:val="00FD7249"/>
    <w:rsid w:val="00FE0960"/>
    <w:rsid w:val="00FE0F24"/>
    <w:rsid w:val="00FE2792"/>
    <w:rsid w:val="00FE2A22"/>
    <w:rsid w:val="00FE2D39"/>
    <w:rsid w:val="00FE2D88"/>
    <w:rsid w:val="00FE36C7"/>
    <w:rsid w:val="00FE393A"/>
    <w:rsid w:val="00FE3A71"/>
    <w:rsid w:val="00FE3D71"/>
    <w:rsid w:val="00FE45AB"/>
    <w:rsid w:val="00FE4836"/>
    <w:rsid w:val="00FE4DFD"/>
    <w:rsid w:val="00FE5735"/>
    <w:rsid w:val="00FE74D5"/>
    <w:rsid w:val="00FE7784"/>
    <w:rsid w:val="00FE77DE"/>
    <w:rsid w:val="00FF0FF4"/>
    <w:rsid w:val="00FF161C"/>
    <w:rsid w:val="00FF1785"/>
    <w:rsid w:val="00FF19AB"/>
    <w:rsid w:val="00FF2409"/>
    <w:rsid w:val="00FF24A0"/>
    <w:rsid w:val="00FF24A2"/>
    <w:rsid w:val="00FF2C59"/>
    <w:rsid w:val="00FF2D29"/>
    <w:rsid w:val="00FF36F3"/>
    <w:rsid w:val="00FF3BE2"/>
    <w:rsid w:val="00FF434E"/>
    <w:rsid w:val="00FF451E"/>
    <w:rsid w:val="00FF472F"/>
    <w:rsid w:val="00FF4B22"/>
    <w:rsid w:val="00FF4BC7"/>
    <w:rsid w:val="00FF4CFF"/>
    <w:rsid w:val="00FF4EFF"/>
    <w:rsid w:val="00FF5173"/>
    <w:rsid w:val="00FF59E2"/>
    <w:rsid w:val="00FF65B8"/>
    <w:rsid w:val="0377B96A"/>
    <w:rsid w:val="042B5080"/>
    <w:rsid w:val="069B1245"/>
    <w:rsid w:val="06AFB797"/>
    <w:rsid w:val="06C08DFF"/>
    <w:rsid w:val="0A83E1E0"/>
    <w:rsid w:val="0AF063F2"/>
    <w:rsid w:val="0E5362C9"/>
    <w:rsid w:val="12E24D7A"/>
    <w:rsid w:val="16302E07"/>
    <w:rsid w:val="173D3A93"/>
    <w:rsid w:val="19BC1675"/>
    <w:rsid w:val="1B2A53E3"/>
    <w:rsid w:val="1CB516C8"/>
    <w:rsid w:val="1E4E580F"/>
    <w:rsid w:val="20F9A2DA"/>
    <w:rsid w:val="2316BFD1"/>
    <w:rsid w:val="2318B2B1"/>
    <w:rsid w:val="249E0D0E"/>
    <w:rsid w:val="2680BF07"/>
    <w:rsid w:val="27E92DCE"/>
    <w:rsid w:val="2B1CA89E"/>
    <w:rsid w:val="2D97B631"/>
    <w:rsid w:val="2EFF16B3"/>
    <w:rsid w:val="316189D6"/>
    <w:rsid w:val="36B7EEE5"/>
    <w:rsid w:val="393B81D0"/>
    <w:rsid w:val="3A6467B9"/>
    <w:rsid w:val="3B576285"/>
    <w:rsid w:val="3BD7E14A"/>
    <w:rsid w:val="3D97FF70"/>
    <w:rsid w:val="3F35ADB4"/>
    <w:rsid w:val="3F699FD5"/>
    <w:rsid w:val="41057036"/>
    <w:rsid w:val="4418314D"/>
    <w:rsid w:val="44AC8BDB"/>
    <w:rsid w:val="46C904D7"/>
    <w:rsid w:val="495803D7"/>
    <w:rsid w:val="49DA0DE8"/>
    <w:rsid w:val="4AD0AB7E"/>
    <w:rsid w:val="4C25C35B"/>
    <w:rsid w:val="4CCE1DE6"/>
    <w:rsid w:val="4CEDABE2"/>
    <w:rsid w:val="4DA6E5CA"/>
    <w:rsid w:val="505C9140"/>
    <w:rsid w:val="53F26D3A"/>
    <w:rsid w:val="577FA522"/>
    <w:rsid w:val="58182151"/>
    <w:rsid w:val="583129B2"/>
    <w:rsid w:val="5924217C"/>
    <w:rsid w:val="59CCFA13"/>
    <w:rsid w:val="5B56E7C5"/>
    <w:rsid w:val="5B6740D8"/>
    <w:rsid w:val="5BDB175F"/>
    <w:rsid w:val="5D6D87B6"/>
    <w:rsid w:val="64202127"/>
    <w:rsid w:val="65E68C01"/>
    <w:rsid w:val="65FEB9AE"/>
    <w:rsid w:val="6639ACA2"/>
    <w:rsid w:val="66EB964B"/>
    <w:rsid w:val="6751F2CF"/>
    <w:rsid w:val="67B41779"/>
    <w:rsid w:val="684DEA92"/>
    <w:rsid w:val="6AB62FAF"/>
    <w:rsid w:val="6E7E25D1"/>
    <w:rsid w:val="6EFD6D17"/>
    <w:rsid w:val="705A4CE7"/>
    <w:rsid w:val="72221BC4"/>
    <w:rsid w:val="72F43E87"/>
    <w:rsid w:val="7395B152"/>
    <w:rsid w:val="739D00D7"/>
    <w:rsid w:val="73C88711"/>
    <w:rsid w:val="7469D94A"/>
    <w:rsid w:val="759EE306"/>
    <w:rsid w:val="7A634C6F"/>
    <w:rsid w:val="7B7FB5BC"/>
    <w:rsid w:val="7D9E03DE"/>
    <w:rsid w:val="7DF11A1E"/>
    <w:rsid w:val="7E0D0164"/>
    <w:rsid w:val="7F1417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0D5E1B"/>
  <w15:docId w15:val="{AADC0B1F-2B27-4C57-82CB-F48113D5D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2339"/>
  </w:style>
  <w:style w:type="paragraph" w:styleId="Heading1">
    <w:name w:val="heading 1"/>
    <w:basedOn w:val="Normal"/>
    <w:next w:val="Normal"/>
    <w:link w:val="Heading1Char"/>
    <w:qFormat/>
    <w:rsid w:val="00B42339"/>
    <w:pPr>
      <w:keepNext/>
      <w:outlineLvl w:val="0"/>
    </w:pPr>
    <w:rPr>
      <w:sz w:val="24"/>
      <w:u w:val="single"/>
    </w:rPr>
  </w:style>
  <w:style w:type="paragraph" w:styleId="Heading2">
    <w:name w:val="heading 2"/>
    <w:basedOn w:val="Normal"/>
    <w:next w:val="Normal"/>
    <w:qFormat/>
    <w:rsid w:val="00B42339"/>
    <w:pPr>
      <w:keepNext/>
      <w:ind w:left="720"/>
      <w:outlineLvl w:val="1"/>
    </w:pPr>
    <w:rPr>
      <w:sz w:val="24"/>
    </w:rPr>
  </w:style>
  <w:style w:type="paragraph" w:styleId="Heading3">
    <w:name w:val="heading 3"/>
    <w:basedOn w:val="Normal"/>
    <w:next w:val="Normal"/>
    <w:qFormat/>
    <w:rsid w:val="00B42339"/>
    <w:pPr>
      <w:keepNext/>
      <w:outlineLvl w:val="2"/>
    </w:pPr>
    <w:rPr>
      <w:sz w:val="24"/>
    </w:rPr>
  </w:style>
  <w:style w:type="paragraph" w:styleId="Heading4">
    <w:name w:val="heading 4"/>
    <w:basedOn w:val="Normal"/>
    <w:next w:val="Normal"/>
    <w:qFormat/>
    <w:rsid w:val="00B42339"/>
    <w:pPr>
      <w:keepNext/>
      <w:jc w:val="both"/>
      <w:outlineLvl w:val="3"/>
    </w:pPr>
    <w:rPr>
      <w:sz w:val="24"/>
    </w:rPr>
  </w:style>
  <w:style w:type="paragraph" w:styleId="Heading5">
    <w:name w:val="heading 5"/>
    <w:basedOn w:val="Normal"/>
    <w:next w:val="Normal"/>
    <w:qFormat/>
    <w:rsid w:val="00B42339"/>
    <w:pPr>
      <w:keepNext/>
      <w:ind w:left="720"/>
      <w:jc w:val="both"/>
      <w:outlineLvl w:val="4"/>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B42339"/>
    <w:pPr>
      <w:jc w:val="center"/>
    </w:pPr>
    <w:rPr>
      <w:b/>
      <w:sz w:val="24"/>
    </w:rPr>
  </w:style>
  <w:style w:type="paragraph" w:styleId="BodyText">
    <w:name w:val="Body Text"/>
    <w:basedOn w:val="Normal"/>
    <w:link w:val="BodyTextChar"/>
    <w:rsid w:val="00B42339"/>
    <w:rPr>
      <w:sz w:val="24"/>
    </w:rPr>
  </w:style>
  <w:style w:type="paragraph" w:styleId="BodyTextIndent">
    <w:name w:val="Body Text Indent"/>
    <w:basedOn w:val="Normal"/>
    <w:rsid w:val="00B42339"/>
    <w:pPr>
      <w:ind w:left="720" w:hanging="720"/>
    </w:pPr>
    <w:rPr>
      <w:sz w:val="24"/>
    </w:rPr>
  </w:style>
  <w:style w:type="character" w:styleId="LineNumber">
    <w:name w:val="line number"/>
    <w:basedOn w:val="DefaultParagraphFont"/>
    <w:rsid w:val="00B42339"/>
  </w:style>
  <w:style w:type="paragraph" w:styleId="Subtitle">
    <w:name w:val="Subtitle"/>
    <w:basedOn w:val="Normal"/>
    <w:qFormat/>
    <w:rsid w:val="00B42339"/>
    <w:pPr>
      <w:jc w:val="center"/>
    </w:pPr>
    <w:rPr>
      <w:b/>
      <w:sz w:val="24"/>
    </w:rPr>
  </w:style>
  <w:style w:type="paragraph" w:styleId="BalloonText">
    <w:name w:val="Balloon Text"/>
    <w:basedOn w:val="Normal"/>
    <w:semiHidden/>
    <w:rsid w:val="00B42339"/>
    <w:rPr>
      <w:rFonts w:ascii="Tahoma" w:hAnsi="Tahoma" w:cs="Tahoma"/>
      <w:sz w:val="16"/>
      <w:szCs w:val="16"/>
    </w:rPr>
  </w:style>
  <w:style w:type="paragraph" w:styleId="Footer">
    <w:name w:val="footer"/>
    <w:basedOn w:val="Normal"/>
    <w:rsid w:val="00B42339"/>
    <w:pPr>
      <w:tabs>
        <w:tab w:val="center" w:pos="4320"/>
        <w:tab w:val="right" w:pos="8640"/>
      </w:tabs>
    </w:pPr>
  </w:style>
  <w:style w:type="character" w:styleId="PageNumber">
    <w:name w:val="page number"/>
    <w:basedOn w:val="DefaultParagraphFont"/>
    <w:rsid w:val="00B42339"/>
  </w:style>
  <w:style w:type="paragraph" w:styleId="Header">
    <w:name w:val="header"/>
    <w:basedOn w:val="Normal"/>
    <w:link w:val="HeaderChar"/>
    <w:uiPriority w:val="99"/>
    <w:unhideWhenUsed/>
    <w:rsid w:val="00BD146E"/>
    <w:pPr>
      <w:tabs>
        <w:tab w:val="center" w:pos="4680"/>
        <w:tab w:val="right" w:pos="9360"/>
      </w:tabs>
    </w:pPr>
  </w:style>
  <w:style w:type="character" w:customStyle="1" w:styleId="HeaderChar">
    <w:name w:val="Header Char"/>
    <w:basedOn w:val="DefaultParagraphFont"/>
    <w:link w:val="Header"/>
    <w:uiPriority w:val="99"/>
    <w:rsid w:val="00BD146E"/>
  </w:style>
  <w:style w:type="paragraph" w:styleId="ListParagraph">
    <w:name w:val="List Paragraph"/>
    <w:basedOn w:val="Normal"/>
    <w:uiPriority w:val="34"/>
    <w:qFormat/>
    <w:rsid w:val="00AF2358"/>
    <w:pPr>
      <w:ind w:left="720"/>
    </w:pPr>
  </w:style>
  <w:style w:type="character" w:customStyle="1" w:styleId="Heading1Char">
    <w:name w:val="Heading 1 Char"/>
    <w:link w:val="Heading1"/>
    <w:rsid w:val="00AF2358"/>
    <w:rPr>
      <w:sz w:val="24"/>
      <w:u w:val="single"/>
    </w:rPr>
  </w:style>
  <w:style w:type="paragraph" w:styleId="ListBullet">
    <w:name w:val="List Bullet"/>
    <w:basedOn w:val="Normal"/>
    <w:autoRedefine/>
    <w:rsid w:val="00692BDC"/>
    <w:pPr>
      <w:jc w:val="center"/>
    </w:pPr>
    <w:rPr>
      <w:rFonts w:ascii="Arial" w:hAnsi="Arial" w:cs="Arial"/>
      <w:color w:val="000000"/>
      <w:sz w:val="22"/>
      <w:szCs w:val="22"/>
    </w:rPr>
  </w:style>
  <w:style w:type="character" w:customStyle="1" w:styleId="BodyTextChar">
    <w:name w:val="Body Text Char"/>
    <w:basedOn w:val="DefaultParagraphFont"/>
    <w:link w:val="BodyText"/>
    <w:rsid w:val="00E50C11"/>
    <w:rPr>
      <w:sz w:val="24"/>
    </w:rPr>
  </w:style>
  <w:style w:type="paragraph" w:customStyle="1" w:styleId="Default">
    <w:name w:val="Default"/>
    <w:rsid w:val="00007674"/>
    <w:pPr>
      <w:autoSpaceDE w:val="0"/>
      <w:autoSpaceDN w:val="0"/>
      <w:adjustRightInd w:val="0"/>
    </w:pPr>
    <w:rPr>
      <w:rFonts w:ascii="Arial" w:hAnsi="Arial" w:cs="Arial"/>
      <w:color w:val="000000"/>
      <w:sz w:val="24"/>
      <w:szCs w:val="24"/>
    </w:rPr>
  </w:style>
  <w:style w:type="character" w:styleId="Hyperlink">
    <w:name w:val="Hyperlink"/>
    <w:basedOn w:val="DefaultParagraphFont"/>
    <w:uiPriority w:val="99"/>
    <w:unhideWhenUsed/>
    <w:rsid w:val="000A04D6"/>
    <w:rPr>
      <w:color w:val="0000FF"/>
      <w:u w:val="single"/>
    </w:rPr>
  </w:style>
  <w:style w:type="paragraph" w:customStyle="1" w:styleId="xmsonormal">
    <w:name w:val="x_msonormal"/>
    <w:basedOn w:val="Normal"/>
    <w:rsid w:val="000138B8"/>
    <w:rPr>
      <w:rFonts w:ascii="Calibri" w:eastAsiaTheme="minorHAnsi" w:hAnsi="Calibri" w:cs="Calibri"/>
      <w:sz w:val="22"/>
      <w:szCs w:val="22"/>
    </w:rPr>
  </w:style>
  <w:style w:type="character" w:styleId="Mention">
    <w:name w:val="Mention"/>
    <w:basedOn w:val="DefaultParagraphFont"/>
    <w:uiPriority w:val="99"/>
    <w:unhideWhenUsed/>
    <w:rsid w:val="00B77A62"/>
    <w:rPr>
      <w:color w:val="2B579A"/>
      <w:shd w:val="clear" w:color="auto" w:fill="E6E6E6"/>
    </w:rPr>
  </w:style>
  <w:style w:type="paragraph" w:styleId="CommentText">
    <w:name w:val="annotation text"/>
    <w:basedOn w:val="Normal"/>
    <w:link w:val="CommentTextChar"/>
    <w:uiPriority w:val="99"/>
    <w:unhideWhenUsed/>
    <w:rsid w:val="00B77A62"/>
  </w:style>
  <w:style w:type="character" w:customStyle="1" w:styleId="CommentTextChar">
    <w:name w:val="Comment Text Char"/>
    <w:basedOn w:val="DefaultParagraphFont"/>
    <w:link w:val="CommentText"/>
    <w:uiPriority w:val="99"/>
    <w:rsid w:val="00B77A62"/>
  </w:style>
  <w:style w:type="character" w:styleId="CommentReference">
    <w:name w:val="annotation reference"/>
    <w:basedOn w:val="DefaultParagraphFont"/>
    <w:uiPriority w:val="99"/>
    <w:semiHidden/>
    <w:unhideWhenUsed/>
    <w:rsid w:val="00B77A62"/>
    <w:rPr>
      <w:sz w:val="16"/>
      <w:szCs w:val="16"/>
    </w:rPr>
  </w:style>
  <w:style w:type="paragraph" w:styleId="Revision">
    <w:name w:val="Revision"/>
    <w:hidden/>
    <w:uiPriority w:val="99"/>
    <w:semiHidden/>
    <w:rsid w:val="00E704F6"/>
  </w:style>
  <w:style w:type="paragraph" w:styleId="CommentSubject">
    <w:name w:val="annotation subject"/>
    <w:basedOn w:val="CommentText"/>
    <w:next w:val="CommentText"/>
    <w:link w:val="CommentSubjectChar"/>
    <w:uiPriority w:val="99"/>
    <w:semiHidden/>
    <w:unhideWhenUsed/>
    <w:rsid w:val="001A45A1"/>
    <w:rPr>
      <w:b/>
      <w:bCs/>
    </w:rPr>
  </w:style>
  <w:style w:type="character" w:customStyle="1" w:styleId="CommentSubjectChar">
    <w:name w:val="Comment Subject Char"/>
    <w:basedOn w:val="CommentTextChar"/>
    <w:link w:val="CommentSubject"/>
    <w:uiPriority w:val="99"/>
    <w:semiHidden/>
    <w:rsid w:val="001A45A1"/>
    <w:rPr>
      <w:b/>
      <w:bCs/>
    </w:rPr>
  </w:style>
  <w:style w:type="paragraph" w:styleId="NormalWeb">
    <w:name w:val="Normal (Web)"/>
    <w:basedOn w:val="Normal"/>
    <w:uiPriority w:val="99"/>
    <w:semiHidden/>
    <w:unhideWhenUsed/>
    <w:rsid w:val="00F63BF6"/>
    <w:pPr>
      <w:spacing w:before="100" w:beforeAutospacing="1" w:after="100" w:afterAutospacing="1"/>
    </w:pPr>
    <w:rPr>
      <w:sz w:val="24"/>
      <w:szCs w:val="24"/>
    </w:rPr>
  </w:style>
  <w:style w:type="paragraph" w:styleId="NoSpacing">
    <w:name w:val="No Spacing"/>
    <w:uiPriority w:val="1"/>
    <w:qFormat/>
    <w:rsid w:val="00BB23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562534">
      <w:bodyDiv w:val="1"/>
      <w:marLeft w:val="0"/>
      <w:marRight w:val="0"/>
      <w:marTop w:val="0"/>
      <w:marBottom w:val="0"/>
      <w:divBdr>
        <w:top w:val="none" w:sz="0" w:space="0" w:color="auto"/>
        <w:left w:val="none" w:sz="0" w:space="0" w:color="auto"/>
        <w:bottom w:val="none" w:sz="0" w:space="0" w:color="auto"/>
        <w:right w:val="none" w:sz="0" w:space="0" w:color="auto"/>
      </w:divBdr>
    </w:div>
    <w:div w:id="126120008">
      <w:bodyDiv w:val="1"/>
      <w:marLeft w:val="0"/>
      <w:marRight w:val="0"/>
      <w:marTop w:val="0"/>
      <w:marBottom w:val="0"/>
      <w:divBdr>
        <w:top w:val="none" w:sz="0" w:space="0" w:color="auto"/>
        <w:left w:val="none" w:sz="0" w:space="0" w:color="auto"/>
        <w:bottom w:val="none" w:sz="0" w:space="0" w:color="auto"/>
        <w:right w:val="none" w:sz="0" w:space="0" w:color="auto"/>
      </w:divBdr>
    </w:div>
    <w:div w:id="166752008">
      <w:bodyDiv w:val="1"/>
      <w:marLeft w:val="0"/>
      <w:marRight w:val="0"/>
      <w:marTop w:val="0"/>
      <w:marBottom w:val="0"/>
      <w:divBdr>
        <w:top w:val="none" w:sz="0" w:space="0" w:color="auto"/>
        <w:left w:val="none" w:sz="0" w:space="0" w:color="auto"/>
        <w:bottom w:val="none" w:sz="0" w:space="0" w:color="auto"/>
        <w:right w:val="none" w:sz="0" w:space="0" w:color="auto"/>
      </w:divBdr>
    </w:div>
    <w:div w:id="211967132">
      <w:bodyDiv w:val="1"/>
      <w:marLeft w:val="0"/>
      <w:marRight w:val="0"/>
      <w:marTop w:val="0"/>
      <w:marBottom w:val="0"/>
      <w:divBdr>
        <w:top w:val="none" w:sz="0" w:space="0" w:color="auto"/>
        <w:left w:val="none" w:sz="0" w:space="0" w:color="auto"/>
        <w:bottom w:val="none" w:sz="0" w:space="0" w:color="auto"/>
        <w:right w:val="none" w:sz="0" w:space="0" w:color="auto"/>
      </w:divBdr>
    </w:div>
    <w:div w:id="266616980">
      <w:bodyDiv w:val="1"/>
      <w:marLeft w:val="0"/>
      <w:marRight w:val="0"/>
      <w:marTop w:val="0"/>
      <w:marBottom w:val="0"/>
      <w:divBdr>
        <w:top w:val="none" w:sz="0" w:space="0" w:color="auto"/>
        <w:left w:val="none" w:sz="0" w:space="0" w:color="auto"/>
        <w:bottom w:val="none" w:sz="0" w:space="0" w:color="auto"/>
        <w:right w:val="none" w:sz="0" w:space="0" w:color="auto"/>
      </w:divBdr>
    </w:div>
    <w:div w:id="273706270">
      <w:bodyDiv w:val="1"/>
      <w:marLeft w:val="0"/>
      <w:marRight w:val="0"/>
      <w:marTop w:val="0"/>
      <w:marBottom w:val="0"/>
      <w:divBdr>
        <w:top w:val="none" w:sz="0" w:space="0" w:color="auto"/>
        <w:left w:val="none" w:sz="0" w:space="0" w:color="auto"/>
        <w:bottom w:val="none" w:sz="0" w:space="0" w:color="auto"/>
        <w:right w:val="none" w:sz="0" w:space="0" w:color="auto"/>
      </w:divBdr>
    </w:div>
    <w:div w:id="482425900">
      <w:bodyDiv w:val="1"/>
      <w:marLeft w:val="0"/>
      <w:marRight w:val="0"/>
      <w:marTop w:val="0"/>
      <w:marBottom w:val="0"/>
      <w:divBdr>
        <w:top w:val="none" w:sz="0" w:space="0" w:color="auto"/>
        <w:left w:val="none" w:sz="0" w:space="0" w:color="auto"/>
        <w:bottom w:val="none" w:sz="0" w:space="0" w:color="auto"/>
        <w:right w:val="none" w:sz="0" w:space="0" w:color="auto"/>
      </w:divBdr>
    </w:div>
    <w:div w:id="486172561">
      <w:bodyDiv w:val="1"/>
      <w:marLeft w:val="0"/>
      <w:marRight w:val="0"/>
      <w:marTop w:val="0"/>
      <w:marBottom w:val="0"/>
      <w:divBdr>
        <w:top w:val="none" w:sz="0" w:space="0" w:color="auto"/>
        <w:left w:val="none" w:sz="0" w:space="0" w:color="auto"/>
        <w:bottom w:val="none" w:sz="0" w:space="0" w:color="auto"/>
        <w:right w:val="none" w:sz="0" w:space="0" w:color="auto"/>
      </w:divBdr>
    </w:div>
    <w:div w:id="499278880">
      <w:bodyDiv w:val="1"/>
      <w:marLeft w:val="0"/>
      <w:marRight w:val="0"/>
      <w:marTop w:val="0"/>
      <w:marBottom w:val="0"/>
      <w:divBdr>
        <w:top w:val="none" w:sz="0" w:space="0" w:color="auto"/>
        <w:left w:val="none" w:sz="0" w:space="0" w:color="auto"/>
        <w:bottom w:val="none" w:sz="0" w:space="0" w:color="auto"/>
        <w:right w:val="none" w:sz="0" w:space="0" w:color="auto"/>
      </w:divBdr>
    </w:div>
    <w:div w:id="499974930">
      <w:bodyDiv w:val="1"/>
      <w:marLeft w:val="0"/>
      <w:marRight w:val="0"/>
      <w:marTop w:val="0"/>
      <w:marBottom w:val="0"/>
      <w:divBdr>
        <w:top w:val="none" w:sz="0" w:space="0" w:color="auto"/>
        <w:left w:val="none" w:sz="0" w:space="0" w:color="auto"/>
        <w:bottom w:val="none" w:sz="0" w:space="0" w:color="auto"/>
        <w:right w:val="none" w:sz="0" w:space="0" w:color="auto"/>
      </w:divBdr>
    </w:div>
    <w:div w:id="579487829">
      <w:bodyDiv w:val="1"/>
      <w:marLeft w:val="0"/>
      <w:marRight w:val="0"/>
      <w:marTop w:val="0"/>
      <w:marBottom w:val="0"/>
      <w:divBdr>
        <w:top w:val="none" w:sz="0" w:space="0" w:color="auto"/>
        <w:left w:val="none" w:sz="0" w:space="0" w:color="auto"/>
        <w:bottom w:val="none" w:sz="0" w:space="0" w:color="auto"/>
        <w:right w:val="none" w:sz="0" w:space="0" w:color="auto"/>
      </w:divBdr>
      <w:divsChild>
        <w:div w:id="182598024">
          <w:marLeft w:val="547"/>
          <w:marRight w:val="0"/>
          <w:marTop w:val="0"/>
          <w:marBottom w:val="120"/>
          <w:divBdr>
            <w:top w:val="none" w:sz="0" w:space="0" w:color="auto"/>
            <w:left w:val="none" w:sz="0" w:space="0" w:color="auto"/>
            <w:bottom w:val="none" w:sz="0" w:space="0" w:color="auto"/>
            <w:right w:val="none" w:sz="0" w:space="0" w:color="auto"/>
          </w:divBdr>
        </w:div>
      </w:divsChild>
    </w:div>
    <w:div w:id="587815384">
      <w:bodyDiv w:val="1"/>
      <w:marLeft w:val="0"/>
      <w:marRight w:val="0"/>
      <w:marTop w:val="0"/>
      <w:marBottom w:val="0"/>
      <w:divBdr>
        <w:top w:val="none" w:sz="0" w:space="0" w:color="auto"/>
        <w:left w:val="none" w:sz="0" w:space="0" w:color="auto"/>
        <w:bottom w:val="none" w:sz="0" w:space="0" w:color="auto"/>
        <w:right w:val="none" w:sz="0" w:space="0" w:color="auto"/>
      </w:divBdr>
    </w:div>
    <w:div w:id="598611188">
      <w:bodyDiv w:val="1"/>
      <w:marLeft w:val="0"/>
      <w:marRight w:val="0"/>
      <w:marTop w:val="0"/>
      <w:marBottom w:val="0"/>
      <w:divBdr>
        <w:top w:val="none" w:sz="0" w:space="0" w:color="auto"/>
        <w:left w:val="none" w:sz="0" w:space="0" w:color="auto"/>
        <w:bottom w:val="none" w:sz="0" w:space="0" w:color="auto"/>
        <w:right w:val="none" w:sz="0" w:space="0" w:color="auto"/>
      </w:divBdr>
    </w:div>
    <w:div w:id="672024986">
      <w:bodyDiv w:val="1"/>
      <w:marLeft w:val="0"/>
      <w:marRight w:val="0"/>
      <w:marTop w:val="0"/>
      <w:marBottom w:val="0"/>
      <w:divBdr>
        <w:top w:val="none" w:sz="0" w:space="0" w:color="auto"/>
        <w:left w:val="none" w:sz="0" w:space="0" w:color="auto"/>
        <w:bottom w:val="none" w:sz="0" w:space="0" w:color="auto"/>
        <w:right w:val="none" w:sz="0" w:space="0" w:color="auto"/>
      </w:divBdr>
    </w:div>
    <w:div w:id="684358840">
      <w:bodyDiv w:val="1"/>
      <w:marLeft w:val="0"/>
      <w:marRight w:val="0"/>
      <w:marTop w:val="0"/>
      <w:marBottom w:val="0"/>
      <w:divBdr>
        <w:top w:val="none" w:sz="0" w:space="0" w:color="auto"/>
        <w:left w:val="none" w:sz="0" w:space="0" w:color="auto"/>
        <w:bottom w:val="none" w:sz="0" w:space="0" w:color="auto"/>
        <w:right w:val="none" w:sz="0" w:space="0" w:color="auto"/>
      </w:divBdr>
    </w:div>
    <w:div w:id="698094415">
      <w:bodyDiv w:val="1"/>
      <w:marLeft w:val="0"/>
      <w:marRight w:val="0"/>
      <w:marTop w:val="0"/>
      <w:marBottom w:val="0"/>
      <w:divBdr>
        <w:top w:val="none" w:sz="0" w:space="0" w:color="auto"/>
        <w:left w:val="none" w:sz="0" w:space="0" w:color="auto"/>
        <w:bottom w:val="none" w:sz="0" w:space="0" w:color="auto"/>
        <w:right w:val="none" w:sz="0" w:space="0" w:color="auto"/>
      </w:divBdr>
    </w:div>
    <w:div w:id="709496540">
      <w:bodyDiv w:val="1"/>
      <w:marLeft w:val="0"/>
      <w:marRight w:val="0"/>
      <w:marTop w:val="0"/>
      <w:marBottom w:val="0"/>
      <w:divBdr>
        <w:top w:val="none" w:sz="0" w:space="0" w:color="auto"/>
        <w:left w:val="none" w:sz="0" w:space="0" w:color="auto"/>
        <w:bottom w:val="none" w:sz="0" w:space="0" w:color="auto"/>
        <w:right w:val="none" w:sz="0" w:space="0" w:color="auto"/>
      </w:divBdr>
    </w:div>
    <w:div w:id="728503375">
      <w:bodyDiv w:val="1"/>
      <w:marLeft w:val="0"/>
      <w:marRight w:val="0"/>
      <w:marTop w:val="0"/>
      <w:marBottom w:val="0"/>
      <w:divBdr>
        <w:top w:val="none" w:sz="0" w:space="0" w:color="auto"/>
        <w:left w:val="none" w:sz="0" w:space="0" w:color="auto"/>
        <w:bottom w:val="none" w:sz="0" w:space="0" w:color="auto"/>
        <w:right w:val="none" w:sz="0" w:space="0" w:color="auto"/>
      </w:divBdr>
    </w:div>
    <w:div w:id="733161050">
      <w:bodyDiv w:val="1"/>
      <w:marLeft w:val="0"/>
      <w:marRight w:val="0"/>
      <w:marTop w:val="0"/>
      <w:marBottom w:val="0"/>
      <w:divBdr>
        <w:top w:val="none" w:sz="0" w:space="0" w:color="auto"/>
        <w:left w:val="none" w:sz="0" w:space="0" w:color="auto"/>
        <w:bottom w:val="none" w:sz="0" w:space="0" w:color="auto"/>
        <w:right w:val="none" w:sz="0" w:space="0" w:color="auto"/>
      </w:divBdr>
      <w:divsChild>
        <w:div w:id="2029789211">
          <w:marLeft w:val="547"/>
          <w:marRight w:val="0"/>
          <w:marTop w:val="0"/>
          <w:marBottom w:val="120"/>
          <w:divBdr>
            <w:top w:val="none" w:sz="0" w:space="0" w:color="auto"/>
            <w:left w:val="none" w:sz="0" w:space="0" w:color="auto"/>
            <w:bottom w:val="none" w:sz="0" w:space="0" w:color="auto"/>
            <w:right w:val="none" w:sz="0" w:space="0" w:color="auto"/>
          </w:divBdr>
        </w:div>
      </w:divsChild>
    </w:div>
    <w:div w:id="759522625">
      <w:bodyDiv w:val="1"/>
      <w:marLeft w:val="0"/>
      <w:marRight w:val="0"/>
      <w:marTop w:val="0"/>
      <w:marBottom w:val="0"/>
      <w:divBdr>
        <w:top w:val="none" w:sz="0" w:space="0" w:color="auto"/>
        <w:left w:val="none" w:sz="0" w:space="0" w:color="auto"/>
        <w:bottom w:val="none" w:sz="0" w:space="0" w:color="auto"/>
        <w:right w:val="none" w:sz="0" w:space="0" w:color="auto"/>
      </w:divBdr>
    </w:div>
    <w:div w:id="797071054">
      <w:bodyDiv w:val="1"/>
      <w:marLeft w:val="0"/>
      <w:marRight w:val="0"/>
      <w:marTop w:val="0"/>
      <w:marBottom w:val="0"/>
      <w:divBdr>
        <w:top w:val="none" w:sz="0" w:space="0" w:color="auto"/>
        <w:left w:val="none" w:sz="0" w:space="0" w:color="auto"/>
        <w:bottom w:val="none" w:sz="0" w:space="0" w:color="auto"/>
        <w:right w:val="none" w:sz="0" w:space="0" w:color="auto"/>
      </w:divBdr>
    </w:div>
    <w:div w:id="831025582">
      <w:bodyDiv w:val="1"/>
      <w:marLeft w:val="0"/>
      <w:marRight w:val="0"/>
      <w:marTop w:val="0"/>
      <w:marBottom w:val="0"/>
      <w:divBdr>
        <w:top w:val="none" w:sz="0" w:space="0" w:color="auto"/>
        <w:left w:val="none" w:sz="0" w:space="0" w:color="auto"/>
        <w:bottom w:val="none" w:sz="0" w:space="0" w:color="auto"/>
        <w:right w:val="none" w:sz="0" w:space="0" w:color="auto"/>
      </w:divBdr>
    </w:div>
    <w:div w:id="888883737">
      <w:bodyDiv w:val="1"/>
      <w:marLeft w:val="0"/>
      <w:marRight w:val="0"/>
      <w:marTop w:val="0"/>
      <w:marBottom w:val="0"/>
      <w:divBdr>
        <w:top w:val="none" w:sz="0" w:space="0" w:color="auto"/>
        <w:left w:val="none" w:sz="0" w:space="0" w:color="auto"/>
        <w:bottom w:val="none" w:sz="0" w:space="0" w:color="auto"/>
        <w:right w:val="none" w:sz="0" w:space="0" w:color="auto"/>
      </w:divBdr>
    </w:div>
    <w:div w:id="896433346">
      <w:bodyDiv w:val="1"/>
      <w:marLeft w:val="0"/>
      <w:marRight w:val="0"/>
      <w:marTop w:val="0"/>
      <w:marBottom w:val="0"/>
      <w:divBdr>
        <w:top w:val="none" w:sz="0" w:space="0" w:color="auto"/>
        <w:left w:val="none" w:sz="0" w:space="0" w:color="auto"/>
        <w:bottom w:val="none" w:sz="0" w:space="0" w:color="auto"/>
        <w:right w:val="none" w:sz="0" w:space="0" w:color="auto"/>
      </w:divBdr>
    </w:div>
    <w:div w:id="947542311">
      <w:bodyDiv w:val="1"/>
      <w:marLeft w:val="0"/>
      <w:marRight w:val="0"/>
      <w:marTop w:val="0"/>
      <w:marBottom w:val="0"/>
      <w:divBdr>
        <w:top w:val="none" w:sz="0" w:space="0" w:color="auto"/>
        <w:left w:val="none" w:sz="0" w:space="0" w:color="auto"/>
        <w:bottom w:val="none" w:sz="0" w:space="0" w:color="auto"/>
        <w:right w:val="none" w:sz="0" w:space="0" w:color="auto"/>
      </w:divBdr>
    </w:div>
    <w:div w:id="970987721">
      <w:bodyDiv w:val="1"/>
      <w:marLeft w:val="0"/>
      <w:marRight w:val="0"/>
      <w:marTop w:val="0"/>
      <w:marBottom w:val="0"/>
      <w:divBdr>
        <w:top w:val="none" w:sz="0" w:space="0" w:color="auto"/>
        <w:left w:val="none" w:sz="0" w:space="0" w:color="auto"/>
        <w:bottom w:val="none" w:sz="0" w:space="0" w:color="auto"/>
        <w:right w:val="none" w:sz="0" w:space="0" w:color="auto"/>
      </w:divBdr>
    </w:div>
    <w:div w:id="991449692">
      <w:bodyDiv w:val="1"/>
      <w:marLeft w:val="0"/>
      <w:marRight w:val="0"/>
      <w:marTop w:val="0"/>
      <w:marBottom w:val="0"/>
      <w:divBdr>
        <w:top w:val="none" w:sz="0" w:space="0" w:color="auto"/>
        <w:left w:val="none" w:sz="0" w:space="0" w:color="auto"/>
        <w:bottom w:val="none" w:sz="0" w:space="0" w:color="auto"/>
        <w:right w:val="none" w:sz="0" w:space="0" w:color="auto"/>
      </w:divBdr>
    </w:div>
    <w:div w:id="1024595706">
      <w:bodyDiv w:val="1"/>
      <w:marLeft w:val="0"/>
      <w:marRight w:val="0"/>
      <w:marTop w:val="0"/>
      <w:marBottom w:val="0"/>
      <w:divBdr>
        <w:top w:val="none" w:sz="0" w:space="0" w:color="auto"/>
        <w:left w:val="none" w:sz="0" w:space="0" w:color="auto"/>
        <w:bottom w:val="none" w:sz="0" w:space="0" w:color="auto"/>
        <w:right w:val="none" w:sz="0" w:space="0" w:color="auto"/>
      </w:divBdr>
    </w:div>
    <w:div w:id="1040131731">
      <w:bodyDiv w:val="1"/>
      <w:marLeft w:val="0"/>
      <w:marRight w:val="0"/>
      <w:marTop w:val="0"/>
      <w:marBottom w:val="0"/>
      <w:divBdr>
        <w:top w:val="none" w:sz="0" w:space="0" w:color="auto"/>
        <w:left w:val="none" w:sz="0" w:space="0" w:color="auto"/>
        <w:bottom w:val="none" w:sz="0" w:space="0" w:color="auto"/>
        <w:right w:val="none" w:sz="0" w:space="0" w:color="auto"/>
      </w:divBdr>
    </w:div>
    <w:div w:id="1105535396">
      <w:bodyDiv w:val="1"/>
      <w:marLeft w:val="0"/>
      <w:marRight w:val="0"/>
      <w:marTop w:val="0"/>
      <w:marBottom w:val="0"/>
      <w:divBdr>
        <w:top w:val="none" w:sz="0" w:space="0" w:color="auto"/>
        <w:left w:val="none" w:sz="0" w:space="0" w:color="auto"/>
        <w:bottom w:val="none" w:sz="0" w:space="0" w:color="auto"/>
        <w:right w:val="none" w:sz="0" w:space="0" w:color="auto"/>
      </w:divBdr>
    </w:div>
    <w:div w:id="1219245677">
      <w:bodyDiv w:val="1"/>
      <w:marLeft w:val="0"/>
      <w:marRight w:val="0"/>
      <w:marTop w:val="0"/>
      <w:marBottom w:val="0"/>
      <w:divBdr>
        <w:top w:val="none" w:sz="0" w:space="0" w:color="auto"/>
        <w:left w:val="none" w:sz="0" w:space="0" w:color="auto"/>
        <w:bottom w:val="none" w:sz="0" w:space="0" w:color="auto"/>
        <w:right w:val="none" w:sz="0" w:space="0" w:color="auto"/>
      </w:divBdr>
    </w:div>
    <w:div w:id="1227687526">
      <w:bodyDiv w:val="1"/>
      <w:marLeft w:val="0"/>
      <w:marRight w:val="0"/>
      <w:marTop w:val="0"/>
      <w:marBottom w:val="0"/>
      <w:divBdr>
        <w:top w:val="none" w:sz="0" w:space="0" w:color="auto"/>
        <w:left w:val="none" w:sz="0" w:space="0" w:color="auto"/>
        <w:bottom w:val="none" w:sz="0" w:space="0" w:color="auto"/>
        <w:right w:val="none" w:sz="0" w:space="0" w:color="auto"/>
      </w:divBdr>
    </w:div>
    <w:div w:id="1236208260">
      <w:bodyDiv w:val="1"/>
      <w:marLeft w:val="0"/>
      <w:marRight w:val="0"/>
      <w:marTop w:val="0"/>
      <w:marBottom w:val="0"/>
      <w:divBdr>
        <w:top w:val="none" w:sz="0" w:space="0" w:color="auto"/>
        <w:left w:val="none" w:sz="0" w:space="0" w:color="auto"/>
        <w:bottom w:val="none" w:sz="0" w:space="0" w:color="auto"/>
        <w:right w:val="none" w:sz="0" w:space="0" w:color="auto"/>
      </w:divBdr>
    </w:div>
    <w:div w:id="1281884412">
      <w:marLeft w:val="0"/>
      <w:marRight w:val="0"/>
      <w:marTop w:val="0"/>
      <w:marBottom w:val="0"/>
      <w:divBdr>
        <w:top w:val="none" w:sz="0" w:space="0" w:color="auto"/>
        <w:left w:val="none" w:sz="0" w:space="0" w:color="auto"/>
        <w:bottom w:val="none" w:sz="0" w:space="0" w:color="auto"/>
        <w:right w:val="none" w:sz="0" w:space="0" w:color="auto"/>
      </w:divBdr>
    </w:div>
    <w:div w:id="1376193658">
      <w:bodyDiv w:val="1"/>
      <w:marLeft w:val="0"/>
      <w:marRight w:val="0"/>
      <w:marTop w:val="0"/>
      <w:marBottom w:val="0"/>
      <w:divBdr>
        <w:top w:val="none" w:sz="0" w:space="0" w:color="auto"/>
        <w:left w:val="none" w:sz="0" w:space="0" w:color="auto"/>
        <w:bottom w:val="none" w:sz="0" w:space="0" w:color="auto"/>
        <w:right w:val="none" w:sz="0" w:space="0" w:color="auto"/>
      </w:divBdr>
    </w:div>
    <w:div w:id="1397438112">
      <w:bodyDiv w:val="1"/>
      <w:marLeft w:val="0"/>
      <w:marRight w:val="0"/>
      <w:marTop w:val="0"/>
      <w:marBottom w:val="0"/>
      <w:divBdr>
        <w:top w:val="none" w:sz="0" w:space="0" w:color="auto"/>
        <w:left w:val="none" w:sz="0" w:space="0" w:color="auto"/>
        <w:bottom w:val="none" w:sz="0" w:space="0" w:color="auto"/>
        <w:right w:val="none" w:sz="0" w:space="0" w:color="auto"/>
      </w:divBdr>
      <w:divsChild>
        <w:div w:id="1004208420">
          <w:marLeft w:val="0"/>
          <w:marRight w:val="0"/>
          <w:marTop w:val="0"/>
          <w:marBottom w:val="0"/>
          <w:divBdr>
            <w:top w:val="none" w:sz="0" w:space="0" w:color="auto"/>
            <w:left w:val="none" w:sz="0" w:space="0" w:color="auto"/>
            <w:bottom w:val="none" w:sz="0" w:space="0" w:color="auto"/>
            <w:right w:val="none" w:sz="0" w:space="0" w:color="auto"/>
          </w:divBdr>
        </w:div>
        <w:div w:id="1457020733">
          <w:marLeft w:val="0"/>
          <w:marRight w:val="0"/>
          <w:marTop w:val="0"/>
          <w:marBottom w:val="0"/>
          <w:divBdr>
            <w:top w:val="none" w:sz="0" w:space="0" w:color="auto"/>
            <w:left w:val="none" w:sz="0" w:space="0" w:color="auto"/>
            <w:bottom w:val="none" w:sz="0" w:space="0" w:color="auto"/>
            <w:right w:val="none" w:sz="0" w:space="0" w:color="auto"/>
          </w:divBdr>
        </w:div>
      </w:divsChild>
    </w:div>
    <w:div w:id="1444302010">
      <w:bodyDiv w:val="1"/>
      <w:marLeft w:val="0"/>
      <w:marRight w:val="0"/>
      <w:marTop w:val="0"/>
      <w:marBottom w:val="0"/>
      <w:divBdr>
        <w:top w:val="none" w:sz="0" w:space="0" w:color="auto"/>
        <w:left w:val="none" w:sz="0" w:space="0" w:color="auto"/>
        <w:bottom w:val="none" w:sz="0" w:space="0" w:color="auto"/>
        <w:right w:val="none" w:sz="0" w:space="0" w:color="auto"/>
      </w:divBdr>
      <w:divsChild>
        <w:div w:id="470758362">
          <w:marLeft w:val="0"/>
          <w:marRight w:val="0"/>
          <w:marTop w:val="0"/>
          <w:marBottom w:val="0"/>
          <w:divBdr>
            <w:top w:val="none" w:sz="0" w:space="0" w:color="auto"/>
            <w:left w:val="none" w:sz="0" w:space="0" w:color="auto"/>
            <w:bottom w:val="none" w:sz="0" w:space="0" w:color="auto"/>
            <w:right w:val="none" w:sz="0" w:space="0" w:color="auto"/>
          </w:divBdr>
        </w:div>
      </w:divsChild>
    </w:div>
    <w:div w:id="1476752242">
      <w:bodyDiv w:val="1"/>
      <w:marLeft w:val="0"/>
      <w:marRight w:val="0"/>
      <w:marTop w:val="0"/>
      <w:marBottom w:val="0"/>
      <w:divBdr>
        <w:top w:val="none" w:sz="0" w:space="0" w:color="auto"/>
        <w:left w:val="none" w:sz="0" w:space="0" w:color="auto"/>
        <w:bottom w:val="none" w:sz="0" w:space="0" w:color="auto"/>
        <w:right w:val="none" w:sz="0" w:space="0" w:color="auto"/>
      </w:divBdr>
    </w:div>
    <w:div w:id="1485273382">
      <w:bodyDiv w:val="1"/>
      <w:marLeft w:val="0"/>
      <w:marRight w:val="0"/>
      <w:marTop w:val="0"/>
      <w:marBottom w:val="0"/>
      <w:divBdr>
        <w:top w:val="none" w:sz="0" w:space="0" w:color="auto"/>
        <w:left w:val="none" w:sz="0" w:space="0" w:color="auto"/>
        <w:bottom w:val="none" w:sz="0" w:space="0" w:color="auto"/>
        <w:right w:val="none" w:sz="0" w:space="0" w:color="auto"/>
      </w:divBdr>
    </w:div>
    <w:div w:id="1501851556">
      <w:bodyDiv w:val="1"/>
      <w:marLeft w:val="0"/>
      <w:marRight w:val="0"/>
      <w:marTop w:val="0"/>
      <w:marBottom w:val="0"/>
      <w:divBdr>
        <w:top w:val="none" w:sz="0" w:space="0" w:color="auto"/>
        <w:left w:val="none" w:sz="0" w:space="0" w:color="auto"/>
        <w:bottom w:val="none" w:sz="0" w:space="0" w:color="auto"/>
        <w:right w:val="none" w:sz="0" w:space="0" w:color="auto"/>
      </w:divBdr>
    </w:div>
    <w:div w:id="1508907368">
      <w:bodyDiv w:val="1"/>
      <w:marLeft w:val="0"/>
      <w:marRight w:val="0"/>
      <w:marTop w:val="0"/>
      <w:marBottom w:val="0"/>
      <w:divBdr>
        <w:top w:val="none" w:sz="0" w:space="0" w:color="auto"/>
        <w:left w:val="none" w:sz="0" w:space="0" w:color="auto"/>
        <w:bottom w:val="none" w:sz="0" w:space="0" w:color="auto"/>
        <w:right w:val="none" w:sz="0" w:space="0" w:color="auto"/>
      </w:divBdr>
    </w:div>
    <w:div w:id="1547133905">
      <w:bodyDiv w:val="1"/>
      <w:marLeft w:val="0"/>
      <w:marRight w:val="0"/>
      <w:marTop w:val="0"/>
      <w:marBottom w:val="0"/>
      <w:divBdr>
        <w:top w:val="none" w:sz="0" w:space="0" w:color="auto"/>
        <w:left w:val="none" w:sz="0" w:space="0" w:color="auto"/>
        <w:bottom w:val="none" w:sz="0" w:space="0" w:color="auto"/>
        <w:right w:val="none" w:sz="0" w:space="0" w:color="auto"/>
      </w:divBdr>
    </w:div>
    <w:div w:id="1563321587">
      <w:bodyDiv w:val="1"/>
      <w:marLeft w:val="0"/>
      <w:marRight w:val="0"/>
      <w:marTop w:val="0"/>
      <w:marBottom w:val="0"/>
      <w:divBdr>
        <w:top w:val="none" w:sz="0" w:space="0" w:color="auto"/>
        <w:left w:val="none" w:sz="0" w:space="0" w:color="auto"/>
        <w:bottom w:val="none" w:sz="0" w:space="0" w:color="auto"/>
        <w:right w:val="none" w:sz="0" w:space="0" w:color="auto"/>
      </w:divBdr>
      <w:divsChild>
        <w:div w:id="1479615202">
          <w:marLeft w:val="0"/>
          <w:marRight w:val="0"/>
          <w:marTop w:val="0"/>
          <w:marBottom w:val="0"/>
          <w:divBdr>
            <w:top w:val="none" w:sz="0" w:space="0" w:color="auto"/>
            <w:left w:val="none" w:sz="0" w:space="0" w:color="auto"/>
            <w:bottom w:val="none" w:sz="0" w:space="0" w:color="auto"/>
            <w:right w:val="none" w:sz="0" w:space="0" w:color="auto"/>
          </w:divBdr>
        </w:div>
      </w:divsChild>
    </w:div>
    <w:div w:id="1577545128">
      <w:bodyDiv w:val="1"/>
      <w:marLeft w:val="0"/>
      <w:marRight w:val="0"/>
      <w:marTop w:val="0"/>
      <w:marBottom w:val="0"/>
      <w:divBdr>
        <w:top w:val="none" w:sz="0" w:space="0" w:color="auto"/>
        <w:left w:val="none" w:sz="0" w:space="0" w:color="auto"/>
        <w:bottom w:val="none" w:sz="0" w:space="0" w:color="auto"/>
        <w:right w:val="none" w:sz="0" w:space="0" w:color="auto"/>
      </w:divBdr>
    </w:div>
    <w:div w:id="1592010605">
      <w:bodyDiv w:val="1"/>
      <w:marLeft w:val="0"/>
      <w:marRight w:val="0"/>
      <w:marTop w:val="0"/>
      <w:marBottom w:val="0"/>
      <w:divBdr>
        <w:top w:val="none" w:sz="0" w:space="0" w:color="auto"/>
        <w:left w:val="none" w:sz="0" w:space="0" w:color="auto"/>
        <w:bottom w:val="none" w:sz="0" w:space="0" w:color="auto"/>
        <w:right w:val="none" w:sz="0" w:space="0" w:color="auto"/>
      </w:divBdr>
    </w:div>
    <w:div w:id="1710492284">
      <w:bodyDiv w:val="1"/>
      <w:marLeft w:val="0"/>
      <w:marRight w:val="0"/>
      <w:marTop w:val="0"/>
      <w:marBottom w:val="0"/>
      <w:divBdr>
        <w:top w:val="none" w:sz="0" w:space="0" w:color="auto"/>
        <w:left w:val="none" w:sz="0" w:space="0" w:color="auto"/>
        <w:bottom w:val="none" w:sz="0" w:space="0" w:color="auto"/>
        <w:right w:val="none" w:sz="0" w:space="0" w:color="auto"/>
      </w:divBdr>
      <w:divsChild>
        <w:div w:id="999382602">
          <w:marLeft w:val="0"/>
          <w:marRight w:val="0"/>
          <w:marTop w:val="0"/>
          <w:marBottom w:val="0"/>
          <w:divBdr>
            <w:top w:val="none" w:sz="0" w:space="0" w:color="auto"/>
            <w:left w:val="none" w:sz="0" w:space="0" w:color="auto"/>
            <w:bottom w:val="none" w:sz="0" w:space="0" w:color="auto"/>
            <w:right w:val="none" w:sz="0" w:space="0" w:color="auto"/>
          </w:divBdr>
        </w:div>
      </w:divsChild>
    </w:div>
    <w:div w:id="1814827114">
      <w:bodyDiv w:val="1"/>
      <w:marLeft w:val="0"/>
      <w:marRight w:val="0"/>
      <w:marTop w:val="0"/>
      <w:marBottom w:val="0"/>
      <w:divBdr>
        <w:top w:val="none" w:sz="0" w:space="0" w:color="auto"/>
        <w:left w:val="none" w:sz="0" w:space="0" w:color="auto"/>
        <w:bottom w:val="none" w:sz="0" w:space="0" w:color="auto"/>
        <w:right w:val="none" w:sz="0" w:space="0" w:color="auto"/>
      </w:divBdr>
    </w:div>
    <w:div w:id="1845240702">
      <w:bodyDiv w:val="1"/>
      <w:marLeft w:val="0"/>
      <w:marRight w:val="0"/>
      <w:marTop w:val="0"/>
      <w:marBottom w:val="0"/>
      <w:divBdr>
        <w:top w:val="none" w:sz="0" w:space="0" w:color="auto"/>
        <w:left w:val="none" w:sz="0" w:space="0" w:color="auto"/>
        <w:bottom w:val="none" w:sz="0" w:space="0" w:color="auto"/>
        <w:right w:val="none" w:sz="0" w:space="0" w:color="auto"/>
      </w:divBdr>
    </w:div>
    <w:div w:id="1912306504">
      <w:bodyDiv w:val="1"/>
      <w:marLeft w:val="0"/>
      <w:marRight w:val="0"/>
      <w:marTop w:val="0"/>
      <w:marBottom w:val="0"/>
      <w:divBdr>
        <w:top w:val="none" w:sz="0" w:space="0" w:color="auto"/>
        <w:left w:val="none" w:sz="0" w:space="0" w:color="auto"/>
        <w:bottom w:val="none" w:sz="0" w:space="0" w:color="auto"/>
        <w:right w:val="none" w:sz="0" w:space="0" w:color="auto"/>
      </w:divBdr>
      <w:divsChild>
        <w:div w:id="57947896">
          <w:marLeft w:val="0"/>
          <w:marRight w:val="0"/>
          <w:marTop w:val="0"/>
          <w:marBottom w:val="0"/>
          <w:divBdr>
            <w:top w:val="none" w:sz="0" w:space="0" w:color="auto"/>
            <w:left w:val="none" w:sz="0" w:space="0" w:color="auto"/>
            <w:bottom w:val="none" w:sz="0" w:space="0" w:color="auto"/>
            <w:right w:val="none" w:sz="0" w:space="0" w:color="auto"/>
          </w:divBdr>
        </w:div>
      </w:divsChild>
    </w:div>
    <w:div w:id="1935286742">
      <w:bodyDiv w:val="1"/>
      <w:marLeft w:val="0"/>
      <w:marRight w:val="0"/>
      <w:marTop w:val="0"/>
      <w:marBottom w:val="0"/>
      <w:divBdr>
        <w:top w:val="none" w:sz="0" w:space="0" w:color="auto"/>
        <w:left w:val="none" w:sz="0" w:space="0" w:color="auto"/>
        <w:bottom w:val="none" w:sz="0" w:space="0" w:color="auto"/>
        <w:right w:val="none" w:sz="0" w:space="0" w:color="auto"/>
      </w:divBdr>
    </w:div>
    <w:div w:id="1975287107">
      <w:bodyDiv w:val="1"/>
      <w:marLeft w:val="0"/>
      <w:marRight w:val="0"/>
      <w:marTop w:val="0"/>
      <w:marBottom w:val="0"/>
      <w:divBdr>
        <w:top w:val="none" w:sz="0" w:space="0" w:color="auto"/>
        <w:left w:val="none" w:sz="0" w:space="0" w:color="auto"/>
        <w:bottom w:val="none" w:sz="0" w:space="0" w:color="auto"/>
        <w:right w:val="none" w:sz="0" w:space="0" w:color="auto"/>
      </w:divBdr>
    </w:div>
    <w:div w:id="1992976206">
      <w:bodyDiv w:val="1"/>
      <w:marLeft w:val="0"/>
      <w:marRight w:val="0"/>
      <w:marTop w:val="0"/>
      <w:marBottom w:val="0"/>
      <w:divBdr>
        <w:top w:val="none" w:sz="0" w:space="0" w:color="auto"/>
        <w:left w:val="none" w:sz="0" w:space="0" w:color="auto"/>
        <w:bottom w:val="none" w:sz="0" w:space="0" w:color="auto"/>
        <w:right w:val="none" w:sz="0" w:space="0" w:color="auto"/>
      </w:divBdr>
    </w:div>
    <w:div w:id="2080441331">
      <w:bodyDiv w:val="1"/>
      <w:marLeft w:val="0"/>
      <w:marRight w:val="0"/>
      <w:marTop w:val="0"/>
      <w:marBottom w:val="0"/>
      <w:divBdr>
        <w:top w:val="none" w:sz="0" w:space="0" w:color="auto"/>
        <w:left w:val="none" w:sz="0" w:space="0" w:color="auto"/>
        <w:bottom w:val="none" w:sz="0" w:space="0" w:color="auto"/>
        <w:right w:val="none" w:sz="0" w:space="0" w:color="auto"/>
      </w:divBdr>
    </w:div>
    <w:div w:id="2097706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erlinmd.gov"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berlinmd.gov" TargetMode="External"/></Relationships>
</file>

<file path=word/documenttasks/documenttasks1.xml><?xml version="1.0" encoding="utf-8"?>
<t:Tasks xmlns:t="http://schemas.microsoft.com/office/tasks/2019/documenttasks" xmlns:oel="http://schemas.microsoft.com/office/2019/extlst">
  <t:Task id="{24EF9452-4647-4B0C-8366-134689E7A1D1}">
    <t:Anchor>
      <t:Comment id="1283798557"/>
    </t:Anchor>
    <t:History>
      <t:Event id="{9F9570DA-0334-40FB-AE37-6EC567CF281A}" time="2021-12-08T00:39:23.958Z">
        <t:Attribution userId="S::ztyndall@berlinmd.gov::04018faa-c1ab-4a69-a32e-6ee46a876e58" userProvider="AD" userName="Zackery Tyndall"/>
        <t:Anchor>
          <t:Comment id="1283798557"/>
        </t:Anchor>
        <t:Create/>
      </t:Event>
      <t:Event id="{9A972BC8-11E1-4930-AF50-AFA86562A40B}" time="2021-12-08T00:39:23.958Z">
        <t:Attribution userId="S::ztyndall@berlinmd.gov::04018faa-c1ab-4a69-a32e-6ee46a876e58" userProvider="AD" userName="Zackery Tyndall"/>
        <t:Anchor>
          <t:Comment id="1283798557"/>
        </t:Anchor>
        <t:Assign userId="S::mbohlen@berlinmd.gov::7620acc1-cce9-4128-85c1-c42abd2548f4" userProvider="AD" userName="Mary Bohlen"/>
      </t:Event>
      <t:Event id="{4832D9D7-6E5A-4CA1-A377-3F3B13EE48AC}" time="2021-12-08T00:39:23.958Z">
        <t:Attribution userId="S::ztyndall@berlinmd.gov::04018faa-c1ab-4a69-a32e-6ee46a876e58" userProvider="AD" userName="Zackery Tyndall"/>
        <t:Anchor>
          <t:Comment id="1283798557"/>
        </t:Anchor>
        <t:SetTitle title="@Mary Bohlen You should have this documentation from @JoAnn Unger. If not, please touch base with her in the morning."/>
      </t:Event>
    </t:History>
  </t:Task>
  <t:Task id="{C1DBD544-F99F-40F8-9ADC-5BAE68469421}">
    <t:Anchor>
      <t:Comment id="708697077"/>
    </t:Anchor>
    <t:History>
      <t:Event id="{715031F6-E2FE-47D6-B154-15BC7BC37D9F}" time="2021-12-08T00:39:53.395Z">
        <t:Attribution userId="S::ztyndall@berlinmd.gov::04018faa-c1ab-4a69-a32e-6ee46a876e58" userProvider="AD" userName="Zackery Tyndall"/>
        <t:Anchor>
          <t:Comment id="708697077"/>
        </t:Anchor>
        <t:Create/>
      </t:Event>
      <t:Event id="{94FC9EB3-5CC2-4052-BD89-9A70D79CFF63}" time="2021-12-08T00:39:53.395Z">
        <t:Attribution userId="S::ztyndall@berlinmd.gov::04018faa-c1ab-4a69-a32e-6ee46a876e58" userProvider="AD" userName="Zackery Tyndall"/>
        <t:Anchor>
          <t:Comment id="708697077"/>
        </t:Anchor>
        <t:Assign userId="S::mbohlen@berlinmd.gov::7620acc1-cce9-4128-85c1-c42abd2548f4" userProvider="AD" userName="Mary Bohlen"/>
      </t:Event>
      <t:Event id="{B5514521-70F6-4534-B2E9-06569B9AD372}" time="2021-12-08T00:39:53.395Z">
        <t:Attribution userId="S::ztyndall@berlinmd.gov::04018faa-c1ab-4a69-a32e-6ee46a876e58" userProvider="AD" userName="Zackery Tyndall"/>
        <t:Anchor>
          <t:Comment id="708697077"/>
        </t:Anchor>
        <t:SetTitle title="@Mary Bohlen This agenda item is going to be moved to the first meeting in January"/>
      </t:Event>
    </t:History>
  </t:Task>
  <t:Task id="{88B0E437-54D2-44B9-B01C-88BC1A98BA1C}">
    <t:Anchor>
      <t:Comment id="47871124"/>
    </t:Anchor>
    <t:History>
      <t:Event id="{F8587BCB-BDD6-4EFB-B580-44332DCE4DD1}" time="2021-12-08T00:43:39.716Z">
        <t:Attribution userId="S::ztyndall@berlinmd.gov::04018faa-c1ab-4a69-a32e-6ee46a876e58" userProvider="AD" userName="Zackery Tyndall"/>
        <t:Anchor>
          <t:Comment id="47871124"/>
        </t:Anchor>
        <t:Create/>
      </t:Event>
      <t:Event id="{608A84C5-5CD6-4A1C-9A70-7F10833A9D7A}" time="2021-12-08T00:43:39.716Z">
        <t:Attribution userId="S::ztyndall@berlinmd.gov::04018faa-c1ab-4a69-a32e-6ee46a876e58" userProvider="AD" userName="Zackery Tyndall"/>
        <t:Anchor>
          <t:Comment id="47871124"/>
        </t:Anchor>
        <t:Assign userId="S::mbohlen@berlinmd.gov::7620acc1-cce9-4128-85c1-c42abd2548f4" userProvider="AD" userName="Mary Bohlen"/>
      </t:Event>
      <t:Event id="{31E82145-8A9F-42B4-9B61-A0E6F7B704DA}" time="2021-12-08T00:43:39.716Z">
        <t:Attribution userId="S::ztyndall@berlinmd.gov::04018faa-c1ab-4a69-a32e-6ee46a876e58" userProvider="AD" userName="Zackery Tyndall"/>
        <t:Anchor>
          <t:Comment id="47871124"/>
        </t:Anchor>
        <t:SetTitle title="…@Jeffrey Fleetwood and I agreed that it would be best to get the Council's approval on whether to include this parcel or not. @Mary Bohlen if you can get Jeff or @David Engelhart to provide a map indicating the parcel, I think that would be sufficient."/>
      </t:Event>
    </t:History>
  </t:Task>
  <t:Task id="{F159D32D-4D85-4413-9229-1B81036BC924}">
    <t:Anchor>
      <t:Comment id="1375694159"/>
    </t:Anchor>
    <t:History>
      <t:Event id="{52889886-E60E-4EC9-9294-399618228D88}" time="2021-12-08T00:57:05.385Z">
        <t:Attribution userId="S::ztyndall@berlinmd.gov::04018faa-c1ab-4a69-a32e-6ee46a876e58" userProvider="AD" userName="Zackery Tyndall"/>
        <t:Anchor>
          <t:Comment id="1375694159"/>
        </t:Anchor>
        <t:Create/>
      </t:Event>
      <t:Event id="{9A4A0194-3F7B-4C36-823D-DC21B381967D}" time="2021-12-08T00:57:05.385Z">
        <t:Attribution userId="S::ztyndall@berlinmd.gov::04018faa-c1ab-4a69-a32e-6ee46a876e58" userProvider="AD" userName="Zackery Tyndall"/>
        <t:Anchor>
          <t:Comment id="1375694159"/>
        </t:Anchor>
        <t:Assign userId="S::mbohlen@berlinmd.gov::7620acc1-cce9-4128-85c1-c42abd2548f4" userProvider="AD" userName="Mary Bohlen"/>
      </t:Event>
      <t:Event id="{C0AE65BE-8ECB-4F95-BAFF-7E499DF5CFAF}" time="2021-12-08T00:57:05.385Z">
        <t:Attribution userId="S::ztyndall@berlinmd.gov::04018faa-c1ab-4a69-a32e-6ee46a876e58" userProvider="AD" userName="Zackery Tyndall"/>
        <t:Anchor>
          <t:Comment id="1375694159"/>
        </t:Anchor>
        <t:SetTitle title="@Mary Bohlen I reached out to @Ivy Wells for her input on the committee structure. Using her input and the MSAC information I have created a draft committee framework. I will send it over to you so it can be included in the meeting packet for this …"/>
      </t:Event>
    </t:History>
  </t:Task>
  <t:Task id="{B16788E0-F156-4448-A775-EEAC75AC7354}">
    <t:Anchor>
      <t:Comment id="922648925"/>
    </t:Anchor>
    <t:History>
      <t:Event id="{F93F4B95-39AD-4971-B274-9EE0695CDD40}" time="2021-12-08T00:58:55.149Z">
        <t:Attribution userId="S::ztyndall@berlinmd.gov::04018faa-c1ab-4a69-a32e-6ee46a876e58" userProvider="AD" userName="Zackery Tyndall"/>
        <t:Anchor>
          <t:Comment id="922648925"/>
        </t:Anchor>
        <t:Create/>
      </t:Event>
      <t:Event id="{4D00AD7A-3AB6-4A97-92A8-FE73C259C237}" time="2021-12-08T00:58:55.149Z">
        <t:Attribution userId="S::ztyndall@berlinmd.gov::04018faa-c1ab-4a69-a32e-6ee46a876e58" userProvider="AD" userName="Zackery Tyndall"/>
        <t:Anchor>
          <t:Comment id="922648925"/>
        </t:Anchor>
        <t:Assign userId="S::mbohlen@berlinmd.gov::7620acc1-cce9-4128-85c1-c42abd2548f4" userProvider="AD" userName="Mary Bohlen"/>
      </t:Event>
      <t:Event id="{09F9852E-A605-466D-88D0-A02BA2442274}" time="2021-12-08T00:58:55.149Z">
        <t:Attribution userId="S::ztyndall@berlinmd.gov::04018faa-c1ab-4a69-a32e-6ee46a876e58" userProvider="AD" userName="Zackery Tyndall"/>
        <t:Anchor>
          <t:Comment id="922648925"/>
        </t:Anchor>
        <t:SetTitle title="@Mary Bohlen normally @Kelsey Jensen sends me the completed packet for final approval before it is released. Can you please do the same thing tomorrow morning? If I dont respond right away, you can send me a text message and I will check my email.  …"/>
      </t:Event>
    </t:History>
  </t:Task>
  <t:Task id="{E04F4540-1297-4C4E-B0E9-7762D0FC2BD6}">
    <t:Anchor>
      <t:Comment id="85183565"/>
    </t:Anchor>
    <t:History>
      <t:Event id="{8AA82BA9-FB88-4199-92B5-7C2AF06CE591}" time="2021-12-08T02:29:23.859Z">
        <t:Attribution userId="S::ztyndall@berlinmd.gov::04018faa-c1ab-4a69-a32e-6ee46a876e58" userProvider="AD" userName="Zackery Tyndall"/>
        <t:Anchor>
          <t:Comment id="85183565"/>
        </t:Anchor>
        <t:Create/>
      </t:Event>
      <t:Event id="{4BEF38C8-21CC-4F99-974F-2982910B5525}" time="2021-12-08T02:29:23.859Z">
        <t:Attribution userId="S::ztyndall@berlinmd.gov::04018faa-c1ab-4a69-a32e-6ee46a876e58" userProvider="AD" userName="Zackery Tyndall"/>
        <t:Anchor>
          <t:Comment id="85183565"/>
        </t:Anchor>
        <t:Assign userId="S::mbohlen@berlinmd.gov::7620acc1-cce9-4128-85c1-c42abd2548f4" userProvider="AD" userName="Mary Bohlen"/>
      </t:Event>
      <t:Event id="{A298474E-2425-4F4A-A91F-8D517949A399}" time="2021-12-08T02:29:23.859Z">
        <t:Attribution userId="S::ztyndall@berlinmd.gov::04018faa-c1ab-4a69-a32e-6ee46a876e58" userProvider="AD" userName="Zackery Tyndall"/>
        <t:Anchor>
          <t:Comment id="85183565"/>
        </t:Anchor>
        <t:SetTitle title="@Mary Bohlen After reviewing my notes, I realized that I didn't add this item to the draft you sent over. @Natalie Saleh is aware of this discussion item and should have the draft FY23 budget schedule available for you to include in the packet. I would …"/>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8c1b4342-f60e-4e6b-831a-b3fde501e5a5">
      <UserInfo>
        <DisplayName>Zackery Tyndall</DisplayName>
        <AccountId>36</AccountId>
        <AccountType/>
      </UserInfo>
      <UserInfo>
        <DisplayName>JoAnn Unger</DisplayName>
        <AccountId>31</AccountId>
        <AccountType/>
      </UserInfo>
      <UserInfo>
        <DisplayName>Jeffrey Fleetwood</DisplayName>
        <AccountId>13</AccountId>
        <AccountType/>
      </UserInfo>
      <UserInfo>
        <DisplayName>Kelsey Jensen</DisplayName>
        <AccountId>24</AccountId>
        <AccountType/>
      </UserInfo>
      <UserInfo>
        <DisplayName>Kate Daub</DisplayName>
        <AccountId>123</AccountId>
        <AccountType/>
      </UserInfo>
    </SharedWithUsers>
    <lcf76f155ced4ddcb4097134ff3c332f xmlns="c9ffc2f7-3cb5-42c7-86a2-5bf33a3f0ac2">
      <Terms xmlns="http://schemas.microsoft.com/office/infopath/2007/PartnerControls"/>
    </lcf76f155ced4ddcb4097134ff3c332f>
    <TaxCatchAll xmlns="8c1b4342-f60e-4e6b-831a-b3fde501e5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4DE9D074EE8744FABF57D07DD4AF00E" ma:contentTypeVersion="19" ma:contentTypeDescription="Create a new document." ma:contentTypeScope="" ma:versionID="c69dc9babf2b482ba89edbd11486f9ad">
  <xsd:schema xmlns:xsd="http://www.w3.org/2001/XMLSchema" xmlns:xs="http://www.w3.org/2001/XMLSchema" xmlns:p="http://schemas.microsoft.com/office/2006/metadata/properties" xmlns:ns2="c9ffc2f7-3cb5-42c7-86a2-5bf33a3f0ac2" xmlns:ns3="8c1b4342-f60e-4e6b-831a-b3fde501e5a5" targetNamespace="http://schemas.microsoft.com/office/2006/metadata/properties" ma:root="true" ma:fieldsID="c8e75bddd22406372bf9fb4cb97bc679" ns2:_="" ns3:_="">
    <xsd:import namespace="c9ffc2f7-3cb5-42c7-86a2-5bf33a3f0ac2"/>
    <xsd:import namespace="8c1b4342-f60e-4e6b-831a-b3fde501e5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ffc2f7-3cb5-42c7-86a2-5bf33a3f0a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a69b4c5-4300-4dd5-b38f-d4d29707c4a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c1b4342-f60e-4e6b-831a-b3fde501e5a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93938ee-c333-4f3a-8e28-950a0b2eb4fc}" ma:internalName="TaxCatchAll" ma:showField="CatchAllData" ma:web="8c1b4342-f60e-4e6b-831a-b3fde501e5a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A6B8C31A-FC9F-48F6-9EBE-4924DC76205F}">
  <ds:schemaRefs>
    <ds:schemaRef ds:uri="http://schemas.microsoft.com/office/2006/metadata/properties"/>
    <ds:schemaRef ds:uri="http://schemas.microsoft.com/office/infopath/2007/PartnerControls"/>
    <ds:schemaRef ds:uri="8c1b4342-f60e-4e6b-831a-b3fde501e5a5"/>
    <ds:schemaRef ds:uri="c9ffc2f7-3cb5-42c7-86a2-5bf33a3f0ac2"/>
  </ds:schemaRefs>
</ds:datastoreItem>
</file>

<file path=customXml/itemProps2.xml><?xml version="1.0" encoding="utf-8"?>
<ds:datastoreItem xmlns:ds="http://schemas.openxmlformats.org/officeDocument/2006/customXml" ds:itemID="{FCB86D4E-864C-44FD-B77E-10EAD95E821D}">
  <ds:schemaRefs>
    <ds:schemaRef ds:uri="http://schemas.microsoft.com/sharepoint/v3/contenttype/forms"/>
  </ds:schemaRefs>
</ds:datastoreItem>
</file>

<file path=customXml/itemProps3.xml><?xml version="1.0" encoding="utf-8"?>
<ds:datastoreItem xmlns:ds="http://schemas.openxmlformats.org/officeDocument/2006/customXml" ds:itemID="{AC08E594-7232-4F4C-87B2-B8C1FE05F0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ffc2f7-3cb5-42c7-86a2-5bf33a3f0ac2"/>
    <ds:schemaRef ds:uri="8c1b4342-f60e-4e6b-831a-b3fde501e5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E5E37E6-46B8-4FD6-A02D-023BCDEA89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02</Words>
  <Characters>2707</Characters>
  <Application>Microsoft Office Word</Application>
  <DocSecurity>0</DocSecurity>
  <Lines>52</Lines>
  <Paragraphs>48</Paragraphs>
  <ScaleCrop>false</ScaleCrop>
  <HeadingPairs>
    <vt:vector size="2" baseType="variant">
      <vt:variant>
        <vt:lpstr>Title</vt:lpstr>
      </vt:variant>
      <vt:variant>
        <vt:i4>1</vt:i4>
      </vt:variant>
    </vt:vector>
  </HeadingPairs>
  <TitlesOfParts>
    <vt:vector size="1" baseType="lpstr">
      <vt:lpstr>BERLIN MAYOR AND COUNCIL</vt:lpstr>
    </vt:vector>
  </TitlesOfParts>
  <Company>Microsoft</Company>
  <LinksUpToDate>false</LinksUpToDate>
  <CharactersWithSpaces>3161</CharactersWithSpaces>
  <SharedDoc>false</SharedDoc>
  <HLinks>
    <vt:vector size="6" baseType="variant">
      <vt:variant>
        <vt:i4>5308482</vt:i4>
      </vt:variant>
      <vt:variant>
        <vt:i4>0</vt:i4>
      </vt:variant>
      <vt:variant>
        <vt:i4>0</vt:i4>
      </vt:variant>
      <vt:variant>
        <vt:i4>5</vt:i4>
      </vt:variant>
      <vt:variant>
        <vt:lpwstr>http://www.berlinmd.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RLIN MAYOR AND COUNCIL</dc:title>
  <dc:subject/>
  <dc:creator>Vicki Magin</dc:creator>
  <cp:keywords/>
  <cp:lastModifiedBy>Laura Brown, SHRM-CP</cp:lastModifiedBy>
  <cp:revision>2</cp:revision>
  <cp:lastPrinted>2026-04-21T19:38:00Z</cp:lastPrinted>
  <dcterms:created xsi:type="dcterms:W3CDTF">2026-04-27T18:34:00Z</dcterms:created>
  <dcterms:modified xsi:type="dcterms:W3CDTF">2026-04-27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DE9D074EE8744FABF57D07DD4AF00E</vt:lpwstr>
  </property>
  <property fmtid="{D5CDD505-2E9C-101B-9397-08002B2CF9AE}" pid="3" name="MediaServiceImageTags">
    <vt:lpwstr/>
  </property>
  <property fmtid="{D5CDD505-2E9C-101B-9397-08002B2CF9AE}" pid="4" name="GrammarlyDocumentId">
    <vt:lpwstr>585e8055a59cbcf22a6a04069ff01351187b4302676ec5b6b9623e1a991f5d49</vt:lpwstr>
  </property>
  <property fmtid="{D5CDD505-2E9C-101B-9397-08002B2CF9AE}" pid="5" name="docLang">
    <vt:lpwstr>en</vt:lpwstr>
  </property>
</Properties>
</file>